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03FD68B1" w:rsidR="002C15EC" w:rsidRDefault="00616330">
      <w:r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972">
        <w:rPr>
          <w:noProof/>
        </w:rPr>
        <w:drawing>
          <wp:anchor distT="0" distB="0" distL="114300" distR="114300" simplePos="0" relativeHeight="251668480" behindDoc="0" locked="0" layoutInCell="1" allowOverlap="1" wp14:anchorId="4491D726" wp14:editId="7CF8B88E">
            <wp:simplePos x="0" y="0"/>
            <wp:positionH relativeFrom="margin">
              <wp:align>center</wp:align>
            </wp:positionH>
            <wp:positionV relativeFrom="paragraph">
              <wp:posOffset>7584440</wp:posOffset>
            </wp:positionV>
            <wp:extent cx="2564847" cy="720000"/>
            <wp:effectExtent l="0" t="0" r="6985" b="4445"/>
            <wp:wrapNone/>
            <wp:docPr id="21" name="Picture 21" descr="Text&#10;&#10;Description automatically generated with medium confidence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 with medium confidence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4847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49371FB6">
            <wp:simplePos x="0" y="0"/>
            <wp:positionH relativeFrom="margin">
              <wp:posOffset>646430</wp:posOffset>
            </wp:positionH>
            <wp:positionV relativeFrom="paragraph">
              <wp:posOffset>1050290</wp:posOffset>
            </wp:positionV>
            <wp:extent cx="5345430" cy="1329055"/>
            <wp:effectExtent l="0" t="0" r="7620" b="4445"/>
            <wp:wrapNone/>
            <wp:docPr id="16" name="Picture 16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10"/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5430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BB29E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2BA60048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5B4EB5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2C15EC" w:rsidRDefault="002C15EC" w:rsidP="002C15EC"/>
    <w:p w14:paraId="4B750AA4" w14:textId="77777777" w:rsidR="002C15EC" w:rsidRPr="002C15EC" w:rsidRDefault="002C15EC" w:rsidP="002C15EC"/>
    <w:p w14:paraId="226F75F4" w14:textId="43E6892F" w:rsidR="002C15EC" w:rsidRPr="002C15EC" w:rsidRDefault="002C15EC" w:rsidP="002C15EC"/>
    <w:p w14:paraId="69C7C382" w14:textId="77777777" w:rsidR="002C15EC" w:rsidRPr="002C15EC" w:rsidRDefault="002C15EC" w:rsidP="002C15EC"/>
    <w:p w14:paraId="4BADD225" w14:textId="77777777" w:rsidR="002C15EC" w:rsidRPr="002C15EC" w:rsidRDefault="002C15EC" w:rsidP="002C15EC"/>
    <w:p w14:paraId="19568E2F" w14:textId="75B86616" w:rsidR="002C15EC" w:rsidRPr="002C15EC" w:rsidRDefault="002C15EC" w:rsidP="002C15EC"/>
    <w:p w14:paraId="1FE57906" w14:textId="77777777" w:rsidR="002C15EC" w:rsidRPr="002C15EC" w:rsidRDefault="002C15EC" w:rsidP="002C15EC"/>
    <w:p w14:paraId="314D6932" w14:textId="046B93A0" w:rsidR="002C15EC" w:rsidRPr="002C15EC" w:rsidRDefault="002C15EC" w:rsidP="002C15EC"/>
    <w:p w14:paraId="268326EE" w14:textId="77777777" w:rsidR="002C15EC" w:rsidRPr="002C15EC" w:rsidRDefault="002C15EC" w:rsidP="002C15EC"/>
    <w:p w14:paraId="1640C037" w14:textId="13692410" w:rsidR="002C15EC" w:rsidRPr="002C15EC" w:rsidRDefault="002C15EC" w:rsidP="002C15EC"/>
    <w:p w14:paraId="15C5D3C8" w14:textId="04610289" w:rsidR="002C15EC" w:rsidRPr="002C15EC" w:rsidRDefault="002C15EC" w:rsidP="002C15EC"/>
    <w:p w14:paraId="607C194C" w14:textId="413DA0B0" w:rsidR="002C15EC" w:rsidRPr="002C15EC" w:rsidRDefault="002C15EC" w:rsidP="002C15EC"/>
    <w:p w14:paraId="17D55E4A" w14:textId="58DAC36A" w:rsidR="002C15EC" w:rsidRPr="002C15EC" w:rsidRDefault="002C15EC" w:rsidP="002C15EC"/>
    <w:p w14:paraId="5C932978" w14:textId="777D55D6" w:rsidR="002C15EC" w:rsidRPr="002C15EC" w:rsidRDefault="00BD1893" w:rsidP="002C15EC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2686E488" w:rsidR="00BD1893" w:rsidRDefault="005120C5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React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2686E488" w:rsidR="00BD1893" w:rsidRDefault="005120C5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React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2C15EC" w:rsidRDefault="002C15EC" w:rsidP="002C15EC"/>
    <w:p w14:paraId="66309E54" w14:textId="022CE4B5" w:rsidR="002C15EC" w:rsidRPr="002C15EC" w:rsidRDefault="002C15EC" w:rsidP="002C15EC"/>
    <w:p w14:paraId="41D4D8AA" w14:textId="1FB45D8E" w:rsidR="002C15EC" w:rsidRPr="002C15EC" w:rsidRDefault="002C15EC" w:rsidP="002C15EC"/>
    <w:p w14:paraId="22930E4B" w14:textId="333EB767" w:rsidR="002C15EC" w:rsidRPr="002C15EC" w:rsidRDefault="002C15EC" w:rsidP="002C15EC"/>
    <w:p w14:paraId="2B0CE472" w14:textId="2A7ADD04" w:rsidR="002C15EC" w:rsidRPr="002C15EC" w:rsidRDefault="002C15EC" w:rsidP="002C15EC"/>
    <w:p w14:paraId="53FA6540" w14:textId="6B51B092" w:rsidR="002C15EC" w:rsidRPr="002C15EC" w:rsidRDefault="00BD1893" w:rsidP="002C15EC">
      <w:r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4A9CC188">
            <wp:simplePos x="0" y="0"/>
            <wp:positionH relativeFrom="margin">
              <wp:posOffset>2600325</wp:posOffset>
            </wp:positionH>
            <wp:positionV relativeFrom="margin">
              <wp:posOffset>4203773</wp:posOffset>
            </wp:positionV>
            <wp:extent cx="1440000" cy="1287079"/>
            <wp:effectExtent l="0" t="0" r="8255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Default="005E500F">
      <w:r w:rsidRPr="00F673C7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2C15EC">
        <w:br w:type="page"/>
      </w:r>
    </w:p>
    <w:p w14:paraId="1E150E36" w14:textId="28CEEE0F" w:rsidR="000912E6" w:rsidRDefault="000912E6" w:rsidP="000912E6"/>
    <w:p w14:paraId="258F7105" w14:textId="67155A80" w:rsidR="000912E6" w:rsidRDefault="00C24CE0" w:rsidP="000912E6">
      <w:pPr>
        <w:pStyle w:val="Heading1"/>
      </w:pPr>
      <w:bookmarkStart w:id="0" w:name="_Toc111369389"/>
      <w:bookmarkStart w:id="1" w:name="_Toc111660982"/>
      <w:r>
        <w:t>Contents</w:t>
      </w:r>
      <w:bookmarkEnd w:id="0"/>
      <w:bookmarkEnd w:id="1"/>
    </w:p>
    <w:sdt>
      <w:sdtPr>
        <w:rPr>
          <w:rFonts w:ascii="Segoe UI" w:eastAsiaTheme="minorHAnsi" w:hAnsi="Segoe UI" w:cstheme="minorBidi"/>
          <w:color w:val="auto"/>
          <w:sz w:val="22"/>
          <w:szCs w:val="22"/>
          <w:lang w:val="en-GB"/>
        </w:rPr>
        <w:id w:val="8866137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8CD6BEF" w14:textId="71A7B3CB" w:rsidR="00731613" w:rsidRDefault="00731613">
          <w:pPr>
            <w:pStyle w:val="TOCHeading"/>
          </w:pPr>
          <w:r>
            <w:t>Contents</w:t>
          </w:r>
        </w:p>
        <w:p w14:paraId="6CD212F8" w14:textId="58A21779" w:rsidR="003E74A0" w:rsidRDefault="00731613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1660983" w:history="1">
            <w:r w:rsidR="003E74A0" w:rsidRPr="006F4378">
              <w:rPr>
                <w:rStyle w:val="Hyperlink"/>
                <w:noProof/>
              </w:rPr>
              <w:t>Introduction</w:t>
            </w:r>
            <w:r w:rsidR="003E74A0">
              <w:rPr>
                <w:noProof/>
                <w:webHidden/>
              </w:rPr>
              <w:tab/>
            </w:r>
            <w:r w:rsidR="003E74A0">
              <w:rPr>
                <w:noProof/>
                <w:webHidden/>
              </w:rPr>
              <w:fldChar w:fldCharType="begin"/>
            </w:r>
            <w:r w:rsidR="003E74A0">
              <w:rPr>
                <w:noProof/>
                <w:webHidden/>
              </w:rPr>
              <w:instrText xml:space="preserve"> PAGEREF _Toc111660983 \h </w:instrText>
            </w:r>
            <w:r w:rsidR="003E74A0">
              <w:rPr>
                <w:noProof/>
                <w:webHidden/>
              </w:rPr>
            </w:r>
            <w:r w:rsidR="003E74A0">
              <w:rPr>
                <w:noProof/>
                <w:webHidden/>
              </w:rPr>
              <w:fldChar w:fldCharType="separate"/>
            </w:r>
            <w:r w:rsidR="003F09CA">
              <w:rPr>
                <w:noProof/>
                <w:webHidden/>
              </w:rPr>
              <w:t>2</w:t>
            </w:r>
            <w:r w:rsidR="003E74A0">
              <w:rPr>
                <w:noProof/>
                <w:webHidden/>
              </w:rPr>
              <w:fldChar w:fldCharType="end"/>
            </w:r>
          </w:hyperlink>
        </w:p>
        <w:p w14:paraId="522EA935" w14:textId="3C8339F7" w:rsidR="003E74A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1660984" w:history="1">
            <w:r w:rsidR="003E74A0" w:rsidRPr="006F4378">
              <w:rPr>
                <w:rStyle w:val="Hyperlink"/>
                <w:noProof/>
              </w:rPr>
              <w:t>What is React?</w:t>
            </w:r>
            <w:r w:rsidR="003E74A0">
              <w:rPr>
                <w:noProof/>
                <w:webHidden/>
              </w:rPr>
              <w:tab/>
            </w:r>
            <w:r w:rsidR="003E74A0">
              <w:rPr>
                <w:noProof/>
                <w:webHidden/>
              </w:rPr>
              <w:fldChar w:fldCharType="begin"/>
            </w:r>
            <w:r w:rsidR="003E74A0">
              <w:rPr>
                <w:noProof/>
                <w:webHidden/>
              </w:rPr>
              <w:instrText xml:space="preserve"> PAGEREF _Toc111660984 \h </w:instrText>
            </w:r>
            <w:r w:rsidR="003E74A0">
              <w:rPr>
                <w:noProof/>
                <w:webHidden/>
              </w:rPr>
            </w:r>
            <w:r w:rsidR="003E74A0">
              <w:rPr>
                <w:noProof/>
                <w:webHidden/>
              </w:rPr>
              <w:fldChar w:fldCharType="separate"/>
            </w:r>
            <w:r w:rsidR="003F09CA">
              <w:rPr>
                <w:noProof/>
                <w:webHidden/>
              </w:rPr>
              <w:t>2</w:t>
            </w:r>
            <w:r w:rsidR="003E74A0">
              <w:rPr>
                <w:noProof/>
                <w:webHidden/>
              </w:rPr>
              <w:fldChar w:fldCharType="end"/>
            </w:r>
          </w:hyperlink>
        </w:p>
        <w:p w14:paraId="631E2C7F" w14:textId="4C6D30C2" w:rsidR="003E74A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1660985" w:history="1">
            <w:r w:rsidR="003E74A0" w:rsidRPr="006F4378">
              <w:rPr>
                <w:rStyle w:val="Hyperlink"/>
                <w:noProof/>
              </w:rPr>
              <w:t>What is Visual Studio Code?</w:t>
            </w:r>
            <w:r w:rsidR="003E74A0">
              <w:rPr>
                <w:noProof/>
                <w:webHidden/>
              </w:rPr>
              <w:tab/>
            </w:r>
            <w:r w:rsidR="003E74A0">
              <w:rPr>
                <w:noProof/>
                <w:webHidden/>
              </w:rPr>
              <w:fldChar w:fldCharType="begin"/>
            </w:r>
            <w:r w:rsidR="003E74A0">
              <w:rPr>
                <w:noProof/>
                <w:webHidden/>
              </w:rPr>
              <w:instrText xml:space="preserve"> PAGEREF _Toc111660985 \h </w:instrText>
            </w:r>
            <w:r w:rsidR="003E74A0">
              <w:rPr>
                <w:noProof/>
                <w:webHidden/>
              </w:rPr>
            </w:r>
            <w:r w:rsidR="003E74A0">
              <w:rPr>
                <w:noProof/>
                <w:webHidden/>
              </w:rPr>
              <w:fldChar w:fldCharType="separate"/>
            </w:r>
            <w:r w:rsidR="003F09CA">
              <w:rPr>
                <w:noProof/>
                <w:webHidden/>
              </w:rPr>
              <w:t>3</w:t>
            </w:r>
            <w:r w:rsidR="003E74A0">
              <w:rPr>
                <w:noProof/>
                <w:webHidden/>
              </w:rPr>
              <w:fldChar w:fldCharType="end"/>
            </w:r>
          </w:hyperlink>
        </w:p>
        <w:p w14:paraId="179DE09A" w14:textId="1E729906" w:rsidR="003E74A0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1660986" w:history="1">
            <w:r w:rsidR="003E74A0" w:rsidRPr="006F4378">
              <w:rPr>
                <w:rStyle w:val="Hyperlink"/>
                <w:noProof/>
              </w:rPr>
              <w:t>Setup and Start</w:t>
            </w:r>
            <w:r w:rsidR="003E74A0">
              <w:rPr>
                <w:noProof/>
                <w:webHidden/>
              </w:rPr>
              <w:tab/>
            </w:r>
            <w:r w:rsidR="003E74A0">
              <w:rPr>
                <w:noProof/>
                <w:webHidden/>
              </w:rPr>
              <w:fldChar w:fldCharType="begin"/>
            </w:r>
            <w:r w:rsidR="003E74A0">
              <w:rPr>
                <w:noProof/>
                <w:webHidden/>
              </w:rPr>
              <w:instrText xml:space="preserve"> PAGEREF _Toc111660986 \h </w:instrText>
            </w:r>
            <w:r w:rsidR="003E74A0">
              <w:rPr>
                <w:noProof/>
                <w:webHidden/>
              </w:rPr>
            </w:r>
            <w:r w:rsidR="003E74A0">
              <w:rPr>
                <w:noProof/>
                <w:webHidden/>
              </w:rPr>
              <w:fldChar w:fldCharType="separate"/>
            </w:r>
            <w:r w:rsidR="003F09CA">
              <w:rPr>
                <w:noProof/>
                <w:webHidden/>
              </w:rPr>
              <w:t>4</w:t>
            </w:r>
            <w:r w:rsidR="003E74A0">
              <w:rPr>
                <w:noProof/>
                <w:webHidden/>
              </w:rPr>
              <w:fldChar w:fldCharType="end"/>
            </w:r>
          </w:hyperlink>
        </w:p>
        <w:p w14:paraId="1EBE2CF8" w14:textId="22AF5BAC" w:rsidR="003E74A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1660987" w:history="1">
            <w:r w:rsidR="003E74A0" w:rsidRPr="006F4378">
              <w:rPr>
                <w:rStyle w:val="Hyperlink"/>
                <w:noProof/>
              </w:rPr>
              <w:t>React</w:t>
            </w:r>
            <w:r w:rsidR="003E74A0">
              <w:rPr>
                <w:noProof/>
                <w:webHidden/>
              </w:rPr>
              <w:tab/>
            </w:r>
            <w:r w:rsidR="003E74A0">
              <w:rPr>
                <w:noProof/>
                <w:webHidden/>
              </w:rPr>
              <w:fldChar w:fldCharType="begin"/>
            </w:r>
            <w:r w:rsidR="003E74A0">
              <w:rPr>
                <w:noProof/>
                <w:webHidden/>
              </w:rPr>
              <w:instrText xml:space="preserve"> PAGEREF _Toc111660987 \h </w:instrText>
            </w:r>
            <w:r w:rsidR="003E74A0">
              <w:rPr>
                <w:noProof/>
                <w:webHidden/>
              </w:rPr>
            </w:r>
            <w:r w:rsidR="003E74A0">
              <w:rPr>
                <w:noProof/>
                <w:webHidden/>
              </w:rPr>
              <w:fldChar w:fldCharType="separate"/>
            </w:r>
            <w:r w:rsidR="003F09CA">
              <w:rPr>
                <w:noProof/>
                <w:webHidden/>
              </w:rPr>
              <w:t>4</w:t>
            </w:r>
            <w:r w:rsidR="003E74A0">
              <w:rPr>
                <w:noProof/>
                <w:webHidden/>
              </w:rPr>
              <w:fldChar w:fldCharType="end"/>
            </w:r>
          </w:hyperlink>
        </w:p>
        <w:p w14:paraId="00CFE257" w14:textId="48888E4D" w:rsidR="003E74A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1660988" w:history="1">
            <w:r w:rsidR="003E74A0" w:rsidRPr="006F4378">
              <w:rPr>
                <w:rStyle w:val="Hyperlink"/>
                <w:noProof/>
              </w:rPr>
              <w:t>Visual Studio Code</w:t>
            </w:r>
            <w:r w:rsidR="003E74A0">
              <w:rPr>
                <w:noProof/>
                <w:webHidden/>
              </w:rPr>
              <w:tab/>
            </w:r>
            <w:r w:rsidR="003E74A0">
              <w:rPr>
                <w:noProof/>
                <w:webHidden/>
              </w:rPr>
              <w:fldChar w:fldCharType="begin"/>
            </w:r>
            <w:r w:rsidR="003E74A0">
              <w:rPr>
                <w:noProof/>
                <w:webHidden/>
              </w:rPr>
              <w:instrText xml:space="preserve"> PAGEREF _Toc111660988 \h </w:instrText>
            </w:r>
            <w:r w:rsidR="003E74A0">
              <w:rPr>
                <w:noProof/>
                <w:webHidden/>
              </w:rPr>
            </w:r>
            <w:r w:rsidR="003E74A0">
              <w:rPr>
                <w:noProof/>
                <w:webHidden/>
              </w:rPr>
              <w:fldChar w:fldCharType="separate"/>
            </w:r>
            <w:r w:rsidR="003F09CA">
              <w:rPr>
                <w:noProof/>
                <w:webHidden/>
              </w:rPr>
              <w:t>7</w:t>
            </w:r>
            <w:r w:rsidR="003E74A0">
              <w:rPr>
                <w:noProof/>
                <w:webHidden/>
              </w:rPr>
              <w:fldChar w:fldCharType="end"/>
            </w:r>
          </w:hyperlink>
        </w:p>
        <w:p w14:paraId="422AD894" w14:textId="48A4C847" w:rsidR="003E74A0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1660989" w:history="1">
            <w:r w:rsidR="003E74A0" w:rsidRPr="006F4378">
              <w:rPr>
                <w:rStyle w:val="Hyperlink"/>
                <w:noProof/>
              </w:rPr>
              <w:t>Components and Props</w:t>
            </w:r>
            <w:r w:rsidR="003E74A0">
              <w:rPr>
                <w:noProof/>
                <w:webHidden/>
              </w:rPr>
              <w:tab/>
            </w:r>
            <w:r w:rsidR="003E74A0">
              <w:rPr>
                <w:noProof/>
                <w:webHidden/>
              </w:rPr>
              <w:fldChar w:fldCharType="begin"/>
            </w:r>
            <w:r w:rsidR="003E74A0">
              <w:rPr>
                <w:noProof/>
                <w:webHidden/>
              </w:rPr>
              <w:instrText xml:space="preserve"> PAGEREF _Toc111660989 \h </w:instrText>
            </w:r>
            <w:r w:rsidR="003E74A0">
              <w:rPr>
                <w:noProof/>
                <w:webHidden/>
              </w:rPr>
            </w:r>
            <w:r w:rsidR="003E74A0">
              <w:rPr>
                <w:noProof/>
                <w:webHidden/>
              </w:rPr>
              <w:fldChar w:fldCharType="separate"/>
            </w:r>
            <w:r w:rsidR="003F09CA">
              <w:rPr>
                <w:noProof/>
                <w:webHidden/>
              </w:rPr>
              <w:t>11</w:t>
            </w:r>
            <w:r w:rsidR="003E74A0">
              <w:rPr>
                <w:noProof/>
                <w:webHidden/>
              </w:rPr>
              <w:fldChar w:fldCharType="end"/>
            </w:r>
          </w:hyperlink>
        </w:p>
        <w:p w14:paraId="00C38FB8" w14:textId="56A3BC46" w:rsidR="003E74A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1660990" w:history="1">
            <w:r w:rsidR="003E74A0" w:rsidRPr="006F4378">
              <w:rPr>
                <w:rStyle w:val="Hyperlink"/>
                <w:noProof/>
              </w:rPr>
              <w:t>Components</w:t>
            </w:r>
            <w:r w:rsidR="003E74A0">
              <w:rPr>
                <w:noProof/>
                <w:webHidden/>
              </w:rPr>
              <w:tab/>
            </w:r>
            <w:r w:rsidR="003E74A0">
              <w:rPr>
                <w:noProof/>
                <w:webHidden/>
              </w:rPr>
              <w:fldChar w:fldCharType="begin"/>
            </w:r>
            <w:r w:rsidR="003E74A0">
              <w:rPr>
                <w:noProof/>
                <w:webHidden/>
              </w:rPr>
              <w:instrText xml:space="preserve"> PAGEREF _Toc111660990 \h </w:instrText>
            </w:r>
            <w:r w:rsidR="003E74A0">
              <w:rPr>
                <w:noProof/>
                <w:webHidden/>
              </w:rPr>
            </w:r>
            <w:r w:rsidR="003E74A0">
              <w:rPr>
                <w:noProof/>
                <w:webHidden/>
              </w:rPr>
              <w:fldChar w:fldCharType="separate"/>
            </w:r>
            <w:r w:rsidR="003F09CA">
              <w:rPr>
                <w:noProof/>
                <w:webHidden/>
              </w:rPr>
              <w:t>11</w:t>
            </w:r>
            <w:r w:rsidR="003E74A0">
              <w:rPr>
                <w:noProof/>
                <w:webHidden/>
              </w:rPr>
              <w:fldChar w:fldCharType="end"/>
            </w:r>
          </w:hyperlink>
        </w:p>
        <w:p w14:paraId="696D3EA3" w14:textId="1917FA3D" w:rsidR="003E74A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1660991" w:history="1">
            <w:r w:rsidR="003E74A0" w:rsidRPr="006F4378">
              <w:rPr>
                <w:rStyle w:val="Hyperlink"/>
                <w:noProof/>
              </w:rPr>
              <w:t>Props</w:t>
            </w:r>
            <w:r w:rsidR="003E74A0">
              <w:rPr>
                <w:noProof/>
                <w:webHidden/>
              </w:rPr>
              <w:tab/>
            </w:r>
            <w:r w:rsidR="003E74A0">
              <w:rPr>
                <w:noProof/>
                <w:webHidden/>
              </w:rPr>
              <w:fldChar w:fldCharType="begin"/>
            </w:r>
            <w:r w:rsidR="003E74A0">
              <w:rPr>
                <w:noProof/>
                <w:webHidden/>
              </w:rPr>
              <w:instrText xml:space="preserve"> PAGEREF _Toc111660991 \h </w:instrText>
            </w:r>
            <w:r w:rsidR="003E74A0">
              <w:rPr>
                <w:noProof/>
                <w:webHidden/>
              </w:rPr>
            </w:r>
            <w:r w:rsidR="003E74A0">
              <w:rPr>
                <w:noProof/>
                <w:webHidden/>
              </w:rPr>
              <w:fldChar w:fldCharType="separate"/>
            </w:r>
            <w:r w:rsidR="003F09CA">
              <w:rPr>
                <w:noProof/>
                <w:webHidden/>
              </w:rPr>
              <w:t>11</w:t>
            </w:r>
            <w:r w:rsidR="003E74A0">
              <w:rPr>
                <w:noProof/>
                <w:webHidden/>
              </w:rPr>
              <w:fldChar w:fldCharType="end"/>
            </w:r>
          </w:hyperlink>
        </w:p>
        <w:p w14:paraId="1F08E748" w14:textId="1C722EC1" w:rsidR="003E74A0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1660992" w:history="1">
            <w:r w:rsidR="003E74A0" w:rsidRPr="006F4378">
              <w:rPr>
                <w:rStyle w:val="Hyperlink"/>
                <w:noProof/>
              </w:rPr>
              <w:t>CSS and Styles</w:t>
            </w:r>
            <w:r w:rsidR="003E74A0">
              <w:rPr>
                <w:noProof/>
                <w:webHidden/>
              </w:rPr>
              <w:tab/>
            </w:r>
            <w:r w:rsidR="003E74A0">
              <w:rPr>
                <w:noProof/>
                <w:webHidden/>
              </w:rPr>
              <w:fldChar w:fldCharType="begin"/>
            </w:r>
            <w:r w:rsidR="003E74A0">
              <w:rPr>
                <w:noProof/>
                <w:webHidden/>
              </w:rPr>
              <w:instrText xml:space="preserve"> PAGEREF _Toc111660992 \h </w:instrText>
            </w:r>
            <w:r w:rsidR="003E74A0">
              <w:rPr>
                <w:noProof/>
                <w:webHidden/>
              </w:rPr>
            </w:r>
            <w:r w:rsidR="003E74A0">
              <w:rPr>
                <w:noProof/>
                <w:webHidden/>
              </w:rPr>
              <w:fldChar w:fldCharType="separate"/>
            </w:r>
            <w:r w:rsidR="003F09CA">
              <w:rPr>
                <w:noProof/>
                <w:webHidden/>
              </w:rPr>
              <w:t>13</w:t>
            </w:r>
            <w:r w:rsidR="003E74A0">
              <w:rPr>
                <w:noProof/>
                <w:webHidden/>
              </w:rPr>
              <w:fldChar w:fldCharType="end"/>
            </w:r>
          </w:hyperlink>
        </w:p>
        <w:p w14:paraId="339D81F5" w14:textId="1A8992C1" w:rsidR="003E74A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1660993" w:history="1">
            <w:r w:rsidR="003E74A0" w:rsidRPr="006F4378">
              <w:rPr>
                <w:rStyle w:val="Hyperlink"/>
                <w:noProof/>
              </w:rPr>
              <w:t>CSS</w:t>
            </w:r>
            <w:r w:rsidR="003E74A0">
              <w:rPr>
                <w:noProof/>
                <w:webHidden/>
              </w:rPr>
              <w:tab/>
            </w:r>
            <w:r w:rsidR="003E74A0">
              <w:rPr>
                <w:noProof/>
                <w:webHidden/>
              </w:rPr>
              <w:fldChar w:fldCharType="begin"/>
            </w:r>
            <w:r w:rsidR="003E74A0">
              <w:rPr>
                <w:noProof/>
                <w:webHidden/>
              </w:rPr>
              <w:instrText xml:space="preserve"> PAGEREF _Toc111660993 \h </w:instrText>
            </w:r>
            <w:r w:rsidR="003E74A0">
              <w:rPr>
                <w:noProof/>
                <w:webHidden/>
              </w:rPr>
            </w:r>
            <w:r w:rsidR="003E74A0">
              <w:rPr>
                <w:noProof/>
                <w:webHidden/>
              </w:rPr>
              <w:fldChar w:fldCharType="separate"/>
            </w:r>
            <w:r w:rsidR="003F09CA">
              <w:rPr>
                <w:noProof/>
                <w:webHidden/>
              </w:rPr>
              <w:t>13</w:t>
            </w:r>
            <w:r w:rsidR="003E74A0">
              <w:rPr>
                <w:noProof/>
                <w:webHidden/>
              </w:rPr>
              <w:fldChar w:fldCharType="end"/>
            </w:r>
          </w:hyperlink>
        </w:p>
        <w:p w14:paraId="3C8F74D0" w14:textId="7DA3C0C3" w:rsidR="003E74A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1660994" w:history="1">
            <w:r w:rsidR="003E74A0" w:rsidRPr="006F4378">
              <w:rPr>
                <w:rStyle w:val="Hyperlink"/>
                <w:noProof/>
                <w:lang w:val="en-US"/>
              </w:rPr>
              <w:t>Styles</w:t>
            </w:r>
            <w:r w:rsidR="003E74A0">
              <w:rPr>
                <w:noProof/>
                <w:webHidden/>
              </w:rPr>
              <w:tab/>
            </w:r>
            <w:r w:rsidR="003E74A0">
              <w:rPr>
                <w:noProof/>
                <w:webHidden/>
              </w:rPr>
              <w:fldChar w:fldCharType="begin"/>
            </w:r>
            <w:r w:rsidR="003E74A0">
              <w:rPr>
                <w:noProof/>
                <w:webHidden/>
              </w:rPr>
              <w:instrText xml:space="preserve"> PAGEREF _Toc111660994 \h </w:instrText>
            </w:r>
            <w:r w:rsidR="003E74A0">
              <w:rPr>
                <w:noProof/>
                <w:webHidden/>
              </w:rPr>
            </w:r>
            <w:r w:rsidR="003E74A0">
              <w:rPr>
                <w:noProof/>
                <w:webHidden/>
              </w:rPr>
              <w:fldChar w:fldCharType="separate"/>
            </w:r>
            <w:r w:rsidR="003F09CA">
              <w:rPr>
                <w:noProof/>
                <w:webHidden/>
              </w:rPr>
              <w:t>13</w:t>
            </w:r>
            <w:r w:rsidR="003E74A0">
              <w:rPr>
                <w:noProof/>
                <w:webHidden/>
              </w:rPr>
              <w:fldChar w:fldCharType="end"/>
            </w:r>
          </w:hyperlink>
        </w:p>
        <w:p w14:paraId="66811D1C" w14:textId="08A5A751" w:rsidR="003E74A0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1660995" w:history="1">
            <w:r w:rsidR="003E74A0" w:rsidRPr="006F4378">
              <w:rPr>
                <w:rStyle w:val="Hyperlink"/>
                <w:noProof/>
              </w:rPr>
              <w:t>Context</w:t>
            </w:r>
            <w:r w:rsidR="003E74A0">
              <w:rPr>
                <w:noProof/>
                <w:webHidden/>
              </w:rPr>
              <w:tab/>
            </w:r>
            <w:r w:rsidR="003E74A0">
              <w:rPr>
                <w:noProof/>
                <w:webHidden/>
              </w:rPr>
              <w:fldChar w:fldCharType="begin"/>
            </w:r>
            <w:r w:rsidR="003E74A0">
              <w:rPr>
                <w:noProof/>
                <w:webHidden/>
              </w:rPr>
              <w:instrText xml:space="preserve"> PAGEREF _Toc111660995 \h </w:instrText>
            </w:r>
            <w:r w:rsidR="003E74A0">
              <w:rPr>
                <w:noProof/>
                <w:webHidden/>
              </w:rPr>
            </w:r>
            <w:r w:rsidR="003E74A0">
              <w:rPr>
                <w:noProof/>
                <w:webHidden/>
              </w:rPr>
              <w:fldChar w:fldCharType="separate"/>
            </w:r>
            <w:r w:rsidR="003F09CA">
              <w:rPr>
                <w:noProof/>
                <w:webHidden/>
              </w:rPr>
              <w:t>14</w:t>
            </w:r>
            <w:r w:rsidR="003E74A0">
              <w:rPr>
                <w:noProof/>
                <w:webHidden/>
              </w:rPr>
              <w:fldChar w:fldCharType="end"/>
            </w:r>
          </w:hyperlink>
        </w:p>
        <w:p w14:paraId="0246BB4E" w14:textId="505D4339" w:rsidR="003E74A0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1660996" w:history="1">
            <w:r w:rsidR="003E74A0" w:rsidRPr="006F4378">
              <w:rPr>
                <w:rStyle w:val="Hyperlink"/>
                <w:noProof/>
              </w:rPr>
              <w:t>State</w:t>
            </w:r>
            <w:r w:rsidR="003E74A0">
              <w:rPr>
                <w:noProof/>
                <w:webHidden/>
              </w:rPr>
              <w:tab/>
            </w:r>
            <w:r w:rsidR="003E74A0">
              <w:rPr>
                <w:noProof/>
                <w:webHidden/>
              </w:rPr>
              <w:fldChar w:fldCharType="begin"/>
            </w:r>
            <w:r w:rsidR="003E74A0">
              <w:rPr>
                <w:noProof/>
                <w:webHidden/>
              </w:rPr>
              <w:instrText xml:space="preserve"> PAGEREF _Toc111660996 \h </w:instrText>
            </w:r>
            <w:r w:rsidR="003E74A0">
              <w:rPr>
                <w:noProof/>
                <w:webHidden/>
              </w:rPr>
            </w:r>
            <w:r w:rsidR="003E74A0">
              <w:rPr>
                <w:noProof/>
                <w:webHidden/>
              </w:rPr>
              <w:fldChar w:fldCharType="separate"/>
            </w:r>
            <w:r w:rsidR="003F09CA">
              <w:rPr>
                <w:noProof/>
                <w:webHidden/>
              </w:rPr>
              <w:t>15</w:t>
            </w:r>
            <w:r w:rsidR="003E74A0">
              <w:rPr>
                <w:noProof/>
                <w:webHidden/>
              </w:rPr>
              <w:fldChar w:fldCharType="end"/>
            </w:r>
          </w:hyperlink>
        </w:p>
        <w:p w14:paraId="6E8C43AC" w14:textId="0E3669A2" w:rsidR="003E74A0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1660997" w:history="1">
            <w:r w:rsidR="003E74A0" w:rsidRPr="006F4378">
              <w:rPr>
                <w:rStyle w:val="Hyperlink"/>
                <w:noProof/>
              </w:rPr>
              <w:t>Events</w:t>
            </w:r>
            <w:r w:rsidR="003E74A0">
              <w:rPr>
                <w:noProof/>
                <w:webHidden/>
              </w:rPr>
              <w:tab/>
            </w:r>
            <w:r w:rsidR="003E74A0">
              <w:rPr>
                <w:noProof/>
                <w:webHidden/>
              </w:rPr>
              <w:fldChar w:fldCharType="begin"/>
            </w:r>
            <w:r w:rsidR="003E74A0">
              <w:rPr>
                <w:noProof/>
                <w:webHidden/>
              </w:rPr>
              <w:instrText xml:space="preserve"> PAGEREF _Toc111660997 \h </w:instrText>
            </w:r>
            <w:r w:rsidR="003E74A0">
              <w:rPr>
                <w:noProof/>
                <w:webHidden/>
              </w:rPr>
            </w:r>
            <w:r w:rsidR="003E74A0">
              <w:rPr>
                <w:noProof/>
                <w:webHidden/>
              </w:rPr>
              <w:fldChar w:fldCharType="separate"/>
            </w:r>
            <w:r w:rsidR="003F09CA">
              <w:rPr>
                <w:noProof/>
                <w:webHidden/>
              </w:rPr>
              <w:t>16</w:t>
            </w:r>
            <w:r w:rsidR="003E74A0">
              <w:rPr>
                <w:noProof/>
                <w:webHidden/>
              </w:rPr>
              <w:fldChar w:fldCharType="end"/>
            </w:r>
          </w:hyperlink>
        </w:p>
        <w:p w14:paraId="160D215D" w14:textId="1E241F3C" w:rsidR="003E74A0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1660998" w:history="1">
            <w:r w:rsidR="003E74A0" w:rsidRPr="006F4378">
              <w:rPr>
                <w:rStyle w:val="Hyperlink"/>
                <w:noProof/>
              </w:rPr>
              <w:t>Hooks</w:t>
            </w:r>
            <w:r w:rsidR="003E74A0">
              <w:rPr>
                <w:noProof/>
                <w:webHidden/>
              </w:rPr>
              <w:tab/>
            </w:r>
            <w:r w:rsidR="003E74A0">
              <w:rPr>
                <w:noProof/>
                <w:webHidden/>
              </w:rPr>
              <w:fldChar w:fldCharType="begin"/>
            </w:r>
            <w:r w:rsidR="003E74A0">
              <w:rPr>
                <w:noProof/>
                <w:webHidden/>
              </w:rPr>
              <w:instrText xml:space="preserve"> PAGEREF _Toc111660998 \h </w:instrText>
            </w:r>
            <w:r w:rsidR="003E74A0">
              <w:rPr>
                <w:noProof/>
                <w:webHidden/>
              </w:rPr>
            </w:r>
            <w:r w:rsidR="003E74A0">
              <w:rPr>
                <w:noProof/>
                <w:webHidden/>
              </w:rPr>
              <w:fldChar w:fldCharType="separate"/>
            </w:r>
            <w:r w:rsidR="003F09CA">
              <w:rPr>
                <w:noProof/>
                <w:webHidden/>
              </w:rPr>
              <w:t>17</w:t>
            </w:r>
            <w:r w:rsidR="003E74A0">
              <w:rPr>
                <w:noProof/>
                <w:webHidden/>
              </w:rPr>
              <w:fldChar w:fldCharType="end"/>
            </w:r>
          </w:hyperlink>
        </w:p>
        <w:p w14:paraId="10C5AB5A" w14:textId="2429E8D0" w:rsidR="003E74A0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1660999" w:history="1">
            <w:r w:rsidR="003E74A0" w:rsidRPr="006F4378">
              <w:rPr>
                <w:rStyle w:val="Hyperlink"/>
                <w:noProof/>
              </w:rPr>
              <w:t>Ref</w:t>
            </w:r>
            <w:r w:rsidR="003E74A0">
              <w:rPr>
                <w:noProof/>
                <w:webHidden/>
              </w:rPr>
              <w:tab/>
            </w:r>
            <w:r w:rsidR="003E74A0">
              <w:rPr>
                <w:noProof/>
                <w:webHidden/>
              </w:rPr>
              <w:fldChar w:fldCharType="begin"/>
            </w:r>
            <w:r w:rsidR="003E74A0">
              <w:rPr>
                <w:noProof/>
                <w:webHidden/>
              </w:rPr>
              <w:instrText xml:space="preserve"> PAGEREF _Toc111660999 \h </w:instrText>
            </w:r>
            <w:r w:rsidR="003E74A0">
              <w:rPr>
                <w:noProof/>
                <w:webHidden/>
              </w:rPr>
            </w:r>
            <w:r w:rsidR="003E74A0">
              <w:rPr>
                <w:noProof/>
                <w:webHidden/>
              </w:rPr>
              <w:fldChar w:fldCharType="separate"/>
            </w:r>
            <w:r w:rsidR="003F09CA">
              <w:rPr>
                <w:noProof/>
                <w:webHidden/>
              </w:rPr>
              <w:t>19</w:t>
            </w:r>
            <w:r w:rsidR="003E74A0">
              <w:rPr>
                <w:noProof/>
                <w:webHidden/>
              </w:rPr>
              <w:fldChar w:fldCharType="end"/>
            </w:r>
          </w:hyperlink>
        </w:p>
        <w:p w14:paraId="0A4B68E0" w14:textId="6F3E0324" w:rsidR="003E74A0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1661000" w:history="1">
            <w:r w:rsidR="003E74A0" w:rsidRPr="006F4378">
              <w:rPr>
                <w:rStyle w:val="Hyperlink"/>
                <w:noProof/>
              </w:rPr>
              <w:t>Conditions and Lists</w:t>
            </w:r>
            <w:r w:rsidR="003E74A0">
              <w:rPr>
                <w:noProof/>
                <w:webHidden/>
              </w:rPr>
              <w:tab/>
            </w:r>
            <w:r w:rsidR="003E74A0">
              <w:rPr>
                <w:noProof/>
                <w:webHidden/>
              </w:rPr>
              <w:fldChar w:fldCharType="begin"/>
            </w:r>
            <w:r w:rsidR="003E74A0">
              <w:rPr>
                <w:noProof/>
                <w:webHidden/>
              </w:rPr>
              <w:instrText xml:space="preserve"> PAGEREF _Toc111661000 \h </w:instrText>
            </w:r>
            <w:r w:rsidR="003E74A0">
              <w:rPr>
                <w:noProof/>
                <w:webHidden/>
              </w:rPr>
            </w:r>
            <w:r w:rsidR="003E74A0">
              <w:rPr>
                <w:noProof/>
                <w:webHidden/>
              </w:rPr>
              <w:fldChar w:fldCharType="separate"/>
            </w:r>
            <w:r w:rsidR="003F09CA">
              <w:rPr>
                <w:noProof/>
                <w:webHidden/>
              </w:rPr>
              <w:t>20</w:t>
            </w:r>
            <w:r w:rsidR="003E74A0">
              <w:rPr>
                <w:noProof/>
                <w:webHidden/>
              </w:rPr>
              <w:fldChar w:fldCharType="end"/>
            </w:r>
          </w:hyperlink>
        </w:p>
        <w:p w14:paraId="0A03104D" w14:textId="05D7487F" w:rsidR="003E74A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1661001" w:history="1">
            <w:r w:rsidR="003E74A0" w:rsidRPr="006F4378">
              <w:rPr>
                <w:rStyle w:val="Hyperlink"/>
                <w:noProof/>
              </w:rPr>
              <w:t>Conditions</w:t>
            </w:r>
            <w:r w:rsidR="003E74A0">
              <w:rPr>
                <w:noProof/>
                <w:webHidden/>
              </w:rPr>
              <w:tab/>
            </w:r>
            <w:r w:rsidR="003E74A0">
              <w:rPr>
                <w:noProof/>
                <w:webHidden/>
              </w:rPr>
              <w:fldChar w:fldCharType="begin"/>
            </w:r>
            <w:r w:rsidR="003E74A0">
              <w:rPr>
                <w:noProof/>
                <w:webHidden/>
              </w:rPr>
              <w:instrText xml:space="preserve"> PAGEREF _Toc111661001 \h </w:instrText>
            </w:r>
            <w:r w:rsidR="003E74A0">
              <w:rPr>
                <w:noProof/>
                <w:webHidden/>
              </w:rPr>
            </w:r>
            <w:r w:rsidR="003E74A0">
              <w:rPr>
                <w:noProof/>
                <w:webHidden/>
              </w:rPr>
              <w:fldChar w:fldCharType="separate"/>
            </w:r>
            <w:r w:rsidR="003F09CA">
              <w:rPr>
                <w:noProof/>
                <w:webHidden/>
              </w:rPr>
              <w:t>20</w:t>
            </w:r>
            <w:r w:rsidR="003E74A0">
              <w:rPr>
                <w:noProof/>
                <w:webHidden/>
              </w:rPr>
              <w:fldChar w:fldCharType="end"/>
            </w:r>
          </w:hyperlink>
        </w:p>
        <w:p w14:paraId="329512EB" w14:textId="6AFE5FCC" w:rsidR="003E74A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1661002" w:history="1">
            <w:r w:rsidR="003E74A0" w:rsidRPr="006F4378">
              <w:rPr>
                <w:rStyle w:val="Hyperlink"/>
                <w:noProof/>
                <w:lang w:val="en-US"/>
              </w:rPr>
              <w:t>Lists</w:t>
            </w:r>
            <w:r w:rsidR="003E74A0">
              <w:rPr>
                <w:noProof/>
                <w:webHidden/>
              </w:rPr>
              <w:tab/>
            </w:r>
            <w:r w:rsidR="003E74A0">
              <w:rPr>
                <w:noProof/>
                <w:webHidden/>
              </w:rPr>
              <w:fldChar w:fldCharType="begin"/>
            </w:r>
            <w:r w:rsidR="003E74A0">
              <w:rPr>
                <w:noProof/>
                <w:webHidden/>
              </w:rPr>
              <w:instrText xml:space="preserve"> PAGEREF _Toc111661002 \h </w:instrText>
            </w:r>
            <w:r w:rsidR="003E74A0">
              <w:rPr>
                <w:noProof/>
                <w:webHidden/>
              </w:rPr>
            </w:r>
            <w:r w:rsidR="003E74A0">
              <w:rPr>
                <w:noProof/>
                <w:webHidden/>
              </w:rPr>
              <w:fldChar w:fldCharType="separate"/>
            </w:r>
            <w:r w:rsidR="003F09CA">
              <w:rPr>
                <w:noProof/>
                <w:webHidden/>
              </w:rPr>
              <w:t>21</w:t>
            </w:r>
            <w:r w:rsidR="003E74A0">
              <w:rPr>
                <w:noProof/>
                <w:webHidden/>
              </w:rPr>
              <w:fldChar w:fldCharType="end"/>
            </w:r>
          </w:hyperlink>
        </w:p>
        <w:p w14:paraId="1C039D03" w14:textId="1F29DE9C" w:rsidR="003E74A0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1661003" w:history="1">
            <w:r w:rsidR="003E74A0" w:rsidRPr="006F4378">
              <w:rPr>
                <w:rStyle w:val="Hyperlink"/>
                <w:noProof/>
              </w:rPr>
              <w:t>Forms</w:t>
            </w:r>
            <w:r w:rsidR="003E74A0">
              <w:rPr>
                <w:noProof/>
                <w:webHidden/>
              </w:rPr>
              <w:tab/>
            </w:r>
            <w:r w:rsidR="003E74A0">
              <w:rPr>
                <w:noProof/>
                <w:webHidden/>
              </w:rPr>
              <w:fldChar w:fldCharType="begin"/>
            </w:r>
            <w:r w:rsidR="003E74A0">
              <w:rPr>
                <w:noProof/>
                <w:webHidden/>
              </w:rPr>
              <w:instrText xml:space="preserve"> PAGEREF _Toc111661003 \h </w:instrText>
            </w:r>
            <w:r w:rsidR="003E74A0">
              <w:rPr>
                <w:noProof/>
                <w:webHidden/>
              </w:rPr>
            </w:r>
            <w:r w:rsidR="003E74A0">
              <w:rPr>
                <w:noProof/>
                <w:webHidden/>
              </w:rPr>
              <w:fldChar w:fldCharType="separate"/>
            </w:r>
            <w:r w:rsidR="003F09CA">
              <w:rPr>
                <w:noProof/>
                <w:webHidden/>
              </w:rPr>
              <w:t>23</w:t>
            </w:r>
            <w:r w:rsidR="003E74A0">
              <w:rPr>
                <w:noProof/>
                <w:webHidden/>
              </w:rPr>
              <w:fldChar w:fldCharType="end"/>
            </w:r>
          </w:hyperlink>
        </w:p>
        <w:p w14:paraId="51AB352F" w14:textId="56E21ED8" w:rsidR="003E74A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1661004" w:history="1">
            <w:r w:rsidR="003E74A0" w:rsidRPr="006F4378">
              <w:rPr>
                <w:rStyle w:val="Hyperlink"/>
                <w:noProof/>
              </w:rPr>
              <w:t>Controlled</w:t>
            </w:r>
            <w:r w:rsidR="003E74A0">
              <w:rPr>
                <w:noProof/>
                <w:webHidden/>
              </w:rPr>
              <w:tab/>
            </w:r>
            <w:r w:rsidR="003E74A0">
              <w:rPr>
                <w:noProof/>
                <w:webHidden/>
              </w:rPr>
              <w:fldChar w:fldCharType="begin"/>
            </w:r>
            <w:r w:rsidR="003E74A0">
              <w:rPr>
                <w:noProof/>
                <w:webHidden/>
              </w:rPr>
              <w:instrText xml:space="preserve"> PAGEREF _Toc111661004 \h </w:instrText>
            </w:r>
            <w:r w:rsidR="003E74A0">
              <w:rPr>
                <w:noProof/>
                <w:webHidden/>
              </w:rPr>
            </w:r>
            <w:r w:rsidR="003E74A0">
              <w:rPr>
                <w:noProof/>
                <w:webHidden/>
              </w:rPr>
              <w:fldChar w:fldCharType="separate"/>
            </w:r>
            <w:r w:rsidR="003F09CA">
              <w:rPr>
                <w:noProof/>
                <w:webHidden/>
              </w:rPr>
              <w:t>23</w:t>
            </w:r>
            <w:r w:rsidR="003E74A0">
              <w:rPr>
                <w:noProof/>
                <w:webHidden/>
              </w:rPr>
              <w:fldChar w:fldCharType="end"/>
            </w:r>
          </w:hyperlink>
        </w:p>
        <w:p w14:paraId="302435A6" w14:textId="3B9C61D4" w:rsidR="003E74A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1661005" w:history="1">
            <w:r w:rsidR="003E74A0" w:rsidRPr="006F4378">
              <w:rPr>
                <w:rStyle w:val="Hyperlink"/>
                <w:noProof/>
              </w:rPr>
              <w:t>Uncontrolled</w:t>
            </w:r>
            <w:r w:rsidR="003E74A0">
              <w:rPr>
                <w:noProof/>
                <w:webHidden/>
              </w:rPr>
              <w:tab/>
            </w:r>
            <w:r w:rsidR="003E74A0">
              <w:rPr>
                <w:noProof/>
                <w:webHidden/>
              </w:rPr>
              <w:fldChar w:fldCharType="begin"/>
            </w:r>
            <w:r w:rsidR="003E74A0">
              <w:rPr>
                <w:noProof/>
                <w:webHidden/>
              </w:rPr>
              <w:instrText xml:space="preserve"> PAGEREF _Toc111661005 \h </w:instrText>
            </w:r>
            <w:r w:rsidR="003E74A0">
              <w:rPr>
                <w:noProof/>
                <w:webHidden/>
              </w:rPr>
            </w:r>
            <w:r w:rsidR="003E74A0">
              <w:rPr>
                <w:noProof/>
                <w:webHidden/>
              </w:rPr>
              <w:fldChar w:fldCharType="separate"/>
            </w:r>
            <w:r w:rsidR="003F09CA">
              <w:rPr>
                <w:noProof/>
                <w:webHidden/>
              </w:rPr>
              <w:t>24</w:t>
            </w:r>
            <w:r w:rsidR="003E74A0">
              <w:rPr>
                <w:noProof/>
                <w:webHidden/>
              </w:rPr>
              <w:fldChar w:fldCharType="end"/>
            </w:r>
          </w:hyperlink>
        </w:p>
        <w:p w14:paraId="2031F4D2" w14:textId="77777777" w:rsidR="003131B4" w:rsidRDefault="00731613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1D88673D" w14:textId="24BA7547" w:rsidR="00E47C4B" w:rsidRPr="003131B4" w:rsidRDefault="00E47C4B">
      <w:r>
        <w:br w:type="page"/>
      </w:r>
    </w:p>
    <w:p w14:paraId="393DC98D" w14:textId="17907FED" w:rsidR="00C24CE0" w:rsidRDefault="00C24CE0" w:rsidP="00C24CE0">
      <w:pPr>
        <w:pStyle w:val="Heading1"/>
      </w:pPr>
      <w:bookmarkStart w:id="2" w:name="_Toc111660983"/>
      <w:r>
        <w:lastRenderedPageBreak/>
        <w:t>Introduction</w:t>
      </w:r>
      <w:bookmarkEnd w:id="2"/>
    </w:p>
    <w:p w14:paraId="430E9039" w14:textId="3027F7FE" w:rsidR="00C24CE0" w:rsidRDefault="006A4C7B" w:rsidP="006A4C7B">
      <w:pPr>
        <w:pStyle w:val="Heading2"/>
      </w:pPr>
      <w:bookmarkStart w:id="3" w:name="_Toc111660984"/>
      <w:r>
        <w:t xml:space="preserve">What is </w:t>
      </w:r>
      <w:r w:rsidR="00607F5E">
        <w:t>React</w:t>
      </w:r>
      <w:r>
        <w:t>?</w:t>
      </w:r>
      <w:bookmarkEnd w:id="3"/>
    </w:p>
    <w:p w14:paraId="1945F2ED" w14:textId="32D945B8" w:rsidR="009661B6" w:rsidRPr="002F7C10" w:rsidRDefault="00303C26" w:rsidP="009661B6">
      <w:r>
        <w:rPr>
          <w:b/>
          <w:bCs/>
        </w:rPr>
        <w:t>React</w:t>
      </w:r>
      <w:r w:rsidR="009661B6">
        <w:t xml:space="preserve"> is a </w:t>
      </w:r>
      <w:r w:rsidR="00D737DB" w:rsidRPr="00D737DB">
        <w:rPr>
          <w:b/>
          <w:bCs/>
        </w:rPr>
        <w:t>JavaScript</w:t>
      </w:r>
      <w:r w:rsidR="00D737DB">
        <w:t xml:space="preserve"> library for building interactive user interfaces created by </w:t>
      </w:r>
      <w:r w:rsidR="00D737DB">
        <w:rPr>
          <w:b/>
          <w:bCs/>
        </w:rPr>
        <w:t>Facebook</w:t>
      </w:r>
      <w:r w:rsidR="00D737DB">
        <w:t xml:space="preserve"> </w:t>
      </w:r>
      <w:r w:rsidR="002F7C10">
        <w:t xml:space="preserve">that allows you to build Applications for the web and even take this further with </w:t>
      </w:r>
      <w:r w:rsidR="002F7C10" w:rsidRPr="002F7C10">
        <w:rPr>
          <w:b/>
          <w:bCs/>
        </w:rPr>
        <w:t>React Native</w:t>
      </w:r>
      <w:r w:rsidR="002F7C10">
        <w:t xml:space="preserve"> to build native mobile apps.</w:t>
      </w:r>
    </w:p>
    <w:p w14:paraId="625A6CED" w14:textId="77777777" w:rsidR="009661B6" w:rsidRPr="009661B6" w:rsidRDefault="009661B6" w:rsidP="009661B6"/>
    <w:p w14:paraId="17B4EDDE" w14:textId="503CEE90" w:rsidR="009661B6" w:rsidRDefault="009661B6" w:rsidP="00641A60">
      <w:pPr>
        <w:jc w:val="center"/>
      </w:pPr>
      <w:r>
        <w:rPr>
          <w:noProof/>
        </w:rPr>
        <w:drawing>
          <wp:inline distT="0" distB="0" distL="0" distR="0" wp14:anchorId="4C98F89B" wp14:editId="7AD6EEAC">
            <wp:extent cx="6642000" cy="3321000"/>
            <wp:effectExtent l="0" t="0" r="698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2000" cy="332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55F5F" w14:textId="77777777" w:rsidR="009661B6" w:rsidRDefault="009661B6" w:rsidP="00553DBC"/>
    <w:p w14:paraId="5ED3B847" w14:textId="4FB7BD41" w:rsidR="00876744" w:rsidRDefault="006463AA" w:rsidP="00876744">
      <w:r>
        <w:rPr>
          <w:b/>
          <w:bCs/>
        </w:rPr>
        <w:t>React</w:t>
      </w:r>
      <w:r w:rsidR="000255FE">
        <w:t xml:space="preserve"> </w:t>
      </w:r>
      <w:r w:rsidR="00D97C02">
        <w:t xml:space="preserve">uses </w:t>
      </w:r>
      <w:r w:rsidR="00D97C02" w:rsidRPr="007C4EFA">
        <w:rPr>
          <w:b/>
          <w:bCs/>
        </w:rPr>
        <w:t>JavaScript</w:t>
      </w:r>
      <w:r w:rsidR="00D97C02">
        <w:t xml:space="preserve"> which is a core programming language and </w:t>
      </w:r>
      <w:r w:rsidR="0076565C">
        <w:t xml:space="preserve">development </w:t>
      </w:r>
      <w:r w:rsidR="00D97C02">
        <w:t>platform used on the web</w:t>
      </w:r>
      <w:r w:rsidR="0076565C">
        <w:t>.</w:t>
      </w:r>
      <w:r w:rsidR="00D97C02">
        <w:t xml:space="preserve"> </w:t>
      </w:r>
      <w:r w:rsidR="0076565C" w:rsidRPr="007C4EFA">
        <w:rPr>
          <w:b/>
          <w:bCs/>
        </w:rPr>
        <w:t>JavaScript</w:t>
      </w:r>
      <w:r w:rsidR="00D97C02">
        <w:t xml:space="preserve"> allows the web to be more interactive and offer dynamic content</w:t>
      </w:r>
      <w:r>
        <w:t xml:space="preserve">, </w:t>
      </w:r>
      <w:r>
        <w:rPr>
          <w:b/>
          <w:bCs/>
        </w:rPr>
        <w:t>React</w:t>
      </w:r>
      <w:r w:rsidR="00876744">
        <w:t xml:space="preserve"> </w:t>
      </w:r>
      <w:r>
        <w:t xml:space="preserve">also </w:t>
      </w:r>
      <w:r w:rsidR="00876744">
        <w:t xml:space="preserve">requires </w:t>
      </w:r>
      <w:r w:rsidR="00876744" w:rsidRPr="007C4EFA">
        <w:rPr>
          <w:b/>
          <w:bCs/>
        </w:rPr>
        <w:t>Node.js</w:t>
      </w:r>
      <w:r w:rsidR="00876744">
        <w:t xml:space="preserve"> which is a </w:t>
      </w:r>
      <w:r w:rsidR="00876744" w:rsidRPr="007C4EFA">
        <w:rPr>
          <w:b/>
          <w:bCs/>
        </w:rPr>
        <w:t>JavaScript</w:t>
      </w:r>
      <w:r w:rsidR="00876744">
        <w:t xml:space="preserve"> runtime that allows </w:t>
      </w:r>
      <w:r w:rsidR="003C27A5">
        <w:t>A</w:t>
      </w:r>
      <w:r w:rsidR="00876744">
        <w:t xml:space="preserve">pplications to be used such as </w:t>
      </w:r>
      <w:r>
        <w:rPr>
          <w:b/>
          <w:bCs/>
        </w:rPr>
        <w:t>React</w:t>
      </w:r>
      <w:r w:rsidR="00876744">
        <w:t xml:space="preserve"> you can find out more about </w:t>
      </w:r>
      <w:r w:rsidR="00876744" w:rsidRPr="007C4EFA">
        <w:rPr>
          <w:b/>
          <w:bCs/>
        </w:rPr>
        <w:t>Node.js</w:t>
      </w:r>
      <w:r w:rsidR="00876744">
        <w:t xml:space="preserve"> at </w:t>
      </w:r>
      <w:hyperlink r:id="rId16" w:history="1">
        <w:r w:rsidR="00876744" w:rsidRPr="00E6175A">
          <w:rPr>
            <w:rStyle w:val="Hyperlink"/>
          </w:rPr>
          <w:t>nodejs.org</w:t>
        </w:r>
      </w:hyperlink>
      <w:r w:rsidR="00876744">
        <w:t xml:space="preserve">. </w:t>
      </w:r>
      <w:r>
        <w:rPr>
          <w:b/>
          <w:bCs/>
        </w:rPr>
        <w:t>React</w:t>
      </w:r>
      <w:r w:rsidR="00876744">
        <w:t xml:space="preserve"> along with any </w:t>
      </w:r>
      <w:r w:rsidR="009522B9">
        <w:t>A</w:t>
      </w:r>
      <w:r w:rsidR="00876744">
        <w:t xml:space="preserve">pplications created also depend on </w:t>
      </w:r>
      <w:proofErr w:type="spellStart"/>
      <w:r w:rsidR="00876744" w:rsidRPr="007C4EFA">
        <w:rPr>
          <w:b/>
          <w:bCs/>
        </w:rPr>
        <w:t>npm</w:t>
      </w:r>
      <w:proofErr w:type="spellEnd"/>
      <w:r w:rsidR="00876744">
        <w:t xml:space="preserve"> packages, </w:t>
      </w:r>
      <w:proofErr w:type="spellStart"/>
      <w:r w:rsidR="00876744" w:rsidRPr="007C4EFA">
        <w:rPr>
          <w:b/>
          <w:bCs/>
        </w:rPr>
        <w:t>npm</w:t>
      </w:r>
      <w:proofErr w:type="spellEnd"/>
      <w:r w:rsidR="00876744">
        <w:t xml:space="preserve"> is a software registry for applications, you can find out more about </w:t>
      </w:r>
      <w:proofErr w:type="spellStart"/>
      <w:r w:rsidR="00876744" w:rsidRPr="007C4EFA">
        <w:rPr>
          <w:b/>
          <w:bCs/>
        </w:rPr>
        <w:t>npm</w:t>
      </w:r>
      <w:proofErr w:type="spellEnd"/>
      <w:r w:rsidR="00876744">
        <w:t xml:space="preserve"> at </w:t>
      </w:r>
      <w:hyperlink r:id="rId17" w:history="1">
        <w:r w:rsidR="00876744" w:rsidRPr="00E6175A">
          <w:rPr>
            <w:rStyle w:val="Hyperlink"/>
          </w:rPr>
          <w:t>docs.npmjs.com</w:t>
        </w:r>
      </w:hyperlink>
      <w:r w:rsidR="00876744">
        <w:t>.</w:t>
      </w:r>
    </w:p>
    <w:p w14:paraId="5E7F9067" w14:textId="77777777" w:rsidR="00876744" w:rsidRDefault="00876744" w:rsidP="000255FE"/>
    <w:p w14:paraId="10C2B12F" w14:textId="48F72F68" w:rsidR="00E6175A" w:rsidRDefault="00213971" w:rsidP="001F6C93">
      <w:r>
        <w:rPr>
          <w:b/>
          <w:bCs/>
        </w:rPr>
        <w:t>React</w:t>
      </w:r>
      <w:r>
        <w:t xml:space="preserve"> makes it straightforward to create interactive user interfaces, as well as have simple views for each state in your Application, and </w:t>
      </w:r>
      <w:r>
        <w:rPr>
          <w:b/>
          <w:bCs/>
        </w:rPr>
        <w:t>React</w:t>
      </w:r>
      <w:r>
        <w:t xml:space="preserve"> will update efficiently only changing what needs to be changed when using </w:t>
      </w:r>
      <w:r w:rsidRPr="00213971">
        <w:rPr>
          <w:b/>
          <w:bCs/>
        </w:rPr>
        <w:t>Components</w:t>
      </w:r>
      <w:r w:rsidR="009522B9">
        <w:t xml:space="preserve">, which can manage their own state and can compose them to make more complex layouts. </w:t>
      </w:r>
      <w:r w:rsidR="009522B9">
        <w:rPr>
          <w:b/>
          <w:bCs/>
        </w:rPr>
        <w:t xml:space="preserve">React </w:t>
      </w:r>
      <w:r w:rsidR="009522B9">
        <w:t xml:space="preserve">can also allow new features on existing </w:t>
      </w:r>
      <w:r w:rsidR="009522B9">
        <w:rPr>
          <w:b/>
          <w:bCs/>
        </w:rPr>
        <w:t xml:space="preserve">JavaScript </w:t>
      </w:r>
      <w:r w:rsidR="009522B9">
        <w:t xml:space="preserve">projects to be created without rewriting any existing code for an Application and you can find out more about </w:t>
      </w:r>
      <w:r w:rsidR="009522B9">
        <w:rPr>
          <w:b/>
          <w:bCs/>
        </w:rPr>
        <w:t>React</w:t>
      </w:r>
      <w:r w:rsidR="009522B9">
        <w:t xml:space="preserve"> including documentation, examples and more at </w:t>
      </w:r>
      <w:hyperlink r:id="rId18" w:history="1">
        <w:r w:rsidR="009522B9" w:rsidRPr="009522B9">
          <w:rPr>
            <w:rStyle w:val="Hyperlink"/>
          </w:rPr>
          <w:t>reactjs.org</w:t>
        </w:r>
      </w:hyperlink>
      <w:r w:rsidR="009522B9">
        <w:t>.</w:t>
      </w:r>
    </w:p>
    <w:p w14:paraId="3F327ABA" w14:textId="77777777" w:rsidR="00C673B5" w:rsidRDefault="00C673B5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4605B71" w14:textId="67944BF2" w:rsidR="00E80EE2" w:rsidRDefault="0076565C" w:rsidP="0076565C">
      <w:pPr>
        <w:pStyle w:val="Heading2"/>
      </w:pPr>
      <w:bookmarkStart w:id="4" w:name="_Toc111660985"/>
      <w:r>
        <w:lastRenderedPageBreak/>
        <w:t>What is Visual Studio Code?</w:t>
      </w:r>
      <w:bookmarkEnd w:id="4"/>
    </w:p>
    <w:p w14:paraId="5B850FBC" w14:textId="469A6E72" w:rsidR="0076565C" w:rsidRDefault="0076565C" w:rsidP="0076565C">
      <w:r w:rsidRPr="007C4EFA">
        <w:rPr>
          <w:b/>
          <w:bCs/>
        </w:rPr>
        <w:t>Visual Studio Code</w:t>
      </w:r>
      <w:r>
        <w:t xml:space="preserve"> will help creat</w:t>
      </w:r>
      <w:r w:rsidR="00876744">
        <w:t>e</w:t>
      </w:r>
      <w:r>
        <w:t xml:space="preserve"> </w:t>
      </w:r>
      <w:r w:rsidR="0099185B">
        <w:rPr>
          <w:b/>
          <w:bCs/>
        </w:rPr>
        <w:t>React</w:t>
      </w:r>
      <w:r>
        <w:t xml:space="preserve"> applications eve</w:t>
      </w:r>
      <w:r w:rsidR="00876744">
        <w:t>n more</w:t>
      </w:r>
      <w:r>
        <w:t xml:space="preserve"> eas</w:t>
      </w:r>
      <w:r w:rsidR="00876744">
        <w:t>ily</w:t>
      </w:r>
      <w:r>
        <w:t xml:space="preserve">, it is a free </w:t>
      </w:r>
      <w:r w:rsidRPr="007C4EFA">
        <w:rPr>
          <w:b/>
          <w:bCs/>
        </w:rPr>
        <w:t>Integrated Development Environment or IDE</w:t>
      </w:r>
      <w:r>
        <w:t xml:space="preserve"> </w:t>
      </w:r>
      <w:r w:rsidR="00876744">
        <w:t>created by</w:t>
      </w:r>
      <w:r>
        <w:t xml:space="preserve"> </w:t>
      </w:r>
      <w:r w:rsidRPr="007C4EFA">
        <w:rPr>
          <w:b/>
          <w:bCs/>
        </w:rPr>
        <w:t>Microsoft</w:t>
      </w:r>
      <w:r w:rsidR="00E13C57">
        <w:t>.</w:t>
      </w:r>
    </w:p>
    <w:p w14:paraId="424104B7" w14:textId="535EB05A" w:rsidR="00E13C57" w:rsidRDefault="00E13C57" w:rsidP="0076565C"/>
    <w:p w14:paraId="72A05EA9" w14:textId="7865882D" w:rsidR="00E13C57" w:rsidRPr="0076565C" w:rsidRDefault="0079648C" w:rsidP="0079648C">
      <w:pPr>
        <w:jc w:val="center"/>
      </w:pPr>
      <w:r>
        <w:rPr>
          <w:noProof/>
        </w:rPr>
        <w:drawing>
          <wp:inline distT="0" distB="0" distL="0" distR="0" wp14:anchorId="6A26305D" wp14:editId="528EFAD7">
            <wp:extent cx="6189784" cy="3352800"/>
            <wp:effectExtent l="0" t="0" r="190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4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8FEED" w14:textId="77777777" w:rsidR="00E80EE2" w:rsidRDefault="00E80EE2" w:rsidP="001F6C93"/>
    <w:p w14:paraId="41CE0CA5" w14:textId="12D84C6A" w:rsidR="009E46FE" w:rsidRDefault="00DE03AF" w:rsidP="001F6C93">
      <w:r w:rsidRPr="007C4EFA">
        <w:rPr>
          <w:b/>
          <w:bCs/>
        </w:rPr>
        <w:t>Visual Studio Code</w:t>
      </w:r>
      <w:r>
        <w:t xml:space="preserve"> supports syntax highlighting which will add colours to certain parts of the text and make it easy to make sure everything is being entered correctly when writing </w:t>
      </w:r>
      <w:r w:rsidR="00317A73">
        <w:rPr>
          <w:b/>
          <w:bCs/>
        </w:rPr>
        <w:t>React</w:t>
      </w:r>
      <w:r>
        <w:t xml:space="preserve"> </w:t>
      </w:r>
      <w:r w:rsidR="00DE3663">
        <w:t>A</w:t>
      </w:r>
      <w:r>
        <w:t>pplications.</w:t>
      </w:r>
      <w:r w:rsidR="00D81E13">
        <w:t xml:space="preserve"> You can also use </w:t>
      </w:r>
      <w:r w:rsidR="00D81E13" w:rsidRPr="007C4EFA">
        <w:rPr>
          <w:b/>
          <w:bCs/>
        </w:rPr>
        <w:t>Visual Studio Code</w:t>
      </w:r>
      <w:r w:rsidR="00D81E13">
        <w:t xml:space="preserve"> to edit any other </w:t>
      </w:r>
      <w:r w:rsidR="00B535DE">
        <w:rPr>
          <w:b/>
          <w:bCs/>
        </w:rPr>
        <w:t>JavaScript</w:t>
      </w:r>
      <w:r w:rsidR="00D81E13">
        <w:t xml:space="preserve">, </w:t>
      </w:r>
      <w:r w:rsidR="00D81E13" w:rsidRPr="007C4EFA">
        <w:rPr>
          <w:b/>
          <w:bCs/>
        </w:rPr>
        <w:t>CSS</w:t>
      </w:r>
      <w:r w:rsidR="00D81E13">
        <w:t xml:space="preserve">, </w:t>
      </w:r>
      <w:r w:rsidR="00D81E13" w:rsidRPr="007C4EFA">
        <w:rPr>
          <w:b/>
          <w:bCs/>
        </w:rPr>
        <w:t>HTML</w:t>
      </w:r>
      <w:r w:rsidR="00D81E13">
        <w:t xml:space="preserve"> and more</w:t>
      </w:r>
      <w:r w:rsidR="00DE15C4">
        <w:t>,</w:t>
      </w:r>
      <w:r w:rsidR="00D81E13">
        <w:t xml:space="preserve"> making more than just creating </w:t>
      </w:r>
      <w:r w:rsidR="00402406">
        <w:rPr>
          <w:b/>
          <w:bCs/>
        </w:rPr>
        <w:t>React</w:t>
      </w:r>
      <w:r w:rsidR="00D81E13">
        <w:t xml:space="preserve"> applications more straightforward. If you want to find out more about </w:t>
      </w:r>
      <w:r w:rsidR="00D81E13" w:rsidRPr="007C4EFA">
        <w:rPr>
          <w:b/>
          <w:bCs/>
        </w:rPr>
        <w:t>Visual Studio Code</w:t>
      </w:r>
      <w:r w:rsidR="00D81E13">
        <w:t xml:space="preserve"> along with </w:t>
      </w:r>
      <w:r w:rsidR="00DE3663">
        <w:t>d</w:t>
      </w:r>
      <w:r w:rsidR="00D81E13">
        <w:t xml:space="preserve">ocumentation, </w:t>
      </w:r>
      <w:r w:rsidR="00DE3663">
        <w:t>e</w:t>
      </w:r>
      <w:r w:rsidR="00D81E13">
        <w:t xml:space="preserve">xtensions and more you can visit </w:t>
      </w:r>
      <w:hyperlink r:id="rId20" w:history="1">
        <w:r w:rsidR="00D81E13" w:rsidRPr="00D81E13">
          <w:rPr>
            <w:rStyle w:val="Hyperlink"/>
          </w:rPr>
          <w:t>code.visualstudio.com</w:t>
        </w:r>
      </w:hyperlink>
      <w:r w:rsidR="00D81E13">
        <w:t>.</w:t>
      </w:r>
    </w:p>
    <w:p w14:paraId="3AB555BA" w14:textId="77777777" w:rsidR="009E46FE" w:rsidRDefault="009E46FE">
      <w:r>
        <w:br w:type="page"/>
      </w:r>
    </w:p>
    <w:p w14:paraId="318BCBAB" w14:textId="4E4EAD2F" w:rsidR="001838A0" w:rsidRDefault="009E46FE" w:rsidP="009E46FE">
      <w:pPr>
        <w:pStyle w:val="Heading1"/>
      </w:pPr>
      <w:bookmarkStart w:id="5" w:name="_Toc111660986"/>
      <w:r>
        <w:lastRenderedPageBreak/>
        <w:t>Setup and Start</w:t>
      </w:r>
      <w:bookmarkEnd w:id="5"/>
    </w:p>
    <w:p w14:paraId="3B56D13F" w14:textId="2CE410A7" w:rsidR="002312EA" w:rsidRPr="002312EA" w:rsidRDefault="00362E2B" w:rsidP="002312EA">
      <w:pPr>
        <w:pStyle w:val="Heading2"/>
      </w:pPr>
      <w:bookmarkStart w:id="6" w:name="_Toc111660987"/>
      <w:r>
        <w:t>React</w:t>
      </w:r>
      <w:bookmarkEnd w:id="6"/>
    </w:p>
    <w:p w14:paraId="044D6F10" w14:textId="02AA5F39" w:rsidR="000B2A59" w:rsidRDefault="00DA1395" w:rsidP="009E46FE">
      <w:r>
        <w:rPr>
          <w:b/>
          <w:bCs/>
        </w:rPr>
        <w:t>React</w:t>
      </w:r>
      <w:r w:rsidR="000B2A59" w:rsidRPr="000B2A59">
        <w:t xml:space="preserve"> requires an </w:t>
      </w:r>
      <w:r w:rsidR="00777D4C" w:rsidRPr="00777D4C">
        <w:rPr>
          <w:b/>
          <w:bCs/>
        </w:rPr>
        <w:t>A</w:t>
      </w:r>
      <w:r w:rsidR="000B2A59" w:rsidRPr="00777D4C">
        <w:rPr>
          <w:b/>
          <w:bCs/>
        </w:rPr>
        <w:t>ctive</w:t>
      </w:r>
      <w:r w:rsidR="000B2A59" w:rsidRPr="000B2A59">
        <w:t xml:space="preserve"> or </w:t>
      </w:r>
      <w:r w:rsidR="00777D4C" w:rsidRPr="00777D4C">
        <w:rPr>
          <w:b/>
          <w:bCs/>
        </w:rPr>
        <w:t>L</w:t>
      </w:r>
      <w:r w:rsidR="000B2A59" w:rsidRPr="00777D4C">
        <w:rPr>
          <w:b/>
          <w:bCs/>
        </w:rPr>
        <w:t xml:space="preserve">ong </w:t>
      </w:r>
      <w:r w:rsidR="00777D4C" w:rsidRPr="00777D4C">
        <w:rPr>
          <w:b/>
          <w:bCs/>
        </w:rPr>
        <w:t>T</w:t>
      </w:r>
      <w:r w:rsidR="000B2A59" w:rsidRPr="00777D4C">
        <w:rPr>
          <w:b/>
          <w:bCs/>
        </w:rPr>
        <w:t xml:space="preserve">erm </w:t>
      </w:r>
      <w:r w:rsidR="00777D4C" w:rsidRPr="00777D4C">
        <w:rPr>
          <w:b/>
          <w:bCs/>
        </w:rPr>
        <w:t>S</w:t>
      </w:r>
      <w:r w:rsidR="000B2A59" w:rsidRPr="00777D4C">
        <w:rPr>
          <w:b/>
          <w:bCs/>
        </w:rPr>
        <w:t>upport</w:t>
      </w:r>
      <w:r w:rsidR="00777D4C" w:rsidRPr="00777D4C">
        <w:rPr>
          <w:b/>
          <w:bCs/>
        </w:rPr>
        <w:t xml:space="preserve"> / LTS</w:t>
      </w:r>
      <w:r w:rsidR="000B2A59" w:rsidRPr="000B2A59">
        <w:t xml:space="preserve"> version of </w:t>
      </w:r>
      <w:r w:rsidR="000B2A59" w:rsidRPr="000B2A59">
        <w:rPr>
          <w:b/>
          <w:bCs/>
        </w:rPr>
        <w:t>Node.js</w:t>
      </w:r>
      <w:r w:rsidR="000B2A59" w:rsidRPr="000B2A59">
        <w:t xml:space="preserve"> </w:t>
      </w:r>
      <w:r w:rsidR="000B2A59">
        <w:t>which if you don’t have it already</w:t>
      </w:r>
      <w:r w:rsidR="0085432A">
        <w:t>,</w:t>
      </w:r>
      <w:r w:rsidR="000B2A59" w:rsidRPr="000B2A59">
        <w:t xml:space="preserve"> you can </w:t>
      </w:r>
      <w:r w:rsidR="000B2A59" w:rsidRPr="000B2A59">
        <w:rPr>
          <w:b/>
          <w:bCs/>
        </w:rPr>
        <w:t>Download</w:t>
      </w:r>
      <w:r w:rsidR="000B2A59" w:rsidRPr="000B2A59">
        <w:t xml:space="preserve"> </w:t>
      </w:r>
      <w:r w:rsidR="000B2A59">
        <w:t xml:space="preserve">the </w:t>
      </w:r>
      <w:r w:rsidR="000B2A59">
        <w:rPr>
          <w:b/>
          <w:bCs/>
        </w:rPr>
        <w:t>LTS</w:t>
      </w:r>
      <w:r w:rsidR="000B2A59">
        <w:t xml:space="preserve"> version for your </w:t>
      </w:r>
      <w:r w:rsidR="000B2A59" w:rsidRPr="00477D1F">
        <w:t>Platform</w:t>
      </w:r>
      <w:r w:rsidR="000B2A59">
        <w:t xml:space="preserve"> such as </w:t>
      </w:r>
      <w:r w:rsidR="000B2A59">
        <w:rPr>
          <w:b/>
          <w:bCs/>
        </w:rPr>
        <w:t>Windows</w:t>
      </w:r>
      <w:r w:rsidR="000B2A59">
        <w:t xml:space="preserve"> </w:t>
      </w:r>
      <w:r w:rsidR="000B2A59" w:rsidRPr="000B2A59">
        <w:t xml:space="preserve">from </w:t>
      </w:r>
      <w:hyperlink r:id="rId21" w:history="1">
        <w:r w:rsidR="000B2A59" w:rsidRPr="000B2A59">
          <w:rPr>
            <w:rStyle w:val="Hyperlink"/>
          </w:rPr>
          <w:t>nodejs.org</w:t>
        </w:r>
      </w:hyperlink>
      <w:r w:rsidR="000B2A59">
        <w:t>.</w:t>
      </w:r>
    </w:p>
    <w:p w14:paraId="06E1A517" w14:textId="77777777" w:rsidR="00A50755" w:rsidRDefault="00A50755" w:rsidP="009E46FE"/>
    <w:p w14:paraId="0734C526" w14:textId="53BB3583" w:rsidR="000B2A59" w:rsidRDefault="000B2A59" w:rsidP="000B2A59">
      <w:pPr>
        <w:jc w:val="center"/>
      </w:pPr>
      <w:r>
        <w:rPr>
          <w:noProof/>
        </w:rPr>
        <w:drawing>
          <wp:inline distT="0" distB="0" distL="0" distR="0" wp14:anchorId="5000B5FC" wp14:editId="7AE1D600">
            <wp:extent cx="6642000" cy="3350718"/>
            <wp:effectExtent l="0" t="0" r="6985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2000" cy="3350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AB117" w14:textId="77777777" w:rsidR="000B2A59" w:rsidRDefault="000B2A59" w:rsidP="009E46FE"/>
    <w:p w14:paraId="44FA35F3" w14:textId="48506E7B" w:rsidR="000B2A59" w:rsidRDefault="00861A0D" w:rsidP="009E46FE">
      <w:pPr>
        <w:rPr>
          <w:b/>
          <w:bCs/>
        </w:rPr>
      </w:pPr>
      <w:r>
        <w:t xml:space="preserve">Once </w:t>
      </w:r>
      <w:r>
        <w:rPr>
          <w:b/>
          <w:bCs/>
        </w:rPr>
        <w:t xml:space="preserve">Downloaded, </w:t>
      </w:r>
      <w:r w:rsidRPr="00861A0D">
        <w:t>y</w:t>
      </w:r>
      <w:r w:rsidR="000B2A59">
        <w:t xml:space="preserve">ou can then </w:t>
      </w:r>
      <w:r w:rsidR="000B2A59">
        <w:rPr>
          <w:b/>
          <w:bCs/>
        </w:rPr>
        <w:t xml:space="preserve">Install </w:t>
      </w:r>
      <w:r w:rsidRPr="00861A0D">
        <w:t>it</w:t>
      </w:r>
      <w:r>
        <w:rPr>
          <w:b/>
          <w:bCs/>
        </w:rPr>
        <w:t xml:space="preserve"> </w:t>
      </w:r>
      <w:r w:rsidR="000B2A59">
        <w:t xml:space="preserve">by following the steps in the </w:t>
      </w:r>
      <w:r w:rsidR="000B2A59">
        <w:rPr>
          <w:b/>
          <w:bCs/>
        </w:rPr>
        <w:t>Installation Wizard</w:t>
      </w:r>
    </w:p>
    <w:p w14:paraId="507C6F9F" w14:textId="50D319A0" w:rsidR="000B2A59" w:rsidRDefault="000B2A59" w:rsidP="009E46FE">
      <w:pPr>
        <w:rPr>
          <w:b/>
          <w:bCs/>
        </w:rPr>
      </w:pPr>
    </w:p>
    <w:p w14:paraId="4D8AFA6C" w14:textId="6331B7FF" w:rsidR="000B2A59" w:rsidRPr="000B2A59" w:rsidRDefault="000B2A59" w:rsidP="000B2A59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D3BE654" wp14:editId="240AD43F">
            <wp:extent cx="5040000" cy="3934403"/>
            <wp:effectExtent l="0" t="0" r="825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934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C8ABE6" w14:textId="77777777" w:rsidR="000B2A59" w:rsidRDefault="000B2A59" w:rsidP="009E46FE"/>
    <w:p w14:paraId="58A68649" w14:textId="77777777" w:rsidR="009964E1" w:rsidRDefault="009964E1">
      <w:r>
        <w:br w:type="page"/>
      </w:r>
    </w:p>
    <w:p w14:paraId="20616C29" w14:textId="429091EE" w:rsidR="007042EF" w:rsidRDefault="000B2A59" w:rsidP="009E46FE">
      <w:r w:rsidRPr="000B2A59">
        <w:lastRenderedPageBreak/>
        <w:t xml:space="preserve">Once </w:t>
      </w:r>
      <w:r w:rsidRPr="009964E1">
        <w:rPr>
          <w:b/>
          <w:bCs/>
        </w:rPr>
        <w:t>Node.js</w:t>
      </w:r>
      <w:r w:rsidRPr="000B2A59">
        <w:t xml:space="preserve"> has been </w:t>
      </w:r>
      <w:r w:rsidRPr="009964E1">
        <w:rPr>
          <w:b/>
          <w:bCs/>
        </w:rPr>
        <w:t>Installed</w:t>
      </w:r>
      <w:r w:rsidR="00A664B8" w:rsidRPr="00A664B8">
        <w:t>,</w:t>
      </w:r>
      <w:r w:rsidRPr="000B2A59">
        <w:t xml:space="preserve"> </w:t>
      </w:r>
      <w:r w:rsidR="009964E1">
        <w:t>or if it was</w:t>
      </w:r>
      <w:r w:rsidRPr="000B2A59">
        <w:t xml:space="preserve"> already </w:t>
      </w:r>
      <w:r w:rsidRPr="009964E1">
        <w:rPr>
          <w:b/>
          <w:bCs/>
        </w:rPr>
        <w:t>Installed</w:t>
      </w:r>
      <w:r w:rsidR="00A664B8" w:rsidRPr="00A664B8">
        <w:t>,</w:t>
      </w:r>
      <w:r w:rsidRPr="000B2A59">
        <w:t xml:space="preserve"> then</w:t>
      </w:r>
      <w:r w:rsidR="009964E1">
        <w:t xml:space="preserve"> if using </w:t>
      </w:r>
      <w:r w:rsidR="009964E1">
        <w:rPr>
          <w:b/>
          <w:bCs/>
        </w:rPr>
        <w:t>Windows</w:t>
      </w:r>
      <w:r w:rsidR="009964E1">
        <w:t xml:space="preserve"> you</w:t>
      </w:r>
      <w:r w:rsidRPr="000B2A59">
        <w:t xml:space="preserve"> need to go to </w:t>
      </w:r>
      <w:r w:rsidRPr="009964E1">
        <w:rPr>
          <w:b/>
          <w:bCs/>
        </w:rPr>
        <w:t>Start</w:t>
      </w:r>
      <w:r w:rsidRPr="000B2A59">
        <w:t xml:space="preserve"> then search for </w:t>
      </w:r>
      <w:r w:rsidRPr="009964E1">
        <w:rPr>
          <w:b/>
          <w:bCs/>
        </w:rPr>
        <w:t>Command Prompt</w:t>
      </w:r>
      <w:r w:rsidRPr="000B2A59">
        <w:t xml:space="preserve"> and then select it.</w:t>
      </w:r>
    </w:p>
    <w:p w14:paraId="093648F5" w14:textId="331AA60F" w:rsidR="007042EF" w:rsidRDefault="000B2A59" w:rsidP="009E46FE">
      <w:r w:rsidRPr="000B2A59">
        <w:t xml:space="preserve"> </w:t>
      </w:r>
    </w:p>
    <w:p w14:paraId="025AF064" w14:textId="4EEE9D70" w:rsidR="007042EF" w:rsidRDefault="007042EF" w:rsidP="007042EF">
      <w:pPr>
        <w:jc w:val="center"/>
      </w:pPr>
      <w:r>
        <w:rPr>
          <w:noProof/>
        </w:rPr>
        <w:drawing>
          <wp:inline distT="0" distB="0" distL="0" distR="0" wp14:anchorId="55E8EE2F" wp14:editId="22F212B6">
            <wp:extent cx="5400000" cy="2823852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28238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A72ADF" w14:textId="77777777" w:rsidR="007042EF" w:rsidRDefault="007042EF" w:rsidP="009E46FE"/>
    <w:p w14:paraId="74B9EE48" w14:textId="35B2847B" w:rsidR="00C74FE1" w:rsidRDefault="000B2A59" w:rsidP="009E46FE">
      <w:r w:rsidRPr="000B2A59">
        <w:t xml:space="preserve">Once in the </w:t>
      </w:r>
      <w:r w:rsidRPr="009964E1">
        <w:rPr>
          <w:b/>
          <w:bCs/>
        </w:rPr>
        <w:t>Command Prompt</w:t>
      </w:r>
      <w:r w:rsidRPr="000B2A59">
        <w:t xml:space="preserve"> you </w:t>
      </w:r>
      <w:r w:rsidR="003A3BAE">
        <w:t>can use</w:t>
      </w:r>
      <w:r w:rsidR="00C74FE1">
        <w:t xml:space="preserve"> </w:t>
      </w:r>
      <w:proofErr w:type="spellStart"/>
      <w:r w:rsidR="00C74FE1">
        <w:rPr>
          <w:b/>
          <w:bCs/>
        </w:rPr>
        <w:t>mkdir</w:t>
      </w:r>
      <w:proofErr w:type="spellEnd"/>
      <w:r w:rsidR="00C74FE1">
        <w:rPr>
          <w:b/>
          <w:bCs/>
        </w:rPr>
        <w:t xml:space="preserve"> </w:t>
      </w:r>
      <w:r w:rsidR="00C74FE1">
        <w:t xml:space="preserve">to </w:t>
      </w:r>
      <w:r w:rsidR="003A3BAE" w:rsidRPr="003A3BAE">
        <w:rPr>
          <w:b/>
          <w:bCs/>
        </w:rPr>
        <w:t>C</w:t>
      </w:r>
      <w:r w:rsidR="00C74FE1" w:rsidRPr="003A3BAE">
        <w:rPr>
          <w:b/>
          <w:bCs/>
        </w:rPr>
        <w:t>reate</w:t>
      </w:r>
      <w:r w:rsidR="00C74FE1">
        <w:t xml:space="preserve"> a</w:t>
      </w:r>
      <w:r w:rsidR="00295182">
        <w:t xml:space="preserve"> </w:t>
      </w:r>
      <w:r w:rsidR="00C74FE1">
        <w:t xml:space="preserve">new </w:t>
      </w:r>
      <w:r w:rsidR="00C74FE1" w:rsidRPr="00C74FE1">
        <w:rPr>
          <w:b/>
          <w:bCs/>
        </w:rPr>
        <w:t>F</w:t>
      </w:r>
      <w:r w:rsidR="00295182" w:rsidRPr="00C74FE1">
        <w:rPr>
          <w:b/>
          <w:bCs/>
        </w:rPr>
        <w:t>older</w:t>
      </w:r>
      <w:r w:rsidR="003A3BAE">
        <w:t xml:space="preserve">, then </w:t>
      </w:r>
      <w:r w:rsidR="003A3BAE">
        <w:rPr>
          <w:b/>
          <w:bCs/>
        </w:rPr>
        <w:t xml:space="preserve">cd </w:t>
      </w:r>
      <w:r w:rsidR="003A3BAE">
        <w:t xml:space="preserve">to </w:t>
      </w:r>
      <w:r w:rsidR="003A3BAE">
        <w:rPr>
          <w:b/>
          <w:bCs/>
        </w:rPr>
        <w:t>Change Directory</w:t>
      </w:r>
      <w:r w:rsidR="003A3BAE">
        <w:t xml:space="preserve"> to this new </w:t>
      </w:r>
      <w:r w:rsidR="003A3BAE">
        <w:rPr>
          <w:b/>
          <w:bCs/>
        </w:rPr>
        <w:t>Folder</w:t>
      </w:r>
      <w:r w:rsidR="00C74FE1">
        <w:t xml:space="preserve"> as follows:</w:t>
      </w:r>
      <w:r w:rsidR="00295182">
        <w:t xml:space="preserve"> </w:t>
      </w:r>
    </w:p>
    <w:p w14:paraId="783BD1DB" w14:textId="0245656A" w:rsidR="00C74FE1" w:rsidRDefault="00C74FE1" w:rsidP="009E46FE"/>
    <w:p w14:paraId="3B5054EC" w14:textId="04E78727" w:rsidR="00C74FE1" w:rsidRDefault="00C74FE1" w:rsidP="009E46FE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413899DE" wp14:editId="3BA9F149">
                <wp:extent cx="6642000" cy="1404620"/>
                <wp:effectExtent l="0" t="0" r="26035" b="2667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30DFF" w14:textId="289584E1" w:rsidR="00C74FE1" w:rsidRDefault="003A3BAE" w:rsidP="00C74FE1">
                            <w:pPr>
                              <w:pStyle w:val="Code"/>
                            </w:pPr>
                            <w:proofErr w:type="spellStart"/>
                            <w:r>
                              <w:t>m</w:t>
                            </w:r>
                            <w:r w:rsidR="00C74FE1">
                              <w:t>kdir</w:t>
                            </w:r>
                            <w:proofErr w:type="spellEnd"/>
                            <w:r w:rsidR="00C74FE1">
                              <w:t xml:space="preserve"> </w:t>
                            </w:r>
                            <w:r w:rsidR="005C1376">
                              <w:t>React</w:t>
                            </w:r>
                          </w:p>
                          <w:p w14:paraId="0A2D9978" w14:textId="409B7E75" w:rsidR="003A3BAE" w:rsidRPr="00C02854" w:rsidRDefault="003A3BAE" w:rsidP="00C74FE1">
                            <w:pPr>
                              <w:pStyle w:val="Code"/>
                            </w:pPr>
                            <w:r>
                              <w:t xml:space="preserve">cd </w:t>
                            </w:r>
                            <w:r w:rsidR="005C1376">
                              <w:t>React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13899DE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FB30DFF" w14:textId="289584E1" w:rsidR="00C74FE1" w:rsidRDefault="003A3BAE" w:rsidP="00C74FE1">
                      <w:pPr>
                        <w:pStyle w:val="Code"/>
                      </w:pPr>
                      <w:proofErr w:type="spellStart"/>
                      <w:r>
                        <w:t>m</w:t>
                      </w:r>
                      <w:r w:rsidR="00C74FE1">
                        <w:t>kdir</w:t>
                      </w:r>
                      <w:proofErr w:type="spellEnd"/>
                      <w:r w:rsidR="00C74FE1">
                        <w:t xml:space="preserve"> </w:t>
                      </w:r>
                      <w:r w:rsidR="005C1376">
                        <w:t>React</w:t>
                      </w:r>
                    </w:p>
                    <w:p w14:paraId="0A2D9978" w14:textId="409B7E75" w:rsidR="003A3BAE" w:rsidRPr="00C02854" w:rsidRDefault="003A3BAE" w:rsidP="00C74FE1">
                      <w:pPr>
                        <w:pStyle w:val="Code"/>
                      </w:pPr>
                      <w:r>
                        <w:t xml:space="preserve">cd </w:t>
                      </w:r>
                      <w:r w:rsidR="005C1376">
                        <w:t>Reac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D715B67" w14:textId="77777777" w:rsidR="00C74FE1" w:rsidRDefault="00C74FE1" w:rsidP="009E46FE"/>
    <w:p w14:paraId="4208ADFA" w14:textId="58B47386" w:rsidR="009E46FE" w:rsidRDefault="00C74FE1" w:rsidP="009E46FE">
      <w:r>
        <w:t>T</w:t>
      </w:r>
      <w:r w:rsidR="00295182">
        <w:t>he</w:t>
      </w:r>
      <w:r w:rsidR="00D70D78">
        <w:t xml:space="preserve">n you can </w:t>
      </w:r>
      <w:r w:rsidR="00E0759E">
        <w:t xml:space="preserve">type </w:t>
      </w:r>
      <w:r w:rsidR="000B2A59" w:rsidRPr="000B2A59">
        <w:t>in the following</w:t>
      </w:r>
      <w:r w:rsidR="00E0759E">
        <w:t xml:space="preserve"> to</w:t>
      </w:r>
      <w:r w:rsidR="000B2A59" w:rsidRPr="000B2A59">
        <w:t xml:space="preserve"> </w:t>
      </w:r>
      <w:r w:rsidR="00E0759E">
        <w:t xml:space="preserve">create a single-page Application using the </w:t>
      </w:r>
      <w:r w:rsidR="00E0759E">
        <w:rPr>
          <w:b/>
          <w:bCs/>
        </w:rPr>
        <w:t>Create React App</w:t>
      </w:r>
      <w:r w:rsidR="00E0759E">
        <w:t xml:space="preserve"> </w:t>
      </w:r>
      <w:r w:rsidR="000B2A59" w:rsidRPr="000B2A59">
        <w:t xml:space="preserve"> </w:t>
      </w:r>
      <w:r w:rsidR="00E0759E">
        <w:t xml:space="preserve">command with </w:t>
      </w:r>
      <w:proofErr w:type="spellStart"/>
      <w:r w:rsidR="00E0759E">
        <w:rPr>
          <w:b/>
          <w:bCs/>
        </w:rPr>
        <w:t>npx</w:t>
      </w:r>
      <w:proofErr w:type="spellEnd"/>
      <w:r w:rsidR="00BC7B8D">
        <w:rPr>
          <w:b/>
          <w:bCs/>
        </w:rPr>
        <w:t xml:space="preserve"> </w:t>
      </w:r>
      <w:r w:rsidR="00BC7B8D">
        <w:t>Package Runner</w:t>
      </w:r>
      <w:r w:rsidR="000B2A59" w:rsidRPr="000B2A59">
        <w:t xml:space="preserve"> which comes with </w:t>
      </w:r>
      <w:r w:rsidR="000B2A59" w:rsidRPr="001B6CCD">
        <w:rPr>
          <w:b/>
          <w:bCs/>
        </w:rPr>
        <w:t>Node.js</w:t>
      </w:r>
      <w:r w:rsidR="000B2A59" w:rsidRPr="000B2A59">
        <w:t xml:space="preserve"> and then press </w:t>
      </w:r>
      <w:r w:rsidR="000B2A59" w:rsidRPr="001B6CCD">
        <w:rPr>
          <w:b/>
          <w:bCs/>
        </w:rPr>
        <w:t>Enter</w:t>
      </w:r>
      <w:r w:rsidR="000B2A59" w:rsidRPr="000B2A59">
        <w:t>:</w:t>
      </w:r>
    </w:p>
    <w:p w14:paraId="7A28A82B" w14:textId="04C87ACD" w:rsidR="001B6CCD" w:rsidRDefault="001B6CCD" w:rsidP="009E46FE"/>
    <w:p w14:paraId="1A1BC3A5" w14:textId="783B7AAE" w:rsidR="001B6CCD" w:rsidRPr="009E46FE" w:rsidRDefault="00BE4681" w:rsidP="009E46FE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1CDE52D5" wp14:editId="02882874">
                <wp:extent cx="6642000" cy="1404620"/>
                <wp:effectExtent l="0" t="0" r="26035" b="1270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1F6A4A3" w14:textId="02FE957E" w:rsidR="00BE4681" w:rsidRPr="00C02854" w:rsidRDefault="00E0759E" w:rsidP="00BE4681">
                            <w:pPr>
                              <w:pStyle w:val="Code"/>
                            </w:pPr>
                            <w:proofErr w:type="spellStart"/>
                            <w:r w:rsidRPr="00E0759E">
                              <w:t>npx</w:t>
                            </w:r>
                            <w:proofErr w:type="spellEnd"/>
                            <w:r w:rsidRPr="00E0759E">
                              <w:t xml:space="preserve"> create-react-app workshop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CDE52D5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1F6A4A3" w14:textId="02FE957E" w:rsidR="00BE4681" w:rsidRPr="00C02854" w:rsidRDefault="00E0759E" w:rsidP="00BE4681">
                      <w:pPr>
                        <w:pStyle w:val="Code"/>
                      </w:pPr>
                      <w:proofErr w:type="spellStart"/>
                      <w:r w:rsidRPr="00E0759E">
                        <w:t>npx</w:t>
                      </w:r>
                      <w:proofErr w:type="spellEnd"/>
                      <w:r w:rsidRPr="00E0759E">
                        <w:t xml:space="preserve"> create-react-app workshop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0D154CB" w14:textId="2DA5EB8F" w:rsidR="00E6175A" w:rsidRDefault="00E6175A" w:rsidP="001F6C93"/>
    <w:p w14:paraId="314FD8E0" w14:textId="752780EF" w:rsidR="002540A3" w:rsidRDefault="002540A3" w:rsidP="002540A3">
      <w:r>
        <w:t xml:space="preserve">You will be asked </w:t>
      </w:r>
      <w:r w:rsidR="00864D6E">
        <w:rPr>
          <w:b/>
          <w:bCs/>
        </w:rPr>
        <w:t>Ok to proceed</w:t>
      </w:r>
      <w:r w:rsidRPr="002540A3">
        <w:rPr>
          <w:b/>
          <w:bCs/>
        </w:rPr>
        <w:t>?</w:t>
      </w:r>
      <w:r>
        <w:t xml:space="preserve"> You can just accept the defaul</w:t>
      </w:r>
      <w:r w:rsidR="00864D6E">
        <w:t>t</w:t>
      </w:r>
      <w:r>
        <w:t xml:space="preserve"> by pressing </w:t>
      </w:r>
      <w:r w:rsidRPr="006B5EA0">
        <w:rPr>
          <w:b/>
          <w:bCs/>
        </w:rPr>
        <w:t>Enter</w:t>
      </w:r>
      <w:r>
        <w:t xml:space="preserve">. After this in the </w:t>
      </w:r>
      <w:r w:rsidRPr="002540A3">
        <w:rPr>
          <w:b/>
          <w:bCs/>
        </w:rPr>
        <w:t>Command Prompt</w:t>
      </w:r>
      <w:r>
        <w:t xml:space="preserve"> you will need to change to the </w:t>
      </w:r>
      <w:r w:rsidRPr="002540A3">
        <w:rPr>
          <w:b/>
          <w:bCs/>
        </w:rPr>
        <w:t>Folder</w:t>
      </w:r>
      <w:r>
        <w:t xml:space="preserve"> for the </w:t>
      </w:r>
      <w:r w:rsidRPr="002540A3">
        <w:rPr>
          <w:b/>
          <w:bCs/>
        </w:rPr>
        <w:t>Workshop</w:t>
      </w:r>
      <w:r>
        <w:t xml:space="preserve"> by typing in the following command and then press </w:t>
      </w:r>
      <w:r w:rsidRPr="002540A3">
        <w:rPr>
          <w:b/>
          <w:bCs/>
        </w:rPr>
        <w:t>Enter</w:t>
      </w:r>
      <w:r>
        <w:t>:</w:t>
      </w:r>
    </w:p>
    <w:p w14:paraId="5A90B416" w14:textId="77777777" w:rsidR="00684402" w:rsidRDefault="00684402" w:rsidP="002540A3"/>
    <w:p w14:paraId="2F645905" w14:textId="124EEE92" w:rsidR="002540A3" w:rsidRDefault="002540A3" w:rsidP="002540A3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6D5054A7" wp14:editId="3DCC6E19">
                <wp:extent cx="6642000" cy="1404620"/>
                <wp:effectExtent l="0" t="0" r="26035" b="12700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0869ADF" w14:textId="5C1AFC53" w:rsidR="002540A3" w:rsidRPr="00C02854" w:rsidRDefault="00684402" w:rsidP="002540A3">
                            <w:pPr>
                              <w:pStyle w:val="Code"/>
                            </w:pPr>
                            <w:r>
                              <w:t>cd workshop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D5054A7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0869ADF" w14:textId="5C1AFC53" w:rsidR="002540A3" w:rsidRPr="00C02854" w:rsidRDefault="00684402" w:rsidP="002540A3">
                      <w:pPr>
                        <w:pStyle w:val="Code"/>
                      </w:pPr>
                      <w:r>
                        <w:t>cd workshop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150889C" w14:textId="0BA278AC" w:rsidR="00E90B16" w:rsidRDefault="00E90B16"/>
    <w:p w14:paraId="576EBC5B" w14:textId="75A3EA71" w:rsidR="00684402" w:rsidRPr="002D1203" w:rsidRDefault="000C7097" w:rsidP="002540A3">
      <w:r>
        <w:t xml:space="preserve">Once done while still in the </w:t>
      </w:r>
      <w:r>
        <w:rPr>
          <w:b/>
          <w:bCs/>
        </w:rPr>
        <w:t>Command Prompt</w:t>
      </w:r>
      <w:r>
        <w:t xml:space="preserve"> you can type in the following command</w:t>
      </w:r>
      <w:r w:rsidR="007B114F">
        <w:t xml:space="preserve"> followed by </w:t>
      </w:r>
      <w:r w:rsidR="007B114F">
        <w:rPr>
          <w:b/>
          <w:bCs/>
        </w:rPr>
        <w:t>Enter</w:t>
      </w:r>
      <w:r w:rsidR="007B114F">
        <w:t xml:space="preserve"> which will </w:t>
      </w:r>
      <w:r>
        <w:rPr>
          <w:b/>
          <w:bCs/>
        </w:rPr>
        <w:t>Build</w:t>
      </w:r>
      <w:r>
        <w:t xml:space="preserve"> and </w:t>
      </w:r>
      <w:r>
        <w:rPr>
          <w:b/>
          <w:bCs/>
        </w:rPr>
        <w:t xml:space="preserve">Serve </w:t>
      </w:r>
      <w:r>
        <w:t>the Application</w:t>
      </w:r>
      <w:r w:rsidR="00670BB8">
        <w:t xml:space="preserve"> which will also </w:t>
      </w:r>
      <w:r w:rsidR="00670BB8" w:rsidRPr="00670BB8">
        <w:t xml:space="preserve">display </w:t>
      </w:r>
      <w:r w:rsidR="00D0372C">
        <w:t>it</w:t>
      </w:r>
      <w:r w:rsidR="00670BB8" w:rsidRPr="00670BB8">
        <w:t xml:space="preserve"> in your </w:t>
      </w:r>
      <w:r w:rsidR="00670BB8" w:rsidRPr="00670BB8">
        <w:rPr>
          <w:b/>
          <w:bCs/>
        </w:rPr>
        <w:t>Browser</w:t>
      </w:r>
      <w:r w:rsidR="002D1203">
        <w:t xml:space="preserve"> you need to keep the </w:t>
      </w:r>
      <w:r w:rsidR="002D1203">
        <w:rPr>
          <w:b/>
          <w:bCs/>
        </w:rPr>
        <w:t>Command Prompt</w:t>
      </w:r>
      <w:r w:rsidR="002D1203">
        <w:t xml:space="preserve"> open but you won’t need to do anything else using th</w:t>
      </w:r>
      <w:r w:rsidR="00A06523">
        <w:t>is</w:t>
      </w:r>
      <w:r w:rsidR="002D1203">
        <w:t xml:space="preserve"> </w:t>
      </w:r>
      <w:r w:rsidR="002D1203">
        <w:rPr>
          <w:b/>
          <w:bCs/>
        </w:rPr>
        <w:t>Command Prompt</w:t>
      </w:r>
      <w:r w:rsidR="002D1203">
        <w:t>.</w:t>
      </w:r>
    </w:p>
    <w:p w14:paraId="5D7BF9D0" w14:textId="77777777" w:rsidR="000C7097" w:rsidRDefault="000C7097" w:rsidP="002540A3"/>
    <w:p w14:paraId="6603559B" w14:textId="42141DD3" w:rsidR="000C7097" w:rsidRDefault="000C7097" w:rsidP="002540A3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1E492A48" wp14:editId="77E7D79B">
                <wp:extent cx="6642000" cy="1404620"/>
                <wp:effectExtent l="0" t="0" r="26035" b="12700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DA2B4EA" w14:textId="39C66FA1" w:rsidR="000C7097" w:rsidRPr="000C7097" w:rsidRDefault="00C7773B" w:rsidP="000C7097">
                            <w:pPr>
                              <w:pStyle w:val="Code"/>
                            </w:pPr>
                            <w:proofErr w:type="spellStart"/>
                            <w:r w:rsidRPr="00C7773B">
                              <w:t>npm</w:t>
                            </w:r>
                            <w:proofErr w:type="spellEnd"/>
                            <w:r w:rsidRPr="00C7773B">
                              <w:t xml:space="preserve"> start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E492A48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DA2B4EA" w14:textId="39C66FA1" w:rsidR="000C7097" w:rsidRPr="000C7097" w:rsidRDefault="00C7773B" w:rsidP="000C7097">
                      <w:pPr>
                        <w:pStyle w:val="Code"/>
                      </w:pPr>
                      <w:proofErr w:type="spellStart"/>
                      <w:r w:rsidRPr="00C7773B">
                        <w:t>npm</w:t>
                      </w:r>
                      <w:proofErr w:type="spellEnd"/>
                      <w:r w:rsidRPr="00C7773B">
                        <w:t xml:space="preserve"> star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DA37923" w14:textId="77777777" w:rsidR="007C6ABC" w:rsidRDefault="007C6ABC" w:rsidP="007C6ABC">
      <w:pPr>
        <w:rPr>
          <w:noProof/>
        </w:rPr>
      </w:pPr>
    </w:p>
    <w:p w14:paraId="19B40255" w14:textId="72FC0286" w:rsidR="00670BB8" w:rsidRDefault="00A50755" w:rsidP="00E4236A">
      <w:pPr>
        <w:jc w:val="center"/>
      </w:pPr>
      <w:r>
        <w:rPr>
          <w:noProof/>
        </w:rPr>
        <w:lastRenderedPageBreak/>
        <w:drawing>
          <wp:inline distT="0" distB="0" distL="0" distR="0" wp14:anchorId="6F8F0F05" wp14:editId="0A68E44A">
            <wp:extent cx="6641999" cy="3320999"/>
            <wp:effectExtent l="0" t="0" r="698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9" cy="3320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62328" w14:textId="6C6B7E84" w:rsidR="00A50755" w:rsidRDefault="00A50755" w:rsidP="002540A3"/>
    <w:p w14:paraId="333DC6E2" w14:textId="4009A703" w:rsidR="00D750A5" w:rsidRPr="00E4236A" w:rsidRDefault="00D750A5" w:rsidP="002540A3">
      <w:r>
        <w:t xml:space="preserve">Should you need to you can get </w:t>
      </w:r>
      <w:r w:rsidR="00E4236A">
        <w:t xml:space="preserve">information, documentation and more about </w:t>
      </w:r>
      <w:r w:rsidR="005A0D73">
        <w:rPr>
          <w:b/>
          <w:bCs/>
        </w:rPr>
        <w:t>React</w:t>
      </w:r>
      <w:r w:rsidR="00E4236A">
        <w:rPr>
          <w:b/>
          <w:bCs/>
        </w:rPr>
        <w:t xml:space="preserve"> </w:t>
      </w:r>
      <w:r w:rsidR="00E4236A">
        <w:t xml:space="preserve">at </w:t>
      </w:r>
      <w:hyperlink r:id="rId26" w:history="1">
        <w:r w:rsidR="005A0D73" w:rsidRPr="009522B9">
          <w:rPr>
            <w:rStyle w:val="Hyperlink"/>
          </w:rPr>
          <w:t>reactjs.org</w:t>
        </w:r>
      </w:hyperlink>
      <w:r w:rsidR="005A0D73">
        <w:t>.</w:t>
      </w:r>
      <w:hyperlink r:id="rId27" w:history="1"/>
    </w:p>
    <w:p w14:paraId="78A35B82" w14:textId="77777777" w:rsidR="00D750A5" w:rsidRDefault="00D750A5" w:rsidP="002540A3">
      <w:pPr>
        <w:rPr>
          <w:b/>
          <w:bCs/>
        </w:rPr>
      </w:pPr>
    </w:p>
    <w:p w14:paraId="72E17E45" w14:textId="486A5B4F" w:rsidR="008B650A" w:rsidRPr="00D750A5" w:rsidRDefault="00D750A5" w:rsidP="00E4236A">
      <w:pPr>
        <w:jc w:val="center"/>
      </w:pPr>
      <w:r>
        <w:rPr>
          <w:noProof/>
        </w:rPr>
        <w:drawing>
          <wp:inline distT="0" distB="0" distL="0" distR="0" wp14:anchorId="5A191B3C" wp14:editId="377E366D">
            <wp:extent cx="6642000" cy="3321000"/>
            <wp:effectExtent l="0" t="0" r="698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2000" cy="332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E67EC" w14:textId="3D10C411" w:rsidR="00A05431" w:rsidRDefault="00A05431"/>
    <w:p w14:paraId="087EAC4F" w14:textId="11E33FA6" w:rsidR="00E90B16" w:rsidRPr="00E90B16" w:rsidRDefault="00E90B16" w:rsidP="00E90B16">
      <w:r>
        <w:t xml:space="preserve">This </w:t>
      </w:r>
      <w:r w:rsidRPr="00E90B16">
        <w:rPr>
          <w:b/>
          <w:bCs/>
        </w:rPr>
        <w:t>Workshop</w:t>
      </w:r>
      <w:r>
        <w:t xml:space="preserve"> supports </w:t>
      </w:r>
      <w:r w:rsidR="00E66B23">
        <w:t>at least</w:t>
      </w:r>
      <w:r>
        <w:t xml:space="preserve"> </w:t>
      </w:r>
      <w:r w:rsidRPr="00E90B16">
        <w:rPr>
          <w:b/>
          <w:bCs/>
        </w:rPr>
        <w:t xml:space="preserve">Version </w:t>
      </w:r>
      <w:r w:rsidRPr="00E90B16">
        <w:rPr>
          <w:i/>
          <w:iCs/>
        </w:rPr>
        <w:t>1</w:t>
      </w:r>
      <w:r w:rsidR="00DF644D">
        <w:rPr>
          <w:i/>
          <w:iCs/>
        </w:rPr>
        <w:t>5</w:t>
      </w:r>
      <w:r>
        <w:t xml:space="preserve"> of </w:t>
      </w:r>
      <w:r w:rsidR="00D029B0">
        <w:rPr>
          <w:b/>
          <w:bCs/>
        </w:rPr>
        <w:t>React</w:t>
      </w:r>
      <w:r>
        <w:t xml:space="preserve"> with </w:t>
      </w:r>
      <w:r>
        <w:rPr>
          <w:b/>
          <w:bCs/>
        </w:rPr>
        <w:t>Version</w:t>
      </w:r>
      <w:r w:rsidR="006536B2">
        <w:rPr>
          <w:b/>
          <w:bCs/>
        </w:rPr>
        <w:t xml:space="preserve"> </w:t>
      </w:r>
      <w:r w:rsidRPr="00E158BF">
        <w:rPr>
          <w:i/>
          <w:iCs/>
        </w:rPr>
        <w:t>1</w:t>
      </w:r>
      <w:r w:rsidR="00D22EA8">
        <w:rPr>
          <w:i/>
          <w:iCs/>
        </w:rPr>
        <w:t>8</w:t>
      </w:r>
      <w:r>
        <w:t xml:space="preserve"> being used</w:t>
      </w:r>
      <w:r w:rsidR="00E66B23">
        <w:t xml:space="preserve"> throughout</w:t>
      </w:r>
      <w:r>
        <w:t>.</w:t>
      </w:r>
    </w:p>
    <w:p w14:paraId="7B457C05" w14:textId="77777777" w:rsidR="008B650A" w:rsidRDefault="008B650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5C0105E6" w14:textId="3E165EF4" w:rsidR="00A05431" w:rsidRDefault="00A05431" w:rsidP="00A05431">
      <w:pPr>
        <w:pStyle w:val="Heading2"/>
      </w:pPr>
      <w:bookmarkStart w:id="7" w:name="_Toc111660988"/>
      <w:r>
        <w:lastRenderedPageBreak/>
        <w:t>Visual Studio Code</w:t>
      </w:r>
      <w:bookmarkEnd w:id="7"/>
    </w:p>
    <w:p w14:paraId="3EE3AE30" w14:textId="181D1908" w:rsidR="00A50755" w:rsidRDefault="00AB1424" w:rsidP="002540A3">
      <w:r>
        <w:t xml:space="preserve">To be able to </w:t>
      </w:r>
      <w:r>
        <w:rPr>
          <w:b/>
          <w:bCs/>
        </w:rPr>
        <w:t>Edit</w:t>
      </w:r>
      <w:r>
        <w:t xml:space="preserve"> your Application you will need to </w:t>
      </w:r>
      <w:r>
        <w:rPr>
          <w:b/>
          <w:bCs/>
        </w:rPr>
        <w:t>Download</w:t>
      </w:r>
      <w:r w:rsidR="00477D1F">
        <w:t xml:space="preserve">, if you don’t have it already, </w:t>
      </w:r>
      <w:r w:rsidR="00477D1F">
        <w:rPr>
          <w:b/>
          <w:bCs/>
        </w:rPr>
        <w:t xml:space="preserve">Visual Studio Code </w:t>
      </w:r>
      <w:r w:rsidR="00477D1F">
        <w:t xml:space="preserve">for your Platform such as </w:t>
      </w:r>
      <w:r w:rsidR="00477D1F" w:rsidRPr="00477D1F">
        <w:rPr>
          <w:b/>
          <w:bCs/>
        </w:rPr>
        <w:t>Windows</w:t>
      </w:r>
      <w:r w:rsidR="00861A0D">
        <w:rPr>
          <w:b/>
          <w:bCs/>
        </w:rPr>
        <w:t xml:space="preserve"> </w:t>
      </w:r>
      <w:r w:rsidR="00861A0D">
        <w:t xml:space="preserve">from </w:t>
      </w:r>
      <w:hyperlink r:id="rId28" w:history="1">
        <w:r w:rsidR="00861A0D" w:rsidRPr="00861A0D">
          <w:rPr>
            <w:rStyle w:val="Hyperlink"/>
          </w:rPr>
          <w:t>code.visualstudio.com</w:t>
        </w:r>
      </w:hyperlink>
      <w:r w:rsidR="00861A0D">
        <w:t>.</w:t>
      </w:r>
    </w:p>
    <w:p w14:paraId="66812AEF" w14:textId="0458FA87" w:rsidR="00861A0D" w:rsidRDefault="00861A0D" w:rsidP="002540A3"/>
    <w:p w14:paraId="648FCF81" w14:textId="08F11FF4" w:rsidR="00861A0D" w:rsidRDefault="00861A0D" w:rsidP="002540A3">
      <w:r>
        <w:rPr>
          <w:noProof/>
        </w:rPr>
        <w:drawing>
          <wp:inline distT="0" distB="0" distL="0" distR="0" wp14:anchorId="25638B50" wp14:editId="70DB2FED">
            <wp:extent cx="6641999" cy="3350717"/>
            <wp:effectExtent l="0" t="0" r="6985" b="254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9" cy="3350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4991A" w14:textId="23484FB1" w:rsidR="00861A0D" w:rsidRDefault="00861A0D"/>
    <w:p w14:paraId="7AE0792F" w14:textId="35D25569" w:rsidR="00861A0D" w:rsidRDefault="00861A0D" w:rsidP="00861A0D">
      <w:pPr>
        <w:rPr>
          <w:b/>
          <w:bCs/>
        </w:rPr>
      </w:pPr>
      <w:r>
        <w:t xml:space="preserve">Once </w:t>
      </w:r>
      <w:r>
        <w:rPr>
          <w:b/>
          <w:bCs/>
        </w:rPr>
        <w:t xml:space="preserve">Downloaded, </w:t>
      </w:r>
      <w:r w:rsidRPr="00861A0D">
        <w:t>y</w:t>
      </w:r>
      <w:r>
        <w:t xml:space="preserve">ou can then </w:t>
      </w:r>
      <w:r>
        <w:rPr>
          <w:b/>
          <w:bCs/>
        </w:rPr>
        <w:t xml:space="preserve">Install </w:t>
      </w:r>
      <w:r w:rsidRPr="00861A0D">
        <w:t>it</w:t>
      </w:r>
      <w:r>
        <w:rPr>
          <w:b/>
          <w:bCs/>
        </w:rPr>
        <w:t xml:space="preserve"> </w:t>
      </w:r>
      <w:r>
        <w:t xml:space="preserve">by following the steps in the </w:t>
      </w:r>
      <w:r>
        <w:rPr>
          <w:b/>
          <w:bCs/>
        </w:rPr>
        <w:t>Installation Wizard</w:t>
      </w:r>
    </w:p>
    <w:p w14:paraId="61236440" w14:textId="25C9D38D" w:rsidR="00861A0D" w:rsidRDefault="00861A0D" w:rsidP="00861A0D">
      <w:pPr>
        <w:rPr>
          <w:b/>
          <w:bCs/>
        </w:rPr>
      </w:pPr>
    </w:p>
    <w:p w14:paraId="4AC59C11" w14:textId="010FFB69" w:rsidR="00861A0D" w:rsidRDefault="00861A0D" w:rsidP="00861A0D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79EC03D" wp14:editId="259C87BC">
            <wp:extent cx="5040000" cy="3737717"/>
            <wp:effectExtent l="0" t="0" r="825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737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719F1" w14:textId="72BB3479" w:rsidR="0044322A" w:rsidRDefault="0044322A" w:rsidP="00861A0D">
      <w:pPr>
        <w:jc w:val="center"/>
        <w:rPr>
          <w:b/>
          <w:bCs/>
        </w:rPr>
      </w:pPr>
    </w:p>
    <w:p w14:paraId="547A6320" w14:textId="77777777" w:rsidR="00A05431" w:rsidRDefault="00A05431">
      <w:r>
        <w:br w:type="page"/>
      </w:r>
    </w:p>
    <w:p w14:paraId="471A0ACF" w14:textId="2825FD7D" w:rsidR="00861A0D" w:rsidRDefault="00A664B8" w:rsidP="00A664B8">
      <w:r w:rsidRPr="000B2A59">
        <w:lastRenderedPageBreak/>
        <w:t xml:space="preserve">Once </w:t>
      </w:r>
      <w:r>
        <w:rPr>
          <w:b/>
          <w:bCs/>
        </w:rPr>
        <w:t>Visual Studio Code</w:t>
      </w:r>
      <w:r w:rsidRPr="000B2A59">
        <w:t xml:space="preserve"> has been </w:t>
      </w:r>
      <w:r w:rsidRPr="009964E1">
        <w:rPr>
          <w:b/>
          <w:bCs/>
        </w:rPr>
        <w:t>Installed</w:t>
      </w:r>
      <w:r w:rsidRPr="00A664B8">
        <w:t>,</w:t>
      </w:r>
      <w:r w:rsidRPr="000B2A59">
        <w:t xml:space="preserve"> </w:t>
      </w:r>
      <w:r>
        <w:t>or if it was</w:t>
      </w:r>
      <w:r w:rsidRPr="000B2A59">
        <w:t xml:space="preserve"> already </w:t>
      </w:r>
      <w:r w:rsidRPr="009964E1">
        <w:rPr>
          <w:b/>
          <w:bCs/>
        </w:rPr>
        <w:t>Installed</w:t>
      </w:r>
      <w:r w:rsidRPr="00A664B8">
        <w:t>,</w:t>
      </w:r>
      <w:r w:rsidRPr="000B2A59">
        <w:t xml:space="preserve"> then</w:t>
      </w:r>
      <w:r>
        <w:t xml:space="preserve"> if using </w:t>
      </w:r>
      <w:r>
        <w:rPr>
          <w:b/>
          <w:bCs/>
        </w:rPr>
        <w:t>Windows</w:t>
      </w:r>
      <w:r>
        <w:t xml:space="preserve"> you</w:t>
      </w:r>
      <w:r w:rsidRPr="000B2A59">
        <w:t xml:space="preserve"> need to go to </w:t>
      </w:r>
      <w:r w:rsidRPr="009964E1">
        <w:rPr>
          <w:b/>
          <w:bCs/>
        </w:rPr>
        <w:t>Start</w:t>
      </w:r>
      <w:r w:rsidRPr="000B2A59">
        <w:t xml:space="preserve"> then search for </w:t>
      </w:r>
      <w:r>
        <w:rPr>
          <w:b/>
          <w:bCs/>
        </w:rPr>
        <w:t>Visual Studio Code</w:t>
      </w:r>
      <w:r w:rsidRPr="000B2A59">
        <w:t xml:space="preserve"> and then select it.</w:t>
      </w:r>
    </w:p>
    <w:p w14:paraId="066B2E8A" w14:textId="77777777" w:rsidR="00A664B8" w:rsidRPr="00A664B8" w:rsidRDefault="00A664B8" w:rsidP="00A664B8"/>
    <w:p w14:paraId="00F4A269" w14:textId="4F0DAD0C" w:rsidR="00861A0D" w:rsidRDefault="00A664B8" w:rsidP="00A664B8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5AB473BC" wp14:editId="44042F6C">
            <wp:extent cx="6189784" cy="3352799"/>
            <wp:effectExtent l="0" t="0" r="1905" b="63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4" cy="3352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720F3" w14:textId="76399DBC" w:rsidR="004C7976" w:rsidRDefault="004C7976"/>
    <w:p w14:paraId="77FA6608" w14:textId="778E7D3D" w:rsidR="00A84A4A" w:rsidRDefault="00A84A4A" w:rsidP="00A84A4A">
      <w:r>
        <w:t xml:space="preserve">Once </w:t>
      </w:r>
      <w:r w:rsidRPr="00A84A4A">
        <w:rPr>
          <w:b/>
          <w:bCs/>
        </w:rPr>
        <w:t>Visual Studio Code</w:t>
      </w:r>
      <w:r>
        <w:t xml:space="preserve"> has opened from the </w:t>
      </w:r>
      <w:r w:rsidRPr="00A84A4A">
        <w:rPr>
          <w:b/>
          <w:bCs/>
        </w:rPr>
        <w:t>Menu</w:t>
      </w:r>
      <w:r>
        <w:t xml:space="preserve"> choose </w:t>
      </w:r>
      <w:r w:rsidRPr="00A84A4A">
        <w:rPr>
          <w:b/>
          <w:bCs/>
        </w:rPr>
        <w:t>File</w:t>
      </w:r>
      <w:r>
        <w:t xml:space="preserve"> then </w:t>
      </w:r>
      <w:r w:rsidRPr="00A84A4A">
        <w:rPr>
          <w:b/>
          <w:bCs/>
        </w:rPr>
        <w:t>Open Folder...</w:t>
      </w:r>
      <w:r>
        <w:t xml:space="preserve"> then select the </w:t>
      </w:r>
      <w:r w:rsidRPr="00A84A4A">
        <w:rPr>
          <w:b/>
          <w:bCs/>
        </w:rPr>
        <w:t>Folder</w:t>
      </w:r>
      <w:r>
        <w:t xml:space="preserve"> for your Application e.g. </w:t>
      </w:r>
      <w:r w:rsidRPr="00A84A4A">
        <w:rPr>
          <w:i/>
          <w:iCs/>
        </w:rPr>
        <w:t>C:\</w:t>
      </w:r>
      <w:r w:rsidR="00141F1D">
        <w:rPr>
          <w:i/>
          <w:iCs/>
        </w:rPr>
        <w:t>React</w:t>
      </w:r>
      <w:r w:rsidRPr="00A84A4A">
        <w:rPr>
          <w:i/>
          <w:iCs/>
        </w:rPr>
        <w:t>\workshop</w:t>
      </w:r>
      <w:r w:rsidR="00AC63D8" w:rsidRPr="00AC63D8">
        <w:t>.</w:t>
      </w:r>
      <w:r>
        <w:t xml:space="preserve"> Then once the </w:t>
      </w:r>
      <w:r>
        <w:rPr>
          <w:b/>
          <w:bCs/>
        </w:rPr>
        <w:t>Folder</w:t>
      </w:r>
      <w:r>
        <w:t xml:space="preserve"> has been opened Select the </w:t>
      </w:r>
      <w:r w:rsidRPr="00A84A4A">
        <w:rPr>
          <w:b/>
          <w:bCs/>
        </w:rPr>
        <w:t>Yes, I trust the authors</w:t>
      </w:r>
      <w:r>
        <w:t xml:space="preserve"> option in the </w:t>
      </w:r>
      <w:r w:rsidRPr="00A84A4A">
        <w:rPr>
          <w:b/>
          <w:bCs/>
        </w:rPr>
        <w:t>Do you trust the authors of the files in this folder?</w:t>
      </w:r>
      <w:r>
        <w:t xml:space="preserve"> if this is displayed.</w:t>
      </w:r>
    </w:p>
    <w:p w14:paraId="27B02FED" w14:textId="54C4C1CD" w:rsidR="00952A39" w:rsidRDefault="00952A39" w:rsidP="00A84A4A"/>
    <w:p w14:paraId="1B4BC2F2" w14:textId="0672B4C6" w:rsidR="00952A39" w:rsidRDefault="00952A39" w:rsidP="00952A39">
      <w:pPr>
        <w:jc w:val="center"/>
      </w:pPr>
      <w:r>
        <w:rPr>
          <w:noProof/>
        </w:rPr>
        <w:drawing>
          <wp:inline distT="0" distB="0" distL="0" distR="0" wp14:anchorId="798DB34B" wp14:editId="6D652D2F">
            <wp:extent cx="6189783" cy="3352798"/>
            <wp:effectExtent l="0" t="0" r="1905" b="6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3" cy="3352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495D3" w14:textId="77777777" w:rsidR="00952A39" w:rsidRDefault="00952A39" w:rsidP="00A84A4A"/>
    <w:p w14:paraId="140A4987" w14:textId="77777777" w:rsidR="00A05431" w:rsidRDefault="00A05431">
      <w:r>
        <w:br w:type="page"/>
      </w:r>
    </w:p>
    <w:p w14:paraId="5C294647" w14:textId="7172089F" w:rsidR="00A84A4A" w:rsidRDefault="00CA0D4B" w:rsidP="00A84A4A">
      <w:r>
        <w:lastRenderedPageBreak/>
        <w:t>W</w:t>
      </w:r>
      <w:r w:rsidR="00A84A4A">
        <w:t xml:space="preserve">ithin </w:t>
      </w:r>
      <w:r w:rsidR="00A84A4A" w:rsidRPr="00CA0D4B">
        <w:rPr>
          <w:b/>
          <w:bCs/>
        </w:rPr>
        <w:t>Visual Studio Code</w:t>
      </w:r>
      <w:r w:rsidR="00A84A4A">
        <w:t xml:space="preserve"> will be the </w:t>
      </w:r>
      <w:r w:rsidR="00A84A4A" w:rsidRPr="00CA0D4B">
        <w:rPr>
          <w:b/>
          <w:bCs/>
        </w:rPr>
        <w:t>Explorer</w:t>
      </w:r>
      <w:r w:rsidR="00A84A4A">
        <w:t xml:space="preserve"> you can then </w:t>
      </w:r>
      <w:r w:rsidR="001816FE">
        <w:t xml:space="preserve">Expand the </w:t>
      </w:r>
      <w:r w:rsidR="001816FE">
        <w:rPr>
          <w:b/>
          <w:bCs/>
        </w:rPr>
        <w:t xml:space="preserve">Folder </w:t>
      </w:r>
      <w:r w:rsidR="001816FE">
        <w:t xml:space="preserve">for </w:t>
      </w:r>
      <w:proofErr w:type="spellStart"/>
      <w:r w:rsidR="00A84A4A" w:rsidRPr="001816FE">
        <w:rPr>
          <w:b/>
          <w:bCs/>
        </w:rPr>
        <w:t>src</w:t>
      </w:r>
      <w:proofErr w:type="spellEnd"/>
      <w:r w:rsidR="00A84A4A">
        <w:t xml:space="preserve"> </w:t>
      </w:r>
      <w:r w:rsidR="001816FE">
        <w:t>to find</w:t>
      </w:r>
      <w:r w:rsidR="00A84A4A">
        <w:t xml:space="preserve"> </w:t>
      </w:r>
      <w:r w:rsidR="00152C11" w:rsidRPr="00152C11">
        <w:rPr>
          <w:i/>
          <w:iCs/>
        </w:rPr>
        <w:t>A</w:t>
      </w:r>
      <w:r w:rsidR="00A84A4A" w:rsidRPr="00152C11">
        <w:rPr>
          <w:i/>
          <w:iCs/>
        </w:rPr>
        <w:t>p</w:t>
      </w:r>
      <w:r w:rsidR="00A84A4A" w:rsidRPr="001816FE">
        <w:rPr>
          <w:i/>
          <w:iCs/>
        </w:rPr>
        <w:t>p.css</w:t>
      </w:r>
      <w:r w:rsidR="00A84A4A">
        <w:t xml:space="preserve"> file which defines any </w:t>
      </w:r>
      <w:r w:rsidR="00A84A4A" w:rsidRPr="001816FE">
        <w:rPr>
          <w:b/>
          <w:bCs/>
        </w:rPr>
        <w:t>CSS</w:t>
      </w:r>
      <w:r w:rsidR="00A84A4A">
        <w:t xml:space="preserve"> </w:t>
      </w:r>
      <w:r w:rsidR="0089648D">
        <w:t>S</w:t>
      </w:r>
      <w:r w:rsidR="00A84A4A">
        <w:t>tyles for the</w:t>
      </w:r>
      <w:r w:rsidR="00421AB9">
        <w:rPr>
          <w:b/>
          <w:bCs/>
        </w:rPr>
        <w:t xml:space="preserve"> </w:t>
      </w:r>
      <w:r w:rsidR="00421AB9" w:rsidRPr="00421AB9">
        <w:t>Application</w:t>
      </w:r>
      <w:r w:rsidR="00BD6360">
        <w:t xml:space="preserve"> </w:t>
      </w:r>
      <w:r w:rsidR="00A84A4A">
        <w:t xml:space="preserve">you should </w:t>
      </w:r>
      <w:r w:rsidR="001816FE">
        <w:t>Clear</w:t>
      </w:r>
      <w:r w:rsidR="00A84A4A">
        <w:t xml:space="preserve"> the contents of this file so that it is blank</w:t>
      </w:r>
      <w:r w:rsidR="001816FE">
        <w:t xml:space="preserve"> as follows:</w:t>
      </w:r>
    </w:p>
    <w:p w14:paraId="57EDE3CB" w14:textId="5C48D77C" w:rsidR="00AA1CA2" w:rsidRDefault="00AA1CA2" w:rsidP="00A84A4A"/>
    <w:p w14:paraId="717F89BC" w14:textId="44D3DB65" w:rsidR="00AA1CA2" w:rsidRDefault="00AA1CA2" w:rsidP="00AA1CA2">
      <w:pPr>
        <w:jc w:val="center"/>
      </w:pPr>
      <w:r>
        <w:rPr>
          <w:noProof/>
        </w:rPr>
        <w:drawing>
          <wp:inline distT="0" distB="0" distL="0" distR="0" wp14:anchorId="0E949354" wp14:editId="4778156C">
            <wp:extent cx="6189781" cy="3352798"/>
            <wp:effectExtent l="0" t="0" r="1905" b="6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1" cy="3352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9F7EC" w14:textId="77777777" w:rsidR="00A84A4A" w:rsidRDefault="00A84A4A" w:rsidP="00A84A4A"/>
    <w:p w14:paraId="2CF6E886" w14:textId="77777777" w:rsidR="007F06C5" w:rsidRDefault="007F06C5" w:rsidP="007F06C5">
      <w:pPr>
        <w:pStyle w:val="BodyText"/>
        <w:spacing w:after="0"/>
      </w:pPr>
      <w:r w:rsidRPr="008E630B">
        <w:t xml:space="preserve">Then in </w:t>
      </w:r>
      <w:r w:rsidRPr="008E630B">
        <w:rPr>
          <w:b/>
        </w:rPr>
        <w:t>Visual Studio Code</w:t>
      </w:r>
      <w:r w:rsidRPr="008E630B">
        <w:t xml:space="preserve"> from the </w:t>
      </w:r>
      <w:r w:rsidRPr="008E630B">
        <w:rPr>
          <w:b/>
        </w:rPr>
        <w:t>Menu</w:t>
      </w:r>
      <w:r w:rsidRPr="008E630B">
        <w:t xml:space="preserve"> select </w:t>
      </w:r>
      <w:r w:rsidRPr="008E630B">
        <w:rPr>
          <w:b/>
        </w:rPr>
        <w:t>File</w:t>
      </w:r>
      <w:r w:rsidRPr="008E630B">
        <w:t xml:space="preserve"> then </w:t>
      </w:r>
      <w:r w:rsidRPr="008E630B">
        <w:rPr>
          <w:b/>
        </w:rPr>
        <w:t>Save</w:t>
      </w:r>
      <w:r w:rsidRPr="008E630B">
        <w:t xml:space="preserve"> to save these </w:t>
      </w:r>
      <w:r w:rsidRPr="008E630B">
        <w:rPr>
          <w:b/>
          <w:bCs/>
        </w:rPr>
        <w:t>Changes</w:t>
      </w:r>
      <w:r w:rsidRPr="008E630B">
        <w:t xml:space="preserve"> to </w:t>
      </w:r>
      <w:r>
        <w:rPr>
          <w:i/>
        </w:rPr>
        <w:t>App</w:t>
      </w:r>
      <w:r w:rsidRPr="008E630B">
        <w:rPr>
          <w:i/>
        </w:rPr>
        <w:t>.</w:t>
      </w:r>
      <w:r>
        <w:rPr>
          <w:i/>
        </w:rPr>
        <w:t>css</w:t>
      </w:r>
      <w:r w:rsidRPr="008E630B">
        <w:t xml:space="preserve">. You should always do this when you make any Changes to </w:t>
      </w:r>
      <w:r>
        <w:rPr>
          <w:i/>
        </w:rPr>
        <w:t>App</w:t>
      </w:r>
      <w:r w:rsidRPr="008E630B">
        <w:rPr>
          <w:i/>
        </w:rPr>
        <w:t>.</w:t>
      </w:r>
      <w:r>
        <w:rPr>
          <w:i/>
        </w:rPr>
        <w:t>css</w:t>
      </w:r>
      <w:r w:rsidRPr="008E630B">
        <w:rPr>
          <w:iCs/>
        </w:rPr>
        <w:t xml:space="preserve"> and other files.</w:t>
      </w:r>
    </w:p>
    <w:p w14:paraId="4F55C294" w14:textId="17431E3F" w:rsidR="001816FE" w:rsidRDefault="00A84A4A" w:rsidP="007F06C5">
      <w:pPr>
        <w:pStyle w:val="BodyText"/>
        <w:spacing w:after="0"/>
      </w:pPr>
      <w:r>
        <w:t xml:space="preserve">You will also find the main </w:t>
      </w:r>
      <w:r w:rsidRPr="001816FE">
        <w:rPr>
          <w:b/>
          <w:bCs/>
        </w:rPr>
        <w:t>Component</w:t>
      </w:r>
      <w:r>
        <w:t xml:space="preserve"> for the Application which is </w:t>
      </w:r>
      <w:r w:rsidR="00152C11" w:rsidRPr="00152C11">
        <w:rPr>
          <w:i/>
          <w:iCs/>
        </w:rPr>
        <w:t>A</w:t>
      </w:r>
      <w:r w:rsidRPr="001816FE">
        <w:rPr>
          <w:i/>
          <w:iCs/>
        </w:rPr>
        <w:t>pp.</w:t>
      </w:r>
      <w:r w:rsidR="00936C98">
        <w:rPr>
          <w:i/>
          <w:iCs/>
        </w:rPr>
        <w:t>js</w:t>
      </w:r>
      <w:r w:rsidR="001816FE">
        <w:t xml:space="preserve"> which is where you will be spending most of your time in the </w:t>
      </w:r>
      <w:r w:rsidR="001816FE" w:rsidRPr="001816FE">
        <w:rPr>
          <w:b/>
          <w:bCs/>
        </w:rPr>
        <w:t>Workshop</w:t>
      </w:r>
      <w:r w:rsidR="001816FE">
        <w:t>.</w:t>
      </w:r>
    </w:p>
    <w:p w14:paraId="012977FD" w14:textId="77777777" w:rsidR="001816FE" w:rsidRDefault="001816FE" w:rsidP="00A84A4A"/>
    <w:p w14:paraId="4C0B841B" w14:textId="1A9A2871" w:rsidR="001816FE" w:rsidRDefault="001816FE" w:rsidP="001816FE">
      <w:pPr>
        <w:jc w:val="center"/>
      </w:pPr>
      <w:r>
        <w:rPr>
          <w:noProof/>
        </w:rPr>
        <w:drawing>
          <wp:inline distT="0" distB="0" distL="0" distR="0" wp14:anchorId="270E479A" wp14:editId="61EEF74A">
            <wp:extent cx="6189781" cy="3352797"/>
            <wp:effectExtent l="0" t="0" r="1905" b="6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1" cy="3352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CB08B" w14:textId="77777777" w:rsidR="001816FE" w:rsidRDefault="001816FE" w:rsidP="00A84A4A"/>
    <w:p w14:paraId="0191F4CA" w14:textId="36F9A7E5" w:rsidR="00A05431" w:rsidRPr="007D52F5" w:rsidRDefault="000E03FD">
      <w:r>
        <w:t xml:space="preserve">You will also find </w:t>
      </w:r>
      <w:r w:rsidR="00152C11">
        <w:rPr>
          <w:i/>
          <w:iCs/>
        </w:rPr>
        <w:t>A</w:t>
      </w:r>
      <w:r>
        <w:rPr>
          <w:i/>
          <w:iCs/>
        </w:rPr>
        <w:t>pp.</w:t>
      </w:r>
      <w:r w:rsidR="00152C11">
        <w:rPr>
          <w:i/>
          <w:iCs/>
        </w:rPr>
        <w:t>test</w:t>
      </w:r>
      <w:r>
        <w:rPr>
          <w:i/>
          <w:iCs/>
        </w:rPr>
        <w:t>.</w:t>
      </w:r>
      <w:r w:rsidR="00152C11">
        <w:rPr>
          <w:i/>
          <w:iCs/>
        </w:rPr>
        <w:t>js</w:t>
      </w:r>
      <w:r>
        <w:t xml:space="preserve"> </w:t>
      </w:r>
      <w:r w:rsidR="00F04E22">
        <w:t>and see other files like these but they</w:t>
      </w:r>
      <w:r>
        <w:t xml:space="preserve"> won’t be use</w:t>
      </w:r>
      <w:r w:rsidR="00E25A20">
        <w:t>d in</w:t>
      </w:r>
      <w:r w:rsidR="00F04E22">
        <w:t xml:space="preserve"> the</w:t>
      </w:r>
      <w:r>
        <w:t xml:space="preserve"> </w:t>
      </w:r>
      <w:r>
        <w:rPr>
          <w:b/>
          <w:bCs/>
        </w:rPr>
        <w:t>Workshop</w:t>
      </w:r>
      <w:r>
        <w:t xml:space="preserve"> but </w:t>
      </w:r>
      <w:r w:rsidR="00F04E22">
        <w:t>they are</w:t>
      </w:r>
      <w:r>
        <w:t xml:space="preserve"> used </w:t>
      </w:r>
      <w:r w:rsidR="00E25A20">
        <w:t>when</w:t>
      </w:r>
      <w:r>
        <w:t xml:space="preserve"> </w:t>
      </w:r>
      <w:r>
        <w:rPr>
          <w:b/>
          <w:bCs/>
        </w:rPr>
        <w:t>Testing</w:t>
      </w:r>
      <w:r w:rsidR="007D52F5">
        <w:rPr>
          <w:b/>
          <w:bCs/>
        </w:rPr>
        <w:t xml:space="preserve"> </w:t>
      </w:r>
      <w:r w:rsidR="007D52F5">
        <w:t>a</w:t>
      </w:r>
      <w:r w:rsidR="00152C11">
        <w:t xml:space="preserve"> </w:t>
      </w:r>
      <w:r w:rsidR="00152C11" w:rsidRPr="00152C11">
        <w:rPr>
          <w:b/>
          <w:bCs/>
        </w:rPr>
        <w:t>React</w:t>
      </w:r>
      <w:r w:rsidR="00152C11">
        <w:t xml:space="preserve"> </w:t>
      </w:r>
      <w:r w:rsidR="007D52F5">
        <w:t>Application.</w:t>
      </w:r>
    </w:p>
    <w:p w14:paraId="323F958A" w14:textId="77777777" w:rsidR="00F04E22" w:rsidRDefault="00F04E22">
      <w:r>
        <w:br w:type="page"/>
      </w:r>
    </w:p>
    <w:p w14:paraId="14E3C496" w14:textId="7F04DAF2" w:rsidR="00214889" w:rsidRDefault="00214889" w:rsidP="00214889">
      <w:r>
        <w:lastRenderedPageBreak/>
        <w:t>W</w:t>
      </w:r>
      <w:r w:rsidRPr="001816FE">
        <w:t>ithin</w:t>
      </w:r>
      <w:r>
        <w:t xml:space="preserve"> the </w:t>
      </w:r>
      <w:r>
        <w:rPr>
          <w:b/>
          <w:bCs/>
        </w:rPr>
        <w:t xml:space="preserve">Component </w:t>
      </w:r>
      <w:r>
        <w:t xml:space="preserve">of </w:t>
      </w:r>
      <w:r>
        <w:rPr>
          <w:i/>
          <w:iCs/>
        </w:rPr>
        <w:t>A</w:t>
      </w:r>
      <w:r w:rsidRPr="001816FE">
        <w:rPr>
          <w:i/>
          <w:iCs/>
        </w:rPr>
        <w:t>pp.</w:t>
      </w:r>
      <w:r>
        <w:rPr>
          <w:i/>
          <w:iCs/>
        </w:rPr>
        <w:t>js</w:t>
      </w:r>
      <w:r>
        <w:t xml:space="preserve"> </w:t>
      </w:r>
      <w:r w:rsidR="00E66AD8">
        <w:t>you should also clear the contents and then</w:t>
      </w:r>
      <w:r w:rsidR="0096425D">
        <w:t xml:space="preserve"> in </w:t>
      </w:r>
      <w:r w:rsidR="0096425D" w:rsidRPr="0096425D">
        <w:rPr>
          <w:i/>
          <w:iCs/>
        </w:rPr>
        <w:t>App.js</w:t>
      </w:r>
      <w:r w:rsidR="00E66AD8">
        <w:t xml:space="preserve"> </w:t>
      </w:r>
      <w:r>
        <w:t>type in the following:</w:t>
      </w:r>
    </w:p>
    <w:p w14:paraId="3D27A906" w14:textId="77777777" w:rsidR="00214889" w:rsidRDefault="00214889" w:rsidP="00214889"/>
    <w:p w14:paraId="183485D4" w14:textId="31FED3C2" w:rsidR="009938DA" w:rsidRDefault="00214889" w:rsidP="00716755">
      <w:pPr>
        <w:pStyle w:val="BodyText"/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5DB51821" wp14:editId="076B8C99">
                <wp:extent cx="6642000" cy="1404620"/>
                <wp:effectExtent l="0" t="0" r="26035" b="12700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BB9137D" w14:textId="37B02CF4" w:rsidR="00E21C24" w:rsidRDefault="00E21C24" w:rsidP="00E21C24">
                            <w:pPr>
                              <w:pStyle w:val="SourceCode"/>
                            </w:pPr>
                            <w:r>
                              <w:rPr>
                                <w:rStyle w:val="ImportTok"/>
                              </w:rPr>
                              <w:t>import</w:t>
                            </w:r>
                            <w:r>
                              <w:rPr>
                                <w:rStyle w:val="NormalTok"/>
                              </w:rPr>
                              <w:t xml:space="preserve"> React</w:t>
                            </w:r>
                            <w:r w:rsidR="004105E9">
                              <w:rPr>
                                <w:rStyle w:val="OperatorTok"/>
                              </w:rPr>
                              <w:t xml:space="preserve"> </w:t>
                            </w:r>
                            <w:r>
                              <w:rPr>
                                <w:rStyle w:val="ImportTok"/>
                              </w:rPr>
                              <w:t>from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react'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</w:p>
                          <w:p w14:paraId="12534D95" w14:textId="175B7C37" w:rsidR="00ED3C7E" w:rsidRDefault="00ED3C7E" w:rsidP="00ED3C7E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ImportTok"/>
                              </w:rPr>
                              <w:t>import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./App.css'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CommentTok"/>
                              </w:rPr>
                              <w:t>// Classes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rPr>
                                <w:rStyle w:val="CommentTok"/>
                              </w:rPr>
                              <w:t>// Variables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rPr>
                                <w:rStyle w:val="CommentTok"/>
                              </w:rPr>
                              <w:t>// Methods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rPr>
                                <w:rStyle w:val="KeywordTok"/>
                              </w:rPr>
                              <w:t>function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FunctionTok"/>
                              </w:rPr>
                              <w:t>App</w:t>
                            </w:r>
                            <w:r>
                              <w:rPr>
                                <w:rStyle w:val="NormalTok"/>
                              </w:rPr>
                              <w:t>()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ControlFlowTok"/>
                              </w:rPr>
                              <w:t>return</w:t>
                            </w:r>
                            <w:r>
                              <w:rPr>
                                <w:rStyle w:val="NormalTok"/>
                              </w:rPr>
                              <w:t xml:space="preserve"> (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 xml:space="preserve">div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className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"App"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r>
                              <w:rPr>
                                <w:rStyle w:val="OperatorTok"/>
                              </w:rPr>
                              <w:t>&lt;/</w:t>
                            </w:r>
                            <w:r>
                              <w:rPr>
                                <w:rStyle w:val="NormalTok"/>
                              </w:rPr>
                              <w:t>div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}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rPr>
                                <w:rStyle w:val="ImportTok"/>
                              </w:rPr>
                              <w:t>export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ImportTok"/>
                              </w:rPr>
                              <w:t>default</w:t>
                            </w:r>
                            <w:r>
                              <w:rPr>
                                <w:rStyle w:val="NormalTok"/>
                              </w:rPr>
                              <w:t xml:space="preserve"> App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DB51821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BB9137D" w14:textId="37B02CF4" w:rsidR="00E21C24" w:rsidRDefault="00E21C24" w:rsidP="00E21C24">
                      <w:pPr>
                        <w:pStyle w:val="SourceCode"/>
                      </w:pPr>
                      <w:r>
                        <w:rPr>
                          <w:rStyle w:val="ImportTok"/>
                        </w:rPr>
                        <w:t>import</w:t>
                      </w:r>
                      <w:r>
                        <w:rPr>
                          <w:rStyle w:val="NormalTok"/>
                        </w:rPr>
                        <w:t xml:space="preserve"> React</w:t>
                      </w:r>
                      <w:r w:rsidR="004105E9">
                        <w:rPr>
                          <w:rStyle w:val="OperatorTok"/>
                        </w:rPr>
                        <w:t xml:space="preserve"> </w:t>
                      </w:r>
                      <w:r>
                        <w:rPr>
                          <w:rStyle w:val="ImportTok"/>
                        </w:rPr>
                        <w:t>from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react'</w:t>
                      </w:r>
                      <w:r>
                        <w:rPr>
                          <w:rStyle w:val="OperatorTok"/>
                        </w:rPr>
                        <w:t>;</w:t>
                      </w:r>
                    </w:p>
                    <w:p w14:paraId="12534D95" w14:textId="175B7C37" w:rsidR="00ED3C7E" w:rsidRDefault="00ED3C7E" w:rsidP="00ED3C7E">
                      <w:pPr>
                        <w:pStyle w:val="SourceCode"/>
                        <w:spacing w:after="0"/>
                      </w:pPr>
                      <w:r>
                        <w:rPr>
                          <w:rStyle w:val="ImportTok"/>
                        </w:rPr>
                        <w:t>import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./App.css'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CommentTok"/>
                        </w:rPr>
                        <w:t>// Classes</w:t>
                      </w:r>
                      <w:r>
                        <w:br/>
                      </w:r>
                      <w:r>
                        <w:br/>
                      </w:r>
                      <w:r>
                        <w:rPr>
                          <w:rStyle w:val="CommentTok"/>
                        </w:rPr>
                        <w:t>// Variables</w:t>
                      </w:r>
                      <w:r>
                        <w:br/>
                      </w:r>
                      <w:r>
                        <w:br/>
                      </w:r>
                      <w:r>
                        <w:rPr>
                          <w:rStyle w:val="CommentTok"/>
                        </w:rPr>
                        <w:t>// Methods</w:t>
                      </w:r>
                      <w:r>
                        <w:br/>
                      </w:r>
                      <w:r>
                        <w:br/>
                      </w:r>
                      <w:r>
                        <w:rPr>
                          <w:rStyle w:val="KeywordTok"/>
                        </w:rPr>
                        <w:t>function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FunctionTok"/>
                        </w:rPr>
                        <w:t>App</w:t>
                      </w:r>
                      <w:r>
                        <w:rPr>
                          <w:rStyle w:val="NormalTok"/>
                        </w:rPr>
                        <w:t>()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ControlFlowTok"/>
                        </w:rPr>
                        <w:t>return</w:t>
                      </w:r>
                      <w:r>
                        <w:rPr>
                          <w:rStyle w:val="NormalTok"/>
                        </w:rPr>
                        <w:t xml:space="preserve"> (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 xml:space="preserve">div </w:t>
                      </w:r>
                      <w:proofErr w:type="spellStart"/>
                      <w:r>
                        <w:rPr>
                          <w:rStyle w:val="NormalTok"/>
                        </w:rPr>
                        <w:t>className</w:t>
                      </w:r>
                      <w:proofErr w:type="spellEnd"/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"App"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br/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r>
                        <w:rPr>
                          <w:rStyle w:val="OperatorTok"/>
                        </w:rPr>
                        <w:t>&lt;/</w:t>
                      </w:r>
                      <w:r>
                        <w:rPr>
                          <w:rStyle w:val="NormalTok"/>
                        </w:rPr>
                        <w:t>div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)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}</w:t>
                      </w:r>
                      <w:r>
                        <w:br/>
                      </w:r>
                      <w:r>
                        <w:br/>
                      </w:r>
                      <w:r>
                        <w:rPr>
                          <w:rStyle w:val="ImportTok"/>
                        </w:rPr>
                        <w:t>export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ImportTok"/>
                        </w:rPr>
                        <w:t>default</w:t>
                      </w:r>
                      <w:r>
                        <w:rPr>
                          <w:rStyle w:val="NormalTok"/>
                        </w:rPr>
                        <w:t xml:space="preserve"> App</w:t>
                      </w:r>
                      <w:r>
                        <w:rPr>
                          <w:rStyle w:val="OperatorTok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D2CA652" w14:textId="5525982A" w:rsidR="00755494" w:rsidRDefault="00755494" w:rsidP="00755494">
      <w:pPr>
        <w:pStyle w:val="BodyText"/>
        <w:spacing w:after="0"/>
      </w:pPr>
      <w:r w:rsidRPr="008E630B">
        <w:t xml:space="preserve">Then in </w:t>
      </w:r>
      <w:r w:rsidRPr="008E630B">
        <w:rPr>
          <w:b/>
        </w:rPr>
        <w:t>Visual Studio Code</w:t>
      </w:r>
      <w:r w:rsidRPr="008E630B">
        <w:t xml:space="preserve"> from the </w:t>
      </w:r>
      <w:r w:rsidRPr="008E630B">
        <w:rPr>
          <w:b/>
        </w:rPr>
        <w:t>Menu</w:t>
      </w:r>
      <w:r w:rsidRPr="008E630B">
        <w:t xml:space="preserve"> select </w:t>
      </w:r>
      <w:r w:rsidRPr="008E630B">
        <w:rPr>
          <w:b/>
        </w:rPr>
        <w:t>File</w:t>
      </w:r>
      <w:r w:rsidRPr="008E630B">
        <w:t xml:space="preserve"> then </w:t>
      </w:r>
      <w:r w:rsidRPr="008E630B">
        <w:rPr>
          <w:b/>
        </w:rPr>
        <w:t>Save</w:t>
      </w:r>
      <w:r w:rsidRPr="008E630B">
        <w:t xml:space="preserve"> to save these </w:t>
      </w:r>
      <w:r w:rsidRPr="008E630B">
        <w:rPr>
          <w:b/>
          <w:bCs/>
        </w:rPr>
        <w:t>Changes</w:t>
      </w:r>
      <w:r w:rsidRPr="008E630B">
        <w:t xml:space="preserve"> to </w:t>
      </w:r>
      <w:r>
        <w:rPr>
          <w:i/>
        </w:rPr>
        <w:t>App</w:t>
      </w:r>
      <w:r w:rsidRPr="008E630B">
        <w:rPr>
          <w:i/>
        </w:rPr>
        <w:t>.</w:t>
      </w:r>
      <w:r>
        <w:rPr>
          <w:i/>
        </w:rPr>
        <w:t>js</w:t>
      </w:r>
      <w:r w:rsidRPr="008E630B">
        <w:t xml:space="preserve">. You should always do this when you make any Changes to </w:t>
      </w:r>
      <w:r>
        <w:rPr>
          <w:i/>
        </w:rPr>
        <w:t>App</w:t>
      </w:r>
      <w:r w:rsidRPr="008E630B">
        <w:rPr>
          <w:i/>
        </w:rPr>
        <w:t>.</w:t>
      </w:r>
      <w:r>
        <w:rPr>
          <w:i/>
        </w:rPr>
        <w:t>js</w:t>
      </w:r>
      <w:r w:rsidRPr="008E630B">
        <w:rPr>
          <w:iCs/>
        </w:rPr>
        <w:t xml:space="preserve"> and other files.</w:t>
      </w:r>
      <w:r w:rsidRPr="008E630B">
        <w:t xml:space="preserve"> </w:t>
      </w:r>
    </w:p>
    <w:p w14:paraId="64096C4F" w14:textId="77777777" w:rsidR="00755494" w:rsidRDefault="00755494" w:rsidP="00716755">
      <w:pPr>
        <w:pStyle w:val="BodyText"/>
      </w:pPr>
    </w:p>
    <w:p w14:paraId="04789439" w14:textId="08E56968" w:rsidR="005357EB" w:rsidRDefault="00F0709F" w:rsidP="00716755">
      <w:pPr>
        <w:pStyle w:val="BodyText"/>
      </w:pPr>
      <w:r>
        <w:t>W</w:t>
      </w:r>
      <w:r w:rsidR="00D7747E">
        <w:t xml:space="preserve">hen you need to add or declare a </w:t>
      </w:r>
      <w:r w:rsidR="00D7747E">
        <w:rPr>
          <w:b/>
          <w:bCs/>
        </w:rPr>
        <w:t>Class</w:t>
      </w:r>
      <w:r w:rsidR="00D7747E">
        <w:t xml:space="preserve"> for the </w:t>
      </w:r>
      <w:r w:rsidR="00D7747E">
        <w:rPr>
          <w:b/>
          <w:bCs/>
        </w:rPr>
        <w:t xml:space="preserve">Component </w:t>
      </w:r>
      <w:r w:rsidR="00D7747E">
        <w:t xml:space="preserve">of </w:t>
      </w:r>
      <w:r w:rsidR="00D7747E">
        <w:rPr>
          <w:i/>
          <w:iCs/>
        </w:rPr>
        <w:t xml:space="preserve">App.js </w:t>
      </w:r>
      <w:r>
        <w:t xml:space="preserve">in the </w:t>
      </w:r>
      <w:r w:rsidRPr="00F0709F">
        <w:rPr>
          <w:b/>
          <w:bCs/>
        </w:rPr>
        <w:t>Workshop</w:t>
      </w:r>
      <w:r>
        <w:t xml:space="preserve">, </w:t>
      </w:r>
      <w:r w:rsidR="00D7747E" w:rsidRPr="00F0709F">
        <w:t>then</w:t>
      </w:r>
      <w:r w:rsidR="00D7747E" w:rsidRPr="006B5EA0">
        <w:t xml:space="preserve"> these should be placed below </w:t>
      </w:r>
      <w:r w:rsidR="00D1703F">
        <w:t>the</w:t>
      </w:r>
      <w:r w:rsidR="00D7747E" w:rsidRPr="006B5EA0">
        <w:t xml:space="preserve"> </w:t>
      </w:r>
      <w:r w:rsidR="00D7747E">
        <w:rPr>
          <w:b/>
          <w:bCs/>
        </w:rPr>
        <w:t>Comment</w:t>
      </w:r>
      <w:r w:rsidR="00D7747E" w:rsidRPr="006B5EA0">
        <w:t xml:space="preserve"> </w:t>
      </w:r>
      <w:r w:rsidR="00E96283">
        <w:t>of</w:t>
      </w:r>
      <w:r w:rsidR="00D1703F">
        <w:t xml:space="preserve"> </w:t>
      </w:r>
      <w:r w:rsidR="00D1703F" w:rsidRPr="00D1703F">
        <w:rPr>
          <w:rFonts w:ascii="Consolas" w:hAnsi="Consolas"/>
          <w:b/>
          <w:bCs/>
        </w:rPr>
        <w:t>// Classes</w:t>
      </w:r>
      <w:r w:rsidR="00D1703F">
        <w:t xml:space="preserve"> </w:t>
      </w:r>
      <w:r w:rsidR="00D7747E" w:rsidRPr="006B5EA0">
        <w:t xml:space="preserve">for each part of the </w:t>
      </w:r>
      <w:r w:rsidR="00D7747E" w:rsidRPr="006B5EA0">
        <w:rPr>
          <w:b/>
          <w:bCs/>
        </w:rPr>
        <w:t>Workshop</w:t>
      </w:r>
      <w:r w:rsidR="00D1703F">
        <w:t xml:space="preserve"> you can also optionally create files for them such as </w:t>
      </w:r>
      <w:r w:rsidR="00D1703F" w:rsidRPr="00D1703F">
        <w:rPr>
          <w:i/>
          <w:iCs/>
        </w:rPr>
        <w:t>Class.js</w:t>
      </w:r>
      <w:r w:rsidR="00D1703F">
        <w:t xml:space="preserve"> instead</w:t>
      </w:r>
      <w:r w:rsidR="00C70362">
        <w:t xml:space="preserve"> if you want to.</w:t>
      </w:r>
      <w:r w:rsidR="00D1703F">
        <w:t xml:space="preserve"> </w:t>
      </w:r>
    </w:p>
    <w:p w14:paraId="5EE544DD" w14:textId="7A4A034C" w:rsidR="005357EB" w:rsidRDefault="005357EB" w:rsidP="00716755">
      <w:pPr>
        <w:pStyle w:val="BodyText"/>
      </w:pPr>
      <w:r>
        <w:t>Then when</w:t>
      </w:r>
      <w:r w:rsidR="00E96283">
        <w:t xml:space="preserve"> you need to add or declare a </w:t>
      </w:r>
      <w:r w:rsidR="00E96283" w:rsidRPr="006B5EA0">
        <w:rPr>
          <w:b/>
          <w:bCs/>
        </w:rPr>
        <w:t>Variable</w:t>
      </w:r>
      <w:r w:rsidR="00E96283">
        <w:t xml:space="preserve"> for </w:t>
      </w:r>
      <w:r w:rsidR="00E96283">
        <w:rPr>
          <w:i/>
          <w:iCs/>
        </w:rPr>
        <w:t xml:space="preserve">App.js </w:t>
      </w:r>
      <w:r w:rsidR="00E96283" w:rsidRPr="006B5EA0">
        <w:t>then these should be placed on their own line below th</w:t>
      </w:r>
      <w:r w:rsidR="00E96283">
        <w:t>e</w:t>
      </w:r>
      <w:r w:rsidR="00E96283" w:rsidRPr="006B5EA0">
        <w:t xml:space="preserve"> </w:t>
      </w:r>
      <w:r w:rsidR="00E96283">
        <w:rPr>
          <w:b/>
          <w:bCs/>
        </w:rPr>
        <w:t>Comment</w:t>
      </w:r>
      <w:r w:rsidR="00E96283" w:rsidRPr="006B5EA0">
        <w:t xml:space="preserve"> </w:t>
      </w:r>
      <w:r w:rsidR="00E96283">
        <w:t xml:space="preserve">of </w:t>
      </w:r>
      <w:r w:rsidR="00E96283" w:rsidRPr="00D1703F">
        <w:rPr>
          <w:rFonts w:ascii="Consolas" w:hAnsi="Consolas"/>
          <w:b/>
          <w:bCs/>
        </w:rPr>
        <w:t xml:space="preserve">// </w:t>
      </w:r>
      <w:r w:rsidR="00E96283">
        <w:rPr>
          <w:rFonts w:ascii="Consolas" w:hAnsi="Consolas"/>
          <w:b/>
          <w:bCs/>
        </w:rPr>
        <w:t>Variables</w:t>
      </w:r>
      <w:r w:rsidR="00F0709F">
        <w:t xml:space="preserve"> </w:t>
      </w:r>
    </w:p>
    <w:p w14:paraId="0BC05465" w14:textId="675B947B" w:rsidR="005357EB" w:rsidRDefault="005357EB" w:rsidP="00716755">
      <w:pPr>
        <w:pStyle w:val="BodyText"/>
      </w:pPr>
      <w:r>
        <w:t xml:space="preserve">Finally </w:t>
      </w:r>
      <w:r w:rsidR="00716755">
        <w:t xml:space="preserve">when you need to add a </w:t>
      </w:r>
      <w:r w:rsidR="00716755">
        <w:rPr>
          <w:b/>
          <w:bCs/>
        </w:rPr>
        <w:t>Method</w:t>
      </w:r>
      <w:r w:rsidR="00716755">
        <w:t xml:space="preserve"> for </w:t>
      </w:r>
      <w:r w:rsidR="00716755">
        <w:rPr>
          <w:i/>
          <w:iCs/>
        </w:rPr>
        <w:t xml:space="preserve">App.js </w:t>
      </w:r>
      <w:r w:rsidR="00716755" w:rsidRPr="004255AA">
        <w:t>then these should be placed below th</w:t>
      </w:r>
      <w:r w:rsidR="00F0709F">
        <w:t>e</w:t>
      </w:r>
      <w:r w:rsidR="00716755" w:rsidRPr="004255AA">
        <w:t xml:space="preserve"> </w:t>
      </w:r>
      <w:r w:rsidR="00716755">
        <w:rPr>
          <w:b/>
          <w:bCs/>
        </w:rPr>
        <w:t>Comment</w:t>
      </w:r>
      <w:r w:rsidR="00716755" w:rsidRPr="004255AA">
        <w:t xml:space="preserve"> </w:t>
      </w:r>
      <w:r w:rsidR="00716755">
        <w:t xml:space="preserve">of </w:t>
      </w:r>
      <w:r w:rsidR="00716755" w:rsidRPr="00D1703F">
        <w:rPr>
          <w:rFonts w:ascii="Consolas" w:hAnsi="Consolas"/>
          <w:b/>
          <w:bCs/>
        </w:rPr>
        <w:t xml:space="preserve">// </w:t>
      </w:r>
      <w:r w:rsidR="00716755">
        <w:rPr>
          <w:rFonts w:ascii="Consolas" w:hAnsi="Consolas"/>
          <w:b/>
          <w:bCs/>
        </w:rPr>
        <w:t>Methods</w:t>
      </w:r>
      <w:r w:rsidR="00716755">
        <w:t xml:space="preserve"> </w:t>
      </w:r>
      <w:r w:rsidR="00716755" w:rsidRPr="004255AA">
        <w:t xml:space="preserve">for each part of the </w:t>
      </w:r>
      <w:r w:rsidR="00716755" w:rsidRPr="004255AA">
        <w:rPr>
          <w:b/>
          <w:bCs/>
        </w:rPr>
        <w:t>Workshop</w:t>
      </w:r>
      <w:r w:rsidR="00716755" w:rsidRPr="00F0709F">
        <w:t>.</w:t>
      </w:r>
      <w:r w:rsidR="003A49BC" w:rsidRPr="00F0709F">
        <w:t xml:space="preserve"> </w:t>
      </w:r>
    </w:p>
    <w:p w14:paraId="7C2D106F" w14:textId="3F5C10F2" w:rsidR="00C402EA" w:rsidRDefault="003A49BC" w:rsidP="00716755">
      <w:pPr>
        <w:pStyle w:val="BodyText"/>
      </w:pPr>
      <w:r>
        <w:t xml:space="preserve">You can use the same </w:t>
      </w:r>
      <w:r>
        <w:rPr>
          <w:b/>
          <w:bCs/>
        </w:rPr>
        <w:t>React</w:t>
      </w:r>
      <w:r>
        <w:t xml:space="preserve"> Application for </w:t>
      </w:r>
      <w:r w:rsidRPr="006B5EA0">
        <w:t xml:space="preserve">each part of the </w:t>
      </w:r>
      <w:r w:rsidRPr="006B5EA0">
        <w:rPr>
          <w:b/>
          <w:bCs/>
        </w:rPr>
        <w:t>Workshop</w:t>
      </w:r>
      <w:r w:rsidRPr="006B5EA0">
        <w:t xml:space="preserve"> </w:t>
      </w:r>
      <w:r>
        <w:t>and you do not need to remove anything else unless explicitly told to do so.</w:t>
      </w:r>
    </w:p>
    <w:p w14:paraId="0D8A45F5" w14:textId="77777777" w:rsidR="00072338" w:rsidRDefault="00072338" w:rsidP="00716755">
      <w:pPr>
        <w:pStyle w:val="BodyText"/>
      </w:pPr>
    </w:p>
    <w:p w14:paraId="0C7690ED" w14:textId="77777777" w:rsidR="00173E6B" w:rsidRDefault="00173E6B">
      <w:r>
        <w:br w:type="page"/>
      </w:r>
    </w:p>
    <w:p w14:paraId="2F4DD02A" w14:textId="7188915E" w:rsidR="003A49BC" w:rsidRDefault="004345AA" w:rsidP="004345AA">
      <w:pPr>
        <w:pStyle w:val="Heading1"/>
      </w:pPr>
      <w:bookmarkStart w:id="8" w:name="_Toc111660989"/>
      <w:r>
        <w:lastRenderedPageBreak/>
        <w:t>Components and Props</w:t>
      </w:r>
      <w:bookmarkEnd w:id="8"/>
    </w:p>
    <w:p w14:paraId="4FD0CF3F" w14:textId="4B230F20" w:rsidR="00877463" w:rsidRDefault="00877463" w:rsidP="00877463">
      <w:pPr>
        <w:pStyle w:val="Heading2"/>
      </w:pPr>
      <w:bookmarkStart w:id="9" w:name="_Toc111660990"/>
      <w:r>
        <w:t>Components</w:t>
      </w:r>
      <w:bookmarkEnd w:id="9"/>
    </w:p>
    <w:p w14:paraId="4894E8D7" w14:textId="5CEB7412" w:rsidR="00B752E4" w:rsidRDefault="00DA50C3" w:rsidP="00727510">
      <w:pPr>
        <w:pStyle w:val="FirstParagraph"/>
        <w:spacing w:before="0" w:after="0"/>
      </w:pPr>
      <w:r>
        <w:rPr>
          <w:b/>
        </w:rPr>
        <w:t>Components</w:t>
      </w:r>
      <w:r>
        <w:t xml:space="preserve"> in </w:t>
      </w:r>
      <w:r>
        <w:rPr>
          <w:b/>
        </w:rPr>
        <w:t>React</w:t>
      </w:r>
      <w:r>
        <w:t xml:space="preserve"> can be </w:t>
      </w:r>
      <w:r>
        <w:rPr>
          <w:b/>
        </w:rPr>
        <w:t>Function</w:t>
      </w:r>
      <w:r>
        <w:t xml:space="preserve"> or </w:t>
      </w:r>
      <w:r>
        <w:rPr>
          <w:b/>
        </w:rPr>
        <w:t>Class</w:t>
      </w:r>
      <w:r>
        <w:t xml:space="preserve"> based and can use Inputs called </w:t>
      </w:r>
      <w:r>
        <w:rPr>
          <w:b/>
        </w:rPr>
        <w:t>Props</w:t>
      </w:r>
      <w:r>
        <w:t xml:space="preserve">. </w:t>
      </w:r>
      <w:r>
        <w:rPr>
          <w:b/>
        </w:rPr>
        <w:t>Function</w:t>
      </w:r>
      <w:r>
        <w:t xml:space="preserve"> based </w:t>
      </w:r>
      <w:r>
        <w:rPr>
          <w:b/>
        </w:rPr>
        <w:t>Components</w:t>
      </w:r>
      <w:r>
        <w:t xml:space="preserve"> are the simplest kind</w:t>
      </w:r>
      <w:r w:rsidR="00570172">
        <w:t xml:space="preserve">, </w:t>
      </w:r>
      <w:r>
        <w:t xml:space="preserve">like the </w:t>
      </w:r>
      <w:r>
        <w:rPr>
          <w:b/>
          <w:bCs/>
        </w:rPr>
        <w:t>Component</w:t>
      </w:r>
      <w:r>
        <w:t xml:space="preserve"> for the Application of </w:t>
      </w:r>
      <w:r w:rsidRPr="00DA50C3">
        <w:rPr>
          <w:bCs/>
          <w:i/>
          <w:iCs/>
        </w:rPr>
        <w:t>App.js</w:t>
      </w:r>
      <w:r w:rsidR="00F23106">
        <w:rPr>
          <w:bCs/>
        </w:rPr>
        <w:t>.</w:t>
      </w:r>
      <w:r w:rsidR="00AF0CDB">
        <w:t xml:space="preserve"> </w:t>
      </w:r>
    </w:p>
    <w:p w14:paraId="2FA74652" w14:textId="77777777" w:rsidR="00B752E4" w:rsidRDefault="00B752E4" w:rsidP="00727510">
      <w:pPr>
        <w:pStyle w:val="FirstParagraph"/>
        <w:spacing w:before="0" w:after="0"/>
      </w:pPr>
    </w:p>
    <w:p w14:paraId="6648F263" w14:textId="13B55C6C" w:rsidR="00727510" w:rsidRDefault="00F23106" w:rsidP="00727510">
      <w:pPr>
        <w:pStyle w:val="FirstParagraph"/>
        <w:spacing w:before="0" w:after="0"/>
        <w:rPr>
          <w:rFonts w:cs="Segoe UI"/>
        </w:rPr>
      </w:pPr>
      <w:r>
        <w:t xml:space="preserve">After following </w:t>
      </w:r>
      <w:r>
        <w:rPr>
          <w:b/>
          <w:bCs/>
        </w:rPr>
        <w:t xml:space="preserve">Setup and Start </w:t>
      </w:r>
      <w:r w:rsidR="00570172">
        <w:t xml:space="preserve">in </w:t>
      </w:r>
      <w:r w:rsidR="00570172" w:rsidRPr="00570172">
        <w:rPr>
          <w:b/>
          <w:bCs/>
        </w:rPr>
        <w:t>Visual Studio Code</w:t>
      </w:r>
      <w:r w:rsidR="00570172">
        <w:t xml:space="preserve"> </w:t>
      </w:r>
      <w:r>
        <w:t>within</w:t>
      </w:r>
      <w:r w:rsidR="00570172">
        <w:t xml:space="preserve"> the </w:t>
      </w:r>
      <w:r w:rsidR="00570172">
        <w:rPr>
          <w:b/>
          <w:bCs/>
        </w:rPr>
        <w:t>Explorer</w:t>
      </w:r>
      <w:r w:rsidR="00570172">
        <w:t xml:space="preserve"> </w:t>
      </w:r>
      <w:r>
        <w:t>in</w:t>
      </w:r>
      <w:r w:rsidR="00AF0CDB">
        <w:t xml:space="preserve"> the </w:t>
      </w:r>
      <w:r w:rsidR="00AF0CDB">
        <w:rPr>
          <w:b/>
          <w:bCs/>
        </w:rPr>
        <w:t xml:space="preserve">Folder </w:t>
      </w:r>
      <w:r w:rsidR="00AF0CDB">
        <w:t xml:space="preserve">of </w:t>
      </w:r>
      <w:proofErr w:type="spellStart"/>
      <w:r w:rsidR="00AF0CDB">
        <w:rPr>
          <w:b/>
          <w:bCs/>
        </w:rPr>
        <w:t>src</w:t>
      </w:r>
      <w:proofErr w:type="spellEnd"/>
      <w:r w:rsidR="00B51B8E">
        <w:t xml:space="preserve"> </w:t>
      </w:r>
      <w:r>
        <w:t xml:space="preserve">in the </w:t>
      </w:r>
      <w:r>
        <w:rPr>
          <w:b/>
          <w:bCs/>
        </w:rPr>
        <w:t>Component</w:t>
      </w:r>
      <w:r>
        <w:t xml:space="preserve"> for the Application of </w:t>
      </w:r>
      <w:r w:rsidRPr="00DA50C3">
        <w:rPr>
          <w:bCs/>
          <w:i/>
          <w:iCs/>
        </w:rPr>
        <w:t>App.js</w:t>
      </w:r>
      <w:r w:rsidRPr="00D65952">
        <w:t xml:space="preserve"> </w:t>
      </w:r>
      <w:r w:rsidR="00AF0CDB" w:rsidRPr="00D65952">
        <w:t>below</w:t>
      </w:r>
      <w:r w:rsidR="00AF0CDB">
        <w:t xml:space="preserve"> the </w:t>
      </w:r>
      <w:r w:rsidR="00AF0CDB">
        <w:rPr>
          <w:b/>
          <w:bCs/>
        </w:rPr>
        <w:t xml:space="preserve">Comment </w:t>
      </w:r>
      <w:r w:rsidR="00AF0CDB">
        <w:t xml:space="preserve">for </w:t>
      </w:r>
      <w:r w:rsidR="00AF0CDB" w:rsidRPr="00BC0287">
        <w:rPr>
          <w:rFonts w:ascii="Consolas" w:hAnsi="Consolas"/>
          <w:b/>
          <w:bCs/>
        </w:rPr>
        <w:t>// Variables</w:t>
      </w:r>
      <w:r w:rsidR="00AF0CDB">
        <w:rPr>
          <w:rFonts w:cs="Segoe UI"/>
        </w:rPr>
        <w:t xml:space="preserve"> type in the following </w:t>
      </w:r>
      <w:r w:rsidR="00AF0CDB">
        <w:rPr>
          <w:rFonts w:cs="Segoe UI"/>
          <w:b/>
          <w:bCs/>
        </w:rPr>
        <w:t>Variable</w:t>
      </w:r>
      <w:r w:rsidR="00AF0CDB">
        <w:rPr>
          <w:rFonts w:cs="Segoe UI"/>
        </w:rPr>
        <w:t>:</w:t>
      </w:r>
    </w:p>
    <w:p w14:paraId="09EFB22B" w14:textId="77777777" w:rsidR="00727510" w:rsidRPr="00727510" w:rsidRDefault="00727510" w:rsidP="00727510">
      <w:pPr>
        <w:pStyle w:val="BodyText"/>
        <w:spacing w:after="0"/>
        <w:rPr>
          <w:lang w:val="en-US"/>
        </w:rPr>
      </w:pPr>
    </w:p>
    <w:p w14:paraId="1B6F6E39" w14:textId="49052AD4" w:rsidR="00A4769F" w:rsidRDefault="002D01A5" w:rsidP="00727510">
      <w:pPr>
        <w:pStyle w:val="FirstParagraph"/>
        <w:spacing w:before="0" w:after="0"/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07AA35AA" wp14:editId="27D96266">
                <wp:extent cx="6642000" cy="1404620"/>
                <wp:effectExtent l="0" t="0" r="26035" b="12700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43E948A" w14:textId="1EDCDF60" w:rsidR="002D01A5" w:rsidRPr="004255AA" w:rsidRDefault="00DF6C45" w:rsidP="00DF6C45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>
                              <w:rPr>
                                <w:rStyle w:val="NormalTok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message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Hello World'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7AA35AA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43E948A" w14:textId="1EDCDF60" w:rsidR="002D01A5" w:rsidRPr="004255AA" w:rsidRDefault="00DF6C45" w:rsidP="00DF6C45">
                      <w:pPr>
                        <w:pStyle w:val="SourceCode"/>
                        <w:spacing w:after="0"/>
                      </w:pPr>
                      <w:proofErr w:type="spellStart"/>
                      <w:r>
                        <w:rPr>
                          <w:rStyle w:val="NormalTok"/>
                        </w:rPr>
                        <w:t>const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message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Hello World'</w:t>
                      </w:r>
                      <w:r>
                        <w:rPr>
                          <w:rStyle w:val="OperatorTok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94CDF7E" w14:textId="77777777" w:rsidR="00727510" w:rsidRDefault="00727510" w:rsidP="00727510">
      <w:pPr>
        <w:pStyle w:val="FirstParagraph"/>
        <w:spacing w:before="0" w:after="0"/>
      </w:pPr>
    </w:p>
    <w:p w14:paraId="05F1BF92" w14:textId="7C36AF99" w:rsidR="00727510" w:rsidRDefault="00A4769F" w:rsidP="00727510">
      <w:pPr>
        <w:pStyle w:val="FirstParagraph"/>
        <w:spacing w:before="0" w:after="0"/>
        <w:rPr>
          <w:rStyle w:val="VerbatimChar"/>
          <w:rFonts w:ascii="Segoe UI" w:hAnsi="Segoe UI" w:cs="Segoe UI"/>
        </w:rPr>
      </w:pPr>
      <w:r>
        <w:t>T</w:t>
      </w:r>
      <w:r w:rsidR="00570172">
        <w:t xml:space="preserve">o use this </w:t>
      </w:r>
      <w:r w:rsidR="00570172">
        <w:rPr>
          <w:b/>
          <w:bCs/>
        </w:rPr>
        <w:t xml:space="preserve">Variable </w:t>
      </w:r>
      <w:r w:rsidR="00570172">
        <w:t xml:space="preserve">in the </w:t>
      </w:r>
      <w:r w:rsidR="00570172">
        <w:rPr>
          <w:b/>
          <w:bCs/>
        </w:rPr>
        <w:t>HTML</w:t>
      </w:r>
      <w:r w:rsidR="00570172">
        <w:t xml:space="preserve"> you can do so by enclosing it with curly braces of </w:t>
      </w:r>
      <w:r w:rsidR="00570172" w:rsidRPr="00570172">
        <w:rPr>
          <w:rFonts w:ascii="Consolas" w:hAnsi="Consolas"/>
          <w:b/>
          <w:bCs/>
        </w:rPr>
        <w:t>{</w:t>
      </w:r>
      <w:r w:rsidR="00570172">
        <w:t xml:space="preserve"> and </w:t>
      </w:r>
      <w:r w:rsidR="00570172" w:rsidRPr="00570172">
        <w:rPr>
          <w:rFonts w:ascii="Consolas" w:hAnsi="Consolas"/>
          <w:b/>
          <w:bCs/>
        </w:rPr>
        <w:t>}</w:t>
      </w:r>
      <w:r w:rsidR="00570172">
        <w:rPr>
          <w:rFonts w:cs="Segoe UI"/>
        </w:rPr>
        <w:t xml:space="preserve"> </w:t>
      </w:r>
      <w:r>
        <w:rPr>
          <w:rFonts w:cs="Segoe UI"/>
        </w:rPr>
        <w:t xml:space="preserve">by typing in below </w:t>
      </w:r>
      <w:r w:rsidR="00DF6C45" w:rsidRPr="00DF6C45">
        <w:rPr>
          <w:rStyle w:val="VerbatimChar"/>
          <w:b/>
          <w:bCs/>
        </w:rPr>
        <w:t xml:space="preserve">&lt;div </w:t>
      </w:r>
      <w:proofErr w:type="spellStart"/>
      <w:r w:rsidR="00DF6C45" w:rsidRPr="00DF6C45">
        <w:rPr>
          <w:rStyle w:val="VerbatimChar"/>
          <w:b/>
          <w:bCs/>
        </w:rPr>
        <w:t>className</w:t>
      </w:r>
      <w:proofErr w:type="spellEnd"/>
      <w:r w:rsidR="00DF6C45" w:rsidRPr="00DF6C45">
        <w:rPr>
          <w:rStyle w:val="VerbatimChar"/>
          <w:b/>
          <w:bCs/>
        </w:rPr>
        <w:t>="App"&gt;</w:t>
      </w:r>
      <w:r w:rsidR="00DF6C45">
        <w:rPr>
          <w:rStyle w:val="VerbatimChar"/>
          <w:rFonts w:ascii="Segoe UI" w:hAnsi="Segoe UI" w:cs="Segoe UI"/>
        </w:rPr>
        <w:t xml:space="preserve"> </w:t>
      </w:r>
      <w:r>
        <w:rPr>
          <w:rStyle w:val="VerbatimChar"/>
          <w:rFonts w:ascii="Segoe UI" w:hAnsi="Segoe UI" w:cs="Segoe UI"/>
        </w:rPr>
        <w:t>the following:</w:t>
      </w:r>
    </w:p>
    <w:p w14:paraId="4109B724" w14:textId="77777777" w:rsidR="00727510" w:rsidRPr="00727510" w:rsidRDefault="00727510" w:rsidP="00897BC7">
      <w:pPr>
        <w:pStyle w:val="BodyText"/>
        <w:spacing w:after="0"/>
        <w:rPr>
          <w:lang w:val="en-US"/>
        </w:rPr>
      </w:pPr>
    </w:p>
    <w:p w14:paraId="2D51C97B" w14:textId="68119799" w:rsidR="00A4769F" w:rsidRPr="00DF6C45" w:rsidRDefault="00A4769F" w:rsidP="00897BC7">
      <w:pPr>
        <w:pStyle w:val="FirstParagraph"/>
        <w:spacing w:before="0" w:after="0"/>
        <w:rPr>
          <w:rFonts w:cs="Segoe UI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733FA1E0" wp14:editId="6B320AE7">
                <wp:extent cx="6642000" cy="1404620"/>
                <wp:effectExtent l="0" t="0" r="26035" b="12700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1F99053" w14:textId="001F0B7D" w:rsidR="00A4769F" w:rsidRPr="004255AA" w:rsidRDefault="00A4769F" w:rsidP="00A4769F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&lt;h1&gt;</w:t>
                            </w:r>
                            <w:r>
                              <w:rPr>
                                <w:rStyle w:val="NormalTok"/>
                              </w:rPr>
                              <w:t>{message}</w:t>
                            </w:r>
                            <w:r>
                              <w:rPr>
                                <w:rStyle w:val="KeywordTok"/>
                              </w:rPr>
                              <w:t>&lt;/h1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3FA1E0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1F99053" w14:textId="001F0B7D" w:rsidR="00A4769F" w:rsidRPr="004255AA" w:rsidRDefault="00A4769F" w:rsidP="00A4769F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&lt;h1&gt;</w:t>
                      </w:r>
                      <w:r>
                        <w:rPr>
                          <w:rStyle w:val="NormalTok"/>
                        </w:rPr>
                        <w:t>{message}</w:t>
                      </w:r>
                      <w:r>
                        <w:rPr>
                          <w:rStyle w:val="KeywordTok"/>
                        </w:rPr>
                        <w:t>&lt;/h1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8DA9F68" w14:textId="77777777" w:rsidR="00727510" w:rsidRDefault="00727510" w:rsidP="00897BC7"/>
    <w:p w14:paraId="4D30EE12" w14:textId="1F78E225" w:rsidR="00B51B8E" w:rsidRDefault="00146518" w:rsidP="00A66FD2">
      <w:r>
        <w:t xml:space="preserve">You can then select the </w:t>
      </w:r>
      <w:r>
        <w:rPr>
          <w:b/>
          <w:bCs/>
        </w:rPr>
        <w:t>Browser</w:t>
      </w:r>
      <w:r>
        <w:t xml:space="preserve"> that was opened </w:t>
      </w:r>
      <w:r w:rsidR="00152402">
        <w:t xml:space="preserve">with </w:t>
      </w:r>
      <w:proofErr w:type="spellStart"/>
      <w:r w:rsidR="00152402" w:rsidRPr="006B2FF9">
        <w:rPr>
          <w:rFonts w:ascii="Consolas" w:hAnsi="Consolas"/>
          <w:b/>
          <w:bCs/>
        </w:rPr>
        <w:t>npm</w:t>
      </w:r>
      <w:proofErr w:type="spellEnd"/>
      <w:r w:rsidR="00152402" w:rsidRPr="006B2FF9">
        <w:rPr>
          <w:rFonts w:ascii="Consolas" w:hAnsi="Consolas"/>
          <w:b/>
          <w:bCs/>
        </w:rPr>
        <w:t xml:space="preserve"> start</w:t>
      </w:r>
      <w:r w:rsidR="00152402" w:rsidRPr="007B0010">
        <w:rPr>
          <w:rFonts w:cs="Segoe UI"/>
        </w:rPr>
        <w:t xml:space="preserve"> </w:t>
      </w:r>
      <w:r w:rsidR="00152402">
        <w:t xml:space="preserve">from the </w:t>
      </w:r>
      <w:r w:rsidR="00152402">
        <w:rPr>
          <w:b/>
          <w:bCs/>
        </w:rPr>
        <w:t>Command Prompt</w:t>
      </w:r>
      <w:r w:rsidR="00152402">
        <w:t xml:space="preserve"> </w:t>
      </w:r>
      <w:r>
        <w:t xml:space="preserve">and you should see the text </w:t>
      </w:r>
      <w:r w:rsidRPr="007E0FC0">
        <w:rPr>
          <w:i/>
          <w:iCs/>
        </w:rPr>
        <w:t>Hello World</w:t>
      </w:r>
      <w:r>
        <w:t xml:space="preserve"> displayed</w:t>
      </w:r>
      <w:r w:rsidR="00F33265">
        <w:t xml:space="preserve"> in a </w:t>
      </w:r>
      <w:r w:rsidR="00F33265" w:rsidRPr="00F33265">
        <w:rPr>
          <w:rFonts w:ascii="Consolas" w:hAnsi="Consolas"/>
          <w:b/>
          <w:bCs/>
        </w:rPr>
        <w:t>h</w:t>
      </w:r>
      <w:r w:rsidR="00C1084C">
        <w:rPr>
          <w:rFonts w:ascii="Consolas" w:hAnsi="Consolas"/>
          <w:b/>
          <w:bCs/>
        </w:rPr>
        <w:t>1</w:t>
      </w:r>
      <w:r w:rsidR="00F33265">
        <w:t xml:space="preserve"> Tag</w:t>
      </w:r>
      <w:r>
        <w:t xml:space="preserve">. </w:t>
      </w:r>
    </w:p>
    <w:p w14:paraId="142E6E2D" w14:textId="2C7BBDB6" w:rsidR="001519CE" w:rsidRDefault="001519CE" w:rsidP="001519CE">
      <w:pPr>
        <w:pStyle w:val="Heading2"/>
      </w:pPr>
      <w:bookmarkStart w:id="10" w:name="_Toc111660991"/>
      <w:r>
        <w:t>Props</w:t>
      </w:r>
      <w:bookmarkEnd w:id="10"/>
    </w:p>
    <w:p w14:paraId="45D07E9C" w14:textId="2858970B" w:rsidR="00727510" w:rsidRDefault="00B51B8E" w:rsidP="00727510">
      <w:pPr>
        <w:pStyle w:val="FirstParagraph"/>
        <w:spacing w:before="0" w:after="0"/>
        <w:rPr>
          <w:rFonts w:cs="Segoe UI"/>
        </w:rPr>
      </w:pPr>
      <w:r>
        <w:t xml:space="preserve">You can also add a </w:t>
      </w:r>
      <w:r>
        <w:rPr>
          <w:b/>
          <w:bCs/>
        </w:rPr>
        <w:t xml:space="preserve">Class </w:t>
      </w:r>
      <w:r>
        <w:t xml:space="preserve">based </w:t>
      </w:r>
      <w:r>
        <w:rPr>
          <w:b/>
          <w:bCs/>
        </w:rPr>
        <w:t>Component</w:t>
      </w:r>
      <w:r>
        <w:t xml:space="preserve"> </w:t>
      </w:r>
      <w:r w:rsidR="000C313C">
        <w:t xml:space="preserve">to use </w:t>
      </w:r>
      <w:r w:rsidR="000C313C">
        <w:rPr>
          <w:b/>
          <w:bCs/>
        </w:rPr>
        <w:t>Props</w:t>
      </w:r>
      <w:r w:rsidR="00F97D09">
        <w:t xml:space="preserve">. To do this, return to </w:t>
      </w:r>
      <w:r w:rsidR="00F97D09">
        <w:rPr>
          <w:b/>
          <w:bCs/>
        </w:rPr>
        <w:t>Visual Studio Code</w:t>
      </w:r>
      <w:r w:rsidR="00F97D09">
        <w:t xml:space="preserve"> then</w:t>
      </w:r>
      <w:r w:rsidR="000C313C">
        <w:rPr>
          <w:b/>
          <w:bCs/>
        </w:rPr>
        <w:t xml:space="preserve"> </w:t>
      </w:r>
      <w:r>
        <w:t>in</w:t>
      </w:r>
      <w:r w:rsidR="00F97D09">
        <w:t xml:space="preserve"> the </w:t>
      </w:r>
      <w:r w:rsidR="00F97D09">
        <w:rPr>
          <w:b/>
          <w:bCs/>
        </w:rPr>
        <w:t>Component</w:t>
      </w:r>
      <w:r w:rsidR="00F97D09">
        <w:t xml:space="preserve"> for the Application of</w:t>
      </w:r>
      <w:r>
        <w:t xml:space="preserve"> </w:t>
      </w:r>
      <w:r>
        <w:rPr>
          <w:i/>
          <w:iCs/>
        </w:rPr>
        <w:t>App.js</w:t>
      </w:r>
      <w:r>
        <w:rPr>
          <w:b/>
          <w:bCs/>
          <w:i/>
          <w:iCs/>
        </w:rPr>
        <w:t xml:space="preserve"> </w:t>
      </w:r>
      <w:r w:rsidR="00136DF4">
        <w:t xml:space="preserve">below the </w:t>
      </w:r>
      <w:r w:rsidR="00136DF4">
        <w:rPr>
          <w:b/>
          <w:bCs/>
        </w:rPr>
        <w:t xml:space="preserve">Comment </w:t>
      </w:r>
      <w:r w:rsidR="00136DF4">
        <w:t xml:space="preserve">for </w:t>
      </w:r>
      <w:r w:rsidR="00136DF4" w:rsidRPr="00BC0287">
        <w:rPr>
          <w:rFonts w:ascii="Consolas" w:hAnsi="Consolas"/>
          <w:b/>
          <w:bCs/>
        </w:rPr>
        <w:t xml:space="preserve">// </w:t>
      </w:r>
      <w:r w:rsidR="00136DF4">
        <w:rPr>
          <w:rFonts w:ascii="Consolas" w:hAnsi="Consolas"/>
          <w:b/>
          <w:bCs/>
        </w:rPr>
        <w:t>Classes</w:t>
      </w:r>
      <w:r w:rsidR="00136DF4">
        <w:rPr>
          <w:rFonts w:cs="Segoe UI"/>
        </w:rPr>
        <w:t xml:space="preserve"> </w:t>
      </w:r>
      <w:r w:rsidR="00F97D09">
        <w:rPr>
          <w:rFonts w:cs="Segoe UI"/>
        </w:rPr>
        <w:t xml:space="preserve">type </w:t>
      </w:r>
      <w:r w:rsidR="00136DF4">
        <w:rPr>
          <w:rFonts w:cs="Segoe UI"/>
        </w:rPr>
        <w:t xml:space="preserve">the following </w:t>
      </w:r>
      <w:r w:rsidR="00136DF4">
        <w:rPr>
          <w:rFonts w:cs="Segoe UI"/>
          <w:b/>
          <w:bCs/>
        </w:rPr>
        <w:t>Class</w:t>
      </w:r>
      <w:r w:rsidR="00136DF4">
        <w:rPr>
          <w:rFonts w:cs="Segoe UI"/>
        </w:rPr>
        <w:t>:</w:t>
      </w:r>
    </w:p>
    <w:p w14:paraId="7A92FA12" w14:textId="77777777" w:rsidR="00727510" w:rsidRPr="00727510" w:rsidRDefault="00727510" w:rsidP="003B026A">
      <w:pPr>
        <w:pStyle w:val="BodyText"/>
        <w:spacing w:after="0"/>
        <w:rPr>
          <w:lang w:val="en-US"/>
        </w:rPr>
      </w:pPr>
    </w:p>
    <w:p w14:paraId="30370DA9" w14:textId="77777777" w:rsidR="003B026A" w:rsidRDefault="00854D16" w:rsidP="003B026A">
      <w:pPr>
        <w:pStyle w:val="FirstParagraph"/>
        <w:spacing w:before="0" w:after="0"/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41628AF9" wp14:editId="7C7A4DF1">
                <wp:extent cx="6642000" cy="1404620"/>
                <wp:effectExtent l="0" t="0" r="26035" b="12700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C9762EC" w14:textId="6FF7EA97" w:rsidR="00854D16" w:rsidRPr="004255AA" w:rsidRDefault="00854D16" w:rsidP="00854D16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class</w:t>
                            </w:r>
                            <w:r>
                              <w:rPr>
                                <w:rStyle w:val="NormalTok"/>
                              </w:rPr>
                              <w:t xml:space="preserve"> Message </w:t>
                            </w:r>
                            <w:r>
                              <w:rPr>
                                <w:rStyle w:val="KeywordTok"/>
                              </w:rPr>
                              <w:t>extends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React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Componen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r>
                              <w:rPr>
                                <w:rStyle w:val="FunctionTok"/>
                              </w:rPr>
                              <w:t>render</w:t>
                            </w:r>
                            <w:r>
                              <w:rPr>
                                <w:rStyle w:val="NormalTok"/>
                              </w:rPr>
                              <w:t>()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  </w:t>
                            </w:r>
                            <w:r>
                              <w:rPr>
                                <w:rStyle w:val="ControlFlowTok"/>
                              </w:rPr>
                              <w:t>return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h2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rPr>
                                <w:rStyle w:val="NormalTok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Style w:val="KeywordTok"/>
                              </w:rPr>
                              <w:t>this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props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valu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}</w:t>
                            </w:r>
                            <w:r>
                              <w:rPr>
                                <w:rStyle w:val="OperatorTok"/>
                              </w:rPr>
                              <w:t>&lt;/</w:t>
                            </w:r>
                            <w:r>
                              <w:rPr>
                                <w:rStyle w:val="NormalTok"/>
                              </w:rPr>
                              <w:t>h2</w:t>
                            </w:r>
                            <w:r>
                              <w:rPr>
                                <w:rStyle w:val="OperatorTok"/>
                              </w:rPr>
                              <w:t>&gt;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}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1628AF9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C9762EC" w14:textId="6FF7EA97" w:rsidR="00854D16" w:rsidRPr="004255AA" w:rsidRDefault="00854D16" w:rsidP="00854D16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class</w:t>
                      </w:r>
                      <w:r>
                        <w:rPr>
                          <w:rStyle w:val="NormalTok"/>
                        </w:rPr>
                        <w:t xml:space="preserve"> Message </w:t>
                      </w:r>
                      <w:r>
                        <w:rPr>
                          <w:rStyle w:val="KeywordTok"/>
                        </w:rPr>
                        <w:t>extends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NormalTok"/>
                        </w:rPr>
                        <w:t>React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Component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r>
                        <w:rPr>
                          <w:rStyle w:val="FunctionTok"/>
                        </w:rPr>
                        <w:t>render</w:t>
                      </w:r>
                      <w:r>
                        <w:rPr>
                          <w:rStyle w:val="NormalTok"/>
                        </w:rPr>
                        <w:t>()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  </w:t>
                      </w:r>
                      <w:r>
                        <w:rPr>
                          <w:rStyle w:val="ControlFlowTok"/>
                        </w:rPr>
                        <w:t>return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h2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rPr>
                          <w:rStyle w:val="NormalTok"/>
                        </w:rPr>
                        <w:t>{</w:t>
                      </w:r>
                      <w:proofErr w:type="spellStart"/>
                      <w:r>
                        <w:rPr>
                          <w:rStyle w:val="KeywordTok"/>
                        </w:rPr>
                        <w:t>this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props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value</w:t>
                      </w:r>
                      <w:proofErr w:type="spellEnd"/>
                      <w:r>
                        <w:rPr>
                          <w:rStyle w:val="NormalTok"/>
                        </w:rPr>
                        <w:t>}</w:t>
                      </w:r>
                      <w:r>
                        <w:rPr>
                          <w:rStyle w:val="OperatorTok"/>
                        </w:rPr>
                        <w:t>&lt;/</w:t>
                      </w:r>
                      <w:r>
                        <w:rPr>
                          <w:rStyle w:val="NormalTok"/>
                        </w:rPr>
                        <w:t>h2</w:t>
                      </w:r>
                      <w:r>
                        <w:rPr>
                          <w:rStyle w:val="OperatorTok"/>
                        </w:rPr>
                        <w:t>&gt;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}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2E4FAF4" w14:textId="77777777" w:rsidR="003B026A" w:rsidRDefault="003B026A" w:rsidP="003B026A">
      <w:pPr>
        <w:pStyle w:val="FirstParagraph"/>
        <w:spacing w:before="0" w:after="0"/>
      </w:pPr>
    </w:p>
    <w:p w14:paraId="521FAD8F" w14:textId="4B13D526" w:rsidR="007A775B" w:rsidRDefault="006B6A4B" w:rsidP="003B026A">
      <w:pPr>
        <w:pStyle w:val="FirstParagraph"/>
        <w:spacing w:before="0" w:after="0"/>
      </w:pPr>
      <w:r>
        <w:t xml:space="preserve">This </w:t>
      </w:r>
      <w:r>
        <w:rPr>
          <w:b/>
        </w:rPr>
        <w:t>Class</w:t>
      </w:r>
      <w:r>
        <w:t xml:space="preserve"> for </w:t>
      </w:r>
      <w:r w:rsidRPr="006B6A4B">
        <w:rPr>
          <w:rStyle w:val="VerbatimChar"/>
          <w:b/>
          <w:bCs/>
        </w:rPr>
        <w:t>Message</w:t>
      </w:r>
      <w:r>
        <w:t xml:space="preserve"> will </w:t>
      </w:r>
      <w:r w:rsidRPr="006B6A4B">
        <w:rPr>
          <w:rStyle w:val="VerbatimChar"/>
          <w:b/>
          <w:bCs/>
        </w:rPr>
        <w:t>extend</w:t>
      </w:r>
      <w:r>
        <w:t xml:space="preserve"> the </w:t>
      </w:r>
      <w:proofErr w:type="spellStart"/>
      <w:r w:rsidRPr="006B6A4B">
        <w:rPr>
          <w:rStyle w:val="VerbatimChar"/>
          <w:b/>
          <w:bCs/>
        </w:rPr>
        <w:t>React.Component</w:t>
      </w:r>
      <w:proofErr w:type="spellEnd"/>
      <w:r>
        <w:t xml:space="preserve"> which has a </w:t>
      </w:r>
      <w:r>
        <w:rPr>
          <w:b/>
        </w:rPr>
        <w:t>Method</w:t>
      </w:r>
      <w:r>
        <w:t xml:space="preserve"> for </w:t>
      </w:r>
      <w:r w:rsidRPr="006B6A4B">
        <w:rPr>
          <w:rStyle w:val="VerbatimChar"/>
          <w:b/>
          <w:bCs/>
        </w:rPr>
        <w:t>render</w:t>
      </w:r>
      <w:r>
        <w:t xml:space="preserve"> and within this it uses a </w:t>
      </w:r>
      <w:r w:rsidRPr="006B6A4B">
        <w:rPr>
          <w:rStyle w:val="VerbatimChar"/>
          <w:b/>
          <w:bCs/>
        </w:rPr>
        <w:t>value</w:t>
      </w:r>
      <w:r>
        <w:t xml:space="preserve"> of </w:t>
      </w:r>
      <w:r w:rsidRPr="006B6A4B">
        <w:rPr>
          <w:rStyle w:val="VerbatimChar"/>
          <w:b/>
          <w:bCs/>
        </w:rPr>
        <w:t>props</w:t>
      </w:r>
      <w:r>
        <w:t xml:space="preserve"> for the </w:t>
      </w:r>
      <w:r>
        <w:rPr>
          <w:b/>
        </w:rPr>
        <w:t>Props</w:t>
      </w:r>
      <w:r>
        <w:t xml:space="preserve"> and displays this within an </w:t>
      </w:r>
      <w:r w:rsidRPr="006B6A4B">
        <w:rPr>
          <w:rStyle w:val="VerbatimChar"/>
          <w:b/>
          <w:bCs/>
        </w:rPr>
        <w:t>h2</w:t>
      </w:r>
      <w:r>
        <w:t xml:space="preserve"> element using </w:t>
      </w:r>
      <w:r>
        <w:rPr>
          <w:b/>
        </w:rPr>
        <w:t>JSX</w:t>
      </w:r>
      <w:r>
        <w:t xml:space="preserve"> which is an extension to </w:t>
      </w:r>
      <w:r>
        <w:rPr>
          <w:b/>
        </w:rPr>
        <w:t>JavaScript</w:t>
      </w:r>
      <w:r w:rsidR="007E6714">
        <w:t xml:space="preserve"> to make working with </w:t>
      </w:r>
      <w:r w:rsidR="007E6714">
        <w:rPr>
          <w:b/>
          <w:bCs/>
        </w:rPr>
        <w:t xml:space="preserve">Elements </w:t>
      </w:r>
      <w:r w:rsidR="007E6714">
        <w:t xml:space="preserve">in </w:t>
      </w:r>
      <w:r w:rsidR="007E6714">
        <w:rPr>
          <w:b/>
          <w:bCs/>
        </w:rPr>
        <w:t>HTML</w:t>
      </w:r>
      <w:r>
        <w:t xml:space="preserve"> </w:t>
      </w:r>
      <w:r w:rsidR="007E6714">
        <w:t>much simpler.</w:t>
      </w:r>
      <w:r w:rsidR="007A775B">
        <w:t xml:space="preserve"> </w:t>
      </w:r>
    </w:p>
    <w:p w14:paraId="309011D1" w14:textId="4B24E64D" w:rsidR="001E4DD4" w:rsidRDefault="007A775B" w:rsidP="001E4DD4">
      <w:pPr>
        <w:pStyle w:val="FirstParagraph"/>
        <w:spacing w:after="0"/>
        <w:rPr>
          <w:rFonts w:cs="Segoe UI"/>
        </w:rPr>
      </w:pPr>
      <w:r>
        <w:t xml:space="preserve">To use this </w:t>
      </w:r>
      <w:r>
        <w:rPr>
          <w:b/>
          <w:bCs/>
        </w:rPr>
        <w:t xml:space="preserve">Component </w:t>
      </w:r>
      <w:r>
        <w:t xml:space="preserve">below </w:t>
      </w:r>
      <w:r w:rsidRPr="00826D8C">
        <w:rPr>
          <w:rFonts w:ascii="Consolas" w:hAnsi="Consolas"/>
          <w:b/>
          <w:bCs/>
        </w:rPr>
        <w:t>&lt;h1&gt;{message}&lt;/h1&gt;</w:t>
      </w:r>
      <w:r w:rsidR="00195AE2">
        <w:rPr>
          <w:rFonts w:cs="Segoe UI"/>
        </w:rPr>
        <w:t xml:space="preserve"> </w:t>
      </w:r>
      <w:r w:rsidR="00826D8C">
        <w:rPr>
          <w:rFonts w:cs="Segoe UI"/>
        </w:rPr>
        <w:t>type in the following:</w:t>
      </w:r>
    </w:p>
    <w:p w14:paraId="227A5DED" w14:textId="77777777" w:rsidR="001E4DD4" w:rsidRPr="001E4DD4" w:rsidRDefault="001E4DD4" w:rsidP="003F752A">
      <w:pPr>
        <w:pStyle w:val="BodyText"/>
        <w:spacing w:after="0"/>
        <w:rPr>
          <w:lang w:val="en-US"/>
        </w:rPr>
      </w:pPr>
    </w:p>
    <w:p w14:paraId="6C494B18" w14:textId="7C8757ED" w:rsidR="00970465" w:rsidRPr="00970465" w:rsidRDefault="00970465" w:rsidP="003F752A">
      <w:pPr>
        <w:pStyle w:val="BodyText"/>
        <w:spacing w:after="0"/>
        <w:rPr>
          <w:lang w:val="en-US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6F452C69" wp14:editId="4BC5A829">
                <wp:extent cx="6642000" cy="1404620"/>
                <wp:effectExtent l="0" t="0" r="26035" b="12700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2D2D021" w14:textId="1873F841" w:rsidR="00970465" w:rsidRPr="004255AA" w:rsidRDefault="00890537" w:rsidP="00970465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Message value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"Hello Again!"</w:t>
                            </w:r>
                            <w:r>
                              <w:rPr>
                                <w:rStyle w:val="OperatorTok"/>
                              </w:rPr>
                              <w:t>/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452C69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2D2D021" w14:textId="1873F841" w:rsidR="00970465" w:rsidRPr="004255AA" w:rsidRDefault="00890537" w:rsidP="00970465">
                      <w:pPr>
                        <w:pStyle w:val="SourceCode"/>
                        <w:spacing w:after="0"/>
                      </w:pP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Message value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"Hello Again!"</w:t>
                      </w:r>
                      <w:r>
                        <w:rPr>
                          <w:rStyle w:val="OperatorTok"/>
                        </w:rPr>
                        <w:t>/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8EB2692" w14:textId="77777777" w:rsidR="003F752A" w:rsidRDefault="003F752A" w:rsidP="003F752A"/>
    <w:p w14:paraId="7FC09D58" w14:textId="2DFC7397" w:rsidR="00645ECF" w:rsidRDefault="006B2FF9" w:rsidP="00645ECF">
      <w:pPr>
        <w:rPr>
          <w:i/>
          <w:iCs/>
        </w:rPr>
      </w:pPr>
      <w:r>
        <w:t xml:space="preserve">This will display the </w:t>
      </w:r>
      <w:r w:rsidRPr="00CB3C2A">
        <w:rPr>
          <w:rFonts w:ascii="Consolas" w:hAnsi="Consolas"/>
          <w:b/>
          <w:bCs/>
        </w:rPr>
        <w:t>Hello Again!</w:t>
      </w:r>
      <w:r>
        <w:t xml:space="preserve"> message in a </w:t>
      </w:r>
      <w:r w:rsidRPr="00C34CB5">
        <w:rPr>
          <w:rFonts w:ascii="Consolas" w:hAnsi="Consolas"/>
          <w:b/>
          <w:bCs/>
        </w:rPr>
        <w:t>h2</w:t>
      </w:r>
      <w:r>
        <w:t xml:space="preserve"> </w:t>
      </w:r>
      <w:r w:rsidRPr="00C34CB5">
        <w:t>Tag</w:t>
      </w:r>
      <w:r>
        <w:t xml:space="preserve">. You can select the </w:t>
      </w:r>
      <w:r>
        <w:rPr>
          <w:b/>
          <w:bCs/>
        </w:rPr>
        <w:t>Browser</w:t>
      </w:r>
      <w:r>
        <w:t xml:space="preserve"> that was opened with </w:t>
      </w:r>
      <w:proofErr w:type="spellStart"/>
      <w:r w:rsidRPr="006B2FF9">
        <w:rPr>
          <w:rFonts w:ascii="Consolas" w:hAnsi="Consolas"/>
          <w:b/>
          <w:bCs/>
        </w:rPr>
        <w:t>npm</w:t>
      </w:r>
      <w:proofErr w:type="spellEnd"/>
      <w:r w:rsidRPr="006B2FF9">
        <w:rPr>
          <w:rFonts w:ascii="Consolas" w:hAnsi="Consolas"/>
          <w:b/>
          <w:bCs/>
        </w:rPr>
        <w:t xml:space="preserve"> start</w:t>
      </w:r>
      <w:r w:rsidRPr="007B0010">
        <w:rPr>
          <w:rFonts w:cs="Segoe UI"/>
        </w:rPr>
        <w:t xml:space="preserve"> </w:t>
      </w:r>
      <w:r>
        <w:t xml:space="preserve">and you should see the text </w:t>
      </w:r>
      <w:r w:rsidRPr="007E0FC0">
        <w:rPr>
          <w:i/>
          <w:iCs/>
        </w:rPr>
        <w:t xml:space="preserve">Hello </w:t>
      </w:r>
      <w:r>
        <w:rPr>
          <w:i/>
          <w:iCs/>
        </w:rPr>
        <w:t>Again!</w:t>
      </w:r>
    </w:p>
    <w:p w14:paraId="48F8B12D" w14:textId="77777777" w:rsidR="009A274F" w:rsidRDefault="009A274F">
      <w:pPr>
        <w:rPr>
          <w:b/>
        </w:rPr>
      </w:pPr>
      <w:r>
        <w:rPr>
          <w:b/>
        </w:rPr>
        <w:br w:type="page"/>
      </w:r>
    </w:p>
    <w:p w14:paraId="67F3AA5D" w14:textId="7E57AF99" w:rsidR="00727510" w:rsidRDefault="00645ECF" w:rsidP="00645ECF">
      <w:pPr>
        <w:rPr>
          <w:rFonts w:cs="Segoe UI"/>
        </w:rPr>
      </w:pPr>
      <w:r>
        <w:rPr>
          <w:b/>
        </w:rPr>
        <w:lastRenderedPageBreak/>
        <w:t>Function</w:t>
      </w:r>
      <w:r>
        <w:t xml:space="preserve"> based </w:t>
      </w:r>
      <w:r>
        <w:rPr>
          <w:b/>
        </w:rPr>
        <w:t>Components</w:t>
      </w:r>
      <w:r>
        <w:t xml:space="preserve"> can also take advantage of </w:t>
      </w:r>
      <w:r>
        <w:rPr>
          <w:b/>
        </w:rPr>
        <w:t>Props</w:t>
      </w:r>
      <w:r>
        <w:t xml:space="preserve">, </w:t>
      </w:r>
      <w:r w:rsidR="00F97D09">
        <w:t xml:space="preserve">back in </w:t>
      </w:r>
      <w:r w:rsidR="00F97D09">
        <w:rPr>
          <w:b/>
          <w:bCs/>
        </w:rPr>
        <w:t xml:space="preserve">Visual Studio </w:t>
      </w:r>
      <w:r w:rsidR="00F97D09" w:rsidRPr="00F97D09">
        <w:t>Code</w:t>
      </w:r>
      <w:r w:rsidR="00F97D09">
        <w:t xml:space="preserve"> for</w:t>
      </w:r>
      <w:r w:rsidR="00512102">
        <w:t xml:space="preserve"> the </w:t>
      </w:r>
      <w:r w:rsidR="00512102">
        <w:rPr>
          <w:b/>
          <w:bCs/>
        </w:rPr>
        <w:t xml:space="preserve">Component </w:t>
      </w:r>
      <w:r w:rsidR="00512102">
        <w:t xml:space="preserve">of </w:t>
      </w:r>
      <w:r w:rsidR="00512102">
        <w:rPr>
          <w:i/>
          <w:iCs/>
        </w:rPr>
        <w:t>App.js</w:t>
      </w:r>
      <w:r w:rsidR="00F97D09">
        <w:t>,</w:t>
      </w:r>
      <w:r w:rsidR="00512102">
        <w:t xml:space="preserve"> </w:t>
      </w:r>
      <w:r w:rsidR="00512102" w:rsidRPr="00D65952">
        <w:t>below</w:t>
      </w:r>
      <w:r w:rsidR="00512102">
        <w:t xml:space="preserve"> the </w:t>
      </w:r>
      <w:r w:rsidR="00512102">
        <w:rPr>
          <w:b/>
          <w:bCs/>
        </w:rPr>
        <w:t xml:space="preserve">Comment </w:t>
      </w:r>
      <w:r w:rsidR="00512102">
        <w:t xml:space="preserve">for </w:t>
      </w:r>
      <w:r w:rsidR="00512102" w:rsidRPr="00BC0287">
        <w:rPr>
          <w:rFonts w:ascii="Consolas" w:hAnsi="Consolas"/>
          <w:b/>
          <w:bCs/>
        </w:rPr>
        <w:t>// Variables</w:t>
      </w:r>
      <w:r w:rsidR="00512102">
        <w:rPr>
          <w:rFonts w:cs="Segoe UI"/>
        </w:rPr>
        <w:t xml:space="preserve"> and after any previously declared </w:t>
      </w:r>
      <w:r w:rsidR="00512102" w:rsidRPr="00512102">
        <w:rPr>
          <w:rFonts w:cs="Segoe UI"/>
          <w:b/>
          <w:bCs/>
        </w:rPr>
        <w:t>Variables</w:t>
      </w:r>
      <w:r w:rsidR="00512102">
        <w:rPr>
          <w:rFonts w:cs="Segoe UI"/>
          <w:b/>
          <w:bCs/>
        </w:rPr>
        <w:t>,</w:t>
      </w:r>
      <w:r w:rsidR="00512102">
        <w:rPr>
          <w:rFonts w:cs="Segoe UI"/>
        </w:rPr>
        <w:t xml:space="preserve"> </w:t>
      </w:r>
      <w:r w:rsidR="00512102" w:rsidRPr="00512102">
        <w:rPr>
          <w:rFonts w:cs="Segoe UI"/>
        </w:rPr>
        <w:t>type</w:t>
      </w:r>
      <w:r w:rsidR="00512102">
        <w:rPr>
          <w:rFonts w:cs="Segoe UI"/>
        </w:rPr>
        <w:t xml:space="preserve"> in the following </w:t>
      </w:r>
      <w:r w:rsidR="00512102">
        <w:rPr>
          <w:rFonts w:cs="Segoe UI"/>
          <w:b/>
          <w:bCs/>
        </w:rPr>
        <w:t>Variable</w:t>
      </w:r>
      <w:r w:rsidR="00512102">
        <w:rPr>
          <w:rFonts w:cs="Segoe UI"/>
        </w:rPr>
        <w:t>:</w:t>
      </w:r>
    </w:p>
    <w:p w14:paraId="3E135CCA" w14:textId="77777777" w:rsidR="00727510" w:rsidRDefault="00727510" w:rsidP="00645ECF">
      <w:pPr>
        <w:rPr>
          <w:rFonts w:cs="Segoe UI"/>
        </w:rPr>
      </w:pPr>
    </w:p>
    <w:p w14:paraId="290A7844" w14:textId="54663C8D" w:rsidR="00727510" w:rsidRDefault="00727510" w:rsidP="00645ECF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712DCD5A" wp14:editId="052BF7A0">
                <wp:extent cx="6642000" cy="1404620"/>
                <wp:effectExtent l="0" t="0" r="26035" b="12700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8529627" w14:textId="6159ABB2" w:rsidR="00727510" w:rsidRPr="004255AA" w:rsidRDefault="00AF40EA" w:rsidP="00727510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>
                              <w:rPr>
                                <w:rStyle w:val="KeywordTok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dateOfBirth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KeywordTok"/>
                              </w:rPr>
                              <w:t>new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BuiltInTok"/>
                              </w:rPr>
                              <w:t>Date</w:t>
                            </w:r>
                            <w:r>
                              <w:rPr>
                                <w:rStyle w:val="NormalTok"/>
                              </w:rPr>
                              <w:t>(</w:t>
                            </w:r>
                            <w:r>
                              <w:rPr>
                                <w:rStyle w:val="StringTok"/>
                              </w:rPr>
                              <w:t>'23-June-1912'</w:t>
                            </w:r>
                            <w:r>
                              <w:rPr>
                                <w:rStyle w:val="NormalTok"/>
                              </w:rPr>
                              <w:t>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2DCD5A" id="_x0000_s103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YN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a3wYN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8529627" w14:textId="6159ABB2" w:rsidR="00727510" w:rsidRPr="004255AA" w:rsidRDefault="00AF40EA" w:rsidP="00727510">
                      <w:pPr>
                        <w:pStyle w:val="SourceCode"/>
                        <w:spacing w:after="0"/>
                      </w:pPr>
                      <w:proofErr w:type="spellStart"/>
                      <w:r>
                        <w:rPr>
                          <w:rStyle w:val="KeywordTok"/>
                        </w:rPr>
                        <w:t>const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NormalTok"/>
                        </w:rPr>
                        <w:t>dateOfBirth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KeywordTok"/>
                        </w:rPr>
                        <w:t>new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BuiltInTok"/>
                        </w:rPr>
                        <w:t>Date</w:t>
                      </w:r>
                      <w:r>
                        <w:rPr>
                          <w:rStyle w:val="NormalTok"/>
                        </w:rPr>
                        <w:t>(</w:t>
                      </w:r>
                      <w:r>
                        <w:rPr>
                          <w:rStyle w:val="StringTok"/>
                        </w:rPr>
                        <w:t>'23-June-1912'</w:t>
                      </w:r>
                      <w:r>
                        <w:rPr>
                          <w:rStyle w:val="NormalTok"/>
                        </w:rPr>
                        <w:t>)</w:t>
                      </w:r>
                      <w:r>
                        <w:rPr>
                          <w:rStyle w:val="OperatorTok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32C08D3" w14:textId="77777777" w:rsidR="00512102" w:rsidRDefault="00512102" w:rsidP="00645ECF"/>
    <w:p w14:paraId="0897DA95" w14:textId="2A73B21B" w:rsidR="00645ECF" w:rsidRDefault="00335532" w:rsidP="00645ECF">
      <w:r>
        <w:t>To</w:t>
      </w:r>
      <w:r w:rsidR="00645ECF">
        <w:t xml:space="preserve"> add</w:t>
      </w:r>
      <w:r w:rsidR="006C6C07">
        <w:t xml:space="preserve"> a</w:t>
      </w:r>
      <w:r>
        <w:t xml:space="preserve"> </w:t>
      </w:r>
      <w:r>
        <w:rPr>
          <w:b/>
          <w:bCs/>
        </w:rPr>
        <w:t xml:space="preserve">Function </w:t>
      </w:r>
      <w:r>
        <w:t xml:space="preserve">based </w:t>
      </w:r>
      <w:r w:rsidRPr="00335532">
        <w:rPr>
          <w:b/>
          <w:bCs/>
        </w:rPr>
        <w:t>Component</w:t>
      </w:r>
      <w:r w:rsidR="00974ED6">
        <w:t>,</w:t>
      </w:r>
      <w:r w:rsidR="00645ECF">
        <w:t xml:space="preserve"> </w:t>
      </w:r>
      <w:r w:rsidR="00B92929">
        <w:t>typ</w:t>
      </w:r>
      <w:r>
        <w:t>e</w:t>
      </w:r>
      <w:r w:rsidR="00645ECF">
        <w:t xml:space="preserve"> below</w:t>
      </w:r>
      <w:r w:rsidR="00B92929">
        <w:t xml:space="preserve"> the </w:t>
      </w:r>
      <w:r w:rsidR="00B92929" w:rsidRPr="00B92929">
        <w:rPr>
          <w:b/>
          <w:bCs/>
        </w:rPr>
        <w:t>Comment</w:t>
      </w:r>
      <w:r w:rsidR="00B92929">
        <w:t xml:space="preserve"> for</w:t>
      </w:r>
      <w:r w:rsidR="00645ECF">
        <w:t xml:space="preserve"> </w:t>
      </w:r>
      <w:r w:rsidR="00645ECF" w:rsidRPr="00B92929">
        <w:rPr>
          <w:rStyle w:val="VerbatimChar"/>
          <w:b/>
          <w:bCs/>
        </w:rPr>
        <w:t>// Methods</w:t>
      </w:r>
      <w:r w:rsidR="00645ECF">
        <w:t xml:space="preserve"> the following</w:t>
      </w:r>
      <w:r w:rsidR="00B92929">
        <w:t xml:space="preserve"> </w:t>
      </w:r>
      <w:r w:rsidR="00B92929">
        <w:rPr>
          <w:b/>
          <w:bCs/>
        </w:rPr>
        <w:t>Method</w:t>
      </w:r>
      <w:r w:rsidR="00645ECF">
        <w:t>:</w:t>
      </w:r>
    </w:p>
    <w:p w14:paraId="254F0508" w14:textId="77777777" w:rsidR="00B92929" w:rsidRPr="00B92929" w:rsidRDefault="00B92929" w:rsidP="00645ECF">
      <w:pPr>
        <w:rPr>
          <w:rFonts w:asciiTheme="minorHAnsi" w:hAnsiTheme="minorHAnsi"/>
          <w:b/>
          <w:bCs/>
        </w:rPr>
      </w:pPr>
    </w:p>
    <w:p w14:paraId="638318E3" w14:textId="77777777" w:rsidR="0045128C" w:rsidRDefault="00A65B87" w:rsidP="0045128C">
      <w:pPr>
        <w:pStyle w:val="BodyText"/>
        <w:spacing w:after="0"/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06174EF0" wp14:editId="473C01C9">
                <wp:extent cx="6642000" cy="1404620"/>
                <wp:effectExtent l="0" t="0" r="26035" b="12700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B157D9A" w14:textId="0177916A" w:rsidR="00A65B87" w:rsidRPr="004255AA" w:rsidRDefault="00A65B87" w:rsidP="00A65B87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function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FunctionTok"/>
                              </w:rPr>
                              <w:t>AsDat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props)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ControlFlowTok"/>
                              </w:rPr>
                              <w:t>return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div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rPr>
                                <w:rStyle w:val="NormalTok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props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value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FunctionTok"/>
                              </w:rPr>
                              <w:t>toDateString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)}</w:t>
                            </w:r>
                            <w:r>
                              <w:rPr>
                                <w:rStyle w:val="OperatorTok"/>
                              </w:rPr>
                              <w:t>&lt;/</w:t>
                            </w:r>
                            <w:r>
                              <w:rPr>
                                <w:rStyle w:val="NormalTok"/>
                              </w:rPr>
                              <w:t>div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6174EF0" id="_x0000_s103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A3r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Sk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GqA3r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B157D9A" w14:textId="0177916A" w:rsidR="00A65B87" w:rsidRPr="004255AA" w:rsidRDefault="00A65B87" w:rsidP="00A65B87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function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FunctionTok"/>
                        </w:rPr>
                        <w:t>AsDate</w:t>
                      </w:r>
                      <w:proofErr w:type="spellEnd"/>
                      <w:r>
                        <w:rPr>
                          <w:rStyle w:val="NormalTok"/>
                        </w:rPr>
                        <w:t>(props)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ControlFlowTok"/>
                        </w:rPr>
                        <w:t>return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div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rPr>
                          <w:rStyle w:val="NormalTok"/>
                        </w:rPr>
                        <w:t>{</w:t>
                      </w:r>
                      <w:proofErr w:type="spellStart"/>
                      <w:r>
                        <w:rPr>
                          <w:rStyle w:val="NormalTok"/>
                        </w:rPr>
                        <w:t>props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value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FunctionTok"/>
                        </w:rPr>
                        <w:t>toDateString</w:t>
                      </w:r>
                      <w:proofErr w:type="spellEnd"/>
                      <w:r>
                        <w:rPr>
                          <w:rStyle w:val="NormalTok"/>
                        </w:rPr>
                        <w:t>()}</w:t>
                      </w:r>
                      <w:r>
                        <w:rPr>
                          <w:rStyle w:val="OperatorTok"/>
                        </w:rPr>
                        <w:t>&lt;/</w:t>
                      </w:r>
                      <w:r>
                        <w:rPr>
                          <w:rStyle w:val="NormalTok"/>
                        </w:rPr>
                        <w:t>div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2B06065" w14:textId="77777777" w:rsidR="0045128C" w:rsidRDefault="0045128C" w:rsidP="0045128C">
      <w:pPr>
        <w:pStyle w:val="BodyText"/>
        <w:spacing w:after="0"/>
      </w:pPr>
    </w:p>
    <w:p w14:paraId="46B2FE7E" w14:textId="051B9731" w:rsidR="0045128C" w:rsidRDefault="0071347D" w:rsidP="0045128C">
      <w:pPr>
        <w:pStyle w:val="BodyText"/>
        <w:spacing w:after="0"/>
        <w:rPr>
          <w:rFonts w:cs="Segoe UI"/>
        </w:rPr>
      </w:pPr>
      <w:r>
        <w:t xml:space="preserve">To use this </w:t>
      </w:r>
      <w:r>
        <w:rPr>
          <w:b/>
          <w:bCs/>
        </w:rPr>
        <w:t xml:space="preserve">Component </w:t>
      </w:r>
      <w:r>
        <w:t xml:space="preserve">below </w:t>
      </w:r>
      <w:r w:rsidRPr="0071347D">
        <w:rPr>
          <w:rFonts w:ascii="Consolas" w:hAnsi="Consolas"/>
          <w:b/>
          <w:bCs/>
        </w:rPr>
        <w:t>&lt;Message value="Hello Again!"/&gt;</w:t>
      </w:r>
      <w:r w:rsidR="005048A4" w:rsidRPr="005048A4">
        <w:rPr>
          <w:rFonts w:cs="Segoe UI"/>
        </w:rPr>
        <w:t>,</w:t>
      </w:r>
      <w:r w:rsidRPr="00E604E0">
        <w:rPr>
          <w:rFonts w:cs="Segoe UI"/>
        </w:rPr>
        <w:t xml:space="preserve"> </w:t>
      </w:r>
      <w:r>
        <w:rPr>
          <w:rFonts w:cs="Segoe UI"/>
        </w:rPr>
        <w:t>type in the following:</w:t>
      </w:r>
    </w:p>
    <w:p w14:paraId="57CCDB11" w14:textId="77777777" w:rsidR="0045128C" w:rsidRDefault="0045128C" w:rsidP="0045128C">
      <w:pPr>
        <w:pStyle w:val="BodyText"/>
        <w:spacing w:after="0"/>
        <w:rPr>
          <w:rFonts w:cs="Segoe UI"/>
        </w:rPr>
      </w:pPr>
    </w:p>
    <w:p w14:paraId="1EE34C25" w14:textId="5407B4E1" w:rsidR="0071347D" w:rsidRPr="0071347D" w:rsidRDefault="0045128C" w:rsidP="0045128C">
      <w:pPr>
        <w:pStyle w:val="BodyText"/>
        <w:spacing w:after="0"/>
        <w:rPr>
          <w:lang w:val="en-US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299C7FA5" wp14:editId="73D9B43B">
                <wp:extent cx="6642000" cy="1404620"/>
                <wp:effectExtent l="0" t="0" r="26035" b="12700"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C3CB100" w14:textId="7DC31A0A" w:rsidR="0045128C" w:rsidRPr="004255AA" w:rsidRDefault="0045128C" w:rsidP="0045128C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AsDat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value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dateOfBirth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}</w:t>
                            </w:r>
                            <w:r>
                              <w:rPr>
                                <w:rStyle w:val="OperatorTok"/>
                              </w:rPr>
                              <w:t>/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99C7FA5" id="_x0000_s103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mEa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icx5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ozZhG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C3CB100" w14:textId="7DC31A0A" w:rsidR="0045128C" w:rsidRPr="004255AA" w:rsidRDefault="0045128C" w:rsidP="0045128C">
                      <w:pPr>
                        <w:pStyle w:val="SourceCode"/>
                        <w:spacing w:after="0"/>
                      </w:pPr>
                      <w:r>
                        <w:rPr>
                          <w:rStyle w:val="OperatorTok"/>
                        </w:rPr>
                        <w:t>&lt;</w:t>
                      </w:r>
                      <w:proofErr w:type="spellStart"/>
                      <w:r>
                        <w:rPr>
                          <w:rStyle w:val="NormalTok"/>
                        </w:rPr>
                        <w:t>AsDate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value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>{</w:t>
                      </w:r>
                      <w:proofErr w:type="spellStart"/>
                      <w:r>
                        <w:rPr>
                          <w:rStyle w:val="NormalTok"/>
                        </w:rPr>
                        <w:t>dateOfBirth</w:t>
                      </w:r>
                      <w:proofErr w:type="spellEnd"/>
                      <w:r>
                        <w:rPr>
                          <w:rStyle w:val="NormalTok"/>
                        </w:rPr>
                        <w:t>}</w:t>
                      </w:r>
                      <w:r>
                        <w:rPr>
                          <w:rStyle w:val="OperatorTok"/>
                        </w:rPr>
                        <w:t>/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ACBD65A" w14:textId="77777777" w:rsidR="004E0117" w:rsidRDefault="004E0117" w:rsidP="004E0117">
      <w:pPr>
        <w:tabs>
          <w:tab w:val="left" w:pos="1005"/>
        </w:tabs>
        <w:rPr>
          <w:rFonts w:cs="Segoe UI"/>
        </w:rPr>
      </w:pPr>
    </w:p>
    <w:p w14:paraId="4158434B" w14:textId="532EC1A2" w:rsidR="005C6800" w:rsidRDefault="004E0117" w:rsidP="00014C80">
      <w:pPr>
        <w:tabs>
          <w:tab w:val="left" w:pos="1005"/>
        </w:tabs>
        <w:rPr>
          <w:rFonts w:ascii="Segoe UI Semibold" w:eastAsiaTheme="majorEastAsia" w:hAnsi="Segoe UI Semibold" w:cstheme="majorBidi"/>
          <w:color w:val="485974"/>
          <w:sz w:val="34"/>
          <w:szCs w:val="32"/>
        </w:rPr>
      </w:pPr>
      <w:r>
        <w:rPr>
          <w:rFonts w:cs="Segoe UI"/>
        </w:rPr>
        <w:t xml:space="preserve">If you switch to the </w:t>
      </w:r>
      <w:r>
        <w:rPr>
          <w:rFonts w:cs="Segoe UI"/>
          <w:b/>
          <w:bCs/>
        </w:rPr>
        <w:t>Browser</w:t>
      </w:r>
      <w:r>
        <w:rPr>
          <w:rFonts w:cs="Segoe UI"/>
        </w:rPr>
        <w:t xml:space="preserve"> that was opened</w:t>
      </w:r>
      <w:r w:rsidR="00061456">
        <w:rPr>
          <w:rFonts w:cs="Segoe UI"/>
        </w:rPr>
        <w:t>,</w:t>
      </w:r>
      <w:r>
        <w:rPr>
          <w:rFonts w:cs="Segoe UI"/>
        </w:rPr>
        <w:t xml:space="preserve"> you </w:t>
      </w:r>
      <w:r w:rsidR="00061456">
        <w:rPr>
          <w:rFonts w:cs="Segoe UI"/>
        </w:rPr>
        <w:t>will</w:t>
      </w:r>
      <w:r>
        <w:rPr>
          <w:rFonts w:cs="Segoe UI"/>
        </w:rPr>
        <w:t xml:space="preserve"> see the </w:t>
      </w:r>
      <w:r>
        <w:rPr>
          <w:rFonts w:cs="Segoe UI"/>
          <w:b/>
          <w:bCs/>
        </w:rPr>
        <w:t>Date</w:t>
      </w:r>
      <w:r>
        <w:rPr>
          <w:rFonts w:cs="Segoe UI"/>
        </w:rPr>
        <w:t xml:space="preserve"> being displayed as </w:t>
      </w:r>
      <w:r w:rsidRPr="004E0117">
        <w:rPr>
          <w:rFonts w:cs="Segoe UI"/>
          <w:i/>
          <w:iCs/>
        </w:rPr>
        <w:t>Sun Jun 23 1912</w:t>
      </w:r>
      <w:r>
        <w:rPr>
          <w:rFonts w:cs="Segoe UI"/>
          <w:i/>
          <w:iCs/>
        </w:rPr>
        <w:t xml:space="preserve"> </w:t>
      </w:r>
      <w:r>
        <w:rPr>
          <w:rFonts w:cs="Segoe UI"/>
        </w:rPr>
        <w:t>which is Alan Turing’s birthday, a pioneer in the field of computing.</w:t>
      </w:r>
    </w:p>
    <w:p w14:paraId="2BC7481E" w14:textId="77777777" w:rsidR="004E2E22" w:rsidRDefault="004E2E22">
      <w:pPr>
        <w:rPr>
          <w:rFonts w:ascii="Segoe UI Semibold" w:eastAsiaTheme="majorEastAsia" w:hAnsi="Segoe UI Semibold" w:cstheme="majorBidi"/>
          <w:color w:val="485974"/>
          <w:sz w:val="34"/>
          <w:szCs w:val="32"/>
        </w:rPr>
      </w:pPr>
      <w:r>
        <w:br w:type="page"/>
      </w:r>
    </w:p>
    <w:p w14:paraId="131BDAAD" w14:textId="178D88D6" w:rsidR="004D1E77" w:rsidRDefault="004D1E77" w:rsidP="004D1E77">
      <w:pPr>
        <w:pStyle w:val="Heading1"/>
      </w:pPr>
      <w:bookmarkStart w:id="11" w:name="_Toc111660992"/>
      <w:r>
        <w:lastRenderedPageBreak/>
        <w:t>CSS and Styles</w:t>
      </w:r>
      <w:bookmarkEnd w:id="11"/>
    </w:p>
    <w:p w14:paraId="153AC51D" w14:textId="16EB3ADB" w:rsidR="00C302A2" w:rsidRDefault="00C302A2" w:rsidP="00C302A2">
      <w:pPr>
        <w:pStyle w:val="Heading2"/>
      </w:pPr>
      <w:bookmarkStart w:id="12" w:name="_Toc111660993"/>
      <w:r>
        <w:t>CSS</w:t>
      </w:r>
      <w:bookmarkEnd w:id="12"/>
    </w:p>
    <w:p w14:paraId="0E6570D9" w14:textId="445F249B" w:rsidR="008D111F" w:rsidRDefault="0047653F">
      <w:r>
        <w:t xml:space="preserve">In </w:t>
      </w:r>
      <w:r>
        <w:rPr>
          <w:b/>
        </w:rPr>
        <w:t>React</w:t>
      </w:r>
      <w:r>
        <w:t xml:space="preserve"> you can apply </w:t>
      </w:r>
      <w:r>
        <w:rPr>
          <w:b/>
        </w:rPr>
        <w:t>CSS</w:t>
      </w:r>
      <w:r>
        <w:t xml:space="preserve"> </w:t>
      </w:r>
      <w:r w:rsidR="00D65FC8">
        <w:t>S</w:t>
      </w:r>
      <w:r>
        <w:t>tyles either for</w:t>
      </w:r>
      <w:r w:rsidR="002C5A87">
        <w:t xml:space="preserve"> defined</w:t>
      </w:r>
      <w:r>
        <w:t xml:space="preserve"> </w:t>
      </w:r>
      <w:r>
        <w:rPr>
          <w:b/>
        </w:rPr>
        <w:t>CSS</w:t>
      </w:r>
      <w:r w:rsidR="00D65FC8">
        <w:rPr>
          <w:b/>
        </w:rPr>
        <w:t xml:space="preserve"> </w:t>
      </w:r>
      <w:r>
        <w:t xml:space="preserve">with </w:t>
      </w:r>
      <w:proofErr w:type="spellStart"/>
      <w:r w:rsidRPr="00D65FC8">
        <w:rPr>
          <w:rStyle w:val="VerbatimChar"/>
          <w:b/>
          <w:bCs/>
        </w:rPr>
        <w:t>className</w:t>
      </w:r>
      <w:proofErr w:type="spellEnd"/>
      <w:r w:rsidR="00A043DA">
        <w:t>. A</w:t>
      </w:r>
      <w:r w:rsidR="00AC42CA">
        <w:t xml:space="preserve">fter following </w:t>
      </w:r>
      <w:r w:rsidR="00AC42CA">
        <w:rPr>
          <w:b/>
          <w:bCs/>
        </w:rPr>
        <w:t xml:space="preserve">Setup and Start </w:t>
      </w:r>
      <w:r w:rsidR="00AC42CA">
        <w:t xml:space="preserve">and </w:t>
      </w:r>
      <w:r w:rsidR="00AC42CA">
        <w:rPr>
          <w:b/>
          <w:bCs/>
        </w:rPr>
        <w:t xml:space="preserve">Component and </w:t>
      </w:r>
      <w:r w:rsidR="00AC42CA" w:rsidRPr="00AC42CA">
        <w:rPr>
          <w:b/>
          <w:bCs/>
        </w:rPr>
        <w:t>Props</w:t>
      </w:r>
      <w:r w:rsidR="00AC42CA">
        <w:t xml:space="preserve"> in</w:t>
      </w:r>
      <w:r>
        <w:t xml:space="preserve"> </w:t>
      </w:r>
      <w:r>
        <w:rPr>
          <w:b/>
        </w:rPr>
        <w:t>Visual Studio Code</w:t>
      </w:r>
      <w:r>
        <w:t xml:space="preserve"> </w:t>
      </w:r>
      <w:r w:rsidR="00EF4A59">
        <w:t>from</w:t>
      </w:r>
      <w:r>
        <w:t xml:space="preserve"> </w:t>
      </w:r>
      <w:r>
        <w:rPr>
          <w:b/>
        </w:rPr>
        <w:t>Explorer</w:t>
      </w:r>
      <w:r>
        <w:t xml:space="preserve"> in the</w:t>
      </w:r>
      <w:r w:rsidR="00D65FC8">
        <w:t xml:space="preserve"> </w:t>
      </w:r>
      <w:r w:rsidR="00D65FC8">
        <w:rPr>
          <w:b/>
          <w:bCs/>
        </w:rPr>
        <w:t xml:space="preserve">Folder </w:t>
      </w:r>
      <w:r w:rsidR="00D65FC8">
        <w:t>of</w:t>
      </w:r>
      <w:r>
        <w:t xml:space="preserve"> </w:t>
      </w:r>
      <w:proofErr w:type="spellStart"/>
      <w:r>
        <w:rPr>
          <w:b/>
        </w:rPr>
        <w:t>src</w:t>
      </w:r>
      <w:proofErr w:type="spellEnd"/>
      <w:r>
        <w:t xml:space="preserve"> define</w:t>
      </w:r>
      <w:r w:rsidR="00D65FC8">
        <w:t xml:space="preserve"> some</w:t>
      </w:r>
      <w:r>
        <w:t xml:space="preserve"> </w:t>
      </w:r>
      <w:r>
        <w:rPr>
          <w:b/>
        </w:rPr>
        <w:t>CSS</w:t>
      </w:r>
      <w:r>
        <w:t xml:space="preserve"> </w:t>
      </w:r>
      <w:r w:rsidR="00D65FC8">
        <w:t>for the Application in</w:t>
      </w:r>
      <w:r>
        <w:t xml:space="preserve"> </w:t>
      </w:r>
      <w:r w:rsidR="00B63C8A" w:rsidRPr="008073F4">
        <w:rPr>
          <w:i/>
          <w:iCs/>
        </w:rPr>
        <w:t>A</w:t>
      </w:r>
      <w:r w:rsidRPr="0047653F">
        <w:rPr>
          <w:bCs/>
          <w:i/>
          <w:iCs/>
        </w:rPr>
        <w:t>pp.css</w:t>
      </w:r>
      <w:r>
        <w:t xml:space="preserve"> by typing in the </w:t>
      </w:r>
      <w:r w:rsidR="00D65FC8">
        <w:t>following</w:t>
      </w:r>
      <w:r>
        <w:t>:</w:t>
      </w:r>
    </w:p>
    <w:p w14:paraId="30CE45F4" w14:textId="77777777" w:rsidR="00EE650F" w:rsidRDefault="00EE650F"/>
    <w:p w14:paraId="14199D06" w14:textId="0E837B74" w:rsidR="00D65FC8" w:rsidRDefault="00EE650F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6523CB48" wp14:editId="293A8790">
                <wp:extent cx="6642000" cy="1404620"/>
                <wp:effectExtent l="0" t="0" r="26035" b="12700"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D6F1C2C" w14:textId="7720CA19" w:rsidR="00EE650F" w:rsidRPr="004255AA" w:rsidRDefault="00EE650F" w:rsidP="00EE650F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FunctionTok"/>
                              </w:rPr>
                              <w:t>.inverted</w:t>
                            </w:r>
                            <w:r>
                              <w:rPr>
                                <w:rStyle w:val="NormalTok"/>
                              </w:rPr>
                              <w:t xml:space="preserve">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Style w:val="KeywordTok"/>
                              </w:rPr>
                              <w:t>color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: </w:t>
                            </w:r>
                            <w:r>
                              <w:rPr>
                                <w:rStyle w:val="ConstantTok"/>
                              </w:rPr>
                              <w:t>white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KeywordTok"/>
                              </w:rPr>
                              <w:t>background-</w:t>
                            </w:r>
                            <w:proofErr w:type="spellStart"/>
                            <w:r>
                              <w:rPr>
                                <w:rStyle w:val="KeywordTok"/>
                              </w:rPr>
                              <w:t>color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: </w:t>
                            </w:r>
                            <w:r>
                              <w:rPr>
                                <w:rStyle w:val="ConstantTok"/>
                              </w:rPr>
                              <w:t>black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}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rPr>
                                <w:rStyle w:val="FunctionTok"/>
                              </w:rPr>
                              <w:t>.large</w:t>
                            </w:r>
                            <w:r>
                              <w:rPr>
                                <w:rStyle w:val="NormalTok"/>
                              </w:rPr>
                              <w:t xml:space="preserve">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KeywordTok"/>
                              </w:rPr>
                              <w:t>font-size</w:t>
                            </w:r>
                            <w:r>
                              <w:rPr>
                                <w:rStyle w:val="NormalTok"/>
                              </w:rPr>
                              <w:t xml:space="preserve">: </w:t>
                            </w:r>
                            <w:r>
                              <w:rPr>
                                <w:rStyle w:val="DecValTok"/>
                              </w:rPr>
                              <w:t>2.0</w:t>
                            </w:r>
                            <w:r>
                              <w:rPr>
                                <w:rStyle w:val="DataTypeTok"/>
                              </w:rPr>
                              <w:t>em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523CB48" id="_x0000_s103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Wr8HQ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UTlyzhS1KYEdSJ1EAb302uloAb8zllHzi+4/3YQqDkz7ywp&#10;fDXIES4TvEzKy0RYSVAFlwE5G5JtSA8sse9uyQu7Jqn01MvYNXk60Ty+v/hoLvN06+kvsfk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f0Fq/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D6F1C2C" w14:textId="7720CA19" w:rsidR="00EE650F" w:rsidRPr="004255AA" w:rsidRDefault="00EE650F" w:rsidP="00EE650F">
                      <w:pPr>
                        <w:pStyle w:val="SourceCode"/>
                        <w:spacing w:after="0"/>
                      </w:pPr>
                      <w:r>
                        <w:rPr>
                          <w:rStyle w:val="FunctionTok"/>
                        </w:rPr>
                        <w:t>.inverted</w:t>
                      </w:r>
                      <w:r>
                        <w:rPr>
                          <w:rStyle w:val="NormalTok"/>
                        </w:rPr>
                        <w:t xml:space="preserve">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proofErr w:type="spellStart"/>
                      <w:r>
                        <w:rPr>
                          <w:rStyle w:val="KeywordTok"/>
                        </w:rPr>
                        <w:t>color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: </w:t>
                      </w:r>
                      <w:r>
                        <w:rPr>
                          <w:rStyle w:val="ConstantTok"/>
                        </w:rPr>
                        <w:t>white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KeywordTok"/>
                        </w:rPr>
                        <w:t>background-</w:t>
                      </w:r>
                      <w:proofErr w:type="spellStart"/>
                      <w:r>
                        <w:rPr>
                          <w:rStyle w:val="KeywordTok"/>
                        </w:rPr>
                        <w:t>color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: </w:t>
                      </w:r>
                      <w:r>
                        <w:rPr>
                          <w:rStyle w:val="ConstantTok"/>
                        </w:rPr>
                        <w:t>black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}</w:t>
                      </w:r>
                      <w:r>
                        <w:br/>
                      </w:r>
                      <w:r>
                        <w:br/>
                      </w:r>
                      <w:r>
                        <w:rPr>
                          <w:rStyle w:val="FunctionTok"/>
                        </w:rPr>
                        <w:t>.large</w:t>
                      </w:r>
                      <w:r>
                        <w:rPr>
                          <w:rStyle w:val="NormalTok"/>
                        </w:rPr>
                        <w:t xml:space="preserve">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KeywordTok"/>
                        </w:rPr>
                        <w:t>font-size</w:t>
                      </w:r>
                      <w:r>
                        <w:rPr>
                          <w:rStyle w:val="NormalTok"/>
                        </w:rPr>
                        <w:t xml:space="preserve">: </w:t>
                      </w:r>
                      <w:r>
                        <w:rPr>
                          <w:rStyle w:val="DecValTok"/>
                        </w:rPr>
                        <w:t>2.0</w:t>
                      </w:r>
                      <w:r>
                        <w:rPr>
                          <w:rStyle w:val="DataTypeTok"/>
                        </w:rPr>
                        <w:t>em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8AF2EBF" w14:textId="77777777" w:rsidR="00D65FC8" w:rsidRDefault="00D65FC8"/>
    <w:p w14:paraId="5934E049" w14:textId="0CE20DDC" w:rsidR="0047653F" w:rsidRDefault="00661DC1">
      <w:pPr>
        <w:rPr>
          <w:rFonts w:cs="Segoe UI"/>
        </w:rPr>
      </w:pPr>
      <w:r>
        <w:t xml:space="preserve">In the </w:t>
      </w:r>
      <w:r>
        <w:rPr>
          <w:b/>
          <w:bCs/>
        </w:rPr>
        <w:t xml:space="preserve">Component </w:t>
      </w:r>
      <w:r>
        <w:t xml:space="preserve">of </w:t>
      </w:r>
      <w:r>
        <w:rPr>
          <w:i/>
          <w:iCs/>
        </w:rPr>
        <w:t>App.js</w:t>
      </w:r>
      <w:r>
        <w:t xml:space="preserve"> </w:t>
      </w:r>
      <w:r w:rsidRPr="00D65952">
        <w:t>below</w:t>
      </w:r>
      <w:r>
        <w:t xml:space="preserve"> the </w:t>
      </w:r>
      <w:r>
        <w:rPr>
          <w:b/>
          <w:bCs/>
        </w:rPr>
        <w:t xml:space="preserve">Comment </w:t>
      </w:r>
      <w:r>
        <w:t xml:space="preserve">for </w:t>
      </w:r>
      <w:r w:rsidRPr="00BC0287">
        <w:rPr>
          <w:rFonts w:ascii="Consolas" w:hAnsi="Consolas"/>
          <w:b/>
          <w:bCs/>
        </w:rPr>
        <w:t>// Variables</w:t>
      </w:r>
      <w:r>
        <w:rPr>
          <w:rFonts w:cs="Segoe UI"/>
        </w:rPr>
        <w:t xml:space="preserve"> and after any previously declared </w:t>
      </w:r>
      <w:r w:rsidRPr="00512102">
        <w:rPr>
          <w:rFonts w:cs="Segoe UI"/>
          <w:b/>
          <w:bCs/>
        </w:rPr>
        <w:t>Variables</w:t>
      </w:r>
      <w:r>
        <w:rPr>
          <w:rFonts w:cs="Segoe UI"/>
          <w:b/>
          <w:bCs/>
        </w:rPr>
        <w:t>,</w:t>
      </w:r>
      <w:r>
        <w:rPr>
          <w:rFonts w:cs="Segoe UI"/>
        </w:rPr>
        <w:t xml:space="preserve"> </w:t>
      </w:r>
      <w:r w:rsidRPr="00512102">
        <w:rPr>
          <w:rFonts w:cs="Segoe UI"/>
        </w:rPr>
        <w:t>type</w:t>
      </w:r>
      <w:r>
        <w:rPr>
          <w:rFonts w:cs="Segoe UI"/>
        </w:rPr>
        <w:t xml:space="preserve"> in the following </w:t>
      </w:r>
      <w:r>
        <w:rPr>
          <w:rFonts w:cs="Segoe UI"/>
          <w:b/>
          <w:bCs/>
        </w:rPr>
        <w:t>Variable</w:t>
      </w:r>
      <w:r>
        <w:rPr>
          <w:rFonts w:cs="Segoe UI"/>
        </w:rPr>
        <w:t>:</w:t>
      </w:r>
    </w:p>
    <w:p w14:paraId="573A7B53" w14:textId="26A6B57D" w:rsidR="00661DC1" w:rsidRDefault="00661DC1"/>
    <w:p w14:paraId="7F4D3423" w14:textId="77777777" w:rsidR="00A568AE" w:rsidRDefault="00914115" w:rsidP="00A568AE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75C515C1" wp14:editId="24E0781D">
                <wp:extent cx="6642000" cy="1404620"/>
                <wp:effectExtent l="0" t="0" r="26035" b="12700"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86A1E04" w14:textId="42106B6A" w:rsidR="00914115" w:rsidRPr="004255AA" w:rsidRDefault="00914115" w:rsidP="00914115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>
                              <w:rPr>
                                <w:rStyle w:val="KeywordTok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contrast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[</w:t>
                            </w:r>
                            <w:r>
                              <w:rPr>
                                <w:rStyle w:val="StringTok"/>
                              </w:rPr>
                              <w:t>'inverted'</w:t>
                            </w:r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large'</w:t>
                            </w:r>
                            <w:r>
                              <w:rPr>
                                <w:rStyle w:val="NormalTok"/>
                              </w:rPr>
                              <w:t>]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FunctionTok"/>
                              </w:rPr>
                              <w:t>join</w:t>
                            </w:r>
                            <w:r>
                              <w:rPr>
                                <w:rStyle w:val="NormalTok"/>
                              </w:rPr>
                              <w:t>(</w:t>
                            </w:r>
                            <w:r>
                              <w:rPr>
                                <w:rStyle w:val="StringTok"/>
                              </w:rPr>
                              <w:t>' '</w:t>
                            </w:r>
                            <w:r>
                              <w:rPr>
                                <w:rStyle w:val="NormalTok"/>
                              </w:rPr>
                              <w:t>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5C515C1" id="_x0000_s104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Mkj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KlIZR4ralFCdSB2Ewf30WiloAL9z1pHzC+6/HQQqzsx7Swpf&#10;DXKEywQvk/IyEVYSVMFlQM6GZBvSA0vsu1vywk4nlZ57GbsmTyeax/cXH81lnm49/yU2P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oDMkj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86A1E04" w14:textId="42106B6A" w:rsidR="00914115" w:rsidRPr="004255AA" w:rsidRDefault="00914115" w:rsidP="00914115">
                      <w:pPr>
                        <w:pStyle w:val="SourceCode"/>
                        <w:spacing w:after="0"/>
                      </w:pPr>
                      <w:proofErr w:type="spellStart"/>
                      <w:r>
                        <w:rPr>
                          <w:rStyle w:val="KeywordTok"/>
                        </w:rPr>
                        <w:t>const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contrast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[</w:t>
                      </w:r>
                      <w:r>
                        <w:rPr>
                          <w:rStyle w:val="StringTok"/>
                        </w:rPr>
                        <w:t>'inverted'</w:t>
                      </w:r>
                      <w:r>
                        <w:rPr>
                          <w:rStyle w:val="OperatorTok"/>
                        </w:rPr>
                        <w:t>,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large'</w:t>
                      </w:r>
                      <w:r>
                        <w:rPr>
                          <w:rStyle w:val="NormalTok"/>
                        </w:rPr>
                        <w:t>]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FunctionTok"/>
                        </w:rPr>
                        <w:t>join</w:t>
                      </w:r>
                      <w:r>
                        <w:rPr>
                          <w:rStyle w:val="NormalTok"/>
                        </w:rPr>
                        <w:t>(</w:t>
                      </w:r>
                      <w:r>
                        <w:rPr>
                          <w:rStyle w:val="StringTok"/>
                        </w:rPr>
                        <w:t>' '</w:t>
                      </w:r>
                      <w:r>
                        <w:rPr>
                          <w:rStyle w:val="NormalTok"/>
                        </w:rPr>
                        <w:t>)</w:t>
                      </w:r>
                      <w:r>
                        <w:rPr>
                          <w:rStyle w:val="OperatorTok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7174B52" w14:textId="77777777" w:rsidR="00A568AE" w:rsidRDefault="00A568AE" w:rsidP="00A568AE"/>
    <w:p w14:paraId="4F171442" w14:textId="37E05850" w:rsidR="009A28B2" w:rsidRDefault="00A568AE" w:rsidP="009A28B2">
      <w:pPr>
        <w:pStyle w:val="BodyText"/>
        <w:spacing w:after="0"/>
        <w:rPr>
          <w:rFonts w:cs="Segoe UI"/>
        </w:rPr>
      </w:pPr>
      <w:r>
        <w:t xml:space="preserve">This will create a list that then will be connected with </w:t>
      </w:r>
      <w:r w:rsidRPr="00A568AE">
        <w:rPr>
          <w:rStyle w:val="VerbatimChar"/>
          <w:b/>
          <w:bCs/>
        </w:rPr>
        <w:t>' '</w:t>
      </w:r>
      <w:r>
        <w:t xml:space="preserve"> using </w:t>
      </w:r>
      <w:r w:rsidRPr="00A568AE">
        <w:rPr>
          <w:rStyle w:val="VerbatimChar"/>
          <w:b/>
          <w:bCs/>
        </w:rPr>
        <w:t>join</w:t>
      </w:r>
      <w:r>
        <w:t xml:space="preserve"> as </w:t>
      </w:r>
      <w:r>
        <w:rPr>
          <w:b/>
        </w:rPr>
        <w:t>CSS</w:t>
      </w:r>
      <w:r>
        <w:t xml:space="preserve"> needs to be defined when used in the </w:t>
      </w:r>
      <w:r>
        <w:rPr>
          <w:b/>
        </w:rPr>
        <w:t>HTML</w:t>
      </w:r>
      <w:r>
        <w:t xml:space="preserve"> as a </w:t>
      </w:r>
      <w:r>
        <w:rPr>
          <w:b/>
        </w:rPr>
        <w:t>String</w:t>
      </w:r>
      <w:r>
        <w:t xml:space="preserve"> with </w:t>
      </w:r>
      <w:proofErr w:type="spellStart"/>
      <w:r w:rsidRPr="00A568AE">
        <w:rPr>
          <w:rStyle w:val="VerbatimChar"/>
          <w:b/>
          <w:bCs/>
        </w:rPr>
        <w:t>className</w:t>
      </w:r>
      <w:proofErr w:type="spellEnd"/>
      <w:r w:rsidRPr="00A568AE">
        <w:rPr>
          <w:rStyle w:val="VerbatimChar"/>
          <w:rFonts w:ascii="Segoe UI" w:hAnsi="Segoe UI" w:cs="Segoe UI"/>
        </w:rPr>
        <w:t>.</w:t>
      </w:r>
      <w:r>
        <w:t xml:space="preserve"> </w:t>
      </w:r>
      <w:r w:rsidR="009A28B2">
        <w:t xml:space="preserve">In </w:t>
      </w:r>
      <w:r w:rsidR="009A28B2">
        <w:rPr>
          <w:b/>
          <w:bCs/>
        </w:rPr>
        <w:t>Visual Studio Code</w:t>
      </w:r>
      <w:r w:rsidR="009A28B2">
        <w:t xml:space="preserve"> while still in the </w:t>
      </w:r>
      <w:r w:rsidR="009A28B2">
        <w:rPr>
          <w:b/>
          <w:bCs/>
        </w:rPr>
        <w:t xml:space="preserve">Component </w:t>
      </w:r>
      <w:r w:rsidR="009A28B2">
        <w:t xml:space="preserve">of </w:t>
      </w:r>
      <w:r w:rsidR="009A28B2">
        <w:rPr>
          <w:i/>
          <w:iCs/>
        </w:rPr>
        <w:t>App.js</w:t>
      </w:r>
      <w:r w:rsidR="009A28B2">
        <w:t xml:space="preserve"> below </w:t>
      </w:r>
      <w:proofErr w:type="spellStart"/>
      <w:r w:rsidR="009A28B2" w:rsidRPr="009A28B2">
        <w:rPr>
          <w:rFonts w:ascii="Consolas" w:hAnsi="Consolas"/>
          <w:b/>
          <w:bCs/>
        </w:rPr>
        <w:t>const</w:t>
      </w:r>
      <w:proofErr w:type="spellEnd"/>
      <w:r w:rsidR="009A28B2" w:rsidRPr="009A28B2">
        <w:rPr>
          <w:rFonts w:ascii="Consolas" w:hAnsi="Consolas"/>
          <w:b/>
          <w:bCs/>
        </w:rPr>
        <w:t xml:space="preserve"> </w:t>
      </w:r>
      <w:proofErr w:type="spellStart"/>
      <w:r w:rsidR="009A28B2" w:rsidRPr="009A28B2">
        <w:rPr>
          <w:rFonts w:ascii="Consolas" w:hAnsi="Consolas"/>
          <w:b/>
          <w:bCs/>
        </w:rPr>
        <w:t>dateOfBirth</w:t>
      </w:r>
      <w:proofErr w:type="spellEnd"/>
      <w:r w:rsidR="009A28B2" w:rsidRPr="009A28B2">
        <w:rPr>
          <w:rFonts w:ascii="Consolas" w:hAnsi="Consolas"/>
          <w:b/>
          <w:bCs/>
        </w:rPr>
        <w:t xml:space="preserve"> = new Date('23-June-1912');</w:t>
      </w:r>
      <w:r w:rsidR="009A28B2">
        <w:rPr>
          <w:rFonts w:ascii="Consolas" w:hAnsi="Consolas"/>
          <w:b/>
          <w:bCs/>
        </w:rPr>
        <w:t xml:space="preserve"> </w:t>
      </w:r>
      <w:r w:rsidR="009A28B2">
        <w:rPr>
          <w:rFonts w:cs="Segoe UI"/>
        </w:rPr>
        <w:t>type in the following:</w:t>
      </w:r>
    </w:p>
    <w:p w14:paraId="69589259" w14:textId="77777777" w:rsidR="009A28B2" w:rsidRDefault="009A28B2" w:rsidP="009A28B2">
      <w:pPr>
        <w:pStyle w:val="BodyText"/>
        <w:spacing w:after="0"/>
        <w:rPr>
          <w:rFonts w:cs="Segoe UI"/>
        </w:rPr>
      </w:pPr>
    </w:p>
    <w:p w14:paraId="37BA99AF" w14:textId="59A9BC3D" w:rsidR="00A568AE" w:rsidRDefault="009A28B2" w:rsidP="00A568AE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5FA766C5" wp14:editId="341E8203">
                <wp:extent cx="6642000" cy="1404620"/>
                <wp:effectExtent l="0" t="0" r="26035" b="12700"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3166970" w14:textId="1AB9A982" w:rsidR="009A28B2" w:rsidRPr="004255AA" w:rsidRDefault="00170FFF" w:rsidP="009A28B2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&lt;div&gt;&lt;span</w:t>
                            </w:r>
                            <w:r>
                              <w:rPr>
                                <w:rStyle w:val="Other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OtherTok"/>
                              </w:rPr>
                              <w:t>className</w:t>
                            </w:r>
                            <w:proofErr w:type="spellEnd"/>
                            <w:r>
                              <w:rPr>
                                <w:rStyle w:val="Othe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{contrast}</w:t>
                            </w:r>
                            <w:r>
                              <w:rPr>
                                <w:rStyle w:val="KeywordTok"/>
                              </w:rPr>
                              <w:t>&gt;</w:t>
                            </w:r>
                            <w:r w:rsidR="00B97E52">
                              <w:rPr>
                                <w:rStyle w:val="NormalTok"/>
                              </w:rPr>
                              <w:t>Contrast</w:t>
                            </w:r>
                            <w:r>
                              <w:rPr>
                                <w:rStyle w:val="KeywordTok"/>
                              </w:rPr>
                              <w:t>&lt;/span&gt;&lt;/div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FA766C5" id="_x0000_s104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8LF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cxp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dHvCx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3166970" w14:textId="1AB9A982" w:rsidR="009A28B2" w:rsidRPr="004255AA" w:rsidRDefault="00170FFF" w:rsidP="009A28B2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&lt;div&gt;&lt;span</w:t>
                      </w:r>
                      <w:r>
                        <w:rPr>
                          <w:rStyle w:val="Other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OtherTok"/>
                        </w:rPr>
                        <w:t>className</w:t>
                      </w:r>
                      <w:proofErr w:type="spellEnd"/>
                      <w:r>
                        <w:rPr>
                          <w:rStyle w:val="Othe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{contrast}</w:t>
                      </w:r>
                      <w:r>
                        <w:rPr>
                          <w:rStyle w:val="KeywordTok"/>
                        </w:rPr>
                        <w:t>&gt;</w:t>
                      </w:r>
                      <w:r w:rsidR="00B97E52">
                        <w:rPr>
                          <w:rStyle w:val="NormalTok"/>
                        </w:rPr>
                        <w:t>Contrast</w:t>
                      </w:r>
                      <w:r>
                        <w:rPr>
                          <w:rStyle w:val="KeywordTok"/>
                        </w:rPr>
                        <w:t>&lt;/span&gt;&lt;/div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E812B3C" w14:textId="77777777" w:rsidR="00A568AE" w:rsidRDefault="00A568AE" w:rsidP="00A568AE"/>
    <w:p w14:paraId="7284F997" w14:textId="77777777" w:rsidR="00586AEE" w:rsidRDefault="006303C9" w:rsidP="00586AEE">
      <w:pPr>
        <w:ind w:left="720" w:hanging="720"/>
        <w:rPr>
          <w:lang w:val="en-US"/>
        </w:rPr>
      </w:pPr>
      <w:r w:rsidRPr="006303C9">
        <w:rPr>
          <w:lang w:val="en-US"/>
        </w:rPr>
        <w:t xml:space="preserve">If you switch over to the </w:t>
      </w:r>
      <w:r w:rsidRPr="006303C9">
        <w:rPr>
          <w:b/>
          <w:bCs/>
          <w:lang w:val="en-US"/>
        </w:rPr>
        <w:t>Browser</w:t>
      </w:r>
      <w:r w:rsidRPr="006303C9">
        <w:rPr>
          <w:lang w:val="en-US"/>
        </w:rPr>
        <w:t xml:space="preserve"> that was opened with </w:t>
      </w:r>
      <w:proofErr w:type="spellStart"/>
      <w:r w:rsidRPr="00BC5C06">
        <w:rPr>
          <w:rFonts w:ascii="Consolas" w:hAnsi="Consolas" w:cs="Courier New"/>
          <w:b/>
          <w:bCs/>
          <w:lang w:val="en-US"/>
        </w:rPr>
        <w:t>npm</w:t>
      </w:r>
      <w:proofErr w:type="spellEnd"/>
      <w:r w:rsidRPr="00BC5C06">
        <w:rPr>
          <w:rFonts w:ascii="Consolas" w:hAnsi="Consolas" w:cs="Courier New"/>
          <w:b/>
          <w:bCs/>
          <w:lang w:val="en-US"/>
        </w:rPr>
        <w:t xml:space="preserve"> start</w:t>
      </w:r>
      <w:r w:rsidR="00670568">
        <w:rPr>
          <w:b/>
          <w:bCs/>
          <w:lang w:val="en-US"/>
        </w:rPr>
        <w:t xml:space="preserve"> </w:t>
      </w:r>
      <w:r w:rsidR="00040EB7">
        <w:rPr>
          <w:lang w:val="en-US"/>
        </w:rPr>
        <w:t xml:space="preserve">from the </w:t>
      </w:r>
      <w:r w:rsidR="00040EB7">
        <w:rPr>
          <w:b/>
          <w:bCs/>
          <w:lang w:val="en-US"/>
        </w:rPr>
        <w:t xml:space="preserve">Command Prompt </w:t>
      </w:r>
      <w:r w:rsidR="00586AEE">
        <w:rPr>
          <w:lang w:val="en-US"/>
        </w:rPr>
        <w:t>it will</w:t>
      </w:r>
    </w:p>
    <w:p w14:paraId="321FF2B6" w14:textId="22E8948E" w:rsidR="00CD2344" w:rsidRDefault="00586AEE" w:rsidP="00586AEE">
      <w:pPr>
        <w:ind w:left="720" w:hanging="720"/>
        <w:rPr>
          <w:lang w:val="en-US"/>
        </w:rPr>
      </w:pPr>
      <w:r>
        <w:rPr>
          <w:lang w:val="en-US"/>
        </w:rPr>
        <w:t xml:space="preserve">have </w:t>
      </w:r>
      <w:r w:rsidR="00670568">
        <w:rPr>
          <w:lang w:val="en-US"/>
        </w:rPr>
        <w:t xml:space="preserve">the </w:t>
      </w:r>
      <w:r w:rsidR="00040EB7" w:rsidRPr="00040EB7">
        <w:rPr>
          <w:lang w:val="en-US"/>
        </w:rPr>
        <w:t xml:space="preserve">Text of </w:t>
      </w:r>
      <w:r w:rsidR="00040EB7" w:rsidRPr="008E36B1">
        <w:rPr>
          <w:i/>
          <w:iCs/>
          <w:lang w:val="en-US"/>
        </w:rPr>
        <w:t>Contrast</w:t>
      </w:r>
      <w:r w:rsidR="00040EB7" w:rsidRPr="00040EB7">
        <w:rPr>
          <w:lang w:val="en-US"/>
        </w:rPr>
        <w:t xml:space="preserve"> in </w:t>
      </w:r>
      <w:r w:rsidR="00040EB7" w:rsidRPr="008E36B1">
        <w:rPr>
          <w:i/>
          <w:iCs/>
          <w:lang w:val="en-US"/>
        </w:rPr>
        <w:t>white</w:t>
      </w:r>
      <w:r w:rsidR="00040EB7" w:rsidRPr="00040EB7">
        <w:rPr>
          <w:lang w:val="en-US"/>
        </w:rPr>
        <w:t xml:space="preserve"> with a </w:t>
      </w:r>
      <w:r w:rsidR="00040EB7" w:rsidRPr="008E36B1">
        <w:rPr>
          <w:i/>
          <w:iCs/>
          <w:lang w:val="en-US"/>
        </w:rPr>
        <w:t>black</w:t>
      </w:r>
      <w:r w:rsidR="00040EB7" w:rsidRPr="00040EB7">
        <w:rPr>
          <w:lang w:val="en-US"/>
        </w:rPr>
        <w:t xml:space="preserve"> Background</w:t>
      </w:r>
      <w:r w:rsidR="00670568">
        <w:rPr>
          <w:lang w:val="en-US"/>
        </w:rPr>
        <w:t>.</w:t>
      </w:r>
    </w:p>
    <w:p w14:paraId="40FA1E6D" w14:textId="6AE1D71C" w:rsidR="00C302A2" w:rsidRDefault="00C302A2" w:rsidP="00C302A2">
      <w:pPr>
        <w:pStyle w:val="Heading2"/>
        <w:rPr>
          <w:lang w:val="en-US"/>
        </w:rPr>
      </w:pPr>
      <w:bookmarkStart w:id="13" w:name="_Toc111660994"/>
      <w:r>
        <w:rPr>
          <w:lang w:val="en-US"/>
        </w:rPr>
        <w:t>Styles</w:t>
      </w:r>
      <w:bookmarkEnd w:id="13"/>
    </w:p>
    <w:p w14:paraId="5F7B8697" w14:textId="5E24B915" w:rsidR="00B63C8A" w:rsidRDefault="00A043DA" w:rsidP="00B63C8A">
      <w:pPr>
        <w:rPr>
          <w:rFonts w:cs="Segoe UI"/>
        </w:rPr>
      </w:pPr>
      <w:r>
        <w:t xml:space="preserve">In </w:t>
      </w:r>
      <w:r>
        <w:rPr>
          <w:b/>
          <w:bCs/>
        </w:rPr>
        <w:t xml:space="preserve">React </w:t>
      </w:r>
      <w:r>
        <w:t xml:space="preserve">you can use </w:t>
      </w:r>
      <w:r w:rsidRPr="00D65FC8">
        <w:rPr>
          <w:rStyle w:val="VerbatimChar"/>
          <w:b/>
          <w:bCs/>
        </w:rPr>
        <w:t>style</w:t>
      </w:r>
      <w:r>
        <w:t xml:space="preserve"> for </w:t>
      </w:r>
      <w:r>
        <w:rPr>
          <w:b/>
        </w:rPr>
        <w:t>CSS Styles</w:t>
      </w:r>
      <w:r>
        <w:t xml:space="preserve">, you defined these as </w:t>
      </w:r>
      <w:r>
        <w:rPr>
          <w:b/>
        </w:rPr>
        <w:t>Objects</w:t>
      </w:r>
      <w:r>
        <w:t xml:space="preserve">, to define a </w:t>
      </w:r>
      <w:r>
        <w:rPr>
          <w:b/>
          <w:bCs/>
        </w:rPr>
        <w:t>Style</w:t>
      </w:r>
      <w:r>
        <w:t xml:space="preserve"> in </w:t>
      </w:r>
      <w:r>
        <w:rPr>
          <w:b/>
          <w:bCs/>
        </w:rPr>
        <w:t xml:space="preserve">Visual Studio Code </w:t>
      </w:r>
      <w:r>
        <w:t xml:space="preserve">from </w:t>
      </w:r>
      <w:r>
        <w:rPr>
          <w:b/>
          <w:bCs/>
        </w:rPr>
        <w:t>Explorer</w:t>
      </w:r>
      <w:r>
        <w:t xml:space="preserve"> within the </w:t>
      </w:r>
      <w:r w:rsidR="00EA0F18">
        <w:rPr>
          <w:b/>
          <w:bCs/>
        </w:rPr>
        <w:t xml:space="preserve">Folder </w:t>
      </w:r>
      <w:r w:rsidR="00EA0F18" w:rsidRPr="00EA0F18">
        <w:t>of</w:t>
      </w:r>
      <w:r w:rsidR="00EA0F18">
        <w:rPr>
          <w:b/>
          <w:bCs/>
        </w:rPr>
        <w:t xml:space="preserve"> </w:t>
      </w:r>
      <w:proofErr w:type="spellStart"/>
      <w:r w:rsidR="00EA0F18" w:rsidRPr="00EA0F18">
        <w:rPr>
          <w:b/>
          <w:bCs/>
        </w:rPr>
        <w:t>src</w:t>
      </w:r>
      <w:proofErr w:type="spellEnd"/>
      <w:r w:rsidR="00EA0F18">
        <w:rPr>
          <w:b/>
          <w:bCs/>
        </w:rPr>
        <w:t xml:space="preserve"> </w:t>
      </w:r>
      <w:r w:rsidR="00EA0F18">
        <w:t xml:space="preserve">in the </w:t>
      </w:r>
      <w:r w:rsidR="00EA0F18">
        <w:rPr>
          <w:b/>
          <w:bCs/>
        </w:rPr>
        <w:t>Component</w:t>
      </w:r>
      <w:r w:rsidR="00EA0F18">
        <w:t xml:space="preserve"> of </w:t>
      </w:r>
      <w:r w:rsidR="00B63C8A">
        <w:t>A</w:t>
      </w:r>
      <w:r w:rsidR="00EA0F18">
        <w:rPr>
          <w:i/>
          <w:iCs/>
        </w:rPr>
        <w:t>pp.js</w:t>
      </w:r>
      <w:r w:rsidR="00B63C8A">
        <w:t xml:space="preserve"> </w:t>
      </w:r>
      <w:r w:rsidR="00B63C8A" w:rsidRPr="00D65952">
        <w:t>below</w:t>
      </w:r>
      <w:r w:rsidR="00B63C8A">
        <w:t xml:space="preserve"> the </w:t>
      </w:r>
      <w:r w:rsidR="00B63C8A">
        <w:rPr>
          <w:b/>
          <w:bCs/>
        </w:rPr>
        <w:t xml:space="preserve">Comment </w:t>
      </w:r>
      <w:r w:rsidR="00B63C8A">
        <w:t xml:space="preserve">for </w:t>
      </w:r>
      <w:r w:rsidR="00B63C8A" w:rsidRPr="00BC0287">
        <w:rPr>
          <w:rFonts w:ascii="Consolas" w:hAnsi="Consolas"/>
          <w:b/>
          <w:bCs/>
        </w:rPr>
        <w:t>// Variables</w:t>
      </w:r>
      <w:r w:rsidR="00B63C8A">
        <w:rPr>
          <w:rFonts w:cs="Segoe UI"/>
        </w:rPr>
        <w:t xml:space="preserve"> and after any previously declared </w:t>
      </w:r>
      <w:r w:rsidR="00B63C8A" w:rsidRPr="00512102">
        <w:rPr>
          <w:rFonts w:cs="Segoe UI"/>
          <w:b/>
          <w:bCs/>
        </w:rPr>
        <w:t>Variables</w:t>
      </w:r>
      <w:r w:rsidR="00B63C8A">
        <w:rPr>
          <w:rFonts w:cs="Segoe UI"/>
          <w:b/>
          <w:bCs/>
        </w:rPr>
        <w:t>,</w:t>
      </w:r>
      <w:r w:rsidR="00B63C8A">
        <w:rPr>
          <w:rFonts w:cs="Segoe UI"/>
        </w:rPr>
        <w:t xml:space="preserve"> </w:t>
      </w:r>
      <w:r w:rsidR="00B63C8A" w:rsidRPr="00512102">
        <w:rPr>
          <w:rFonts w:cs="Segoe UI"/>
        </w:rPr>
        <w:t>type</w:t>
      </w:r>
      <w:r w:rsidR="00B63C8A">
        <w:rPr>
          <w:rFonts w:cs="Segoe UI"/>
        </w:rPr>
        <w:t xml:space="preserve"> in the following </w:t>
      </w:r>
      <w:r w:rsidR="00B63C8A">
        <w:rPr>
          <w:rFonts w:cs="Segoe UI"/>
          <w:b/>
          <w:bCs/>
        </w:rPr>
        <w:t>Variable</w:t>
      </w:r>
      <w:r w:rsidR="00B63C8A">
        <w:rPr>
          <w:rFonts w:cs="Segoe UI"/>
        </w:rPr>
        <w:t>:</w:t>
      </w:r>
    </w:p>
    <w:p w14:paraId="01B296C2" w14:textId="20E74565" w:rsidR="00EA0F18" w:rsidRPr="00B63C8A" w:rsidRDefault="00EA0F18" w:rsidP="00EA0F18">
      <w:pPr>
        <w:ind w:left="720" w:hanging="720"/>
      </w:pPr>
    </w:p>
    <w:p w14:paraId="6808CD7D" w14:textId="77777777" w:rsidR="00E604E0" w:rsidRDefault="0001593F" w:rsidP="00E604E0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3B53C806" wp14:editId="182D688C">
                <wp:extent cx="6642000" cy="1404620"/>
                <wp:effectExtent l="0" t="0" r="26035" b="12700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95F22EE" w14:textId="6F4FBF80" w:rsidR="0001593F" w:rsidRDefault="0001593F" w:rsidP="0001593F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>
                              <w:rPr>
                                <w:rStyle w:val="KeywordTok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style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{ </w:t>
                            </w:r>
                            <w:proofErr w:type="spellStart"/>
                            <w:r w:rsidR="0037090B" w:rsidRPr="0037090B">
                              <w:rPr>
                                <w:rStyle w:val="DataTypeTok"/>
                              </w:rPr>
                              <w:t>backgroundColor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</w:t>
                            </w:r>
                            <w:r w:rsidR="003B13AA">
                              <w:rPr>
                                <w:rStyle w:val="StringTok"/>
                              </w:rPr>
                              <w:t>yellow</w:t>
                            </w:r>
                            <w:r>
                              <w:rPr>
                                <w:rStyle w:val="StringTok"/>
                              </w:rPr>
                              <w:t xml:space="preserve">' </w:t>
                            </w:r>
                            <w:r>
                              <w:rPr>
                                <w:rStyle w:val="NormalTok"/>
                              </w:rPr>
                              <w:t>}</w:t>
                            </w:r>
                            <w:r w:rsidR="007B1847">
                              <w:rPr>
                                <w:rStyle w:val="OperatorTok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B53C806" id="_x0000_t202" coordsize="21600,21600" o:spt="202" path="m,l,21600r21600,l21600,xe">
                <v:stroke joinstyle="miter"/>
                <v:path gradientshapeok="t" o:connecttype="rect"/>
              </v:shapetype>
              <v:shape id="_x0000_s104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a40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cxZ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UeWuN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95F22EE" w14:textId="6F4FBF80" w:rsidR="0001593F" w:rsidRDefault="0001593F" w:rsidP="0001593F">
                      <w:pPr>
                        <w:pStyle w:val="SourceCode"/>
                        <w:spacing w:after="0"/>
                      </w:pPr>
                      <w:proofErr w:type="spellStart"/>
                      <w:r>
                        <w:rPr>
                          <w:rStyle w:val="KeywordTok"/>
                        </w:rPr>
                        <w:t>const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style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{ </w:t>
                      </w:r>
                      <w:proofErr w:type="spellStart"/>
                      <w:r w:rsidR="0037090B" w:rsidRPr="0037090B">
                        <w:rPr>
                          <w:rStyle w:val="DataTypeTok"/>
                        </w:rPr>
                        <w:t>backgroundColor</w:t>
                      </w:r>
                      <w:proofErr w:type="spellEnd"/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</w:t>
                      </w:r>
                      <w:r w:rsidR="003B13AA">
                        <w:rPr>
                          <w:rStyle w:val="StringTok"/>
                        </w:rPr>
                        <w:t>yellow</w:t>
                      </w:r>
                      <w:r>
                        <w:rPr>
                          <w:rStyle w:val="StringTok"/>
                        </w:rPr>
                        <w:t xml:space="preserve">' </w:t>
                      </w:r>
                      <w:r>
                        <w:rPr>
                          <w:rStyle w:val="NormalTok"/>
                        </w:rPr>
                        <w:t>}</w:t>
                      </w:r>
                      <w:r w:rsidR="007B1847">
                        <w:rPr>
                          <w:rStyle w:val="OperatorTok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B423B84" w14:textId="77777777" w:rsidR="00E604E0" w:rsidRDefault="00E604E0" w:rsidP="00E604E0"/>
    <w:p w14:paraId="754CD490" w14:textId="2707E025" w:rsidR="00E604E0" w:rsidRDefault="00E604E0" w:rsidP="00E604E0">
      <w:r>
        <w:t xml:space="preserve">You can use this with </w:t>
      </w:r>
      <w:r w:rsidRPr="00E604E0">
        <w:rPr>
          <w:rStyle w:val="VerbatimChar"/>
          <w:b/>
          <w:bCs/>
        </w:rPr>
        <w:t>style</w:t>
      </w:r>
      <w:r>
        <w:t xml:space="preserve"> enclosed in curly braces as </w:t>
      </w:r>
      <w:r w:rsidRPr="00E604E0">
        <w:rPr>
          <w:rStyle w:val="VerbatimChar"/>
          <w:b/>
          <w:bCs/>
        </w:rPr>
        <w:t>{</w:t>
      </w:r>
      <w:r>
        <w:t xml:space="preserve"> and </w:t>
      </w:r>
      <w:r w:rsidRPr="00E604E0">
        <w:rPr>
          <w:rStyle w:val="VerbatimChar"/>
          <w:b/>
          <w:bCs/>
        </w:rPr>
        <w:t>}</w:t>
      </w:r>
      <w:r>
        <w:t xml:space="preserve"> </w:t>
      </w:r>
      <w:r w:rsidR="00F7457A">
        <w:t xml:space="preserve">below </w:t>
      </w:r>
      <w:r w:rsidR="00F7457A" w:rsidRPr="00F7457A">
        <w:rPr>
          <w:rFonts w:ascii="Consolas" w:hAnsi="Consolas"/>
          <w:b/>
          <w:bCs/>
        </w:rPr>
        <w:t xml:space="preserve">&lt;div&gt;&lt;span </w:t>
      </w:r>
      <w:proofErr w:type="spellStart"/>
      <w:r w:rsidR="00F7457A" w:rsidRPr="00F7457A">
        <w:rPr>
          <w:rFonts w:ascii="Consolas" w:hAnsi="Consolas"/>
          <w:b/>
          <w:bCs/>
        </w:rPr>
        <w:t>className</w:t>
      </w:r>
      <w:proofErr w:type="spellEnd"/>
      <w:r w:rsidR="00F7457A" w:rsidRPr="00F7457A">
        <w:rPr>
          <w:rFonts w:ascii="Consolas" w:hAnsi="Consolas"/>
          <w:b/>
          <w:bCs/>
        </w:rPr>
        <w:t>={contrast}&gt;Contrast&lt;/span&gt;&lt;/div&gt;</w:t>
      </w:r>
      <w:r w:rsidR="00F7457A">
        <w:rPr>
          <w:rFonts w:cs="Segoe UI"/>
        </w:rPr>
        <w:t xml:space="preserve"> </w:t>
      </w:r>
      <w:r w:rsidR="00F7457A">
        <w:t>by typing the following:</w:t>
      </w:r>
    </w:p>
    <w:p w14:paraId="345974B0" w14:textId="66DE571B" w:rsidR="00F7457A" w:rsidRDefault="00F7457A" w:rsidP="00E604E0"/>
    <w:p w14:paraId="1FD408BB" w14:textId="638922D0" w:rsidR="00840839" w:rsidRDefault="00EC31CF" w:rsidP="008D111F">
      <w:pPr>
        <w:rPr>
          <w:lang w:val="en-US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2264218A" wp14:editId="76677516">
                <wp:extent cx="6642000" cy="1404620"/>
                <wp:effectExtent l="0" t="0" r="26035" b="12700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39ECBF6" w14:textId="3456437F" w:rsidR="00EC31CF" w:rsidRDefault="00EC31CF" w:rsidP="00EC31CF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div</w:t>
                            </w:r>
                            <w:r>
                              <w:rPr>
                                <w:rStyle w:val="OperatorTok"/>
                              </w:rPr>
                              <w:t>&gt;&lt;</w:t>
                            </w:r>
                            <w:r>
                              <w:rPr>
                                <w:rStyle w:val="NormalTok"/>
                              </w:rPr>
                              <w:t>span style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>{style}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 w:rsidR="00093408">
                              <w:rPr>
                                <w:rStyle w:val="NormalTok"/>
                              </w:rPr>
                              <w:t>Highlighted</w:t>
                            </w:r>
                            <w:r>
                              <w:rPr>
                                <w:rStyle w:val="OperatorTok"/>
                              </w:rPr>
                              <w:t>&lt;/</w:t>
                            </w:r>
                            <w:r>
                              <w:rPr>
                                <w:rStyle w:val="NormalTok"/>
                              </w:rPr>
                              <w:t>span</w:t>
                            </w:r>
                            <w:r>
                              <w:rPr>
                                <w:rStyle w:val="OperatorTok"/>
                              </w:rPr>
                              <w:t>&gt;&lt;/</w:t>
                            </w:r>
                            <w:r>
                              <w:rPr>
                                <w:rStyle w:val="NormalTok"/>
                              </w:rPr>
                              <w:t>div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264218A" id="_x0000_s104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qXSHQ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0TlOo4UtSmheiR1EAb302uloAH8zllHzi+4/3YUqDgz7y0p&#10;vB7kCJcJXiblZSKsJKiCy4CcDckupAeW2Hc35IW9Tio99zJ2TZ5ONI/vLz6ayzzdev5LbH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jZKl0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39ECBF6" w14:textId="3456437F" w:rsidR="00EC31CF" w:rsidRDefault="00EC31CF" w:rsidP="00EC31CF">
                      <w:pPr>
                        <w:pStyle w:val="SourceCode"/>
                        <w:spacing w:after="0"/>
                      </w:pP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div</w:t>
                      </w:r>
                      <w:r>
                        <w:rPr>
                          <w:rStyle w:val="OperatorTok"/>
                        </w:rPr>
                        <w:t>&gt;&lt;</w:t>
                      </w:r>
                      <w:r>
                        <w:rPr>
                          <w:rStyle w:val="NormalTok"/>
                        </w:rPr>
                        <w:t>span style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>{style}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 w:rsidR="00093408">
                        <w:rPr>
                          <w:rStyle w:val="NormalTok"/>
                        </w:rPr>
                        <w:t>Highlighted</w:t>
                      </w:r>
                      <w:r>
                        <w:rPr>
                          <w:rStyle w:val="OperatorTok"/>
                        </w:rPr>
                        <w:t>&lt;/</w:t>
                      </w:r>
                      <w:r>
                        <w:rPr>
                          <w:rStyle w:val="NormalTok"/>
                        </w:rPr>
                        <w:t>span</w:t>
                      </w:r>
                      <w:r>
                        <w:rPr>
                          <w:rStyle w:val="OperatorTok"/>
                        </w:rPr>
                        <w:t>&gt;&lt;/</w:t>
                      </w:r>
                      <w:r>
                        <w:rPr>
                          <w:rStyle w:val="NormalTok"/>
                        </w:rPr>
                        <w:t>div</w:t>
                      </w:r>
                      <w:r>
                        <w:rPr>
                          <w:rStyle w:val="OperatorTok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F098218" w14:textId="4AD0A836" w:rsidR="006303C9" w:rsidRDefault="006303C9" w:rsidP="008D111F">
      <w:pPr>
        <w:rPr>
          <w:lang w:val="en-US"/>
        </w:rPr>
      </w:pPr>
    </w:p>
    <w:p w14:paraId="30CE9E7E" w14:textId="4A669B3D" w:rsidR="006303C9" w:rsidRDefault="006303C9" w:rsidP="006303C9">
      <w:pPr>
        <w:rPr>
          <w:lang w:val="en-US"/>
        </w:rPr>
      </w:pPr>
      <w:r>
        <w:rPr>
          <w:lang w:val="en-US"/>
        </w:rPr>
        <w:t xml:space="preserve">If you switch over to the </w:t>
      </w:r>
      <w:r>
        <w:rPr>
          <w:b/>
          <w:bCs/>
        </w:rPr>
        <w:t>Browser</w:t>
      </w:r>
      <w:r>
        <w:t xml:space="preserve"> that was opened with </w:t>
      </w:r>
      <w:proofErr w:type="spellStart"/>
      <w:r w:rsidR="00BC5C06" w:rsidRPr="00BC5C06">
        <w:rPr>
          <w:rFonts w:ascii="Consolas" w:hAnsi="Consolas" w:cs="Courier New"/>
          <w:b/>
          <w:bCs/>
          <w:lang w:val="en-US"/>
        </w:rPr>
        <w:t>npm</w:t>
      </w:r>
      <w:proofErr w:type="spellEnd"/>
      <w:r w:rsidR="00BC5C06" w:rsidRPr="00BC5C06">
        <w:rPr>
          <w:rFonts w:ascii="Consolas" w:hAnsi="Consolas" w:cs="Courier New"/>
          <w:b/>
          <w:bCs/>
          <w:lang w:val="en-US"/>
        </w:rPr>
        <w:t xml:space="preserve"> start</w:t>
      </w:r>
      <w:r w:rsidR="00BC5C06">
        <w:rPr>
          <w:b/>
          <w:bCs/>
          <w:lang w:val="en-US"/>
        </w:rPr>
        <w:t xml:space="preserve"> </w:t>
      </w:r>
      <w:r>
        <w:rPr>
          <w:lang w:val="en-US"/>
        </w:rPr>
        <w:t xml:space="preserve">you will see the Text of </w:t>
      </w:r>
      <w:r>
        <w:rPr>
          <w:i/>
          <w:iCs/>
          <w:lang w:val="en-US"/>
        </w:rPr>
        <w:t>Highlighted</w:t>
      </w:r>
      <w:r>
        <w:rPr>
          <w:b/>
          <w:bCs/>
          <w:i/>
          <w:iCs/>
          <w:lang w:val="en-US"/>
        </w:rPr>
        <w:t xml:space="preserve"> </w:t>
      </w:r>
      <w:r>
        <w:rPr>
          <w:lang w:val="en-US"/>
        </w:rPr>
        <w:t>with a Background of y</w:t>
      </w:r>
      <w:r w:rsidRPr="00C2413D">
        <w:rPr>
          <w:i/>
          <w:iCs/>
          <w:lang w:val="en-US"/>
        </w:rPr>
        <w:t>ellow</w:t>
      </w:r>
      <w:r>
        <w:rPr>
          <w:lang w:val="en-US"/>
        </w:rPr>
        <w:t>.</w:t>
      </w:r>
    </w:p>
    <w:p w14:paraId="3B1FE497" w14:textId="77777777" w:rsidR="004E2E22" w:rsidRDefault="004E2E22">
      <w:pPr>
        <w:rPr>
          <w:rFonts w:ascii="Segoe UI Semibold" w:eastAsiaTheme="majorEastAsia" w:hAnsi="Segoe UI Semibold" w:cstheme="majorBidi"/>
          <w:color w:val="485974"/>
          <w:sz w:val="34"/>
          <w:szCs w:val="32"/>
        </w:rPr>
      </w:pPr>
      <w:r>
        <w:br w:type="page"/>
      </w:r>
    </w:p>
    <w:p w14:paraId="471475F0" w14:textId="17268097" w:rsidR="004D1E77" w:rsidRDefault="004D1E77" w:rsidP="004D1E77">
      <w:pPr>
        <w:pStyle w:val="Heading1"/>
      </w:pPr>
      <w:bookmarkStart w:id="14" w:name="_Toc111660995"/>
      <w:r>
        <w:lastRenderedPageBreak/>
        <w:t>Context</w:t>
      </w:r>
      <w:bookmarkEnd w:id="14"/>
    </w:p>
    <w:p w14:paraId="0988F9E4" w14:textId="77777777" w:rsidR="00195FAE" w:rsidRDefault="008B0A1C" w:rsidP="00195FAE">
      <w:pPr>
        <w:rPr>
          <w:rFonts w:cs="Segoe UI"/>
        </w:rPr>
      </w:pPr>
      <w:r>
        <w:rPr>
          <w:b/>
        </w:rPr>
        <w:t>Context</w:t>
      </w:r>
      <w:r>
        <w:t xml:space="preserve"> allows data to be used at any </w:t>
      </w:r>
      <w:r>
        <w:rPr>
          <w:b/>
        </w:rPr>
        <w:t>Component</w:t>
      </w:r>
      <w:r>
        <w:t xml:space="preserve"> level without having to pass </w:t>
      </w:r>
      <w:r>
        <w:rPr>
          <w:b/>
        </w:rPr>
        <w:t>Props</w:t>
      </w:r>
      <w:r>
        <w:t xml:space="preserve"> down at each level.</w:t>
      </w:r>
      <w:r w:rsidR="00195FAE">
        <w:t xml:space="preserve"> After following </w:t>
      </w:r>
      <w:r w:rsidR="00195FAE">
        <w:rPr>
          <w:b/>
          <w:bCs/>
        </w:rPr>
        <w:t>Setup and Start</w:t>
      </w:r>
      <w:r w:rsidR="00195FAE" w:rsidRPr="00195FAE">
        <w:t>,</w:t>
      </w:r>
      <w:r w:rsidR="00195FAE">
        <w:rPr>
          <w:b/>
          <w:bCs/>
        </w:rPr>
        <w:t xml:space="preserve"> Component and </w:t>
      </w:r>
      <w:r w:rsidR="00195FAE" w:rsidRPr="00AC42CA">
        <w:rPr>
          <w:b/>
          <w:bCs/>
        </w:rPr>
        <w:t>Props</w:t>
      </w:r>
      <w:r w:rsidR="00195FAE">
        <w:t xml:space="preserve"> and </w:t>
      </w:r>
      <w:r w:rsidR="00195FAE">
        <w:rPr>
          <w:b/>
          <w:bCs/>
        </w:rPr>
        <w:t xml:space="preserve">CSS and Styles </w:t>
      </w:r>
      <w:r w:rsidR="00195FAE">
        <w:t xml:space="preserve">in </w:t>
      </w:r>
      <w:r w:rsidR="00195FAE">
        <w:rPr>
          <w:b/>
        </w:rPr>
        <w:t>Visual Studio Code</w:t>
      </w:r>
      <w:r w:rsidR="00195FAE">
        <w:t xml:space="preserve"> from </w:t>
      </w:r>
      <w:r w:rsidR="00195FAE">
        <w:rPr>
          <w:b/>
        </w:rPr>
        <w:t>Explorer</w:t>
      </w:r>
      <w:r w:rsidR="00195FAE">
        <w:t xml:space="preserve"> in the </w:t>
      </w:r>
      <w:r w:rsidR="00195FAE">
        <w:rPr>
          <w:b/>
          <w:bCs/>
        </w:rPr>
        <w:t xml:space="preserve">Folder </w:t>
      </w:r>
      <w:r w:rsidR="00195FAE">
        <w:t xml:space="preserve">of </w:t>
      </w:r>
      <w:proofErr w:type="spellStart"/>
      <w:r w:rsidR="00195FAE" w:rsidRPr="00EA0F18">
        <w:rPr>
          <w:b/>
          <w:bCs/>
        </w:rPr>
        <w:t>src</w:t>
      </w:r>
      <w:proofErr w:type="spellEnd"/>
      <w:r w:rsidR="00195FAE">
        <w:rPr>
          <w:b/>
          <w:bCs/>
        </w:rPr>
        <w:t xml:space="preserve"> </w:t>
      </w:r>
      <w:r w:rsidR="00195FAE">
        <w:t xml:space="preserve">in the </w:t>
      </w:r>
      <w:r w:rsidR="00195FAE">
        <w:rPr>
          <w:b/>
          <w:bCs/>
        </w:rPr>
        <w:t>Component</w:t>
      </w:r>
      <w:r w:rsidR="00195FAE">
        <w:t xml:space="preserve"> of A</w:t>
      </w:r>
      <w:r w:rsidR="00195FAE">
        <w:rPr>
          <w:i/>
          <w:iCs/>
        </w:rPr>
        <w:t>pp.js</w:t>
      </w:r>
      <w:r w:rsidR="00195FAE">
        <w:t xml:space="preserve"> </w:t>
      </w:r>
      <w:r w:rsidR="00195FAE" w:rsidRPr="00D65952">
        <w:t>below</w:t>
      </w:r>
      <w:r w:rsidR="00195FAE">
        <w:t xml:space="preserve"> the </w:t>
      </w:r>
      <w:r w:rsidR="00195FAE">
        <w:rPr>
          <w:b/>
          <w:bCs/>
        </w:rPr>
        <w:t xml:space="preserve">Comment </w:t>
      </w:r>
      <w:r w:rsidR="00195FAE">
        <w:t xml:space="preserve">for </w:t>
      </w:r>
      <w:r w:rsidR="00195FAE" w:rsidRPr="00BC0287">
        <w:rPr>
          <w:rFonts w:ascii="Consolas" w:hAnsi="Consolas"/>
          <w:b/>
          <w:bCs/>
        </w:rPr>
        <w:t>// Variables</w:t>
      </w:r>
      <w:r w:rsidR="00195FAE">
        <w:rPr>
          <w:rFonts w:cs="Segoe UI"/>
        </w:rPr>
        <w:t xml:space="preserve"> and after any previously declared </w:t>
      </w:r>
      <w:r w:rsidR="00195FAE" w:rsidRPr="00512102">
        <w:rPr>
          <w:rFonts w:cs="Segoe UI"/>
          <w:b/>
          <w:bCs/>
        </w:rPr>
        <w:t>Variables</w:t>
      </w:r>
      <w:r w:rsidR="00195FAE">
        <w:rPr>
          <w:rFonts w:cs="Segoe UI"/>
          <w:b/>
          <w:bCs/>
        </w:rPr>
        <w:t>,</w:t>
      </w:r>
      <w:r w:rsidR="00195FAE">
        <w:rPr>
          <w:rFonts w:cs="Segoe UI"/>
        </w:rPr>
        <w:t xml:space="preserve"> </w:t>
      </w:r>
      <w:r w:rsidR="00195FAE" w:rsidRPr="00512102">
        <w:rPr>
          <w:rFonts w:cs="Segoe UI"/>
        </w:rPr>
        <w:t>type</w:t>
      </w:r>
      <w:r w:rsidR="00195FAE">
        <w:rPr>
          <w:rFonts w:cs="Segoe UI"/>
        </w:rPr>
        <w:t xml:space="preserve"> in the following </w:t>
      </w:r>
      <w:r w:rsidR="00195FAE">
        <w:rPr>
          <w:rFonts w:cs="Segoe UI"/>
          <w:b/>
          <w:bCs/>
        </w:rPr>
        <w:t>Variable</w:t>
      </w:r>
      <w:r w:rsidR="00195FAE">
        <w:rPr>
          <w:rFonts w:cs="Segoe UI"/>
        </w:rPr>
        <w:t>:</w:t>
      </w:r>
    </w:p>
    <w:p w14:paraId="3D22B6D2" w14:textId="39A6EFA6" w:rsidR="005F45DA" w:rsidRDefault="005F45DA" w:rsidP="005F45DA"/>
    <w:p w14:paraId="54447E02" w14:textId="6E2D0090" w:rsidR="00C6713A" w:rsidRDefault="00C6713A" w:rsidP="005F45DA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754B7C5D" wp14:editId="6BEF0128">
                <wp:extent cx="6642000" cy="1404620"/>
                <wp:effectExtent l="0" t="0" r="26035" b="12700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2A2F03C" w14:textId="06DECD49" w:rsidR="00C6713A" w:rsidRDefault="00E63B3E" w:rsidP="00E63B3E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>
                              <w:rPr>
                                <w:rStyle w:val="KeywordTok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ImageContex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React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FunctionTok"/>
                              </w:rPr>
                              <w:t>createContex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</w:t>
                            </w:r>
                            <w:r>
                              <w:rPr>
                                <w:rStyle w:val="StringTok"/>
                              </w:rPr>
                              <w:t>''</w:t>
                            </w:r>
                            <w:r>
                              <w:rPr>
                                <w:rStyle w:val="NormalTok"/>
                              </w:rPr>
                              <w:t>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54B7C5D" id="_x0000_s104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JlQHQIAAG0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GV13GkqE0J6kTqIAzup9dKQQ34nbOOnF9w/+0gUHNm3llS&#10;+GqQI1wmeJmUl4mwkqAKLgNyNiTbkB5YYt/dkRd2TVLpuZexa/J0onl8f/HRXObp1vNfYvMD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vniZU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2A2F03C" w14:textId="06DECD49" w:rsidR="00C6713A" w:rsidRDefault="00E63B3E" w:rsidP="00E63B3E">
                      <w:pPr>
                        <w:pStyle w:val="SourceCode"/>
                        <w:spacing w:after="0"/>
                      </w:pPr>
                      <w:proofErr w:type="spellStart"/>
                      <w:r>
                        <w:rPr>
                          <w:rStyle w:val="KeywordTok"/>
                        </w:rPr>
                        <w:t>const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NormalTok"/>
                        </w:rPr>
                        <w:t>ImageContext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NormalTok"/>
                        </w:rPr>
                        <w:t>React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FunctionTok"/>
                        </w:rPr>
                        <w:t>createContext</w:t>
                      </w:r>
                      <w:proofErr w:type="spellEnd"/>
                      <w:r>
                        <w:rPr>
                          <w:rStyle w:val="NormalTok"/>
                        </w:rPr>
                        <w:t>(</w:t>
                      </w:r>
                      <w:r>
                        <w:rPr>
                          <w:rStyle w:val="StringTok"/>
                        </w:rPr>
                        <w:t>''</w:t>
                      </w:r>
                      <w:r>
                        <w:rPr>
                          <w:rStyle w:val="NormalTok"/>
                        </w:rPr>
                        <w:t>)</w:t>
                      </w:r>
                      <w:r>
                        <w:rPr>
                          <w:rStyle w:val="OperatorTok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F7B88D3" w14:textId="79589A12" w:rsidR="00C6713A" w:rsidRDefault="00C6713A" w:rsidP="005F45DA"/>
    <w:p w14:paraId="2BA40420" w14:textId="77777777" w:rsidR="003B0FE8" w:rsidRDefault="00AD389A" w:rsidP="005F45DA">
      <w:r>
        <w:t xml:space="preserve">This will create an </w:t>
      </w:r>
      <w:proofErr w:type="spellStart"/>
      <w:r>
        <w:rPr>
          <w:b/>
        </w:rPr>
        <w:t>ImageContext</w:t>
      </w:r>
      <w:proofErr w:type="spellEnd"/>
      <w:r>
        <w:t xml:space="preserve"> using </w:t>
      </w:r>
      <w:proofErr w:type="spellStart"/>
      <w:r w:rsidRPr="00AD389A">
        <w:rPr>
          <w:rStyle w:val="VerbatimChar"/>
          <w:b/>
          <w:bCs/>
        </w:rPr>
        <w:t>createContext</w:t>
      </w:r>
      <w:proofErr w:type="spellEnd"/>
      <w:r>
        <w:t xml:space="preserve"> with a default of an empty </w:t>
      </w:r>
      <w:r>
        <w:rPr>
          <w:b/>
        </w:rPr>
        <w:t>String</w:t>
      </w:r>
      <w:r>
        <w:t xml:space="preserve"> of </w:t>
      </w:r>
      <w:r w:rsidRPr="00AD389A">
        <w:rPr>
          <w:rStyle w:val="VerbatimChar"/>
          <w:b/>
          <w:bCs/>
        </w:rPr>
        <w:t>''</w:t>
      </w:r>
      <w:r w:rsidR="003B0FE8">
        <w:t>.</w:t>
      </w:r>
      <w:r w:rsidR="00B33050">
        <w:t xml:space="preserve"> </w:t>
      </w:r>
    </w:p>
    <w:p w14:paraId="2DA8B06C" w14:textId="77777777" w:rsidR="00692896" w:rsidRDefault="00692896" w:rsidP="005F45DA"/>
    <w:p w14:paraId="2A17F571" w14:textId="4EE476A6" w:rsidR="00C6713A" w:rsidRDefault="003B0FE8" w:rsidP="005F45DA">
      <w:r>
        <w:t>Y</w:t>
      </w:r>
      <w:r w:rsidR="00B33050">
        <w:t xml:space="preserve">ou can use this </w:t>
      </w:r>
      <w:r w:rsidR="00B33050" w:rsidRPr="00B33050">
        <w:rPr>
          <w:b/>
          <w:bCs/>
        </w:rPr>
        <w:t>Context</w:t>
      </w:r>
      <w:r w:rsidR="00B33050">
        <w:t xml:space="preserve"> within the </w:t>
      </w:r>
      <w:r w:rsidR="00B33050">
        <w:rPr>
          <w:b/>
        </w:rPr>
        <w:t>Component</w:t>
      </w:r>
      <w:r w:rsidR="00B33050">
        <w:t xml:space="preserve"> for the Application of </w:t>
      </w:r>
      <w:r w:rsidR="00B33050" w:rsidRPr="00B33050">
        <w:rPr>
          <w:b/>
          <w:bCs/>
        </w:rPr>
        <w:t>App.js</w:t>
      </w:r>
      <w:r w:rsidR="00B33050">
        <w:t xml:space="preserve"> </w:t>
      </w:r>
      <w:r w:rsidR="00A1701E">
        <w:t>by typing below</w:t>
      </w:r>
      <w:r w:rsidR="00B33050">
        <w:t xml:space="preserve"> </w:t>
      </w:r>
      <w:r w:rsidR="00A1701E">
        <w:t xml:space="preserve">the </w:t>
      </w:r>
      <w:r w:rsidR="00A1701E" w:rsidRPr="00B92929">
        <w:rPr>
          <w:b/>
          <w:bCs/>
        </w:rPr>
        <w:t>Comment</w:t>
      </w:r>
      <w:r w:rsidR="00A1701E">
        <w:t xml:space="preserve"> for </w:t>
      </w:r>
      <w:r w:rsidR="00A1701E" w:rsidRPr="00B92929">
        <w:rPr>
          <w:rStyle w:val="VerbatimChar"/>
          <w:b/>
          <w:bCs/>
        </w:rPr>
        <w:t>// Methods</w:t>
      </w:r>
      <w:r w:rsidR="00A1701E">
        <w:t xml:space="preserve"> and after any previous </w:t>
      </w:r>
      <w:r w:rsidR="00A1701E" w:rsidRPr="00A1701E">
        <w:rPr>
          <w:b/>
          <w:bCs/>
        </w:rPr>
        <w:t>Method</w:t>
      </w:r>
      <w:r w:rsidR="00A1701E">
        <w:t xml:space="preserve"> the following </w:t>
      </w:r>
      <w:r w:rsidR="00A1701E">
        <w:rPr>
          <w:b/>
          <w:bCs/>
        </w:rPr>
        <w:t>Method</w:t>
      </w:r>
      <w:r w:rsidR="00A1701E">
        <w:t>:</w:t>
      </w:r>
    </w:p>
    <w:p w14:paraId="6E6E763C" w14:textId="1EBAC539" w:rsidR="00A1701E" w:rsidRDefault="00A1701E" w:rsidP="005F45DA"/>
    <w:p w14:paraId="7E2CE50F" w14:textId="0C3D2E23" w:rsidR="00A1701E" w:rsidRDefault="006F0410" w:rsidP="005F45DA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5A48AAE8" wp14:editId="30D16C56">
                <wp:extent cx="6642000" cy="1404620"/>
                <wp:effectExtent l="0" t="0" r="26035" b="12700"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F7CEFE0" w14:textId="0699EA40" w:rsidR="006F0410" w:rsidRDefault="006F0410" w:rsidP="006F0410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function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FunctionTok"/>
                              </w:rPr>
                              <w:t>Image</w:t>
                            </w:r>
                            <w:r>
                              <w:rPr>
                                <w:rStyle w:val="NormalTok"/>
                              </w:rPr>
                              <w:t>()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KeywordTok"/>
                              </w:rPr>
                              <w:t>let</w:t>
                            </w:r>
                            <w:r>
                              <w:rPr>
                                <w:rStyle w:val="NormalTok"/>
                              </w:rPr>
                              <w:t xml:space="preserve"> image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React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FunctionTok"/>
                              </w:rPr>
                              <w:t>useContex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ImageContex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ControlFlowTok"/>
                              </w:rPr>
                              <w:t>return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img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src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>{image} alt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"React"</w:t>
                            </w:r>
                            <w:r>
                              <w:rPr>
                                <w:rStyle w:val="NormalTok"/>
                              </w:rPr>
                              <w:t xml:space="preserve"> height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"150"</w:t>
                            </w:r>
                            <w:r>
                              <w:rPr>
                                <w:rStyle w:val="NormalTok"/>
                              </w:rPr>
                              <w:t xml:space="preserve"> width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"150"</w:t>
                            </w:r>
                            <w:r>
                              <w:rPr>
                                <w:rStyle w:val="OperatorTok"/>
                              </w:rPr>
                              <w:t>/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A48AAE8" id="_x0000_s104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Yg+St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F7CEFE0" w14:textId="0699EA40" w:rsidR="006F0410" w:rsidRDefault="006F0410" w:rsidP="006F0410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function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FunctionTok"/>
                        </w:rPr>
                        <w:t>Image</w:t>
                      </w:r>
                      <w:r>
                        <w:rPr>
                          <w:rStyle w:val="NormalTok"/>
                        </w:rPr>
                        <w:t>()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KeywordTok"/>
                        </w:rPr>
                        <w:t>let</w:t>
                      </w:r>
                      <w:r>
                        <w:rPr>
                          <w:rStyle w:val="NormalTok"/>
                        </w:rPr>
                        <w:t xml:space="preserve"> image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NormalTok"/>
                        </w:rPr>
                        <w:t>React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FunctionTok"/>
                        </w:rPr>
                        <w:t>useContext</w:t>
                      </w:r>
                      <w:proofErr w:type="spellEnd"/>
                      <w:r>
                        <w:rPr>
                          <w:rStyle w:val="NormalTok"/>
                        </w:rPr>
                        <w:t>(</w:t>
                      </w:r>
                      <w:proofErr w:type="spellStart"/>
                      <w:r>
                        <w:rPr>
                          <w:rStyle w:val="NormalTok"/>
                        </w:rPr>
                        <w:t>ImageContext</w:t>
                      </w:r>
                      <w:proofErr w:type="spellEnd"/>
                      <w:r>
                        <w:rPr>
                          <w:rStyle w:val="NormalTok"/>
                        </w:rPr>
                        <w:t>)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ControlFlowTok"/>
                        </w:rPr>
                        <w:t>return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proofErr w:type="spellStart"/>
                      <w:r>
                        <w:rPr>
                          <w:rStyle w:val="NormalTok"/>
                        </w:rPr>
                        <w:t>img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NormalTok"/>
                        </w:rPr>
                        <w:t>src</w:t>
                      </w:r>
                      <w:proofErr w:type="spellEnd"/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>{image} alt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"React"</w:t>
                      </w:r>
                      <w:r>
                        <w:rPr>
                          <w:rStyle w:val="NormalTok"/>
                        </w:rPr>
                        <w:t xml:space="preserve"> height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"150"</w:t>
                      </w:r>
                      <w:r>
                        <w:rPr>
                          <w:rStyle w:val="NormalTok"/>
                        </w:rPr>
                        <w:t xml:space="preserve"> width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"150"</w:t>
                      </w:r>
                      <w:r>
                        <w:rPr>
                          <w:rStyle w:val="OperatorTok"/>
                        </w:rPr>
                        <w:t>/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21FA4D2" w14:textId="3302D74B" w:rsidR="006F0410" w:rsidRDefault="006F0410" w:rsidP="005F45DA"/>
    <w:p w14:paraId="0F0A2B45" w14:textId="061168DB" w:rsidR="006F0410" w:rsidRDefault="00BB43C9" w:rsidP="005F45DA">
      <w:r>
        <w:t xml:space="preserve">The </w:t>
      </w:r>
      <w:r>
        <w:rPr>
          <w:b/>
        </w:rPr>
        <w:t>Component</w:t>
      </w:r>
      <w:r>
        <w:t xml:space="preserve"> will use </w:t>
      </w:r>
      <w:proofErr w:type="spellStart"/>
      <w:r w:rsidRPr="00BB43C9">
        <w:rPr>
          <w:rStyle w:val="VerbatimChar"/>
          <w:b/>
          <w:bCs/>
        </w:rPr>
        <w:t>useContext</w:t>
      </w:r>
      <w:proofErr w:type="spellEnd"/>
      <w:r>
        <w:t xml:space="preserve"> to get the </w:t>
      </w:r>
      <w:r w:rsidRPr="00571B00">
        <w:t>Image</w:t>
      </w:r>
      <w:r>
        <w:t xml:space="preserve"> then will return an </w:t>
      </w:r>
      <w:proofErr w:type="spellStart"/>
      <w:r w:rsidRPr="00BB43C9">
        <w:rPr>
          <w:rStyle w:val="VerbatimChar"/>
          <w:b/>
          <w:bCs/>
        </w:rPr>
        <w:t>img</w:t>
      </w:r>
      <w:proofErr w:type="spellEnd"/>
      <w:r>
        <w:t xml:space="preserve"> with the </w:t>
      </w:r>
      <w:proofErr w:type="spellStart"/>
      <w:r w:rsidRPr="00BB43C9">
        <w:rPr>
          <w:rStyle w:val="VerbatimChar"/>
          <w:b/>
          <w:bCs/>
        </w:rPr>
        <w:t>src</w:t>
      </w:r>
      <w:proofErr w:type="spellEnd"/>
      <w:r>
        <w:t xml:space="preserve"> set to the </w:t>
      </w:r>
      <w:r>
        <w:rPr>
          <w:b/>
        </w:rPr>
        <w:t>Value</w:t>
      </w:r>
      <w:r>
        <w:t xml:space="preserve"> in the </w:t>
      </w:r>
      <w:r>
        <w:rPr>
          <w:b/>
        </w:rPr>
        <w:t>Context</w:t>
      </w:r>
      <w:r>
        <w:rPr>
          <w:bCs/>
        </w:rPr>
        <w:t xml:space="preserve">, to do this </w:t>
      </w:r>
      <w:r>
        <w:t xml:space="preserve">within the </w:t>
      </w:r>
      <w:r>
        <w:rPr>
          <w:b/>
        </w:rPr>
        <w:t>Component</w:t>
      </w:r>
      <w:r>
        <w:t xml:space="preserve"> for the Application of </w:t>
      </w:r>
      <w:r w:rsidRPr="00B33050">
        <w:rPr>
          <w:b/>
          <w:bCs/>
        </w:rPr>
        <w:t>App.js</w:t>
      </w:r>
      <w:r>
        <w:t xml:space="preserve"> type below </w:t>
      </w:r>
      <w:r w:rsidRPr="00BB43C9">
        <w:rPr>
          <w:rFonts w:ascii="Consolas" w:hAnsi="Consolas"/>
          <w:b/>
          <w:bCs/>
        </w:rPr>
        <w:t>&lt;div&gt;&lt;span style={style}&gt;Highlighted&lt;/span&gt;&lt;/div&gt;</w:t>
      </w:r>
      <w:r>
        <w:t xml:space="preserve"> the following:</w:t>
      </w:r>
    </w:p>
    <w:p w14:paraId="64F042C4" w14:textId="703E55A8" w:rsidR="00BB43C9" w:rsidRDefault="00BB43C9" w:rsidP="005F45DA"/>
    <w:p w14:paraId="0C02CDD9" w14:textId="77777777" w:rsidR="00D751EF" w:rsidRDefault="009A77F2" w:rsidP="00D751EF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25B98598" wp14:editId="5946DF2D">
                <wp:extent cx="6642000" cy="1404620"/>
                <wp:effectExtent l="0" t="0" r="26035" b="12700"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1F37FCC" w14:textId="4E1089B7" w:rsidR="009A77F2" w:rsidRPr="009A77F2" w:rsidRDefault="009A77F2" w:rsidP="009A77F2">
                            <w:pPr>
                              <w:pStyle w:val="SourceCode"/>
                              <w:spacing w:after="0"/>
                              <w:rPr>
                                <w:lang w:val="fr-FR"/>
                              </w:rPr>
                            </w:pPr>
                            <w:r w:rsidRPr="009A77F2">
                              <w:rPr>
                                <w:rStyle w:val="OperatorTok"/>
                                <w:lang w:val="fr-FR"/>
                              </w:rPr>
                              <w:t>&lt;</w:t>
                            </w:r>
                            <w:proofErr w:type="spellStart"/>
                            <w:r w:rsidRPr="009A77F2">
                              <w:rPr>
                                <w:rStyle w:val="NormalTok"/>
                                <w:lang w:val="fr-FR"/>
                              </w:rPr>
                              <w:t>ImageContext</w:t>
                            </w:r>
                            <w:r w:rsidRPr="009A77F2">
                              <w:rPr>
                                <w:rStyle w:val="OperatorTok"/>
                                <w:lang w:val="fr-FR"/>
                              </w:rPr>
                              <w:t>.</w:t>
                            </w:r>
                            <w:r w:rsidRPr="009A77F2">
                              <w:rPr>
                                <w:rStyle w:val="AttributeTok"/>
                                <w:lang w:val="fr-FR"/>
                              </w:rPr>
                              <w:t>Provider</w:t>
                            </w:r>
                            <w:proofErr w:type="spellEnd"/>
                            <w:r w:rsidRPr="009A77F2">
                              <w:rPr>
                                <w:rStyle w:val="NormalTok"/>
                                <w:lang w:val="fr-FR"/>
                              </w:rPr>
                              <w:t xml:space="preserve"> value</w:t>
                            </w:r>
                            <w:r w:rsidRPr="009A77F2">
                              <w:rPr>
                                <w:rStyle w:val="OperatorTok"/>
                                <w:lang w:val="fr-FR"/>
                              </w:rPr>
                              <w:t>=</w:t>
                            </w:r>
                            <w:r w:rsidRPr="009A77F2">
                              <w:rPr>
                                <w:rStyle w:val="StringTok"/>
                                <w:lang w:val="fr-FR"/>
                              </w:rPr>
                              <w:t>"https://openmoji.org/data/</w:t>
                            </w:r>
                            <w:proofErr w:type="spellStart"/>
                            <w:r w:rsidRPr="009A77F2">
                              <w:rPr>
                                <w:rStyle w:val="StringTok"/>
                                <w:lang w:val="fr-FR"/>
                              </w:rPr>
                              <w:t>color</w:t>
                            </w:r>
                            <w:proofErr w:type="spellEnd"/>
                            <w:r w:rsidRPr="009A77F2">
                              <w:rPr>
                                <w:rStyle w:val="StringTok"/>
                                <w:lang w:val="fr-FR"/>
                              </w:rPr>
                              <w:t>/</w:t>
                            </w:r>
                            <w:proofErr w:type="spellStart"/>
                            <w:r w:rsidRPr="009A77F2">
                              <w:rPr>
                                <w:rStyle w:val="StringTok"/>
                                <w:lang w:val="fr-FR"/>
                              </w:rPr>
                              <w:t>svg</w:t>
                            </w:r>
                            <w:proofErr w:type="spellEnd"/>
                            <w:r w:rsidRPr="009A77F2">
                              <w:rPr>
                                <w:rStyle w:val="StringTok"/>
                                <w:lang w:val="fr-FR"/>
                              </w:rPr>
                              <w:t>/1F600.svg"</w:t>
                            </w:r>
                            <w:r w:rsidRPr="009A77F2">
                              <w:rPr>
                                <w:rStyle w:val="OperatorTok"/>
                                <w:lang w:val="fr-FR"/>
                              </w:rPr>
                              <w:t>&gt;</w:t>
                            </w:r>
                            <w:r w:rsidRPr="009A77F2">
                              <w:rPr>
                                <w:lang w:val="fr-FR"/>
                              </w:rPr>
                              <w:br/>
                            </w:r>
                            <w:r w:rsidRPr="009A77F2">
                              <w:rPr>
                                <w:rStyle w:val="NormalTok"/>
                                <w:lang w:val="fr-FR"/>
                              </w:rPr>
                              <w:t xml:space="preserve">  </w:t>
                            </w:r>
                            <w:r w:rsidRPr="009A77F2">
                              <w:rPr>
                                <w:rStyle w:val="OperatorTok"/>
                                <w:lang w:val="fr-FR"/>
                              </w:rPr>
                              <w:t>&lt;</w:t>
                            </w:r>
                            <w:r w:rsidRPr="009A77F2">
                              <w:rPr>
                                <w:rStyle w:val="NormalTok"/>
                                <w:lang w:val="fr-FR"/>
                              </w:rPr>
                              <w:t>Image</w:t>
                            </w:r>
                            <w:r w:rsidRPr="009A77F2">
                              <w:rPr>
                                <w:rStyle w:val="OperatorTok"/>
                                <w:lang w:val="fr-FR"/>
                              </w:rPr>
                              <w:t>/&gt;</w:t>
                            </w:r>
                            <w:r w:rsidRPr="009A77F2">
                              <w:rPr>
                                <w:lang w:val="fr-FR"/>
                              </w:rPr>
                              <w:br/>
                            </w:r>
                            <w:r w:rsidRPr="009A77F2">
                              <w:rPr>
                                <w:rStyle w:val="OperatorTok"/>
                                <w:lang w:val="fr-FR"/>
                              </w:rPr>
                              <w:t>&lt;/</w:t>
                            </w:r>
                            <w:proofErr w:type="spellStart"/>
                            <w:r w:rsidRPr="009A77F2">
                              <w:rPr>
                                <w:rStyle w:val="NormalTok"/>
                                <w:lang w:val="fr-FR"/>
                              </w:rPr>
                              <w:t>ImageContext</w:t>
                            </w:r>
                            <w:r w:rsidRPr="009A77F2">
                              <w:rPr>
                                <w:rStyle w:val="OperatorTok"/>
                                <w:lang w:val="fr-FR"/>
                              </w:rPr>
                              <w:t>.</w:t>
                            </w:r>
                            <w:r w:rsidRPr="009A77F2">
                              <w:rPr>
                                <w:rStyle w:val="AttributeTok"/>
                                <w:lang w:val="fr-FR"/>
                              </w:rPr>
                              <w:t>Provider</w:t>
                            </w:r>
                            <w:proofErr w:type="spellEnd"/>
                            <w:r w:rsidRPr="009A77F2">
                              <w:rPr>
                                <w:rStyle w:val="OperatorTok"/>
                                <w:lang w:val="fr-FR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B98598" id="_x0000_s104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/NG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ADi1GbEqoTqYMwuJ9eKwUN4HfOOnJ+wf23g0DFmXlvSeGr&#10;QY5wmeBlUl4mwkqCKrgMyNmQbEN6YIl9d0te2Omk0nMvY9fk6UTz+P7io7nM063nv8TmB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DZ/NG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1F37FCC" w14:textId="4E1089B7" w:rsidR="009A77F2" w:rsidRPr="009A77F2" w:rsidRDefault="009A77F2" w:rsidP="009A77F2">
                      <w:pPr>
                        <w:pStyle w:val="SourceCode"/>
                        <w:spacing w:after="0"/>
                        <w:rPr>
                          <w:lang w:val="fr-FR"/>
                        </w:rPr>
                      </w:pPr>
                      <w:r w:rsidRPr="009A77F2">
                        <w:rPr>
                          <w:rStyle w:val="OperatorTok"/>
                          <w:lang w:val="fr-FR"/>
                        </w:rPr>
                        <w:t>&lt;</w:t>
                      </w:r>
                      <w:proofErr w:type="spellStart"/>
                      <w:r w:rsidRPr="009A77F2">
                        <w:rPr>
                          <w:rStyle w:val="NormalTok"/>
                          <w:lang w:val="fr-FR"/>
                        </w:rPr>
                        <w:t>ImageContext</w:t>
                      </w:r>
                      <w:r w:rsidRPr="009A77F2">
                        <w:rPr>
                          <w:rStyle w:val="OperatorTok"/>
                          <w:lang w:val="fr-FR"/>
                        </w:rPr>
                        <w:t>.</w:t>
                      </w:r>
                      <w:r w:rsidRPr="009A77F2">
                        <w:rPr>
                          <w:rStyle w:val="AttributeTok"/>
                          <w:lang w:val="fr-FR"/>
                        </w:rPr>
                        <w:t>Provider</w:t>
                      </w:r>
                      <w:proofErr w:type="spellEnd"/>
                      <w:r w:rsidRPr="009A77F2">
                        <w:rPr>
                          <w:rStyle w:val="NormalTok"/>
                          <w:lang w:val="fr-FR"/>
                        </w:rPr>
                        <w:t xml:space="preserve"> value</w:t>
                      </w:r>
                      <w:r w:rsidRPr="009A77F2">
                        <w:rPr>
                          <w:rStyle w:val="OperatorTok"/>
                          <w:lang w:val="fr-FR"/>
                        </w:rPr>
                        <w:t>=</w:t>
                      </w:r>
                      <w:r w:rsidRPr="009A77F2">
                        <w:rPr>
                          <w:rStyle w:val="StringTok"/>
                          <w:lang w:val="fr-FR"/>
                        </w:rPr>
                        <w:t>"https://openmoji.org/data/</w:t>
                      </w:r>
                      <w:proofErr w:type="spellStart"/>
                      <w:r w:rsidRPr="009A77F2">
                        <w:rPr>
                          <w:rStyle w:val="StringTok"/>
                          <w:lang w:val="fr-FR"/>
                        </w:rPr>
                        <w:t>color</w:t>
                      </w:r>
                      <w:proofErr w:type="spellEnd"/>
                      <w:r w:rsidRPr="009A77F2">
                        <w:rPr>
                          <w:rStyle w:val="StringTok"/>
                          <w:lang w:val="fr-FR"/>
                        </w:rPr>
                        <w:t>/</w:t>
                      </w:r>
                      <w:proofErr w:type="spellStart"/>
                      <w:r w:rsidRPr="009A77F2">
                        <w:rPr>
                          <w:rStyle w:val="StringTok"/>
                          <w:lang w:val="fr-FR"/>
                        </w:rPr>
                        <w:t>svg</w:t>
                      </w:r>
                      <w:proofErr w:type="spellEnd"/>
                      <w:r w:rsidRPr="009A77F2">
                        <w:rPr>
                          <w:rStyle w:val="StringTok"/>
                          <w:lang w:val="fr-FR"/>
                        </w:rPr>
                        <w:t>/1F600.svg"</w:t>
                      </w:r>
                      <w:r w:rsidRPr="009A77F2">
                        <w:rPr>
                          <w:rStyle w:val="OperatorTok"/>
                          <w:lang w:val="fr-FR"/>
                        </w:rPr>
                        <w:t>&gt;</w:t>
                      </w:r>
                      <w:r w:rsidRPr="009A77F2">
                        <w:rPr>
                          <w:lang w:val="fr-FR"/>
                        </w:rPr>
                        <w:br/>
                      </w:r>
                      <w:r w:rsidRPr="009A77F2">
                        <w:rPr>
                          <w:rStyle w:val="NormalTok"/>
                          <w:lang w:val="fr-FR"/>
                        </w:rPr>
                        <w:t xml:space="preserve">  </w:t>
                      </w:r>
                      <w:r w:rsidRPr="009A77F2">
                        <w:rPr>
                          <w:rStyle w:val="OperatorTok"/>
                          <w:lang w:val="fr-FR"/>
                        </w:rPr>
                        <w:t>&lt;</w:t>
                      </w:r>
                      <w:r w:rsidRPr="009A77F2">
                        <w:rPr>
                          <w:rStyle w:val="NormalTok"/>
                          <w:lang w:val="fr-FR"/>
                        </w:rPr>
                        <w:t>Image</w:t>
                      </w:r>
                      <w:r w:rsidRPr="009A77F2">
                        <w:rPr>
                          <w:rStyle w:val="OperatorTok"/>
                          <w:lang w:val="fr-FR"/>
                        </w:rPr>
                        <w:t>/&gt;</w:t>
                      </w:r>
                      <w:r w:rsidRPr="009A77F2">
                        <w:rPr>
                          <w:lang w:val="fr-FR"/>
                        </w:rPr>
                        <w:br/>
                      </w:r>
                      <w:r w:rsidRPr="009A77F2">
                        <w:rPr>
                          <w:rStyle w:val="OperatorTok"/>
                          <w:lang w:val="fr-FR"/>
                        </w:rPr>
                        <w:t>&lt;/</w:t>
                      </w:r>
                      <w:proofErr w:type="spellStart"/>
                      <w:r w:rsidRPr="009A77F2">
                        <w:rPr>
                          <w:rStyle w:val="NormalTok"/>
                          <w:lang w:val="fr-FR"/>
                        </w:rPr>
                        <w:t>ImageContext</w:t>
                      </w:r>
                      <w:r w:rsidRPr="009A77F2">
                        <w:rPr>
                          <w:rStyle w:val="OperatorTok"/>
                          <w:lang w:val="fr-FR"/>
                        </w:rPr>
                        <w:t>.</w:t>
                      </w:r>
                      <w:r w:rsidRPr="009A77F2">
                        <w:rPr>
                          <w:rStyle w:val="AttributeTok"/>
                          <w:lang w:val="fr-FR"/>
                        </w:rPr>
                        <w:t>Provider</w:t>
                      </w:r>
                      <w:proofErr w:type="spellEnd"/>
                      <w:r w:rsidRPr="009A77F2">
                        <w:rPr>
                          <w:rStyle w:val="OperatorTok"/>
                          <w:lang w:val="fr-FR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16DCBE0" w14:textId="77777777" w:rsidR="00D751EF" w:rsidRDefault="00D751EF" w:rsidP="00D751EF"/>
    <w:p w14:paraId="13019E18" w14:textId="77777777" w:rsidR="00170996" w:rsidRDefault="00D751EF" w:rsidP="00D751EF">
      <w:r>
        <w:t xml:space="preserve">This will set the </w:t>
      </w:r>
      <w:r>
        <w:rPr>
          <w:b/>
        </w:rPr>
        <w:t>Context</w:t>
      </w:r>
      <w:r>
        <w:t xml:space="preserve"> and then use the </w:t>
      </w:r>
      <w:r>
        <w:rPr>
          <w:b/>
        </w:rPr>
        <w:t>Component</w:t>
      </w:r>
      <w:r>
        <w:t xml:space="preserve"> to display the Image, this </w:t>
      </w:r>
      <w:r>
        <w:rPr>
          <w:b/>
        </w:rPr>
        <w:t>Component</w:t>
      </w:r>
      <w:r>
        <w:t xml:space="preserve"> could be nested within another </w:t>
      </w:r>
      <w:r>
        <w:rPr>
          <w:b/>
        </w:rPr>
        <w:t>Component</w:t>
      </w:r>
      <w:r>
        <w:t xml:space="preserve"> and this would still work no matter how many levels there were, this </w:t>
      </w:r>
      <w:r>
        <w:rPr>
          <w:b/>
        </w:rPr>
        <w:t>Context</w:t>
      </w:r>
      <w:r>
        <w:t xml:space="preserve"> would also be available to those </w:t>
      </w:r>
      <w:r>
        <w:rPr>
          <w:b/>
        </w:rPr>
        <w:t>Components</w:t>
      </w:r>
      <w:r>
        <w:t xml:space="preserve"> so could use this in multiple places if needed. </w:t>
      </w:r>
    </w:p>
    <w:p w14:paraId="5A4184B3" w14:textId="77777777" w:rsidR="00170996" w:rsidRDefault="00170996" w:rsidP="00D751EF"/>
    <w:p w14:paraId="64460317" w14:textId="401AABE7" w:rsidR="00571B00" w:rsidRPr="00D751EF" w:rsidRDefault="00865F04" w:rsidP="00D751EF">
      <w:pPr>
        <w:rPr>
          <w:bCs/>
        </w:rPr>
      </w:pPr>
      <w:r>
        <w:rPr>
          <w:lang w:val="en-US"/>
        </w:rPr>
        <w:t>Back i</w:t>
      </w:r>
      <w:r w:rsidR="00571B00">
        <w:rPr>
          <w:lang w:val="en-US"/>
        </w:rPr>
        <w:t xml:space="preserve">n the </w:t>
      </w:r>
      <w:r w:rsidR="00571B00">
        <w:rPr>
          <w:b/>
          <w:bCs/>
          <w:lang w:val="en-US"/>
        </w:rPr>
        <w:t>Browser</w:t>
      </w:r>
      <w:r w:rsidR="00571B00">
        <w:rPr>
          <w:lang w:val="en-US"/>
        </w:rPr>
        <w:t xml:space="preserve"> </w:t>
      </w:r>
      <w:r w:rsidR="00571B00">
        <w:t xml:space="preserve">that was opened with </w:t>
      </w:r>
      <w:proofErr w:type="spellStart"/>
      <w:r w:rsidR="00571B00" w:rsidRPr="00BC5C06">
        <w:rPr>
          <w:rFonts w:ascii="Consolas" w:hAnsi="Consolas" w:cs="Courier New"/>
          <w:b/>
          <w:bCs/>
          <w:lang w:val="en-US"/>
        </w:rPr>
        <w:t>npm</w:t>
      </w:r>
      <w:proofErr w:type="spellEnd"/>
      <w:r w:rsidR="00571B00" w:rsidRPr="00BC5C06">
        <w:rPr>
          <w:rFonts w:ascii="Consolas" w:hAnsi="Consolas" w:cs="Courier New"/>
          <w:b/>
          <w:bCs/>
          <w:lang w:val="en-US"/>
        </w:rPr>
        <w:t xml:space="preserve"> start</w:t>
      </w:r>
      <w:r w:rsidR="00571B00">
        <w:rPr>
          <w:b/>
          <w:bCs/>
          <w:lang w:val="en-US"/>
        </w:rPr>
        <w:t xml:space="preserve"> </w:t>
      </w:r>
      <w:r w:rsidR="00571B00">
        <w:rPr>
          <w:lang w:val="en-US"/>
        </w:rPr>
        <w:t xml:space="preserve">you should see a </w:t>
      </w:r>
      <w:r w:rsidR="00571B00" w:rsidRPr="004C5190">
        <w:rPr>
          <w:i/>
          <w:iCs/>
          <w:lang w:val="en-US"/>
        </w:rPr>
        <w:t>Grinning Face</w:t>
      </w:r>
      <w:r w:rsidR="00571B00">
        <w:rPr>
          <w:lang w:val="en-US"/>
        </w:rPr>
        <w:t xml:space="preserve"> displayed, image courtesy of </w:t>
      </w:r>
      <w:hyperlink r:id="rId34" w:history="1">
        <w:r w:rsidR="00571B00" w:rsidRPr="002322F6">
          <w:rPr>
            <w:rStyle w:val="Hyperlink"/>
            <w:lang w:val="en-US"/>
          </w:rPr>
          <w:t>openmoji.org</w:t>
        </w:r>
      </w:hyperlink>
      <w:r w:rsidR="00571B00">
        <w:rPr>
          <w:rStyle w:val="Hyperlink"/>
          <w:lang w:val="en-US"/>
        </w:rPr>
        <w:t>.</w:t>
      </w:r>
    </w:p>
    <w:p w14:paraId="1C62B569" w14:textId="77777777" w:rsidR="00886940" w:rsidRDefault="00886940">
      <w:pPr>
        <w:rPr>
          <w:rFonts w:ascii="Segoe UI Semibold" w:eastAsiaTheme="majorEastAsia" w:hAnsi="Segoe UI Semibold" w:cstheme="majorBidi"/>
          <w:color w:val="485974"/>
          <w:sz w:val="34"/>
          <w:szCs w:val="32"/>
        </w:rPr>
      </w:pPr>
      <w:r>
        <w:br w:type="page"/>
      </w:r>
    </w:p>
    <w:p w14:paraId="678CED63" w14:textId="2041DB0B" w:rsidR="004D1E77" w:rsidRDefault="004D1E77" w:rsidP="004D1E77">
      <w:pPr>
        <w:pStyle w:val="Heading1"/>
      </w:pPr>
      <w:bookmarkStart w:id="15" w:name="_Toc111660996"/>
      <w:r>
        <w:lastRenderedPageBreak/>
        <w:t>State</w:t>
      </w:r>
      <w:bookmarkEnd w:id="15"/>
    </w:p>
    <w:p w14:paraId="1822D835" w14:textId="721E8682" w:rsidR="00216414" w:rsidRDefault="00827FA2" w:rsidP="00216414">
      <w:pPr>
        <w:rPr>
          <w:rFonts w:cs="Segoe UI"/>
        </w:rPr>
      </w:pPr>
      <w:r>
        <w:rPr>
          <w:b/>
        </w:rPr>
        <w:t>State</w:t>
      </w:r>
      <w:r>
        <w:t xml:space="preserve"> allows for the storage of values that can be modified or used to control what should be or what is to be displayed</w:t>
      </w:r>
      <w:r>
        <w:rPr>
          <w:bCs/>
        </w:rPr>
        <w:t xml:space="preserve">. </w:t>
      </w:r>
      <w:r w:rsidR="00216414">
        <w:rPr>
          <w:bCs/>
        </w:rPr>
        <w:t>A</w:t>
      </w:r>
      <w:r w:rsidR="00216414">
        <w:t xml:space="preserve">fter following </w:t>
      </w:r>
      <w:r w:rsidR="00216414">
        <w:rPr>
          <w:b/>
          <w:bCs/>
        </w:rPr>
        <w:t>Setup and Start</w:t>
      </w:r>
      <w:r w:rsidR="00216414" w:rsidRPr="00195FAE">
        <w:t>,</w:t>
      </w:r>
      <w:r w:rsidR="00216414">
        <w:rPr>
          <w:b/>
          <w:bCs/>
        </w:rPr>
        <w:t xml:space="preserve"> Component and </w:t>
      </w:r>
      <w:r w:rsidR="00216414" w:rsidRPr="00AC42CA">
        <w:rPr>
          <w:b/>
          <w:bCs/>
        </w:rPr>
        <w:t>Props</w:t>
      </w:r>
      <w:r w:rsidR="00216414">
        <w:t xml:space="preserve">, </w:t>
      </w:r>
      <w:r w:rsidR="00216414">
        <w:rPr>
          <w:b/>
          <w:bCs/>
        </w:rPr>
        <w:t>CSS and Styles</w:t>
      </w:r>
      <w:r w:rsidR="00216414">
        <w:t xml:space="preserve"> and </w:t>
      </w:r>
      <w:r w:rsidR="00216414" w:rsidRPr="00216414">
        <w:rPr>
          <w:b/>
          <w:bCs/>
        </w:rPr>
        <w:t>Context</w:t>
      </w:r>
      <w:r w:rsidR="00216414">
        <w:t xml:space="preserve"> from </w:t>
      </w:r>
      <w:r w:rsidR="00216414">
        <w:rPr>
          <w:b/>
        </w:rPr>
        <w:t>Explorer</w:t>
      </w:r>
      <w:r w:rsidR="00216414">
        <w:t xml:space="preserve"> in </w:t>
      </w:r>
      <w:r w:rsidR="00216414">
        <w:rPr>
          <w:b/>
        </w:rPr>
        <w:t>Visual Studio Code</w:t>
      </w:r>
      <w:r w:rsidR="00216414">
        <w:t xml:space="preserve"> from the </w:t>
      </w:r>
      <w:r w:rsidR="00216414">
        <w:rPr>
          <w:b/>
          <w:bCs/>
        </w:rPr>
        <w:t xml:space="preserve">Folder </w:t>
      </w:r>
      <w:r w:rsidR="00216414">
        <w:t xml:space="preserve">of </w:t>
      </w:r>
      <w:proofErr w:type="spellStart"/>
      <w:r w:rsidR="00216414" w:rsidRPr="00EA0F18">
        <w:rPr>
          <w:b/>
          <w:bCs/>
        </w:rPr>
        <w:t>src</w:t>
      </w:r>
      <w:proofErr w:type="spellEnd"/>
      <w:r w:rsidR="00216414">
        <w:rPr>
          <w:b/>
          <w:bCs/>
        </w:rPr>
        <w:t xml:space="preserve"> </w:t>
      </w:r>
      <w:r w:rsidR="00216414">
        <w:t xml:space="preserve">in the </w:t>
      </w:r>
      <w:r w:rsidR="00216414">
        <w:rPr>
          <w:b/>
          <w:bCs/>
        </w:rPr>
        <w:t>Component</w:t>
      </w:r>
      <w:r w:rsidR="00216414">
        <w:t xml:space="preserve"> of A</w:t>
      </w:r>
      <w:r w:rsidR="00216414">
        <w:rPr>
          <w:i/>
          <w:iCs/>
        </w:rPr>
        <w:t>pp.js</w:t>
      </w:r>
      <w:r w:rsidR="00216414">
        <w:t xml:space="preserve"> </w:t>
      </w:r>
      <w:r w:rsidR="00216414" w:rsidRPr="00D65952">
        <w:t>below</w:t>
      </w:r>
      <w:r w:rsidR="00216414">
        <w:t xml:space="preserve"> the </w:t>
      </w:r>
      <w:r w:rsidR="00216414">
        <w:rPr>
          <w:b/>
          <w:bCs/>
        </w:rPr>
        <w:t xml:space="preserve">Comment </w:t>
      </w:r>
      <w:r w:rsidR="00216414">
        <w:t xml:space="preserve">for </w:t>
      </w:r>
      <w:r w:rsidR="00216414" w:rsidRPr="00BC0287">
        <w:rPr>
          <w:rFonts w:ascii="Consolas" w:hAnsi="Consolas"/>
          <w:b/>
          <w:bCs/>
        </w:rPr>
        <w:t xml:space="preserve">// </w:t>
      </w:r>
      <w:r w:rsidR="00D67C76">
        <w:rPr>
          <w:rFonts w:ascii="Consolas" w:hAnsi="Consolas"/>
          <w:b/>
          <w:bCs/>
        </w:rPr>
        <w:t>Classes</w:t>
      </w:r>
      <w:r w:rsidR="00216414">
        <w:rPr>
          <w:rFonts w:cs="Segoe UI"/>
        </w:rPr>
        <w:t xml:space="preserve"> and after any previously declared </w:t>
      </w:r>
      <w:r w:rsidR="00D67C76">
        <w:rPr>
          <w:rFonts w:cs="Segoe UI"/>
          <w:b/>
          <w:bCs/>
        </w:rPr>
        <w:t>Classes</w:t>
      </w:r>
      <w:r w:rsidR="00216414">
        <w:rPr>
          <w:rFonts w:cs="Segoe UI"/>
          <w:b/>
          <w:bCs/>
        </w:rPr>
        <w:t>,</w:t>
      </w:r>
      <w:r w:rsidR="00216414">
        <w:rPr>
          <w:rFonts w:cs="Segoe UI"/>
        </w:rPr>
        <w:t xml:space="preserve"> </w:t>
      </w:r>
      <w:r w:rsidR="00216414" w:rsidRPr="00512102">
        <w:rPr>
          <w:rFonts w:cs="Segoe UI"/>
        </w:rPr>
        <w:t>type</w:t>
      </w:r>
      <w:r w:rsidR="00216414">
        <w:rPr>
          <w:rFonts w:cs="Segoe UI"/>
        </w:rPr>
        <w:t xml:space="preserve"> in the following </w:t>
      </w:r>
      <w:r w:rsidR="00D67C76">
        <w:rPr>
          <w:rFonts w:cs="Segoe UI"/>
          <w:b/>
          <w:bCs/>
        </w:rPr>
        <w:t>Class</w:t>
      </w:r>
      <w:r w:rsidR="00216414">
        <w:rPr>
          <w:rFonts w:cs="Segoe UI"/>
        </w:rPr>
        <w:t>:</w:t>
      </w:r>
    </w:p>
    <w:p w14:paraId="6B38C142" w14:textId="2218620F" w:rsidR="004178D4" w:rsidRDefault="004178D4" w:rsidP="004178D4">
      <w:pPr>
        <w:rPr>
          <w:bCs/>
        </w:rPr>
      </w:pPr>
    </w:p>
    <w:p w14:paraId="63468E4B" w14:textId="77777777" w:rsidR="007C33B5" w:rsidRDefault="007D1464" w:rsidP="007C33B5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0C7C32CA" wp14:editId="13B52DA7">
                <wp:extent cx="6642000" cy="1404620"/>
                <wp:effectExtent l="0" t="0" r="26035" b="12700"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A3D923F" w14:textId="22303F28" w:rsidR="007D1464" w:rsidRPr="001763A7" w:rsidRDefault="001763A7" w:rsidP="001763A7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class</w:t>
                            </w:r>
                            <w:r>
                              <w:rPr>
                                <w:rStyle w:val="NormalTok"/>
                              </w:rPr>
                              <w:t xml:space="preserve"> Change </w:t>
                            </w:r>
                            <w:r>
                              <w:rPr>
                                <w:rStyle w:val="KeywordTok"/>
                              </w:rPr>
                              <w:t>extends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React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Componen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change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BuiltInTok"/>
                              </w:rPr>
                              <w:t>event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KeywordTok"/>
                              </w:rPr>
                              <w:t>=&gt;</w:t>
                            </w:r>
                            <w:r>
                              <w:rPr>
                                <w:rStyle w:val="NormalTok"/>
                              </w:rPr>
                              <w:t xml:space="preserve">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</w:t>
                            </w:r>
                            <w:proofErr w:type="spellStart"/>
                            <w:r>
                              <w:rPr>
                                <w:rStyle w:val="KeywordTok"/>
                              </w:rPr>
                              <w:t>this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FunctionTok"/>
                              </w:rPr>
                              <w:t>setStat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    { </w:t>
                            </w:r>
                            <w:r>
                              <w:rPr>
                                <w:rStyle w:val="DataTypeTok"/>
                              </w:rPr>
                              <w:t>value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BuiltInTok"/>
                              </w:rPr>
                              <w:t>event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target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valu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}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}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FunctionTok"/>
                              </w:rPr>
                              <w:t>constructor</w:t>
                            </w:r>
                            <w:r>
                              <w:rPr>
                                <w:rStyle w:val="NormalTok"/>
                              </w:rPr>
                              <w:t>(props)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</w:t>
                            </w:r>
                            <w:r>
                              <w:rPr>
                                <w:rStyle w:val="KeywordTok"/>
                              </w:rPr>
                              <w:t>super</w:t>
                            </w:r>
                            <w:r>
                              <w:rPr>
                                <w:rStyle w:val="NormalTok"/>
                              </w:rPr>
                              <w:t>(props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</w:t>
                            </w:r>
                            <w:proofErr w:type="spellStart"/>
                            <w:r>
                              <w:rPr>
                                <w:rStyle w:val="KeywordTok"/>
                              </w:rPr>
                              <w:t>this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stat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    </w:t>
                            </w:r>
                            <w:r>
                              <w:rPr>
                                <w:rStyle w:val="DataTypeTok"/>
                              </w:rPr>
                              <w:t>value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props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value</w:t>
                            </w:r>
                            <w:proofErr w:type="spellEnd"/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}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}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FunctionTok"/>
                              </w:rPr>
                              <w:t>render</w:t>
                            </w:r>
                            <w:r>
                              <w:rPr>
                                <w:rStyle w:val="NormalTok"/>
                              </w:rPr>
                              <w:t>()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</w:t>
                            </w:r>
                            <w:r>
                              <w:rPr>
                                <w:rStyle w:val="ControlFlowTok"/>
                              </w:rPr>
                              <w:t>return</w:t>
                            </w:r>
                            <w:r>
                              <w:rPr>
                                <w:rStyle w:val="NormalTok"/>
                              </w:rPr>
                              <w:t xml:space="preserve"> (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   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div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       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input type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"text"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onChange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Style w:val="KeywordTok"/>
                              </w:rPr>
                              <w:t>this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chang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}</w:t>
                            </w:r>
                            <w:r>
                              <w:rPr>
                                <w:rStyle w:val="OperatorTok"/>
                              </w:rPr>
                              <w:t>/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       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h2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rPr>
                                <w:rStyle w:val="NormalTok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Style w:val="KeywordTok"/>
                              </w:rPr>
                              <w:t>this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state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valu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}</w:t>
                            </w:r>
                            <w:r>
                              <w:rPr>
                                <w:rStyle w:val="OperatorTok"/>
                              </w:rPr>
                              <w:t>&lt;/</w:t>
                            </w:r>
                            <w:r>
                              <w:rPr>
                                <w:rStyle w:val="NormalTok"/>
                              </w:rPr>
                              <w:t>h2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    </w:t>
                            </w:r>
                            <w:r>
                              <w:rPr>
                                <w:rStyle w:val="OperatorTok"/>
                              </w:rPr>
                              <w:t>&lt;/</w:t>
                            </w:r>
                            <w:r>
                              <w:rPr>
                                <w:rStyle w:val="NormalTok"/>
                              </w:rPr>
                              <w:t>div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}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7C32CA" id="_x0000_s104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Pig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pFTUpoTqROogDO6n10pBA/ids46cX3D/7SBQcWbeW1L4&#10;apAjXCZ4mZSXibCSoAouA3I2JNuQHlhi392SF3Y6qfTcy9g1eTrRPL6/+Ggu83Tr+S+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fEPig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A3D923F" w14:textId="22303F28" w:rsidR="007D1464" w:rsidRPr="001763A7" w:rsidRDefault="001763A7" w:rsidP="001763A7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class</w:t>
                      </w:r>
                      <w:r>
                        <w:rPr>
                          <w:rStyle w:val="NormalTok"/>
                        </w:rPr>
                        <w:t xml:space="preserve"> Change </w:t>
                      </w:r>
                      <w:r>
                        <w:rPr>
                          <w:rStyle w:val="KeywordTok"/>
                        </w:rPr>
                        <w:t>extends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NormalTok"/>
                        </w:rPr>
                        <w:t>React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Component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change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BuiltInTok"/>
                        </w:rPr>
                        <w:t>event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KeywordTok"/>
                        </w:rPr>
                        <w:t>=&gt;</w:t>
                      </w:r>
                      <w:r>
                        <w:rPr>
                          <w:rStyle w:val="NormalTok"/>
                        </w:rPr>
                        <w:t xml:space="preserve">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</w:t>
                      </w:r>
                      <w:proofErr w:type="spellStart"/>
                      <w:r>
                        <w:rPr>
                          <w:rStyle w:val="KeywordTok"/>
                        </w:rPr>
                        <w:t>this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FunctionTok"/>
                        </w:rPr>
                        <w:t>setState</w:t>
                      </w:r>
                      <w:proofErr w:type="spellEnd"/>
                      <w:r>
                        <w:rPr>
                          <w:rStyle w:val="NormalTok"/>
                        </w:rPr>
                        <w:t>(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    { </w:t>
                      </w:r>
                      <w:r>
                        <w:rPr>
                          <w:rStyle w:val="DataTypeTok"/>
                        </w:rPr>
                        <w:t>value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BuiltInTok"/>
                        </w:rPr>
                        <w:t>event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target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value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}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)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}</w:t>
                      </w:r>
                      <w:r>
                        <w:br/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FunctionTok"/>
                        </w:rPr>
                        <w:t>constructor</w:t>
                      </w:r>
                      <w:r>
                        <w:rPr>
                          <w:rStyle w:val="NormalTok"/>
                        </w:rPr>
                        <w:t>(props)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</w:t>
                      </w:r>
                      <w:r>
                        <w:rPr>
                          <w:rStyle w:val="KeywordTok"/>
                        </w:rPr>
                        <w:t>super</w:t>
                      </w:r>
                      <w:r>
                        <w:rPr>
                          <w:rStyle w:val="NormalTok"/>
                        </w:rPr>
                        <w:t>(props)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</w:t>
                      </w:r>
                      <w:proofErr w:type="spellStart"/>
                      <w:r>
                        <w:rPr>
                          <w:rStyle w:val="KeywordTok"/>
                        </w:rPr>
                        <w:t>this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state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    </w:t>
                      </w:r>
                      <w:r>
                        <w:rPr>
                          <w:rStyle w:val="DataTypeTok"/>
                        </w:rPr>
                        <w:t>value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NormalTok"/>
                        </w:rPr>
                        <w:t>props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value</w:t>
                      </w:r>
                      <w:proofErr w:type="spellEnd"/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}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}</w:t>
                      </w:r>
                      <w:r>
                        <w:br/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FunctionTok"/>
                        </w:rPr>
                        <w:t>render</w:t>
                      </w:r>
                      <w:r>
                        <w:rPr>
                          <w:rStyle w:val="NormalTok"/>
                        </w:rPr>
                        <w:t>()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</w:t>
                      </w:r>
                      <w:r>
                        <w:rPr>
                          <w:rStyle w:val="ControlFlowTok"/>
                        </w:rPr>
                        <w:t>return</w:t>
                      </w:r>
                      <w:r>
                        <w:rPr>
                          <w:rStyle w:val="NormalTok"/>
                        </w:rPr>
                        <w:t xml:space="preserve"> (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   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div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       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input type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"text"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NormalTok"/>
                        </w:rPr>
                        <w:t>onChange</w:t>
                      </w:r>
                      <w:proofErr w:type="spellEnd"/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>{</w:t>
                      </w:r>
                      <w:proofErr w:type="spellStart"/>
                      <w:r>
                        <w:rPr>
                          <w:rStyle w:val="KeywordTok"/>
                        </w:rPr>
                        <w:t>this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change</w:t>
                      </w:r>
                      <w:proofErr w:type="spellEnd"/>
                      <w:r>
                        <w:rPr>
                          <w:rStyle w:val="NormalTok"/>
                        </w:rPr>
                        <w:t>}</w:t>
                      </w:r>
                      <w:r>
                        <w:rPr>
                          <w:rStyle w:val="OperatorTok"/>
                        </w:rPr>
                        <w:t>/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       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h2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rPr>
                          <w:rStyle w:val="NormalTok"/>
                        </w:rPr>
                        <w:t>{</w:t>
                      </w:r>
                      <w:proofErr w:type="spellStart"/>
                      <w:r>
                        <w:rPr>
                          <w:rStyle w:val="KeywordTok"/>
                        </w:rPr>
                        <w:t>this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state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value</w:t>
                      </w:r>
                      <w:proofErr w:type="spellEnd"/>
                      <w:r>
                        <w:rPr>
                          <w:rStyle w:val="NormalTok"/>
                        </w:rPr>
                        <w:t>}</w:t>
                      </w:r>
                      <w:r>
                        <w:rPr>
                          <w:rStyle w:val="OperatorTok"/>
                        </w:rPr>
                        <w:t>&lt;/</w:t>
                      </w:r>
                      <w:r>
                        <w:rPr>
                          <w:rStyle w:val="NormalTok"/>
                        </w:rPr>
                        <w:t>h2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    </w:t>
                      </w:r>
                      <w:r>
                        <w:rPr>
                          <w:rStyle w:val="OperatorTok"/>
                        </w:rPr>
                        <w:t>&lt;/</w:t>
                      </w:r>
                      <w:r>
                        <w:rPr>
                          <w:rStyle w:val="NormalTok"/>
                        </w:rPr>
                        <w:t>div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)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}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55B69CB" w14:textId="77777777" w:rsidR="007C33B5" w:rsidRDefault="007C33B5" w:rsidP="007C33B5"/>
    <w:p w14:paraId="38F92023" w14:textId="036CDE37" w:rsidR="007C33B5" w:rsidRDefault="007C33B5" w:rsidP="007C33B5">
      <w:r>
        <w:t xml:space="preserve">This </w:t>
      </w:r>
      <w:r w:rsidRPr="007C33B5">
        <w:rPr>
          <w:rStyle w:val="VerbatimChar"/>
          <w:b/>
          <w:bCs/>
        </w:rPr>
        <w:t>class</w:t>
      </w:r>
      <w:r>
        <w:t xml:space="preserve"> has an </w:t>
      </w:r>
      <w:r>
        <w:rPr>
          <w:rStyle w:val="VerbatimChar"/>
        </w:rPr>
        <w:t>event</w:t>
      </w:r>
      <w:r>
        <w:t xml:space="preserve"> in the </w:t>
      </w:r>
      <w:r>
        <w:rPr>
          <w:b/>
        </w:rPr>
        <w:t>Method</w:t>
      </w:r>
      <w:r>
        <w:t xml:space="preserve"> for </w:t>
      </w:r>
      <w:r>
        <w:rPr>
          <w:rStyle w:val="VerbatimChar"/>
        </w:rPr>
        <w:t>change</w:t>
      </w:r>
      <w:r>
        <w:t xml:space="preserve"> this uses </w:t>
      </w:r>
      <w:proofErr w:type="spellStart"/>
      <w:r w:rsidRPr="007C33B5">
        <w:rPr>
          <w:rStyle w:val="VerbatimChar"/>
          <w:b/>
          <w:bCs/>
        </w:rPr>
        <w:t>setState</w:t>
      </w:r>
      <w:proofErr w:type="spellEnd"/>
      <w:r>
        <w:t xml:space="preserve"> to set some </w:t>
      </w:r>
      <w:r w:rsidRPr="007C33B5">
        <w:rPr>
          <w:b/>
          <w:bCs/>
        </w:rPr>
        <w:t>State</w:t>
      </w:r>
      <w:r>
        <w:t xml:space="preserve"> which will be the </w:t>
      </w:r>
      <w:r>
        <w:rPr>
          <w:rStyle w:val="VerbatimChar"/>
        </w:rPr>
        <w:t>value</w:t>
      </w:r>
      <w:r>
        <w:t xml:space="preserve"> from the </w:t>
      </w:r>
      <w:r>
        <w:rPr>
          <w:b/>
        </w:rPr>
        <w:t>Event</w:t>
      </w:r>
      <w:r>
        <w:t xml:space="preserve">. This </w:t>
      </w:r>
      <w:r>
        <w:rPr>
          <w:b/>
        </w:rPr>
        <w:t>Component</w:t>
      </w:r>
      <w:r>
        <w:t xml:space="preserve"> has a </w:t>
      </w:r>
      <w:r w:rsidRPr="007C33B5">
        <w:rPr>
          <w:rStyle w:val="VerbatimChar"/>
          <w:b/>
          <w:bCs/>
        </w:rPr>
        <w:t>constructor</w:t>
      </w:r>
      <w:r>
        <w:t xml:space="preserve"> which can be provided with </w:t>
      </w:r>
      <w:r>
        <w:rPr>
          <w:b/>
        </w:rPr>
        <w:t>Props</w:t>
      </w:r>
      <w:r>
        <w:t xml:space="preserve"> if needed to set the initial </w:t>
      </w:r>
      <w:r>
        <w:rPr>
          <w:b/>
        </w:rPr>
        <w:t>State</w:t>
      </w:r>
      <w:r>
        <w:t xml:space="preserve"> and then there is the </w:t>
      </w:r>
      <w:r>
        <w:rPr>
          <w:b/>
        </w:rPr>
        <w:t>Method</w:t>
      </w:r>
      <w:r>
        <w:t xml:space="preserve"> for </w:t>
      </w:r>
      <w:r w:rsidRPr="007C33B5">
        <w:rPr>
          <w:rStyle w:val="VerbatimChar"/>
          <w:b/>
          <w:bCs/>
        </w:rPr>
        <w:t>render</w:t>
      </w:r>
      <w:r>
        <w:t xml:space="preserve"> which will output an </w:t>
      </w:r>
      <w:r w:rsidRPr="007C33B5">
        <w:rPr>
          <w:rStyle w:val="VerbatimChar"/>
          <w:b/>
          <w:bCs/>
        </w:rPr>
        <w:t>input</w:t>
      </w:r>
      <w:r>
        <w:t xml:space="preserve"> which when changed or </w:t>
      </w:r>
      <w:proofErr w:type="spellStart"/>
      <w:r w:rsidRPr="007C33B5">
        <w:rPr>
          <w:rStyle w:val="VerbatimChar"/>
          <w:b/>
          <w:bCs/>
        </w:rPr>
        <w:t>onChange</w:t>
      </w:r>
      <w:proofErr w:type="spellEnd"/>
      <w:r>
        <w:t xml:space="preserve"> will invoke the </w:t>
      </w:r>
      <w:r>
        <w:rPr>
          <w:b/>
        </w:rPr>
        <w:t>Method</w:t>
      </w:r>
      <w:r>
        <w:t xml:space="preserve"> of </w:t>
      </w:r>
      <w:r w:rsidRPr="007C33B5">
        <w:rPr>
          <w:rStyle w:val="VerbatimChar"/>
          <w:b/>
          <w:bCs/>
        </w:rPr>
        <w:t>change</w:t>
      </w:r>
      <w:r>
        <w:t xml:space="preserve"> and the </w:t>
      </w:r>
      <w:r w:rsidRPr="007C33B5">
        <w:rPr>
          <w:rStyle w:val="VerbatimChar"/>
          <w:b/>
          <w:bCs/>
        </w:rPr>
        <w:t>value</w:t>
      </w:r>
      <w:r>
        <w:t xml:space="preserve"> in the </w:t>
      </w:r>
      <w:r>
        <w:rPr>
          <w:b/>
        </w:rPr>
        <w:t>State</w:t>
      </w:r>
      <w:r>
        <w:t xml:space="preserve"> will be displayed in a </w:t>
      </w:r>
      <w:r w:rsidRPr="007C33B5">
        <w:rPr>
          <w:rStyle w:val="VerbatimChar"/>
          <w:b/>
          <w:bCs/>
        </w:rPr>
        <w:t>h2</w:t>
      </w:r>
      <w:r>
        <w:rPr>
          <w:b/>
          <w:bCs/>
        </w:rPr>
        <w:t xml:space="preserve"> </w:t>
      </w:r>
      <w:r w:rsidRPr="007C33B5">
        <w:t>Tag</w:t>
      </w:r>
      <w:r>
        <w:t>.</w:t>
      </w:r>
    </w:p>
    <w:p w14:paraId="02958F5E" w14:textId="3EA9C325" w:rsidR="007C33B5" w:rsidRDefault="007C33B5" w:rsidP="007C33B5"/>
    <w:p w14:paraId="11B02C8D" w14:textId="3D622B84" w:rsidR="007C33B5" w:rsidRDefault="000217EE" w:rsidP="007C33B5">
      <w:pPr>
        <w:rPr>
          <w:rFonts w:cs="Segoe UI"/>
        </w:rPr>
      </w:pPr>
      <w:r>
        <w:t xml:space="preserve">To use this </w:t>
      </w:r>
      <w:r w:rsidRPr="000217EE">
        <w:rPr>
          <w:b/>
          <w:bCs/>
        </w:rPr>
        <w:t>Component</w:t>
      </w:r>
      <w:r>
        <w:t xml:space="preserve"> in the </w:t>
      </w:r>
      <w:r>
        <w:rPr>
          <w:b/>
          <w:bCs/>
        </w:rPr>
        <w:t>Component</w:t>
      </w:r>
      <w:r>
        <w:t xml:space="preserve"> of A</w:t>
      </w:r>
      <w:r>
        <w:rPr>
          <w:i/>
          <w:iCs/>
        </w:rPr>
        <w:t>pp.js</w:t>
      </w:r>
      <w:r>
        <w:t xml:space="preserve"> below </w:t>
      </w:r>
      <w:r w:rsidRPr="000217EE">
        <w:rPr>
          <w:rFonts w:ascii="Consolas" w:hAnsi="Consolas"/>
          <w:b/>
          <w:bCs/>
        </w:rPr>
        <w:t>&lt;/</w:t>
      </w:r>
      <w:proofErr w:type="spellStart"/>
      <w:r w:rsidRPr="000217EE">
        <w:rPr>
          <w:rFonts w:ascii="Consolas" w:hAnsi="Consolas"/>
          <w:b/>
          <w:bCs/>
        </w:rPr>
        <w:t>ImageContext.Provider</w:t>
      </w:r>
      <w:proofErr w:type="spellEnd"/>
      <w:r w:rsidRPr="000217EE">
        <w:rPr>
          <w:rFonts w:ascii="Consolas" w:hAnsi="Consolas"/>
          <w:b/>
          <w:bCs/>
        </w:rPr>
        <w:t>&gt;</w:t>
      </w:r>
      <w:r w:rsidR="00236EBB">
        <w:rPr>
          <w:rFonts w:cs="Segoe UI"/>
        </w:rPr>
        <w:t xml:space="preserve"> type in the following:</w:t>
      </w:r>
    </w:p>
    <w:p w14:paraId="7A2C3CE5" w14:textId="77777777" w:rsidR="00236EBB" w:rsidRPr="000217EE" w:rsidRDefault="00236EBB" w:rsidP="007C33B5">
      <w:pPr>
        <w:rPr>
          <w:rFonts w:cs="Segoe UI"/>
        </w:rPr>
      </w:pPr>
    </w:p>
    <w:p w14:paraId="174B6202" w14:textId="309AA0E0" w:rsidR="001763A7" w:rsidRDefault="00236EBB" w:rsidP="004178D4">
      <w:pPr>
        <w:rPr>
          <w:bCs/>
          <w:lang w:val="en-US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38BBC198" wp14:editId="15FEBEA9">
                <wp:extent cx="6642000" cy="1404620"/>
                <wp:effectExtent l="0" t="0" r="26035" b="12700"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3244CF3" w14:textId="64081B33" w:rsidR="00236EBB" w:rsidRPr="00236EBB" w:rsidRDefault="00236EBB" w:rsidP="00236EBB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Change</w:t>
                            </w:r>
                            <w:r>
                              <w:rPr>
                                <w:rStyle w:val="OperatorTok"/>
                              </w:rPr>
                              <w:t>/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8BBC198" id="_x0000_s104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eo6UU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3244CF3" w14:textId="64081B33" w:rsidR="00236EBB" w:rsidRPr="00236EBB" w:rsidRDefault="00236EBB" w:rsidP="00236EBB">
                      <w:pPr>
                        <w:pStyle w:val="SourceCode"/>
                        <w:spacing w:after="0"/>
                      </w:pP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Change</w:t>
                      </w:r>
                      <w:r>
                        <w:rPr>
                          <w:rStyle w:val="OperatorTok"/>
                        </w:rPr>
                        <w:t>/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71A7244" w14:textId="0C9E59B9" w:rsidR="00236EBB" w:rsidRDefault="00236EBB" w:rsidP="004178D4">
      <w:pPr>
        <w:rPr>
          <w:bCs/>
          <w:lang w:val="en-US"/>
        </w:rPr>
      </w:pPr>
    </w:p>
    <w:p w14:paraId="778E1CD1" w14:textId="746E32DA" w:rsidR="0054650A" w:rsidRDefault="0054650A" w:rsidP="0054650A">
      <w:pPr>
        <w:rPr>
          <w:rFonts w:cs="Segoe UI"/>
          <w:lang w:val="en-US"/>
        </w:rPr>
      </w:pPr>
      <w:r>
        <w:rPr>
          <w:lang w:val="en-US"/>
        </w:rPr>
        <w:t xml:space="preserve">If you switch over to the </w:t>
      </w:r>
      <w:r>
        <w:rPr>
          <w:b/>
          <w:bCs/>
          <w:lang w:val="en-US"/>
        </w:rPr>
        <w:t>Browser</w:t>
      </w:r>
      <w:r>
        <w:rPr>
          <w:lang w:val="en-US"/>
        </w:rPr>
        <w:t xml:space="preserve"> that was opened previously and then type anything into the </w:t>
      </w:r>
      <w:r w:rsidRPr="00B841AC">
        <w:rPr>
          <w:rFonts w:ascii="Consolas" w:hAnsi="Consolas"/>
          <w:b/>
          <w:bCs/>
          <w:lang w:val="en-US"/>
        </w:rPr>
        <w:t>input</w:t>
      </w:r>
      <w:r>
        <w:rPr>
          <w:lang w:val="en-US"/>
        </w:rPr>
        <w:t xml:space="preserve"> it will be displayed below it in in a </w:t>
      </w:r>
      <w:r w:rsidRPr="00B422AE">
        <w:rPr>
          <w:rFonts w:ascii="Consolas" w:hAnsi="Consolas"/>
          <w:b/>
          <w:bCs/>
          <w:lang w:val="en-US"/>
        </w:rPr>
        <w:t>h2</w:t>
      </w:r>
      <w:r w:rsidRPr="00BC4656">
        <w:rPr>
          <w:rFonts w:cs="Segoe UI"/>
          <w:b/>
          <w:bCs/>
          <w:lang w:val="en-US"/>
        </w:rPr>
        <w:t xml:space="preserve"> </w:t>
      </w:r>
      <w:r w:rsidRPr="0054650A">
        <w:rPr>
          <w:rFonts w:cs="Segoe UI"/>
          <w:lang w:val="en-US"/>
        </w:rPr>
        <w:t>T</w:t>
      </w:r>
      <w:r w:rsidRPr="00BC4656">
        <w:rPr>
          <w:rFonts w:cs="Segoe UI"/>
          <w:lang w:val="en-US"/>
        </w:rPr>
        <w:t>ag.</w:t>
      </w:r>
    </w:p>
    <w:p w14:paraId="31E4B878" w14:textId="77777777" w:rsidR="00236EBB" w:rsidRPr="007C33B5" w:rsidRDefault="00236EBB" w:rsidP="004178D4">
      <w:pPr>
        <w:rPr>
          <w:bCs/>
          <w:lang w:val="en-US"/>
        </w:rPr>
      </w:pPr>
    </w:p>
    <w:p w14:paraId="498C6196" w14:textId="77777777" w:rsidR="00ED14CE" w:rsidRDefault="00ED14CE">
      <w:pPr>
        <w:rPr>
          <w:rFonts w:ascii="Segoe UI Semibold" w:eastAsiaTheme="majorEastAsia" w:hAnsi="Segoe UI Semibold" w:cstheme="majorBidi"/>
          <w:color w:val="485974"/>
          <w:sz w:val="34"/>
          <w:szCs w:val="32"/>
        </w:rPr>
      </w:pPr>
      <w:r>
        <w:br w:type="page"/>
      </w:r>
    </w:p>
    <w:p w14:paraId="52ADB0A9" w14:textId="7021537A" w:rsidR="004D1E77" w:rsidRDefault="004D1E77" w:rsidP="004D1E77">
      <w:pPr>
        <w:pStyle w:val="Heading1"/>
      </w:pPr>
      <w:bookmarkStart w:id="16" w:name="_Toc111660997"/>
      <w:r>
        <w:lastRenderedPageBreak/>
        <w:t>Events</w:t>
      </w:r>
      <w:bookmarkEnd w:id="16"/>
    </w:p>
    <w:p w14:paraId="4D078498" w14:textId="77777777" w:rsidR="00F85C69" w:rsidRDefault="00AB7038" w:rsidP="007F2E72">
      <w:r>
        <w:rPr>
          <w:b/>
        </w:rPr>
        <w:t>Events</w:t>
      </w:r>
      <w:r>
        <w:t xml:space="preserve"> in </w:t>
      </w:r>
      <w:r>
        <w:rPr>
          <w:b/>
        </w:rPr>
        <w:t>React</w:t>
      </w:r>
      <w:r>
        <w:t xml:space="preserve"> which is similar to handling events on elements however </w:t>
      </w:r>
      <w:r>
        <w:rPr>
          <w:b/>
        </w:rPr>
        <w:t>Events</w:t>
      </w:r>
      <w:r>
        <w:t xml:space="preserve"> in </w:t>
      </w:r>
      <w:r>
        <w:rPr>
          <w:b/>
        </w:rPr>
        <w:t>React</w:t>
      </w:r>
      <w:r>
        <w:t xml:space="preserve"> are named using </w:t>
      </w:r>
      <w:r>
        <w:rPr>
          <w:b/>
        </w:rPr>
        <w:t>camelCase</w:t>
      </w:r>
      <w:r>
        <w:t xml:space="preserve"> and with </w:t>
      </w:r>
      <w:r>
        <w:rPr>
          <w:b/>
        </w:rPr>
        <w:t>JSX</w:t>
      </w:r>
      <w:r>
        <w:t xml:space="preserve"> a </w:t>
      </w:r>
      <w:r>
        <w:rPr>
          <w:b/>
        </w:rPr>
        <w:t>Method</w:t>
      </w:r>
      <w:r>
        <w:t xml:space="preserve"> is passed surrounded by curly braces of </w:t>
      </w:r>
      <w:r w:rsidRPr="00AB7038">
        <w:rPr>
          <w:rStyle w:val="VerbatimChar"/>
          <w:b/>
          <w:bCs/>
        </w:rPr>
        <w:t>{</w:t>
      </w:r>
      <w:r>
        <w:t xml:space="preserve"> and </w:t>
      </w:r>
      <w:r w:rsidRPr="00AB7038">
        <w:rPr>
          <w:rStyle w:val="VerbatimChar"/>
          <w:b/>
          <w:bCs/>
        </w:rPr>
        <w:t>}</w:t>
      </w:r>
      <w:r>
        <w:t xml:space="preserve">. </w:t>
      </w:r>
    </w:p>
    <w:p w14:paraId="46AE1630" w14:textId="77777777" w:rsidR="00F85C69" w:rsidRDefault="00F85C69" w:rsidP="007F2E72"/>
    <w:p w14:paraId="6636A414" w14:textId="5F14BFA1" w:rsidR="007F2E72" w:rsidRDefault="00AB7038" w:rsidP="007F2E72">
      <w:r>
        <w:rPr>
          <w:bCs/>
        </w:rPr>
        <w:t>A</w:t>
      </w:r>
      <w:r>
        <w:t xml:space="preserve">fter following </w:t>
      </w:r>
      <w:r>
        <w:rPr>
          <w:b/>
          <w:bCs/>
        </w:rPr>
        <w:t>Setup and Start</w:t>
      </w:r>
      <w:r w:rsidRPr="00195FAE">
        <w:t>,</w:t>
      </w:r>
      <w:r>
        <w:rPr>
          <w:b/>
          <w:bCs/>
        </w:rPr>
        <w:t xml:space="preserve"> Component and </w:t>
      </w:r>
      <w:r w:rsidRPr="00AC42CA">
        <w:rPr>
          <w:b/>
          <w:bCs/>
        </w:rPr>
        <w:t>Props</w:t>
      </w:r>
      <w:r>
        <w:t xml:space="preserve">, </w:t>
      </w:r>
      <w:r>
        <w:rPr>
          <w:b/>
          <w:bCs/>
        </w:rPr>
        <w:t>CSS and Styles</w:t>
      </w:r>
      <w:r>
        <w:t xml:space="preserve"> and </w:t>
      </w:r>
      <w:r w:rsidRPr="00216414">
        <w:rPr>
          <w:b/>
          <w:bCs/>
        </w:rPr>
        <w:t>Context</w:t>
      </w:r>
      <w:r>
        <w:t xml:space="preserve"> from </w:t>
      </w:r>
      <w:r>
        <w:rPr>
          <w:b/>
        </w:rPr>
        <w:t>Explorer</w:t>
      </w:r>
      <w:r>
        <w:t xml:space="preserve"> in </w:t>
      </w:r>
      <w:r>
        <w:rPr>
          <w:b/>
        </w:rPr>
        <w:t>Visual Studio Code</w:t>
      </w:r>
      <w:r>
        <w:t xml:space="preserve"> from the </w:t>
      </w:r>
      <w:r>
        <w:rPr>
          <w:b/>
          <w:bCs/>
        </w:rPr>
        <w:t xml:space="preserve">Folder </w:t>
      </w:r>
      <w:r>
        <w:t xml:space="preserve">of </w:t>
      </w:r>
      <w:proofErr w:type="spellStart"/>
      <w:r w:rsidRPr="00EA0F18">
        <w:rPr>
          <w:b/>
          <w:bCs/>
        </w:rPr>
        <w:t>src</w:t>
      </w:r>
      <w:proofErr w:type="spellEnd"/>
      <w:r>
        <w:rPr>
          <w:b/>
          <w:bCs/>
        </w:rPr>
        <w:t xml:space="preserve"> </w:t>
      </w:r>
      <w:r>
        <w:t xml:space="preserve">to add a </w:t>
      </w:r>
      <w:r>
        <w:rPr>
          <w:b/>
        </w:rPr>
        <w:t>Method</w:t>
      </w:r>
      <w:r>
        <w:t xml:space="preserve"> to be called from an </w:t>
      </w:r>
      <w:r>
        <w:rPr>
          <w:b/>
        </w:rPr>
        <w:t>Event</w:t>
      </w:r>
      <w:r>
        <w:t xml:space="preserve"> within the </w:t>
      </w:r>
      <w:r>
        <w:rPr>
          <w:b/>
          <w:bCs/>
        </w:rPr>
        <w:t>Component</w:t>
      </w:r>
      <w:r>
        <w:t xml:space="preserve"> of A</w:t>
      </w:r>
      <w:r>
        <w:rPr>
          <w:i/>
          <w:iCs/>
        </w:rPr>
        <w:t>pp.js</w:t>
      </w:r>
      <w:r w:rsidR="00907C21">
        <w:t>,</w:t>
      </w:r>
      <w:r>
        <w:t xml:space="preserve"> </w:t>
      </w:r>
      <w:r w:rsidR="007F2E72">
        <w:t xml:space="preserve">below the </w:t>
      </w:r>
      <w:r w:rsidR="007F2E72" w:rsidRPr="00B92929">
        <w:rPr>
          <w:b/>
          <w:bCs/>
        </w:rPr>
        <w:t>Comment</w:t>
      </w:r>
      <w:r w:rsidR="007F2E72">
        <w:t xml:space="preserve"> for </w:t>
      </w:r>
      <w:r w:rsidR="007F2E72" w:rsidRPr="00B92929">
        <w:rPr>
          <w:rStyle w:val="VerbatimChar"/>
          <w:b/>
          <w:bCs/>
        </w:rPr>
        <w:t>// Methods</w:t>
      </w:r>
      <w:r w:rsidR="007F2E72">
        <w:t xml:space="preserve"> and after any previous </w:t>
      </w:r>
      <w:r w:rsidR="007F2E72" w:rsidRPr="00A1701E">
        <w:rPr>
          <w:b/>
          <w:bCs/>
        </w:rPr>
        <w:t>Methods</w:t>
      </w:r>
      <w:r w:rsidR="007F2E72">
        <w:t xml:space="preserve"> type in the following </w:t>
      </w:r>
      <w:r w:rsidR="007F2E72">
        <w:rPr>
          <w:b/>
          <w:bCs/>
        </w:rPr>
        <w:t>Method</w:t>
      </w:r>
      <w:r w:rsidR="007F2E72">
        <w:t>:</w:t>
      </w:r>
    </w:p>
    <w:p w14:paraId="23ED6056" w14:textId="64957B36" w:rsidR="00D5799B" w:rsidRDefault="00D5799B" w:rsidP="007F2E72"/>
    <w:p w14:paraId="77F79523" w14:textId="5C448138" w:rsidR="00ED14CE" w:rsidRDefault="00D5799B" w:rsidP="0073510B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695732FA" wp14:editId="514BA19F">
                <wp:extent cx="6642000" cy="1404620"/>
                <wp:effectExtent l="0" t="0" r="26035" b="12700"/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FF38A04" w14:textId="4F7D6399" w:rsidR="00D5799B" w:rsidRPr="00236EBB" w:rsidRDefault="00D5799B" w:rsidP="00D5799B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function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FunctionTok"/>
                              </w:rPr>
                              <w:t>showMessag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)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KeywordTok"/>
                              </w:rPr>
                              <w:t>let</w:t>
                            </w:r>
                            <w:r>
                              <w:rPr>
                                <w:rStyle w:val="NormalTok"/>
                              </w:rPr>
                              <w:t xml:space="preserve"> message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Hello World'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FunctionTok"/>
                              </w:rPr>
                              <w:t>alert</w:t>
                            </w:r>
                            <w:r>
                              <w:rPr>
                                <w:rStyle w:val="NormalTok"/>
                              </w:rPr>
                              <w:t>(message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95732FA" id="_x0000_s104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Z+3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Wfv4w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Kb5n7c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FF38A04" w14:textId="4F7D6399" w:rsidR="00D5799B" w:rsidRPr="00236EBB" w:rsidRDefault="00D5799B" w:rsidP="00D5799B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function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FunctionTok"/>
                        </w:rPr>
                        <w:t>showMessage</w:t>
                      </w:r>
                      <w:proofErr w:type="spellEnd"/>
                      <w:r>
                        <w:rPr>
                          <w:rStyle w:val="NormalTok"/>
                        </w:rPr>
                        <w:t>()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KeywordTok"/>
                        </w:rPr>
                        <w:t>let</w:t>
                      </w:r>
                      <w:r>
                        <w:rPr>
                          <w:rStyle w:val="NormalTok"/>
                        </w:rPr>
                        <w:t xml:space="preserve"> message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Hello World'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FunctionTok"/>
                        </w:rPr>
                        <w:t>alert</w:t>
                      </w:r>
                      <w:r>
                        <w:rPr>
                          <w:rStyle w:val="NormalTok"/>
                        </w:rPr>
                        <w:t>(message)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B1E2838" w14:textId="5EF9D53E" w:rsidR="0073510B" w:rsidRDefault="0073510B" w:rsidP="0073510B"/>
    <w:p w14:paraId="522981BC" w14:textId="622C511E" w:rsidR="00633345" w:rsidRDefault="008F0608" w:rsidP="0073510B">
      <w:pPr>
        <w:rPr>
          <w:rFonts w:cs="Segoe UI"/>
        </w:rPr>
      </w:pPr>
      <w:r>
        <w:t xml:space="preserve">This </w:t>
      </w:r>
      <w:r w:rsidRPr="008F0608">
        <w:rPr>
          <w:rStyle w:val="VerbatimChar"/>
          <w:b/>
          <w:bCs/>
        </w:rPr>
        <w:t>function</w:t>
      </w:r>
      <w:r>
        <w:t xml:space="preserve"> will display an </w:t>
      </w:r>
      <w:r w:rsidRPr="008F0608">
        <w:rPr>
          <w:rStyle w:val="VerbatimChar"/>
          <w:b/>
          <w:bCs/>
        </w:rPr>
        <w:t>alert</w:t>
      </w:r>
      <w:r>
        <w:t xml:space="preserve"> with the value of </w:t>
      </w:r>
      <w:r w:rsidRPr="008F0608">
        <w:rPr>
          <w:rStyle w:val="VerbatimChar"/>
          <w:b/>
          <w:bCs/>
        </w:rPr>
        <w:t>message</w:t>
      </w:r>
      <w:r>
        <w:t xml:space="preserve"> when </w:t>
      </w:r>
      <w:proofErr w:type="spellStart"/>
      <w:r w:rsidRPr="008F0608">
        <w:rPr>
          <w:rStyle w:val="VerbatimChar"/>
          <w:b/>
          <w:bCs/>
        </w:rPr>
        <w:t>showMessage</w:t>
      </w:r>
      <w:proofErr w:type="spellEnd"/>
      <w:r>
        <w:t xml:space="preserve"> is called. This will be called from an </w:t>
      </w:r>
      <w:r>
        <w:rPr>
          <w:b/>
        </w:rPr>
        <w:t>Event</w:t>
      </w:r>
      <w:r>
        <w:t xml:space="preserve"> on a </w:t>
      </w:r>
      <w:r w:rsidRPr="008F0608">
        <w:rPr>
          <w:rStyle w:val="VerbatimChar"/>
          <w:b/>
          <w:bCs/>
        </w:rPr>
        <w:t>button</w:t>
      </w:r>
      <w:r>
        <w:t xml:space="preserve"> when it is clicked or </w:t>
      </w:r>
      <w:proofErr w:type="spellStart"/>
      <w:r w:rsidRPr="008F0608">
        <w:rPr>
          <w:rStyle w:val="VerbatimChar"/>
          <w:b/>
          <w:bCs/>
        </w:rPr>
        <w:t>onClick</w:t>
      </w:r>
      <w:proofErr w:type="spellEnd"/>
      <w:r>
        <w:t xml:space="preserve"> by typing in</w:t>
      </w:r>
      <w:r w:rsidR="00AA283B">
        <w:t xml:space="preserve"> below </w:t>
      </w:r>
      <w:r w:rsidR="00633345">
        <w:t xml:space="preserve"> </w:t>
      </w:r>
      <w:r w:rsidR="00633345" w:rsidRPr="00633345">
        <w:rPr>
          <w:rFonts w:ascii="Consolas" w:hAnsi="Consolas"/>
          <w:b/>
          <w:bCs/>
        </w:rPr>
        <w:t>&lt;Change/&gt;</w:t>
      </w:r>
      <w:r w:rsidR="00633345">
        <w:rPr>
          <w:rFonts w:cs="Segoe UI"/>
        </w:rPr>
        <w:t xml:space="preserve"> the following:</w:t>
      </w:r>
    </w:p>
    <w:p w14:paraId="5930CEE1" w14:textId="407D658E" w:rsidR="00392D82" w:rsidRDefault="00392D82" w:rsidP="0073510B">
      <w:pPr>
        <w:rPr>
          <w:rFonts w:cs="Segoe UI"/>
        </w:rPr>
      </w:pPr>
    </w:p>
    <w:p w14:paraId="25ADCDEE" w14:textId="7E7A166D" w:rsidR="00392D82" w:rsidRDefault="00392D82" w:rsidP="0073510B">
      <w:pPr>
        <w:rPr>
          <w:rFonts w:cs="Segoe UI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2CBB4FFB" wp14:editId="28F817BE">
                <wp:extent cx="6642000" cy="1404620"/>
                <wp:effectExtent l="0" t="0" r="26035" b="12700"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0C07337" w14:textId="2C817BC0" w:rsidR="00392D82" w:rsidRPr="00236EBB" w:rsidRDefault="00392D82" w:rsidP="00392D82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&lt;button</w:t>
                            </w:r>
                            <w:r>
                              <w:rPr>
                                <w:rStyle w:val="OtherTok"/>
                              </w:rPr>
                              <w:t xml:space="preserve"> type=</w:t>
                            </w:r>
                            <w:r>
                              <w:rPr>
                                <w:rStyle w:val="StringTok"/>
                              </w:rPr>
                              <w:t>"button"</w:t>
                            </w:r>
                            <w:r>
                              <w:rPr>
                                <w:rStyle w:val="Other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OtherTok"/>
                              </w:rPr>
                              <w:t>onClick</w:t>
                            </w:r>
                            <w:proofErr w:type="spellEnd"/>
                            <w:r>
                              <w:rPr>
                                <w:rStyle w:val="Othe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Style w:val="StringTok"/>
                              </w:rPr>
                              <w:t>showMessage</w:t>
                            </w:r>
                            <w:proofErr w:type="spellEnd"/>
                            <w:r>
                              <w:rPr>
                                <w:rStyle w:val="StringTok"/>
                              </w:rPr>
                              <w:t>}</w:t>
                            </w:r>
                            <w:r>
                              <w:rPr>
                                <w:rStyle w:val="KeywordTok"/>
                              </w:rPr>
                              <w:t>&gt;</w:t>
                            </w:r>
                            <w:r>
                              <w:rPr>
                                <w:rStyle w:val="NormalTok"/>
                              </w:rPr>
                              <w:t>Show Message</w:t>
                            </w:r>
                            <w:r>
                              <w:rPr>
                                <w:rStyle w:val="KeywordTok"/>
                              </w:rPr>
                              <w:t>&lt;/button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CBB4FFB" id="_x0000_s105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Dxo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R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cbQ8a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0C07337" w14:textId="2C817BC0" w:rsidR="00392D82" w:rsidRPr="00236EBB" w:rsidRDefault="00392D82" w:rsidP="00392D82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&lt;button</w:t>
                      </w:r>
                      <w:r>
                        <w:rPr>
                          <w:rStyle w:val="OtherTok"/>
                        </w:rPr>
                        <w:t xml:space="preserve"> type=</w:t>
                      </w:r>
                      <w:r>
                        <w:rPr>
                          <w:rStyle w:val="StringTok"/>
                        </w:rPr>
                        <w:t>"button"</w:t>
                      </w:r>
                      <w:r>
                        <w:rPr>
                          <w:rStyle w:val="Other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OtherTok"/>
                        </w:rPr>
                        <w:t>onClick</w:t>
                      </w:r>
                      <w:proofErr w:type="spellEnd"/>
                      <w:r>
                        <w:rPr>
                          <w:rStyle w:val="Othe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{</w:t>
                      </w:r>
                      <w:proofErr w:type="spellStart"/>
                      <w:r>
                        <w:rPr>
                          <w:rStyle w:val="StringTok"/>
                        </w:rPr>
                        <w:t>showMessage</w:t>
                      </w:r>
                      <w:proofErr w:type="spellEnd"/>
                      <w:r>
                        <w:rPr>
                          <w:rStyle w:val="StringTok"/>
                        </w:rPr>
                        <w:t>}</w:t>
                      </w:r>
                      <w:r>
                        <w:rPr>
                          <w:rStyle w:val="KeywordTok"/>
                        </w:rPr>
                        <w:t>&gt;</w:t>
                      </w:r>
                      <w:r>
                        <w:rPr>
                          <w:rStyle w:val="NormalTok"/>
                        </w:rPr>
                        <w:t>Show Message</w:t>
                      </w:r>
                      <w:r>
                        <w:rPr>
                          <w:rStyle w:val="KeywordTok"/>
                        </w:rPr>
                        <w:t>&lt;/button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901CDF1" w14:textId="15465EA2" w:rsidR="00633345" w:rsidRDefault="00633345" w:rsidP="0073510B">
      <w:pPr>
        <w:rPr>
          <w:rFonts w:cs="Segoe UI"/>
        </w:rPr>
      </w:pPr>
    </w:p>
    <w:p w14:paraId="47A93CA6" w14:textId="10CAC383" w:rsidR="007451F6" w:rsidRDefault="00D432E7" w:rsidP="0073510B">
      <w:pPr>
        <w:rPr>
          <w:rFonts w:cs="Segoe UI"/>
        </w:rPr>
      </w:pPr>
      <w:r>
        <w:t>Yo</w:t>
      </w:r>
      <w:r w:rsidR="00392D82">
        <w:t xml:space="preserve">u can select the </w:t>
      </w:r>
      <w:r w:rsidR="00392D82" w:rsidRPr="00622471">
        <w:rPr>
          <w:b/>
          <w:bCs/>
        </w:rPr>
        <w:t>Browser</w:t>
      </w:r>
      <w:r w:rsidR="00392D82">
        <w:rPr>
          <w:b/>
          <w:bCs/>
        </w:rPr>
        <w:t xml:space="preserve"> </w:t>
      </w:r>
      <w:r w:rsidR="007E16A8">
        <w:t xml:space="preserve">opened </w:t>
      </w:r>
      <w:r>
        <w:t xml:space="preserve">with </w:t>
      </w:r>
      <w:proofErr w:type="spellStart"/>
      <w:r w:rsidRPr="00BC5C06">
        <w:rPr>
          <w:rFonts w:ascii="Consolas" w:hAnsi="Consolas" w:cs="Courier New"/>
          <w:b/>
          <w:bCs/>
          <w:lang w:val="en-US"/>
        </w:rPr>
        <w:t>npm</w:t>
      </w:r>
      <w:proofErr w:type="spellEnd"/>
      <w:r w:rsidRPr="00BC5C06">
        <w:rPr>
          <w:rFonts w:ascii="Consolas" w:hAnsi="Consolas" w:cs="Courier New"/>
          <w:b/>
          <w:bCs/>
          <w:lang w:val="en-US"/>
        </w:rPr>
        <w:t xml:space="preserve"> start</w:t>
      </w:r>
      <w:r>
        <w:rPr>
          <w:rFonts w:cs="Segoe UI"/>
          <w:lang w:val="en-US"/>
        </w:rPr>
        <w:t xml:space="preserve"> from the </w:t>
      </w:r>
      <w:r>
        <w:rPr>
          <w:rFonts w:cs="Segoe UI"/>
          <w:b/>
          <w:bCs/>
          <w:lang w:val="en-US"/>
        </w:rPr>
        <w:t>Command Prompt</w:t>
      </w:r>
      <w:r>
        <w:rPr>
          <w:rFonts w:cs="Segoe UI"/>
          <w:lang w:val="en-US"/>
        </w:rPr>
        <w:t>,</w:t>
      </w:r>
      <w:r>
        <w:t xml:space="preserve"> in the </w:t>
      </w:r>
      <w:r>
        <w:rPr>
          <w:b/>
          <w:bCs/>
        </w:rPr>
        <w:t>Browser</w:t>
      </w:r>
      <w:r w:rsidR="00392D82">
        <w:t xml:space="preserve"> you</w:t>
      </w:r>
      <w:r>
        <w:t xml:space="preserve"> will</w:t>
      </w:r>
      <w:r w:rsidR="00392D82">
        <w:t xml:space="preserve"> see a </w:t>
      </w:r>
      <w:r w:rsidR="00392D82" w:rsidRPr="00AE4D9C">
        <w:rPr>
          <w:rFonts w:ascii="Consolas" w:hAnsi="Consolas"/>
          <w:b/>
          <w:bCs/>
        </w:rPr>
        <w:t>button</w:t>
      </w:r>
      <w:r w:rsidR="00392D82" w:rsidRPr="00AE4D9C">
        <w:rPr>
          <w:rFonts w:cs="Segoe UI"/>
        </w:rPr>
        <w:t xml:space="preserve"> </w:t>
      </w:r>
      <w:r w:rsidR="00392D82">
        <w:rPr>
          <w:rFonts w:cs="Segoe UI"/>
        </w:rPr>
        <w:t xml:space="preserve">labelled </w:t>
      </w:r>
      <w:r w:rsidR="00392D82">
        <w:rPr>
          <w:rFonts w:cs="Segoe UI"/>
          <w:i/>
          <w:iCs/>
        </w:rPr>
        <w:t xml:space="preserve">Show Message </w:t>
      </w:r>
      <w:r w:rsidR="00392D82" w:rsidRPr="00AE4D9C">
        <w:rPr>
          <w:rFonts w:cs="Segoe UI"/>
        </w:rPr>
        <w:t>which</w:t>
      </w:r>
      <w:r w:rsidR="00392D82">
        <w:rPr>
          <w:rFonts w:cs="Segoe UI"/>
        </w:rPr>
        <w:t xml:space="preserve"> when</w:t>
      </w:r>
      <w:r w:rsidR="00392D82" w:rsidRPr="00622471">
        <w:rPr>
          <w:rFonts w:cs="Segoe UI"/>
          <w:b/>
          <w:bCs/>
        </w:rPr>
        <w:t xml:space="preserve"> Clicked</w:t>
      </w:r>
      <w:r w:rsidR="00392D82">
        <w:rPr>
          <w:rFonts w:cs="Segoe UI"/>
        </w:rPr>
        <w:t xml:space="preserve"> will display an </w:t>
      </w:r>
      <w:r w:rsidR="00392D82" w:rsidRPr="00622471">
        <w:rPr>
          <w:rFonts w:ascii="Consolas" w:hAnsi="Consolas" w:cs="Segoe UI"/>
          <w:b/>
          <w:bCs/>
        </w:rPr>
        <w:t>alert</w:t>
      </w:r>
      <w:r w:rsidR="00392D82">
        <w:rPr>
          <w:rFonts w:cs="Segoe UI"/>
        </w:rPr>
        <w:t xml:space="preserve"> </w:t>
      </w:r>
      <w:r>
        <w:rPr>
          <w:rFonts w:cs="Segoe UI"/>
        </w:rPr>
        <w:t>displaying</w:t>
      </w:r>
      <w:r w:rsidR="00392D82">
        <w:rPr>
          <w:rFonts w:cs="Segoe UI"/>
        </w:rPr>
        <w:t xml:space="preserve"> the Message of </w:t>
      </w:r>
      <w:r w:rsidR="00392D82" w:rsidRPr="00622471">
        <w:rPr>
          <w:rFonts w:cs="Segoe UI"/>
          <w:i/>
          <w:iCs/>
        </w:rPr>
        <w:t>Hello World</w:t>
      </w:r>
      <w:r w:rsidR="00392D82">
        <w:rPr>
          <w:rFonts w:cs="Segoe UI"/>
        </w:rPr>
        <w:t>.</w:t>
      </w:r>
    </w:p>
    <w:p w14:paraId="4EA48D15" w14:textId="19C55013" w:rsidR="00D432E7" w:rsidRDefault="00D432E7" w:rsidP="0073510B">
      <w:pPr>
        <w:rPr>
          <w:rFonts w:cs="Segoe UI"/>
        </w:rPr>
      </w:pPr>
    </w:p>
    <w:p w14:paraId="419D9C87" w14:textId="77777777" w:rsidR="00D432E7" w:rsidRDefault="00D432E7" w:rsidP="0073510B">
      <w:pPr>
        <w:rPr>
          <w:rFonts w:cs="Segoe UI"/>
        </w:rPr>
      </w:pPr>
    </w:p>
    <w:p w14:paraId="5680BA0A" w14:textId="77777777" w:rsidR="007451F6" w:rsidRDefault="007451F6">
      <w:pPr>
        <w:rPr>
          <w:rFonts w:cs="Segoe UI"/>
        </w:rPr>
      </w:pPr>
      <w:r>
        <w:rPr>
          <w:rFonts w:cs="Segoe UI"/>
        </w:rPr>
        <w:br w:type="page"/>
      </w:r>
    </w:p>
    <w:p w14:paraId="7D12047D" w14:textId="236E02B4" w:rsidR="004D1E77" w:rsidRDefault="004D1E77" w:rsidP="004D1E77">
      <w:pPr>
        <w:pStyle w:val="Heading1"/>
      </w:pPr>
      <w:bookmarkStart w:id="17" w:name="_Toc111660998"/>
      <w:r>
        <w:lastRenderedPageBreak/>
        <w:t>Hooks</w:t>
      </w:r>
      <w:bookmarkEnd w:id="17"/>
    </w:p>
    <w:p w14:paraId="75238288" w14:textId="77777777" w:rsidR="0006671E" w:rsidRDefault="00D1661F" w:rsidP="007451F6">
      <w:r>
        <w:rPr>
          <w:b/>
        </w:rPr>
        <w:t>Hooks</w:t>
      </w:r>
      <w:r>
        <w:t xml:space="preserve"> allow </w:t>
      </w:r>
      <w:r>
        <w:rPr>
          <w:b/>
        </w:rPr>
        <w:t>React</w:t>
      </w:r>
      <w:r>
        <w:t xml:space="preserve"> features to be used without having to use a </w:t>
      </w:r>
      <w:r>
        <w:rPr>
          <w:b/>
        </w:rPr>
        <w:t>Class</w:t>
      </w:r>
      <w:r>
        <w:t xml:space="preserve"> for </w:t>
      </w:r>
      <w:r>
        <w:rPr>
          <w:b/>
        </w:rPr>
        <w:t>State</w:t>
      </w:r>
      <w:r>
        <w:t xml:space="preserve"> and </w:t>
      </w:r>
      <w:r>
        <w:rPr>
          <w:b/>
        </w:rPr>
        <w:t>Effects</w:t>
      </w:r>
      <w:r>
        <w:t xml:space="preserve"> as well as being able to create your own. </w:t>
      </w:r>
    </w:p>
    <w:p w14:paraId="142FF357" w14:textId="77777777" w:rsidR="0006671E" w:rsidRDefault="0006671E" w:rsidP="007451F6"/>
    <w:p w14:paraId="266D7BD3" w14:textId="489B4D2E" w:rsidR="007451F6" w:rsidRPr="00735556" w:rsidRDefault="00D1661F" w:rsidP="007451F6">
      <w:pPr>
        <w:rPr>
          <w:rFonts w:cs="Segoe UI"/>
        </w:rPr>
      </w:pPr>
      <w:r>
        <w:t xml:space="preserve">To use the </w:t>
      </w:r>
      <w:r>
        <w:rPr>
          <w:b/>
        </w:rPr>
        <w:t>Hook</w:t>
      </w:r>
      <w:r>
        <w:t xml:space="preserve"> for </w:t>
      </w:r>
      <w:r>
        <w:rPr>
          <w:b/>
        </w:rPr>
        <w:t xml:space="preserve">State </w:t>
      </w:r>
      <w:r>
        <w:rPr>
          <w:bCs/>
        </w:rPr>
        <w:t xml:space="preserve">after </w:t>
      </w:r>
      <w:r>
        <w:t xml:space="preserve">following </w:t>
      </w:r>
      <w:r>
        <w:rPr>
          <w:b/>
          <w:bCs/>
        </w:rPr>
        <w:t>Setup and Start</w:t>
      </w:r>
      <w:r w:rsidRPr="00195FAE">
        <w:t>,</w:t>
      </w:r>
      <w:r>
        <w:rPr>
          <w:b/>
          <w:bCs/>
        </w:rPr>
        <w:t xml:space="preserve"> Component and </w:t>
      </w:r>
      <w:r w:rsidRPr="00AC42CA">
        <w:rPr>
          <w:b/>
          <w:bCs/>
        </w:rPr>
        <w:t>Props</w:t>
      </w:r>
      <w:r>
        <w:t xml:space="preserve">, </w:t>
      </w:r>
      <w:r>
        <w:rPr>
          <w:b/>
          <w:bCs/>
        </w:rPr>
        <w:t>CSS and Styles</w:t>
      </w:r>
      <w:r>
        <w:t xml:space="preserve">, </w:t>
      </w:r>
      <w:r w:rsidRPr="00216414">
        <w:rPr>
          <w:b/>
          <w:bCs/>
        </w:rPr>
        <w:t>Context</w:t>
      </w:r>
      <w:r>
        <w:rPr>
          <w:b/>
          <w:bCs/>
        </w:rPr>
        <w:t xml:space="preserve"> </w:t>
      </w:r>
      <w:r>
        <w:t xml:space="preserve">and </w:t>
      </w:r>
      <w:r w:rsidRPr="00D1661F">
        <w:rPr>
          <w:b/>
          <w:bCs/>
        </w:rPr>
        <w:t>Events</w:t>
      </w:r>
      <w:r>
        <w:t xml:space="preserve"> in </w:t>
      </w:r>
      <w:r>
        <w:rPr>
          <w:b/>
          <w:bCs/>
        </w:rPr>
        <w:t xml:space="preserve">Visual Studio Code </w:t>
      </w:r>
      <w:r>
        <w:t xml:space="preserve">from </w:t>
      </w:r>
      <w:r>
        <w:rPr>
          <w:b/>
        </w:rPr>
        <w:t>Explorer</w:t>
      </w:r>
      <w:r>
        <w:t xml:space="preserve"> in the </w:t>
      </w:r>
      <w:r>
        <w:rPr>
          <w:b/>
          <w:bCs/>
        </w:rPr>
        <w:t xml:space="preserve">Folder </w:t>
      </w:r>
      <w:r>
        <w:t xml:space="preserve">of </w:t>
      </w:r>
      <w:proofErr w:type="spellStart"/>
      <w:r w:rsidRPr="00EA0F18">
        <w:rPr>
          <w:b/>
          <w:bCs/>
        </w:rPr>
        <w:t>src</w:t>
      </w:r>
      <w:proofErr w:type="spellEnd"/>
      <w:r>
        <w:t xml:space="preserve"> </w:t>
      </w:r>
      <w:r w:rsidR="002355DF">
        <w:t xml:space="preserve">near </w:t>
      </w:r>
      <w:r w:rsidR="00DB280E">
        <w:t xml:space="preserve">the top of the </w:t>
      </w:r>
      <w:r w:rsidR="00DB280E">
        <w:rPr>
          <w:b/>
          <w:bCs/>
        </w:rPr>
        <w:t xml:space="preserve">Component </w:t>
      </w:r>
      <w:r w:rsidR="00DB280E">
        <w:t xml:space="preserve">of </w:t>
      </w:r>
      <w:r w:rsidR="00DB280E">
        <w:rPr>
          <w:i/>
          <w:iCs/>
        </w:rPr>
        <w:t>App.js</w:t>
      </w:r>
      <w:r w:rsidR="00DB280E">
        <w:rPr>
          <w:b/>
          <w:bCs/>
          <w:i/>
          <w:iCs/>
        </w:rPr>
        <w:t xml:space="preserve"> </w:t>
      </w:r>
      <w:r w:rsidR="00DB280E">
        <w:t xml:space="preserve">after </w:t>
      </w:r>
      <w:r w:rsidR="00735556" w:rsidRPr="00735556">
        <w:rPr>
          <w:rFonts w:ascii="Consolas" w:hAnsi="Consolas"/>
          <w:b/>
          <w:bCs/>
        </w:rPr>
        <w:t>import React</w:t>
      </w:r>
      <w:r w:rsidR="00AB203F">
        <w:rPr>
          <w:rFonts w:ascii="Consolas" w:hAnsi="Consolas"/>
          <w:b/>
          <w:bCs/>
        </w:rPr>
        <w:t xml:space="preserve"> </w:t>
      </w:r>
      <w:r w:rsidR="00735556" w:rsidRPr="00735556">
        <w:rPr>
          <w:rFonts w:ascii="Consolas" w:hAnsi="Consolas"/>
          <w:b/>
          <w:bCs/>
        </w:rPr>
        <w:t>from 'react';</w:t>
      </w:r>
      <w:r w:rsidR="00735556">
        <w:rPr>
          <w:rFonts w:cs="Segoe UI"/>
        </w:rPr>
        <w:t xml:space="preserve"> type in the following:</w:t>
      </w:r>
    </w:p>
    <w:p w14:paraId="541ED505" w14:textId="0FE996DB" w:rsidR="007451F6" w:rsidRDefault="007451F6" w:rsidP="007451F6"/>
    <w:p w14:paraId="0F4D0330" w14:textId="3312EFA5" w:rsidR="00DB280E" w:rsidRDefault="00DB280E" w:rsidP="007451F6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78806C2C" wp14:editId="71C2CF04">
                <wp:extent cx="6642000" cy="1404620"/>
                <wp:effectExtent l="0" t="0" r="26035" b="12700"/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0D2BAF4" w14:textId="25567559" w:rsidR="00DB280E" w:rsidRPr="00236EBB" w:rsidRDefault="00DB280E" w:rsidP="00DB280E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ImportTok"/>
                              </w:rPr>
                              <w:t>import</w:t>
                            </w:r>
                            <w:r>
                              <w:rPr>
                                <w:rStyle w:val="NormalTok"/>
                              </w:rPr>
                              <w:t xml:space="preserve"> {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useStat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} </w:t>
                            </w:r>
                            <w:r>
                              <w:rPr>
                                <w:rStyle w:val="ImportTok"/>
                              </w:rPr>
                              <w:t>from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react'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8806C2C" id="_x0000_s105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rcM3j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0D2BAF4" w14:textId="25567559" w:rsidR="00DB280E" w:rsidRPr="00236EBB" w:rsidRDefault="00DB280E" w:rsidP="00DB280E">
                      <w:pPr>
                        <w:pStyle w:val="SourceCode"/>
                        <w:spacing w:after="0"/>
                      </w:pPr>
                      <w:r>
                        <w:rPr>
                          <w:rStyle w:val="ImportTok"/>
                        </w:rPr>
                        <w:t>import</w:t>
                      </w:r>
                      <w:r>
                        <w:rPr>
                          <w:rStyle w:val="NormalTok"/>
                        </w:rPr>
                        <w:t xml:space="preserve"> { </w:t>
                      </w:r>
                      <w:proofErr w:type="spellStart"/>
                      <w:r>
                        <w:rPr>
                          <w:rStyle w:val="NormalTok"/>
                        </w:rPr>
                        <w:t>useState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} </w:t>
                      </w:r>
                      <w:r>
                        <w:rPr>
                          <w:rStyle w:val="ImportTok"/>
                        </w:rPr>
                        <w:t>from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react'</w:t>
                      </w:r>
                      <w:r>
                        <w:rPr>
                          <w:rStyle w:val="OperatorTok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1CD67BA" w14:textId="5CA94592" w:rsidR="00DB280E" w:rsidRDefault="00DB280E" w:rsidP="007451F6"/>
    <w:p w14:paraId="5BB91CAB" w14:textId="21D6D2D9" w:rsidR="00A249E1" w:rsidRDefault="001C4139" w:rsidP="00A249E1">
      <w:r>
        <w:t xml:space="preserve">This will allow </w:t>
      </w:r>
      <w:r>
        <w:rPr>
          <w:b/>
        </w:rPr>
        <w:t>Hook</w:t>
      </w:r>
      <w:r>
        <w:t xml:space="preserve"> for </w:t>
      </w:r>
      <w:proofErr w:type="spellStart"/>
      <w:r w:rsidRPr="001C4139">
        <w:rPr>
          <w:rStyle w:val="VerbatimChar"/>
          <w:b/>
          <w:bCs/>
        </w:rPr>
        <w:t>useState</w:t>
      </w:r>
      <w:proofErr w:type="spellEnd"/>
      <w:r>
        <w:t xml:space="preserve"> to be used. </w:t>
      </w:r>
      <w:r w:rsidR="00A249E1">
        <w:t xml:space="preserve">Then while still within the </w:t>
      </w:r>
      <w:r w:rsidR="00A249E1">
        <w:rPr>
          <w:b/>
          <w:bCs/>
        </w:rPr>
        <w:t>Component</w:t>
      </w:r>
      <w:r w:rsidR="00A249E1">
        <w:t xml:space="preserve"> of A</w:t>
      </w:r>
      <w:r w:rsidR="00A249E1">
        <w:rPr>
          <w:i/>
          <w:iCs/>
        </w:rPr>
        <w:t>pp.js</w:t>
      </w:r>
      <w:r w:rsidR="00A249E1">
        <w:t xml:space="preserve"> below the </w:t>
      </w:r>
      <w:r w:rsidR="00A249E1" w:rsidRPr="00B92929">
        <w:rPr>
          <w:b/>
          <w:bCs/>
        </w:rPr>
        <w:t>Comment</w:t>
      </w:r>
      <w:r w:rsidR="00A249E1">
        <w:t xml:space="preserve"> for </w:t>
      </w:r>
      <w:r w:rsidR="00A249E1" w:rsidRPr="00B92929">
        <w:rPr>
          <w:rStyle w:val="VerbatimChar"/>
          <w:b/>
          <w:bCs/>
        </w:rPr>
        <w:t>// Methods</w:t>
      </w:r>
      <w:r w:rsidR="00A249E1">
        <w:t xml:space="preserve"> and after any previous </w:t>
      </w:r>
      <w:r w:rsidR="00A249E1" w:rsidRPr="00A1701E">
        <w:rPr>
          <w:b/>
          <w:bCs/>
        </w:rPr>
        <w:t>Methods</w:t>
      </w:r>
      <w:r w:rsidR="00A249E1">
        <w:t xml:space="preserve"> type in the following </w:t>
      </w:r>
      <w:r w:rsidR="00A249E1">
        <w:rPr>
          <w:b/>
          <w:bCs/>
        </w:rPr>
        <w:t>Method</w:t>
      </w:r>
      <w:r w:rsidR="00A249E1">
        <w:t>:</w:t>
      </w:r>
    </w:p>
    <w:p w14:paraId="64DECC7A" w14:textId="678DC55A" w:rsidR="00735556" w:rsidRDefault="00735556" w:rsidP="007451F6"/>
    <w:p w14:paraId="5C8239FD" w14:textId="77777777" w:rsidR="00C644F8" w:rsidRDefault="00B24442" w:rsidP="00C644F8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18B75A4B" wp14:editId="4D0FA0C6">
                <wp:extent cx="6642000" cy="1404620"/>
                <wp:effectExtent l="0" t="0" r="26035" b="12700"/>
                <wp:docPr id="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E195787" w14:textId="2A932197" w:rsidR="009B51EA" w:rsidRDefault="002B56ED" w:rsidP="002B56ED">
                            <w:pPr>
                              <w:pStyle w:val="SourceCode"/>
                              <w:spacing w:after="0"/>
                              <w:rPr>
                                <w:rStyle w:val="NormalTok"/>
                              </w:rPr>
                            </w:pPr>
                            <w:r>
                              <w:rPr>
                                <w:rStyle w:val="KeywordTok"/>
                              </w:rPr>
                              <w:t>function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FunctionTok"/>
                              </w:rPr>
                              <w:t>ToggleStyl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)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Style w:val="KeywordTok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isSelected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rPr>
                                <w:rStyle w:val="NormalTok"/>
                              </w:rPr>
                              <w:t xml:space="preserve"> selected]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FunctionTok"/>
                              </w:rPr>
                              <w:t>useStat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</w:t>
                            </w:r>
                            <w:r>
                              <w:rPr>
                                <w:rStyle w:val="KeywordTok"/>
                              </w:rPr>
                              <w:t>false</w:t>
                            </w:r>
                            <w:r>
                              <w:rPr>
                                <w:rStyle w:val="NormalTok"/>
                              </w:rPr>
                              <w:t>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ControlFlowTok"/>
                              </w:rPr>
                              <w:t>return</w:t>
                            </w:r>
                            <w:r>
                              <w:rPr>
                                <w:rStyle w:val="NormalTok"/>
                              </w:rPr>
                              <w:t xml:space="preserve"> (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div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 w:rsidR="005F7E84">
                              <w:rPr>
                                <w:rStyle w:val="NormalTok"/>
                              </w:rPr>
                              <w:t>button</w:t>
                            </w:r>
                            <w:r>
                              <w:rPr>
                                <w:rStyle w:val="NormalTok"/>
                              </w:rPr>
                              <w:t xml:space="preserve"> style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rStyle w:val="DataTypeTok"/>
                              </w:rPr>
                              <w:t>fontWeight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isSelected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?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bold'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normal'</w:t>
                            </w:r>
                            <w:r>
                              <w:rPr>
                                <w:rStyle w:val="NormalTok"/>
                              </w:rPr>
                              <w:t xml:space="preserve"> }} </w:t>
                            </w:r>
                          </w:p>
                          <w:p w14:paraId="7D264056" w14:textId="65B6B656" w:rsidR="00B24442" w:rsidRPr="00236EBB" w:rsidRDefault="009B51EA" w:rsidP="002B56ED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NormalTok"/>
                              </w:rPr>
                              <w:t xml:space="preserve">      </w:t>
                            </w:r>
                            <w:proofErr w:type="spellStart"/>
                            <w:r w:rsidR="002B56ED">
                              <w:rPr>
                                <w:rStyle w:val="NormalTok"/>
                              </w:rPr>
                              <w:t>onClick</w:t>
                            </w:r>
                            <w:proofErr w:type="spellEnd"/>
                            <w:r w:rsidR="002B56ED">
                              <w:rPr>
                                <w:rStyle w:val="OperatorTok"/>
                              </w:rPr>
                              <w:t>=</w:t>
                            </w:r>
                            <w:r w:rsidR="002B56ED">
                              <w:rPr>
                                <w:rStyle w:val="NormalTok"/>
                              </w:rPr>
                              <w:t xml:space="preserve">{() </w:t>
                            </w:r>
                            <w:r w:rsidR="002B56ED">
                              <w:rPr>
                                <w:rStyle w:val="KeywordTok"/>
                              </w:rPr>
                              <w:t>=&gt;</w:t>
                            </w:r>
                            <w:r w:rsidR="002B56ED">
                              <w:rPr>
                                <w:rStyle w:val="NormalTok"/>
                              </w:rPr>
                              <w:t xml:space="preserve"> </w:t>
                            </w:r>
                            <w:r w:rsidR="002B56ED">
                              <w:rPr>
                                <w:rStyle w:val="FunctionTok"/>
                              </w:rPr>
                              <w:t>selected</w:t>
                            </w:r>
                            <w:r w:rsidR="002B56ED">
                              <w:rPr>
                                <w:rStyle w:val="NormalTok"/>
                              </w:rPr>
                              <w:t xml:space="preserve">((value) </w:t>
                            </w:r>
                            <w:r w:rsidR="002B56ED">
                              <w:rPr>
                                <w:rStyle w:val="KeywordTok"/>
                              </w:rPr>
                              <w:t>=&gt;</w:t>
                            </w:r>
                            <w:r w:rsidR="002B56ED">
                              <w:rPr>
                                <w:rStyle w:val="NormalTok"/>
                              </w:rPr>
                              <w:t xml:space="preserve"> value </w:t>
                            </w:r>
                            <w:r w:rsidR="002B56ED">
                              <w:rPr>
                                <w:rStyle w:val="OperatorTok"/>
                              </w:rPr>
                              <w:t>=</w:t>
                            </w:r>
                            <w:r w:rsidR="002B56ED">
                              <w:rPr>
                                <w:rStyle w:val="NormalTok"/>
                              </w:rPr>
                              <w:t xml:space="preserve"> </w:t>
                            </w:r>
                            <w:r w:rsidR="002B56ED">
                              <w:rPr>
                                <w:rStyle w:val="OperatorTok"/>
                              </w:rPr>
                              <w:t>!</w:t>
                            </w:r>
                            <w:r w:rsidR="002B56ED">
                              <w:rPr>
                                <w:rStyle w:val="NormalTok"/>
                              </w:rPr>
                              <w:t>value)}</w:t>
                            </w:r>
                            <w:r w:rsidR="002B56ED">
                              <w:rPr>
                                <w:rStyle w:val="OperatorTok"/>
                              </w:rPr>
                              <w:t>&gt;</w:t>
                            </w:r>
                            <w:r w:rsidR="002B56ED">
                              <w:rPr>
                                <w:rStyle w:val="NormalTok"/>
                              </w:rPr>
                              <w:t>Toggle Style</w:t>
                            </w:r>
                            <w:r w:rsidR="002B56ED">
                              <w:rPr>
                                <w:rStyle w:val="OperatorTok"/>
                              </w:rPr>
                              <w:t>&lt;/</w:t>
                            </w:r>
                            <w:r w:rsidR="005F7E84">
                              <w:rPr>
                                <w:rStyle w:val="NormalTok"/>
                              </w:rPr>
                              <w:t>button</w:t>
                            </w:r>
                            <w:r w:rsidR="002B56ED">
                              <w:rPr>
                                <w:rStyle w:val="OperatorTok"/>
                              </w:rPr>
                              <w:t>&gt;</w:t>
                            </w:r>
                            <w:r w:rsidR="002B56ED">
                              <w:br/>
                            </w:r>
                            <w:r w:rsidR="002B56ED">
                              <w:rPr>
                                <w:rStyle w:val="NormalTok"/>
                              </w:rPr>
                              <w:t xml:space="preserve">  </w:t>
                            </w:r>
                            <w:r w:rsidR="002B56ED">
                              <w:rPr>
                                <w:rStyle w:val="OperatorTok"/>
                              </w:rPr>
                              <w:t>&lt;/</w:t>
                            </w:r>
                            <w:r w:rsidR="002B56ED">
                              <w:rPr>
                                <w:rStyle w:val="NormalTok"/>
                              </w:rPr>
                              <w:t>div</w:t>
                            </w:r>
                            <w:r w:rsidR="002B56ED">
                              <w:rPr>
                                <w:rStyle w:val="OperatorTok"/>
                              </w:rPr>
                              <w:t>&gt;</w:t>
                            </w:r>
                            <w:r w:rsidR="002B56ED">
                              <w:br/>
                            </w:r>
                            <w:r w:rsidR="002B56ED">
                              <w:rPr>
                                <w:rStyle w:val="NormalTok"/>
                              </w:rPr>
                              <w:t xml:space="preserve">  )</w:t>
                            </w:r>
                            <w:r w:rsidR="002B56ED">
                              <w:rPr>
                                <w:rStyle w:val="OperatorTok"/>
                              </w:rPr>
                              <w:t>;</w:t>
                            </w:r>
                            <w:r w:rsidR="002B56ED">
                              <w:br/>
                            </w:r>
                            <w:r w:rsidR="002B56ED">
                              <w:rPr>
                                <w:rStyle w:val="NormalTok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8B75A4B" id="_x0000_s105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Vt/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V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iF1bfx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E195787" w14:textId="2A932197" w:rsidR="009B51EA" w:rsidRDefault="002B56ED" w:rsidP="002B56ED">
                      <w:pPr>
                        <w:pStyle w:val="SourceCode"/>
                        <w:spacing w:after="0"/>
                        <w:rPr>
                          <w:rStyle w:val="NormalTok"/>
                        </w:rPr>
                      </w:pPr>
                      <w:r>
                        <w:rPr>
                          <w:rStyle w:val="KeywordTok"/>
                        </w:rPr>
                        <w:t>function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FunctionTok"/>
                        </w:rPr>
                        <w:t>ToggleStyle</w:t>
                      </w:r>
                      <w:proofErr w:type="spellEnd"/>
                      <w:r>
                        <w:rPr>
                          <w:rStyle w:val="NormalTok"/>
                        </w:rPr>
                        <w:t>()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proofErr w:type="spellStart"/>
                      <w:r>
                        <w:rPr>
                          <w:rStyle w:val="KeywordTok"/>
                        </w:rPr>
                        <w:t>const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[</w:t>
                      </w:r>
                      <w:proofErr w:type="spellStart"/>
                      <w:r>
                        <w:rPr>
                          <w:rStyle w:val="NormalTok"/>
                        </w:rPr>
                        <w:t>isSelected</w:t>
                      </w:r>
                      <w:proofErr w:type="spellEnd"/>
                      <w:r>
                        <w:rPr>
                          <w:rStyle w:val="OperatorTok"/>
                        </w:rPr>
                        <w:t>,</w:t>
                      </w:r>
                      <w:r>
                        <w:rPr>
                          <w:rStyle w:val="NormalTok"/>
                        </w:rPr>
                        <w:t xml:space="preserve"> selected]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FunctionTok"/>
                        </w:rPr>
                        <w:t>useState</w:t>
                      </w:r>
                      <w:proofErr w:type="spellEnd"/>
                      <w:r>
                        <w:rPr>
                          <w:rStyle w:val="NormalTok"/>
                        </w:rPr>
                        <w:t>(</w:t>
                      </w:r>
                      <w:r>
                        <w:rPr>
                          <w:rStyle w:val="KeywordTok"/>
                        </w:rPr>
                        <w:t>false</w:t>
                      </w:r>
                      <w:r>
                        <w:rPr>
                          <w:rStyle w:val="NormalTok"/>
                        </w:rPr>
                        <w:t>)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ControlFlowTok"/>
                        </w:rPr>
                        <w:t>return</w:t>
                      </w:r>
                      <w:r>
                        <w:rPr>
                          <w:rStyle w:val="NormalTok"/>
                        </w:rPr>
                        <w:t xml:space="preserve"> (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div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 w:rsidR="005F7E84">
                        <w:rPr>
                          <w:rStyle w:val="NormalTok"/>
                        </w:rPr>
                        <w:t>button</w:t>
                      </w:r>
                      <w:r>
                        <w:rPr>
                          <w:rStyle w:val="NormalTok"/>
                        </w:rPr>
                        <w:t xml:space="preserve"> style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>{{</w:t>
                      </w:r>
                      <w:proofErr w:type="spellStart"/>
                      <w:r>
                        <w:rPr>
                          <w:rStyle w:val="DataTypeTok"/>
                        </w:rPr>
                        <w:t>fontWeight</w:t>
                      </w:r>
                      <w:proofErr w:type="spellEnd"/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NormalTok"/>
                        </w:rPr>
                        <w:t>isSelected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?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bold'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normal'</w:t>
                      </w:r>
                      <w:r>
                        <w:rPr>
                          <w:rStyle w:val="NormalTok"/>
                        </w:rPr>
                        <w:t xml:space="preserve"> }} </w:t>
                      </w:r>
                    </w:p>
                    <w:p w14:paraId="7D264056" w14:textId="65B6B656" w:rsidR="00B24442" w:rsidRPr="00236EBB" w:rsidRDefault="009B51EA" w:rsidP="002B56ED">
                      <w:pPr>
                        <w:pStyle w:val="SourceCode"/>
                        <w:spacing w:after="0"/>
                      </w:pPr>
                      <w:r>
                        <w:rPr>
                          <w:rStyle w:val="NormalTok"/>
                        </w:rPr>
                        <w:t xml:space="preserve">      </w:t>
                      </w:r>
                      <w:proofErr w:type="spellStart"/>
                      <w:r w:rsidR="002B56ED">
                        <w:rPr>
                          <w:rStyle w:val="NormalTok"/>
                        </w:rPr>
                        <w:t>onClick</w:t>
                      </w:r>
                      <w:proofErr w:type="spellEnd"/>
                      <w:r w:rsidR="002B56ED">
                        <w:rPr>
                          <w:rStyle w:val="OperatorTok"/>
                        </w:rPr>
                        <w:t>=</w:t>
                      </w:r>
                      <w:r w:rsidR="002B56ED">
                        <w:rPr>
                          <w:rStyle w:val="NormalTok"/>
                        </w:rPr>
                        <w:t xml:space="preserve">{() </w:t>
                      </w:r>
                      <w:r w:rsidR="002B56ED">
                        <w:rPr>
                          <w:rStyle w:val="KeywordTok"/>
                        </w:rPr>
                        <w:t>=&gt;</w:t>
                      </w:r>
                      <w:r w:rsidR="002B56ED">
                        <w:rPr>
                          <w:rStyle w:val="NormalTok"/>
                        </w:rPr>
                        <w:t xml:space="preserve"> </w:t>
                      </w:r>
                      <w:r w:rsidR="002B56ED">
                        <w:rPr>
                          <w:rStyle w:val="FunctionTok"/>
                        </w:rPr>
                        <w:t>selected</w:t>
                      </w:r>
                      <w:r w:rsidR="002B56ED">
                        <w:rPr>
                          <w:rStyle w:val="NormalTok"/>
                        </w:rPr>
                        <w:t xml:space="preserve">((value) </w:t>
                      </w:r>
                      <w:r w:rsidR="002B56ED">
                        <w:rPr>
                          <w:rStyle w:val="KeywordTok"/>
                        </w:rPr>
                        <w:t>=&gt;</w:t>
                      </w:r>
                      <w:r w:rsidR="002B56ED">
                        <w:rPr>
                          <w:rStyle w:val="NormalTok"/>
                        </w:rPr>
                        <w:t xml:space="preserve"> value </w:t>
                      </w:r>
                      <w:r w:rsidR="002B56ED">
                        <w:rPr>
                          <w:rStyle w:val="OperatorTok"/>
                        </w:rPr>
                        <w:t>=</w:t>
                      </w:r>
                      <w:r w:rsidR="002B56ED">
                        <w:rPr>
                          <w:rStyle w:val="NormalTok"/>
                        </w:rPr>
                        <w:t xml:space="preserve"> </w:t>
                      </w:r>
                      <w:r w:rsidR="002B56ED">
                        <w:rPr>
                          <w:rStyle w:val="OperatorTok"/>
                        </w:rPr>
                        <w:t>!</w:t>
                      </w:r>
                      <w:r w:rsidR="002B56ED">
                        <w:rPr>
                          <w:rStyle w:val="NormalTok"/>
                        </w:rPr>
                        <w:t>value)}</w:t>
                      </w:r>
                      <w:r w:rsidR="002B56ED">
                        <w:rPr>
                          <w:rStyle w:val="OperatorTok"/>
                        </w:rPr>
                        <w:t>&gt;</w:t>
                      </w:r>
                      <w:r w:rsidR="002B56ED">
                        <w:rPr>
                          <w:rStyle w:val="NormalTok"/>
                        </w:rPr>
                        <w:t>Toggle Style</w:t>
                      </w:r>
                      <w:r w:rsidR="002B56ED">
                        <w:rPr>
                          <w:rStyle w:val="OperatorTok"/>
                        </w:rPr>
                        <w:t>&lt;/</w:t>
                      </w:r>
                      <w:r w:rsidR="005F7E84">
                        <w:rPr>
                          <w:rStyle w:val="NormalTok"/>
                        </w:rPr>
                        <w:t>button</w:t>
                      </w:r>
                      <w:r w:rsidR="002B56ED">
                        <w:rPr>
                          <w:rStyle w:val="OperatorTok"/>
                        </w:rPr>
                        <w:t>&gt;</w:t>
                      </w:r>
                      <w:r w:rsidR="002B56ED">
                        <w:br/>
                      </w:r>
                      <w:r w:rsidR="002B56ED">
                        <w:rPr>
                          <w:rStyle w:val="NormalTok"/>
                        </w:rPr>
                        <w:t xml:space="preserve">  </w:t>
                      </w:r>
                      <w:r w:rsidR="002B56ED">
                        <w:rPr>
                          <w:rStyle w:val="OperatorTok"/>
                        </w:rPr>
                        <w:t>&lt;/</w:t>
                      </w:r>
                      <w:r w:rsidR="002B56ED">
                        <w:rPr>
                          <w:rStyle w:val="NormalTok"/>
                        </w:rPr>
                        <w:t>div</w:t>
                      </w:r>
                      <w:r w:rsidR="002B56ED">
                        <w:rPr>
                          <w:rStyle w:val="OperatorTok"/>
                        </w:rPr>
                        <w:t>&gt;</w:t>
                      </w:r>
                      <w:r w:rsidR="002B56ED">
                        <w:br/>
                      </w:r>
                      <w:r w:rsidR="002B56ED">
                        <w:rPr>
                          <w:rStyle w:val="NormalTok"/>
                        </w:rPr>
                        <w:t xml:space="preserve">  )</w:t>
                      </w:r>
                      <w:r w:rsidR="002B56ED">
                        <w:rPr>
                          <w:rStyle w:val="OperatorTok"/>
                        </w:rPr>
                        <w:t>;</w:t>
                      </w:r>
                      <w:r w:rsidR="002B56ED">
                        <w:br/>
                      </w:r>
                      <w:r w:rsidR="002B56ED">
                        <w:rPr>
                          <w:rStyle w:val="NormalTok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6F253" w14:textId="77777777" w:rsidR="00C644F8" w:rsidRDefault="00C644F8" w:rsidP="00C644F8"/>
    <w:p w14:paraId="13B59E82" w14:textId="77777777" w:rsidR="00F6178C" w:rsidRDefault="00C644F8" w:rsidP="00C644F8">
      <w:r>
        <w:t xml:space="preserve">This will set the </w:t>
      </w:r>
      <w:r>
        <w:rPr>
          <w:b/>
        </w:rPr>
        <w:t>Variable</w:t>
      </w:r>
      <w:r>
        <w:t xml:space="preserve"> of </w:t>
      </w:r>
      <w:proofErr w:type="spellStart"/>
      <w:r w:rsidRPr="00C644F8">
        <w:rPr>
          <w:rStyle w:val="VerbatimChar"/>
          <w:b/>
          <w:bCs/>
        </w:rPr>
        <w:t>isSelected</w:t>
      </w:r>
      <w:proofErr w:type="spellEnd"/>
      <w:r>
        <w:t xml:space="preserve"> to be used for the </w:t>
      </w:r>
      <w:r>
        <w:rPr>
          <w:b/>
        </w:rPr>
        <w:t>State</w:t>
      </w:r>
      <w:r>
        <w:t xml:space="preserve"> along with a </w:t>
      </w:r>
      <w:proofErr w:type="spellStart"/>
      <w:r>
        <w:rPr>
          <w:b/>
        </w:rPr>
        <w:t>Callback</w:t>
      </w:r>
      <w:proofErr w:type="spellEnd"/>
      <w:r>
        <w:t xml:space="preserve"> which will be used to change the value in the </w:t>
      </w:r>
      <w:r>
        <w:rPr>
          <w:b/>
        </w:rPr>
        <w:t>State</w:t>
      </w:r>
      <w:r>
        <w:t xml:space="preserve">. </w:t>
      </w:r>
    </w:p>
    <w:p w14:paraId="22E26EEA" w14:textId="77777777" w:rsidR="00F6178C" w:rsidRDefault="00C644F8" w:rsidP="00C644F8">
      <w:r>
        <w:t xml:space="preserve">Then for the </w:t>
      </w:r>
      <w:r w:rsidRPr="00C644F8">
        <w:rPr>
          <w:rStyle w:val="VerbatimChar"/>
          <w:b/>
          <w:bCs/>
        </w:rPr>
        <w:t>return</w:t>
      </w:r>
      <w:r>
        <w:t xml:space="preserve"> there is a </w:t>
      </w:r>
      <w:r w:rsidR="00B1605D">
        <w:rPr>
          <w:rStyle w:val="VerbatimChar"/>
          <w:b/>
          <w:bCs/>
        </w:rPr>
        <w:t>button</w:t>
      </w:r>
      <w:r>
        <w:t xml:space="preserve"> that when clicked or </w:t>
      </w:r>
      <w:proofErr w:type="spellStart"/>
      <w:r w:rsidRPr="00C644F8">
        <w:rPr>
          <w:rStyle w:val="VerbatimChar"/>
          <w:b/>
          <w:bCs/>
        </w:rPr>
        <w:t>onClick</w:t>
      </w:r>
      <w:proofErr w:type="spellEnd"/>
      <w:r>
        <w:t xml:space="preserve"> will invoke the </w:t>
      </w:r>
      <w:proofErr w:type="spellStart"/>
      <w:r>
        <w:rPr>
          <w:b/>
        </w:rPr>
        <w:t>Callback</w:t>
      </w:r>
      <w:proofErr w:type="spellEnd"/>
      <w:r>
        <w:t xml:space="preserve"> and will change the value using the </w:t>
      </w:r>
      <w:r w:rsidRPr="00C644F8">
        <w:rPr>
          <w:rStyle w:val="VerbatimChar"/>
          <w:b/>
          <w:bCs/>
        </w:rPr>
        <w:t>!</w:t>
      </w:r>
      <w:r>
        <w:t xml:space="preserve"> operator which means </w:t>
      </w:r>
      <w:r>
        <w:rPr>
          <w:b/>
        </w:rPr>
        <w:t>not</w:t>
      </w:r>
      <w:r>
        <w:t xml:space="preserve"> so that when </w:t>
      </w:r>
      <w:proofErr w:type="spellStart"/>
      <w:r w:rsidRPr="00C644F8">
        <w:rPr>
          <w:rStyle w:val="VerbatimChar"/>
          <w:b/>
          <w:bCs/>
        </w:rPr>
        <w:t>isSelected</w:t>
      </w:r>
      <w:proofErr w:type="spellEnd"/>
      <w:r>
        <w:t xml:space="preserve"> is </w:t>
      </w:r>
      <w:r w:rsidRPr="00C644F8">
        <w:rPr>
          <w:rStyle w:val="VerbatimChar"/>
          <w:b/>
          <w:bCs/>
        </w:rPr>
        <w:t>false</w:t>
      </w:r>
      <w:r>
        <w:t xml:space="preserve"> will become </w:t>
      </w:r>
      <w:r w:rsidRPr="00C644F8">
        <w:rPr>
          <w:rStyle w:val="VerbatimChar"/>
          <w:b/>
          <w:bCs/>
        </w:rPr>
        <w:t>true</w:t>
      </w:r>
      <w:r>
        <w:t xml:space="preserve"> and the </w:t>
      </w:r>
      <w:proofErr w:type="spellStart"/>
      <w:r w:rsidRPr="00C644F8">
        <w:rPr>
          <w:rStyle w:val="VerbatimChar"/>
          <w:b/>
          <w:bCs/>
        </w:rPr>
        <w:t>fontWeight</w:t>
      </w:r>
      <w:proofErr w:type="spellEnd"/>
      <w:r>
        <w:t xml:space="preserve"> of the </w:t>
      </w:r>
      <w:r>
        <w:rPr>
          <w:rStyle w:val="VerbatimChar"/>
        </w:rPr>
        <w:t>a</w:t>
      </w:r>
      <w:r>
        <w:t xml:space="preserve"> will be </w:t>
      </w:r>
      <w:r w:rsidRPr="00C644F8">
        <w:rPr>
          <w:rStyle w:val="VerbatimChar"/>
          <w:b/>
          <w:bCs/>
        </w:rPr>
        <w:t>bold</w:t>
      </w:r>
      <w:r>
        <w:t xml:space="preserve"> and when </w:t>
      </w:r>
      <w:proofErr w:type="spellStart"/>
      <w:r w:rsidRPr="00C644F8">
        <w:rPr>
          <w:rStyle w:val="VerbatimChar"/>
          <w:b/>
          <w:bCs/>
        </w:rPr>
        <w:t>isSelected</w:t>
      </w:r>
      <w:proofErr w:type="spellEnd"/>
      <w:r>
        <w:t xml:space="preserve"> is </w:t>
      </w:r>
      <w:r w:rsidRPr="00C644F8">
        <w:rPr>
          <w:rStyle w:val="VerbatimChar"/>
          <w:b/>
          <w:bCs/>
        </w:rPr>
        <w:t>true</w:t>
      </w:r>
      <w:r>
        <w:t xml:space="preserve"> it will become </w:t>
      </w:r>
      <w:r w:rsidRPr="00C644F8">
        <w:rPr>
          <w:rStyle w:val="VerbatimChar"/>
          <w:b/>
          <w:bCs/>
        </w:rPr>
        <w:t>false</w:t>
      </w:r>
      <w:r>
        <w:t xml:space="preserve"> and the </w:t>
      </w:r>
      <w:proofErr w:type="spellStart"/>
      <w:r w:rsidRPr="00C644F8">
        <w:rPr>
          <w:rStyle w:val="VerbatimChar"/>
          <w:b/>
          <w:bCs/>
        </w:rPr>
        <w:t>fontWeight</w:t>
      </w:r>
      <w:proofErr w:type="spellEnd"/>
      <w:r>
        <w:t xml:space="preserve"> of the </w:t>
      </w:r>
      <w:r w:rsidR="00B1605D">
        <w:rPr>
          <w:rStyle w:val="VerbatimChar"/>
          <w:b/>
          <w:bCs/>
        </w:rPr>
        <w:t>button</w:t>
      </w:r>
      <w:r>
        <w:t xml:space="preserve"> will be </w:t>
      </w:r>
      <w:r w:rsidRPr="00C644F8">
        <w:rPr>
          <w:rStyle w:val="VerbatimChar"/>
          <w:b/>
          <w:bCs/>
        </w:rPr>
        <w:t>normal</w:t>
      </w:r>
      <w:r>
        <w:t xml:space="preserve">. </w:t>
      </w:r>
    </w:p>
    <w:p w14:paraId="5FEEFAA5" w14:textId="62DF0323" w:rsidR="00C644F8" w:rsidRPr="00EF44D3" w:rsidRDefault="00C644F8" w:rsidP="00C644F8">
      <w:r>
        <w:t xml:space="preserve">The </w:t>
      </w:r>
      <w:r w:rsidRPr="00C644F8">
        <w:rPr>
          <w:rStyle w:val="VerbatimChar"/>
          <w:b/>
          <w:bCs/>
        </w:rPr>
        <w:t>?</w:t>
      </w:r>
      <w:r>
        <w:t xml:space="preserve"> operator is used to define the behaviour when the </w:t>
      </w:r>
      <w:r>
        <w:rPr>
          <w:b/>
        </w:rPr>
        <w:t>Value</w:t>
      </w:r>
      <w:r>
        <w:t xml:space="preserve"> is </w:t>
      </w:r>
      <w:r w:rsidRPr="00C644F8">
        <w:rPr>
          <w:rStyle w:val="VerbatimChar"/>
          <w:b/>
          <w:bCs/>
        </w:rPr>
        <w:t>true</w:t>
      </w:r>
      <w:r>
        <w:t xml:space="preserve"> before the </w:t>
      </w:r>
      <w:r w:rsidRPr="00C644F8">
        <w:rPr>
          <w:rStyle w:val="VerbatimChar"/>
          <w:b/>
          <w:bCs/>
        </w:rPr>
        <w:t>:</w:t>
      </w:r>
      <w:r>
        <w:t xml:space="preserve"> and </w:t>
      </w:r>
      <w:r w:rsidRPr="00C644F8">
        <w:rPr>
          <w:rStyle w:val="VerbatimChar"/>
          <w:b/>
          <w:bCs/>
        </w:rPr>
        <w:t>false</w:t>
      </w:r>
      <w:r>
        <w:t xml:space="preserve"> after</w:t>
      </w:r>
      <w:r w:rsidR="00EF44D3">
        <w:t xml:space="preserve"> it.</w:t>
      </w:r>
    </w:p>
    <w:p w14:paraId="157AE567" w14:textId="76A36216" w:rsidR="00D9082B" w:rsidRDefault="00D9082B" w:rsidP="00C644F8"/>
    <w:p w14:paraId="186399F1" w14:textId="4BBB83B1" w:rsidR="00D9082B" w:rsidRDefault="00672184" w:rsidP="00C644F8">
      <w:pPr>
        <w:rPr>
          <w:rFonts w:cs="Segoe UI"/>
        </w:rPr>
      </w:pPr>
      <w:r>
        <w:t xml:space="preserve">Again while still in the </w:t>
      </w:r>
      <w:r>
        <w:rPr>
          <w:b/>
          <w:bCs/>
        </w:rPr>
        <w:t>Component</w:t>
      </w:r>
      <w:r>
        <w:t xml:space="preserve"> of A</w:t>
      </w:r>
      <w:r>
        <w:rPr>
          <w:i/>
          <w:iCs/>
        </w:rPr>
        <w:t>pp.js</w:t>
      </w:r>
      <w:r>
        <w:t xml:space="preserve"> </w:t>
      </w:r>
      <w:r w:rsidR="00644BD0">
        <w:t xml:space="preserve">type in the following </w:t>
      </w:r>
      <w:r>
        <w:t>below</w:t>
      </w:r>
      <w:r w:rsidR="009616F6">
        <w:t xml:space="preserve"> </w:t>
      </w:r>
      <w:r w:rsidR="009616F6" w:rsidRPr="009616F6">
        <w:rPr>
          <w:rFonts w:ascii="Consolas" w:hAnsi="Consolas"/>
          <w:b/>
          <w:bCs/>
        </w:rPr>
        <w:t xml:space="preserve">&lt;button type="button" </w:t>
      </w:r>
      <w:proofErr w:type="spellStart"/>
      <w:r w:rsidR="009616F6" w:rsidRPr="009616F6">
        <w:rPr>
          <w:rFonts w:ascii="Consolas" w:hAnsi="Consolas"/>
          <w:b/>
          <w:bCs/>
        </w:rPr>
        <w:t>onClick</w:t>
      </w:r>
      <w:proofErr w:type="spellEnd"/>
      <w:r w:rsidR="009616F6" w:rsidRPr="009616F6">
        <w:rPr>
          <w:rFonts w:ascii="Consolas" w:hAnsi="Consolas"/>
          <w:b/>
          <w:bCs/>
        </w:rPr>
        <w:t>={</w:t>
      </w:r>
      <w:proofErr w:type="spellStart"/>
      <w:r w:rsidR="009616F6" w:rsidRPr="009616F6">
        <w:rPr>
          <w:rFonts w:ascii="Consolas" w:hAnsi="Consolas"/>
          <w:b/>
          <w:bCs/>
        </w:rPr>
        <w:t>showMessage</w:t>
      </w:r>
      <w:proofErr w:type="spellEnd"/>
      <w:r w:rsidR="009616F6" w:rsidRPr="009616F6">
        <w:rPr>
          <w:rFonts w:ascii="Consolas" w:hAnsi="Consolas"/>
          <w:b/>
          <w:bCs/>
        </w:rPr>
        <w:t>}&gt;Show Message&lt;/button&gt;</w:t>
      </w:r>
      <w:r w:rsidR="00644BD0">
        <w:rPr>
          <w:rFonts w:cs="Segoe UI"/>
        </w:rPr>
        <w:t>:</w:t>
      </w:r>
    </w:p>
    <w:p w14:paraId="73B808BF" w14:textId="7634735B" w:rsidR="00644BD0" w:rsidRDefault="00644BD0" w:rsidP="00C644F8">
      <w:pPr>
        <w:rPr>
          <w:rFonts w:cs="Segoe UI"/>
        </w:rPr>
      </w:pPr>
    </w:p>
    <w:p w14:paraId="553A6085" w14:textId="354292A1" w:rsidR="00644BD0" w:rsidRPr="009616F6" w:rsidRDefault="007D27AC" w:rsidP="00C644F8">
      <w:pPr>
        <w:rPr>
          <w:rFonts w:cs="Segoe UI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55FFEB73" wp14:editId="55F8871F">
                <wp:extent cx="6642000" cy="1404620"/>
                <wp:effectExtent l="0" t="0" r="26035" b="12700"/>
                <wp:docPr id="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74CBA8D" w14:textId="3F56E563" w:rsidR="007D27AC" w:rsidRPr="00236EBB" w:rsidRDefault="007D27AC" w:rsidP="007D27AC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ToggleStyle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/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5FFEB73" id="_x0000_s105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FQqUJk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74CBA8D" w14:textId="3F56E563" w:rsidR="007D27AC" w:rsidRPr="00236EBB" w:rsidRDefault="007D27AC" w:rsidP="007D27AC">
                      <w:pPr>
                        <w:pStyle w:val="SourceCode"/>
                        <w:spacing w:after="0"/>
                      </w:pPr>
                      <w:r>
                        <w:rPr>
                          <w:rStyle w:val="OperatorTok"/>
                        </w:rPr>
                        <w:t>&lt;</w:t>
                      </w:r>
                      <w:proofErr w:type="spellStart"/>
                      <w:r>
                        <w:rPr>
                          <w:rStyle w:val="NormalTok"/>
                        </w:rPr>
                        <w:t>ToggleStyle</w:t>
                      </w:r>
                      <w:proofErr w:type="spellEnd"/>
                      <w:r>
                        <w:rPr>
                          <w:rStyle w:val="OperatorTok"/>
                        </w:rPr>
                        <w:t>/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FDE087F" w14:textId="63F8E4F3" w:rsidR="00B24442" w:rsidRPr="00C644F8" w:rsidRDefault="00B24442" w:rsidP="007451F6">
      <w:pPr>
        <w:rPr>
          <w:lang w:val="en-US"/>
        </w:rPr>
      </w:pPr>
    </w:p>
    <w:p w14:paraId="3112D59B" w14:textId="4F500D16" w:rsidR="00BD20EC" w:rsidRDefault="00BD20EC" w:rsidP="00BD20EC">
      <w:pPr>
        <w:pStyle w:val="BodyText"/>
        <w:spacing w:after="0"/>
        <w:rPr>
          <w:rFonts w:cs="Segoe UI"/>
        </w:rPr>
      </w:pPr>
      <w:r>
        <w:rPr>
          <w:rFonts w:cs="Segoe UI"/>
        </w:rPr>
        <w:t xml:space="preserve">Go to the </w:t>
      </w:r>
      <w:r>
        <w:rPr>
          <w:rFonts w:cs="Segoe UI"/>
          <w:b/>
          <w:bCs/>
        </w:rPr>
        <w:t>Browser</w:t>
      </w:r>
      <w:r>
        <w:rPr>
          <w:rFonts w:cs="Segoe UI"/>
        </w:rPr>
        <w:t xml:space="preserve"> that was opened and </w:t>
      </w:r>
      <w:r w:rsidRPr="00BD20EC">
        <w:rPr>
          <w:rFonts w:cs="Segoe UI"/>
          <w:b/>
          <w:bCs/>
        </w:rPr>
        <w:t>Click</w:t>
      </w:r>
      <w:r>
        <w:rPr>
          <w:rFonts w:cs="Segoe UI"/>
        </w:rPr>
        <w:t xml:space="preserve"> </w:t>
      </w:r>
      <w:r w:rsidR="00CF4537">
        <w:rPr>
          <w:rFonts w:cs="Segoe UI"/>
        </w:rPr>
        <w:t xml:space="preserve">the </w:t>
      </w:r>
      <w:r w:rsidR="00CF4537" w:rsidRPr="00CF4537">
        <w:rPr>
          <w:rFonts w:ascii="Consolas" w:hAnsi="Consolas" w:cs="Segoe UI"/>
          <w:b/>
          <w:bCs/>
        </w:rPr>
        <w:t>button</w:t>
      </w:r>
      <w:r w:rsidR="00CF4537">
        <w:rPr>
          <w:rFonts w:cs="Segoe UI"/>
        </w:rPr>
        <w:t xml:space="preserve"> </w:t>
      </w:r>
      <w:r w:rsidR="000A19CD">
        <w:rPr>
          <w:rFonts w:cs="Segoe UI"/>
        </w:rPr>
        <w:t>with</w:t>
      </w:r>
      <w:r>
        <w:rPr>
          <w:rFonts w:cs="Segoe UI"/>
        </w:rPr>
        <w:t xml:space="preserve"> </w:t>
      </w:r>
      <w:r w:rsidRPr="000E2EAD">
        <w:rPr>
          <w:rFonts w:cs="Segoe UI"/>
          <w:i/>
          <w:iCs/>
        </w:rPr>
        <w:t>Toggle Style</w:t>
      </w:r>
      <w:r>
        <w:rPr>
          <w:rFonts w:cs="Segoe UI"/>
          <w:b/>
          <w:bCs/>
        </w:rPr>
        <w:t xml:space="preserve"> </w:t>
      </w:r>
      <w:r w:rsidR="000A19CD">
        <w:rPr>
          <w:rFonts w:cs="Segoe UI"/>
        </w:rPr>
        <w:t>on it, this Text</w:t>
      </w:r>
      <w:r>
        <w:rPr>
          <w:rFonts w:cs="Segoe UI"/>
        </w:rPr>
        <w:t xml:space="preserve"> will </w:t>
      </w:r>
      <w:r w:rsidR="000A19CD">
        <w:rPr>
          <w:rFonts w:cs="Segoe UI"/>
        </w:rPr>
        <w:t>toggle between being</w:t>
      </w:r>
      <w:r>
        <w:rPr>
          <w:rFonts w:cs="Segoe UI"/>
        </w:rPr>
        <w:t xml:space="preserve"> </w:t>
      </w:r>
      <w:r w:rsidRPr="00BD20EC">
        <w:rPr>
          <w:rFonts w:ascii="Consolas" w:hAnsi="Consolas" w:cs="Segoe UI"/>
          <w:b/>
          <w:bCs/>
        </w:rPr>
        <w:t>bold</w:t>
      </w:r>
      <w:r>
        <w:rPr>
          <w:rFonts w:cs="Segoe UI"/>
        </w:rPr>
        <w:t xml:space="preserve"> or </w:t>
      </w:r>
      <w:r w:rsidRPr="00BD20EC">
        <w:rPr>
          <w:rFonts w:ascii="Consolas" w:hAnsi="Consolas" w:cs="Segoe UI"/>
          <w:b/>
          <w:bCs/>
        </w:rPr>
        <w:t>normal</w:t>
      </w:r>
      <w:r w:rsidR="000A19CD">
        <w:rPr>
          <w:rFonts w:cs="Segoe UI"/>
        </w:rPr>
        <w:t xml:space="preserve"> when the </w:t>
      </w:r>
      <w:r w:rsidR="000A19CD" w:rsidRPr="00CF4537">
        <w:rPr>
          <w:rFonts w:ascii="Consolas" w:hAnsi="Consolas" w:cs="Segoe UI"/>
          <w:b/>
          <w:bCs/>
        </w:rPr>
        <w:t>button</w:t>
      </w:r>
      <w:r w:rsidR="000A19CD">
        <w:rPr>
          <w:rFonts w:cs="Segoe UI"/>
        </w:rPr>
        <w:t xml:space="preserve"> is </w:t>
      </w:r>
      <w:r w:rsidR="000A19CD">
        <w:rPr>
          <w:rFonts w:cs="Segoe UI"/>
          <w:b/>
          <w:bCs/>
        </w:rPr>
        <w:t>Clicked</w:t>
      </w:r>
      <w:r w:rsidR="000A19CD" w:rsidRPr="000A19CD">
        <w:rPr>
          <w:rFonts w:cs="Segoe UI"/>
        </w:rPr>
        <w:t>.</w:t>
      </w:r>
    </w:p>
    <w:p w14:paraId="4D12F742" w14:textId="77777777" w:rsidR="000A19CD" w:rsidRPr="000A19CD" w:rsidRDefault="000A19CD" w:rsidP="00BD20EC">
      <w:pPr>
        <w:pStyle w:val="BodyText"/>
        <w:spacing w:after="0"/>
        <w:rPr>
          <w:rFonts w:cs="Segoe UI"/>
        </w:rPr>
      </w:pPr>
    </w:p>
    <w:p w14:paraId="5E741EEF" w14:textId="77777777" w:rsidR="00B24442" w:rsidRPr="007451F6" w:rsidRDefault="00B24442" w:rsidP="007451F6"/>
    <w:p w14:paraId="0C2377DA" w14:textId="77777777" w:rsidR="00BC40A5" w:rsidRDefault="00BC40A5">
      <w:pPr>
        <w:rPr>
          <w:rFonts w:ascii="Segoe UI Semibold" w:eastAsiaTheme="majorEastAsia" w:hAnsi="Segoe UI Semibold" w:cstheme="majorBidi"/>
          <w:color w:val="485974"/>
          <w:sz w:val="34"/>
          <w:szCs w:val="32"/>
        </w:rPr>
      </w:pPr>
      <w:r>
        <w:br w:type="page"/>
      </w:r>
    </w:p>
    <w:p w14:paraId="405B88C7" w14:textId="1A5F57F2" w:rsidR="002355DF" w:rsidRPr="001F6555" w:rsidRDefault="002355DF" w:rsidP="002355DF">
      <w:r>
        <w:lastRenderedPageBreak/>
        <w:t xml:space="preserve">To use </w:t>
      </w:r>
      <w:r w:rsidR="009813F6">
        <w:t xml:space="preserve">the </w:t>
      </w:r>
      <w:r w:rsidR="009813F6">
        <w:rPr>
          <w:b/>
        </w:rPr>
        <w:t>Hook</w:t>
      </w:r>
      <w:r w:rsidR="009813F6">
        <w:t xml:space="preserve"> for </w:t>
      </w:r>
      <w:r w:rsidR="009813F6">
        <w:rPr>
          <w:b/>
        </w:rPr>
        <w:t>Effects</w:t>
      </w:r>
      <w:r w:rsidR="009813F6">
        <w:t xml:space="preserve"> which will perform </w:t>
      </w:r>
      <w:r w:rsidR="009813F6">
        <w:rPr>
          <w:b/>
        </w:rPr>
        <w:t>Side Effects</w:t>
      </w:r>
      <w:r w:rsidR="009813F6">
        <w:t xml:space="preserve"> in </w:t>
      </w:r>
      <w:r w:rsidR="009813F6">
        <w:rPr>
          <w:b/>
        </w:rPr>
        <w:t>Components</w:t>
      </w:r>
      <w:r>
        <w:rPr>
          <w:bCs/>
        </w:rPr>
        <w:t>.</w:t>
      </w:r>
      <w:r>
        <w:t xml:space="preserve"> Near the top of the </w:t>
      </w:r>
      <w:r>
        <w:rPr>
          <w:b/>
          <w:bCs/>
        </w:rPr>
        <w:t xml:space="preserve">Component </w:t>
      </w:r>
      <w:r>
        <w:t xml:space="preserve">of </w:t>
      </w:r>
      <w:r>
        <w:rPr>
          <w:i/>
          <w:iCs/>
        </w:rPr>
        <w:t>App.js</w:t>
      </w:r>
      <w:r>
        <w:rPr>
          <w:b/>
          <w:bCs/>
          <w:i/>
          <w:iCs/>
        </w:rPr>
        <w:t xml:space="preserve"> </w:t>
      </w:r>
      <w:r>
        <w:t xml:space="preserve">after </w:t>
      </w:r>
      <w:r w:rsidR="00944838" w:rsidRPr="00944838">
        <w:rPr>
          <w:rFonts w:ascii="Consolas" w:hAnsi="Consolas"/>
          <w:b/>
          <w:bCs/>
        </w:rPr>
        <w:t xml:space="preserve">import { </w:t>
      </w:r>
      <w:proofErr w:type="spellStart"/>
      <w:r w:rsidR="00944838" w:rsidRPr="00944838">
        <w:rPr>
          <w:rFonts w:ascii="Consolas" w:hAnsi="Consolas"/>
          <w:b/>
          <w:bCs/>
        </w:rPr>
        <w:t>useState</w:t>
      </w:r>
      <w:proofErr w:type="spellEnd"/>
      <w:r w:rsidR="00944838" w:rsidRPr="00944838">
        <w:rPr>
          <w:rFonts w:ascii="Consolas" w:hAnsi="Consolas"/>
          <w:b/>
          <w:bCs/>
        </w:rPr>
        <w:t xml:space="preserve"> } from 'react';</w:t>
      </w:r>
      <w:r w:rsidR="00944838">
        <w:rPr>
          <w:rFonts w:ascii="Consolas" w:hAnsi="Consolas"/>
          <w:b/>
          <w:bCs/>
        </w:rPr>
        <w:t xml:space="preserve"> </w:t>
      </w:r>
      <w:r>
        <w:rPr>
          <w:rFonts w:cs="Segoe UI"/>
        </w:rPr>
        <w:t>type in the following:</w:t>
      </w:r>
    </w:p>
    <w:p w14:paraId="6FF31A2D" w14:textId="5C403485" w:rsidR="009C4F83" w:rsidRDefault="009C4F83" w:rsidP="002355DF">
      <w:pPr>
        <w:rPr>
          <w:rFonts w:cs="Segoe UI"/>
        </w:rPr>
      </w:pPr>
    </w:p>
    <w:p w14:paraId="749B9CC6" w14:textId="77777777" w:rsidR="00260E81" w:rsidRDefault="009C4F83" w:rsidP="00260E81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0A4C418C" wp14:editId="2A7B4A10">
                <wp:extent cx="6642000" cy="1404620"/>
                <wp:effectExtent l="0" t="0" r="26035" b="12700"/>
                <wp:docPr id="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141AFC2" w14:textId="3F3F6C54" w:rsidR="009C4F83" w:rsidRPr="00236EBB" w:rsidRDefault="00660109" w:rsidP="009C4F83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ImportTok"/>
                              </w:rPr>
                              <w:t>import</w:t>
                            </w:r>
                            <w:r>
                              <w:rPr>
                                <w:rStyle w:val="NormalTok"/>
                              </w:rPr>
                              <w:t xml:space="preserve"> {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useEffec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} </w:t>
                            </w:r>
                            <w:r>
                              <w:rPr>
                                <w:rStyle w:val="ImportTok"/>
                              </w:rPr>
                              <w:t>from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react'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4C418C" id="_x0000_s105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GwbHgIAAG0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V8fh1HitqUoE6kDsLgfnqtFNSA3znryPkF998OAjVn5p0l&#10;ha8GOcJlgpdJeZkIKwmq4DIgZ0OyDemBJfbdHXlh1ySVnnsZuyZPJ5rH9xcfzWWebj3/JT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GfAbBs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141AFC2" w14:textId="3F3F6C54" w:rsidR="009C4F83" w:rsidRPr="00236EBB" w:rsidRDefault="00660109" w:rsidP="009C4F83">
                      <w:pPr>
                        <w:pStyle w:val="SourceCode"/>
                        <w:spacing w:after="0"/>
                      </w:pPr>
                      <w:r>
                        <w:rPr>
                          <w:rStyle w:val="ImportTok"/>
                        </w:rPr>
                        <w:t>import</w:t>
                      </w:r>
                      <w:r>
                        <w:rPr>
                          <w:rStyle w:val="NormalTok"/>
                        </w:rPr>
                        <w:t xml:space="preserve"> {</w:t>
                      </w:r>
                      <w:proofErr w:type="spellStart"/>
                      <w:r>
                        <w:rPr>
                          <w:rStyle w:val="NormalTok"/>
                        </w:rPr>
                        <w:t>useEffect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} </w:t>
                      </w:r>
                      <w:r>
                        <w:rPr>
                          <w:rStyle w:val="ImportTok"/>
                        </w:rPr>
                        <w:t>from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react'</w:t>
                      </w:r>
                      <w:r>
                        <w:rPr>
                          <w:rStyle w:val="OperatorTok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0C4E0EF" w14:textId="77777777" w:rsidR="00260E81" w:rsidRDefault="00260E81" w:rsidP="00260E81"/>
    <w:p w14:paraId="5122DF44" w14:textId="62DEB382" w:rsidR="00260E81" w:rsidRDefault="00260E81" w:rsidP="00260E81">
      <w:r>
        <w:t xml:space="preserve">This will add the </w:t>
      </w:r>
      <w:r>
        <w:rPr>
          <w:b/>
        </w:rPr>
        <w:t>Hook</w:t>
      </w:r>
      <w:r>
        <w:t xml:space="preserve"> for </w:t>
      </w:r>
      <w:proofErr w:type="spellStart"/>
      <w:r w:rsidRPr="00260E81">
        <w:rPr>
          <w:rStyle w:val="VerbatimChar"/>
          <w:b/>
          <w:bCs/>
        </w:rPr>
        <w:t>useEffect</w:t>
      </w:r>
      <w:proofErr w:type="spellEnd"/>
      <w:r>
        <w:t xml:space="preserve">, then to use this in the </w:t>
      </w:r>
      <w:r>
        <w:rPr>
          <w:b/>
        </w:rPr>
        <w:t>Component</w:t>
      </w:r>
      <w:r>
        <w:t xml:space="preserve"> of A</w:t>
      </w:r>
      <w:r>
        <w:rPr>
          <w:i/>
          <w:iCs/>
        </w:rPr>
        <w:t>pp.js</w:t>
      </w:r>
      <w:r>
        <w:t xml:space="preserve"> below the </w:t>
      </w:r>
      <w:r w:rsidRPr="00B92929">
        <w:rPr>
          <w:b/>
          <w:bCs/>
        </w:rPr>
        <w:t>Comment</w:t>
      </w:r>
      <w:r>
        <w:t xml:space="preserve"> for </w:t>
      </w:r>
      <w:r w:rsidRPr="00B92929">
        <w:rPr>
          <w:rStyle w:val="VerbatimChar"/>
          <w:b/>
          <w:bCs/>
        </w:rPr>
        <w:t>// Methods</w:t>
      </w:r>
      <w:r>
        <w:t xml:space="preserve"> and after any previous </w:t>
      </w:r>
      <w:r w:rsidRPr="00A1701E">
        <w:rPr>
          <w:b/>
          <w:bCs/>
        </w:rPr>
        <w:t>Methods</w:t>
      </w:r>
      <w:r>
        <w:t xml:space="preserve"> type in the following </w:t>
      </w:r>
      <w:r>
        <w:rPr>
          <w:b/>
          <w:bCs/>
        </w:rPr>
        <w:t>Method</w:t>
      </w:r>
      <w:r>
        <w:t>:</w:t>
      </w:r>
    </w:p>
    <w:p w14:paraId="14997E3C" w14:textId="5F8C8EE0" w:rsidR="00260E81" w:rsidRDefault="00260E81" w:rsidP="00260E81"/>
    <w:p w14:paraId="3C7CFFA0" w14:textId="3188EBB8" w:rsidR="00F556B8" w:rsidRDefault="00F556B8" w:rsidP="00F556B8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133DD71D" wp14:editId="46721D6C">
                <wp:extent cx="6642000" cy="1404620"/>
                <wp:effectExtent l="0" t="0" r="26035" b="12700"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52DC42A" w14:textId="4FC616C4" w:rsidR="00F556B8" w:rsidRPr="00236EBB" w:rsidRDefault="00F556B8" w:rsidP="00F556B8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function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FunctionTok"/>
                              </w:rPr>
                              <w:t>Sizer</w:t>
                            </w:r>
                            <w:r>
                              <w:rPr>
                                <w:rStyle w:val="NormalTok"/>
                              </w:rPr>
                              <w:t>(props)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Style w:val="KeywordTok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[size</w:t>
                            </w:r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rPr>
                                <w:rStyle w:val="NormalTok"/>
                              </w:rPr>
                              <w:t xml:space="preserve"> change]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FunctionTok"/>
                              </w:rPr>
                              <w:t>useStat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props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valu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Style w:val="KeywordTok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resize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(delta) </w:t>
                            </w:r>
                            <w:r>
                              <w:rPr>
                                <w:rStyle w:val="KeywordTok"/>
                              </w:rPr>
                              <w:t>=&gt;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FunctionTok"/>
                              </w:rPr>
                              <w:t>change</w:t>
                            </w:r>
                            <w:r>
                              <w:rPr>
                                <w:rStyle w:val="NormalTok"/>
                              </w:rPr>
                              <w:t xml:space="preserve">(() </w:t>
                            </w:r>
                            <w:r>
                              <w:rPr>
                                <w:rStyle w:val="KeywordTok"/>
                              </w:rPr>
                              <w:t>=&gt;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BuiltInTok"/>
                              </w:rPr>
                              <w:t>Math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FunctionTok"/>
                              </w:rPr>
                              <w:t>min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</w:t>
                            </w:r>
                            <w:r>
                              <w:rPr>
                                <w:rStyle w:val="DecValTok"/>
                              </w:rPr>
                              <w:t>40</w:t>
                            </w:r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BuiltInTok"/>
                              </w:rPr>
                              <w:t>Math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FunctionTok"/>
                              </w:rPr>
                              <w:t>max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</w:t>
                            </w:r>
                            <w:r>
                              <w:rPr>
                                <w:rStyle w:val="DecValTok"/>
                              </w:rPr>
                              <w:t>8</w:t>
                            </w:r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+</w:t>
                            </w:r>
                            <w:r>
                              <w:rPr>
                                <w:rStyle w:val="NormalTok"/>
                              </w:rPr>
                              <w:t xml:space="preserve"> size </w:t>
                            </w:r>
                            <w:r>
                              <w:rPr>
                                <w:rStyle w:val="OperatorTok"/>
                              </w:rPr>
                              <w:t>+</w:t>
                            </w:r>
                            <w:r>
                              <w:rPr>
                                <w:rStyle w:val="NormalTok"/>
                              </w:rPr>
                              <w:t xml:space="preserve"> delta))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Style w:val="KeywordTok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decrease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() </w:t>
                            </w:r>
                            <w:r>
                              <w:rPr>
                                <w:rStyle w:val="KeywordTok"/>
                              </w:rPr>
                              <w:t>=&gt;</w:t>
                            </w:r>
                            <w:r>
                              <w:rPr>
                                <w:rStyle w:val="NormalTok"/>
                              </w:rPr>
                              <w:t xml:space="preserve"> {  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r>
                              <w:rPr>
                                <w:rStyle w:val="FunctionTok"/>
                              </w:rPr>
                              <w:t>resize</w:t>
                            </w:r>
                            <w:r>
                              <w:rPr>
                                <w:rStyle w:val="NormalTok"/>
                              </w:rPr>
                              <w:t>(</w:t>
                            </w:r>
                            <w:r>
                              <w:rPr>
                                <w:rStyle w:val="OperatorTok"/>
                              </w:rPr>
                              <w:t>-</w:t>
                            </w:r>
                            <w:r>
                              <w:rPr>
                                <w:rStyle w:val="DecValTok"/>
                              </w:rPr>
                              <w:t>1</w:t>
                            </w:r>
                            <w:r>
                              <w:rPr>
                                <w:rStyle w:val="NormalTok"/>
                              </w:rPr>
                              <w:t>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}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Style w:val="KeywordTok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increase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() </w:t>
                            </w:r>
                            <w:r>
                              <w:rPr>
                                <w:rStyle w:val="KeywordTok"/>
                              </w:rPr>
                              <w:t>=&gt;</w:t>
                            </w:r>
                            <w:r>
                              <w:rPr>
                                <w:rStyle w:val="NormalTok"/>
                              </w:rPr>
                              <w:t xml:space="preserve"> {  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r>
                              <w:rPr>
                                <w:rStyle w:val="FunctionTok"/>
                              </w:rPr>
                              <w:t>resize</w:t>
                            </w:r>
                            <w:r>
                              <w:rPr>
                                <w:rStyle w:val="NormalTok"/>
                              </w:rPr>
                              <w:t>(</w:t>
                            </w:r>
                            <w:r>
                              <w:rPr>
                                <w:rStyle w:val="OperatorTok"/>
                              </w:rPr>
                              <w:t>+</w:t>
                            </w:r>
                            <w:r>
                              <w:rPr>
                                <w:rStyle w:val="DecValTok"/>
                              </w:rPr>
                              <w:t>1</w:t>
                            </w:r>
                            <w:r>
                              <w:rPr>
                                <w:rStyle w:val="NormalTok"/>
                              </w:rPr>
                              <w:t>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}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Style w:val="FunctionTok"/>
                              </w:rPr>
                              <w:t>useEffec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(() </w:t>
                            </w:r>
                            <w:r>
                              <w:rPr>
                                <w:rStyle w:val="KeywordTok"/>
                              </w:rPr>
                              <w:t>=&gt;</w:t>
                            </w:r>
                            <w:r>
                              <w:rPr>
                                <w:rStyle w:val="NormalTok"/>
                              </w:rPr>
                              <w:t xml:space="preserve">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</w:t>
                            </w:r>
                            <w:proofErr w:type="spellStart"/>
                            <w:r>
                              <w:rPr>
                                <w:rStyle w:val="BuiltInTok"/>
                              </w:rPr>
                              <w:t>document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FunctionTok"/>
                              </w:rPr>
                              <w:t>getElementsByTagNam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</w:t>
                            </w:r>
                            <w:r>
                              <w:rPr>
                                <w:rStyle w:val="StringTok"/>
                              </w:rPr>
                              <w:t>'h1'</w:t>
                            </w:r>
                            <w:r>
                              <w:rPr>
                                <w:rStyle w:val="NormalTok"/>
                              </w:rPr>
                              <w:t>)[</w:t>
                            </w:r>
                            <w:r>
                              <w:rPr>
                                <w:rStyle w:val="DecValTok"/>
                              </w:rPr>
                              <w:t>0</w:t>
                            </w:r>
                            <w:r>
                              <w:rPr>
                                <w:rStyle w:val="NormalTok"/>
                              </w:rPr>
                              <w:t>]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proofErr w:type="spellStart"/>
                            <w:r>
                              <w:rPr>
                                <w:rStyle w:val="AttributeTok"/>
                              </w:rPr>
                              <w:t>style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fontSiz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size </w:t>
                            </w:r>
                            <w:r>
                              <w:rPr>
                                <w:rStyle w:val="OperatorTok"/>
                              </w:rPr>
                              <w:t>+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</w:t>
                            </w:r>
                            <w:proofErr w:type="spellStart"/>
                            <w:r>
                              <w:rPr>
                                <w:rStyle w:val="StringTok"/>
                              </w:rPr>
                              <w:t>px</w:t>
                            </w:r>
                            <w:proofErr w:type="spellEnd"/>
                            <w:r>
                              <w:rPr>
                                <w:rStyle w:val="StringTok"/>
                              </w:rPr>
                              <w:t>'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})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ControlFlowTok"/>
                              </w:rPr>
                              <w:t>return</w:t>
                            </w:r>
                            <w:r>
                              <w:rPr>
                                <w:rStyle w:val="NormalTok"/>
                              </w:rPr>
                              <w:t xml:space="preserve"> (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div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button type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"button"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onClick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>{decrease} title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"Decrease"</w:t>
                            </w:r>
                            <w:r>
                              <w:rPr>
                                <w:rStyle w:val="OperatorTok"/>
                              </w:rPr>
                              <w:t>&gt;-&lt;/</w:t>
                            </w:r>
                            <w:r>
                              <w:rPr>
                                <w:rStyle w:val="NormalTok"/>
                              </w:rPr>
                              <w:t>button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button type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"button"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onClick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>{increase} title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"Increase"</w:t>
                            </w:r>
                            <w:r>
                              <w:rPr>
                                <w:rStyle w:val="OperatorTok"/>
                              </w:rPr>
                              <w:t>&gt;+&lt;/</w:t>
                            </w:r>
                            <w:r>
                              <w:rPr>
                                <w:rStyle w:val="NormalTok"/>
                              </w:rPr>
                              <w:t>button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span style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rStyle w:val="DataTypeTok"/>
                              </w:rPr>
                              <w:t>fontSize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size </w:t>
                            </w:r>
                            <w:r>
                              <w:rPr>
                                <w:rStyle w:val="OperatorTok"/>
                              </w:rPr>
                              <w:t>+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</w:t>
                            </w:r>
                            <w:proofErr w:type="spellStart"/>
                            <w:r>
                              <w:rPr>
                                <w:rStyle w:val="StringTok"/>
                              </w:rPr>
                              <w:t>px</w:t>
                            </w:r>
                            <w:proofErr w:type="spellEnd"/>
                            <w:r>
                              <w:rPr>
                                <w:rStyle w:val="StringTok"/>
                              </w:rPr>
                              <w:t>'</w:t>
                            </w:r>
                            <w:r>
                              <w:rPr>
                                <w:rStyle w:val="NormalTok"/>
                              </w:rPr>
                              <w:t>}}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rPr>
                                <w:rStyle w:val="NormalTok"/>
                              </w:rPr>
                              <w:t xml:space="preserve">Font </w:t>
                            </w:r>
                            <w:r>
                              <w:rPr>
                                <w:rStyle w:val="DataTypeTok"/>
                              </w:rPr>
                              <w:t>Size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{size}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px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&lt;/</w:t>
                            </w:r>
                            <w:r>
                              <w:rPr>
                                <w:rStyle w:val="NormalTok"/>
                              </w:rPr>
                              <w:t>span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r>
                              <w:rPr>
                                <w:rStyle w:val="OperatorTok"/>
                              </w:rPr>
                              <w:t>&lt;/</w:t>
                            </w:r>
                            <w:r>
                              <w:rPr>
                                <w:rStyle w:val="NormalTok"/>
                              </w:rPr>
                              <w:t>div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33DD71D" id="_x0000_s105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u7dn/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52DC42A" w14:textId="4FC616C4" w:rsidR="00F556B8" w:rsidRPr="00236EBB" w:rsidRDefault="00F556B8" w:rsidP="00F556B8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function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FunctionTok"/>
                        </w:rPr>
                        <w:t>Sizer</w:t>
                      </w:r>
                      <w:r>
                        <w:rPr>
                          <w:rStyle w:val="NormalTok"/>
                        </w:rPr>
                        <w:t>(props)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proofErr w:type="spellStart"/>
                      <w:r>
                        <w:rPr>
                          <w:rStyle w:val="KeywordTok"/>
                        </w:rPr>
                        <w:t>const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[size</w:t>
                      </w:r>
                      <w:r>
                        <w:rPr>
                          <w:rStyle w:val="OperatorTok"/>
                        </w:rPr>
                        <w:t>,</w:t>
                      </w:r>
                      <w:r>
                        <w:rPr>
                          <w:rStyle w:val="NormalTok"/>
                        </w:rPr>
                        <w:t xml:space="preserve"> change]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FunctionTok"/>
                        </w:rPr>
                        <w:t>useState</w:t>
                      </w:r>
                      <w:proofErr w:type="spellEnd"/>
                      <w:r>
                        <w:rPr>
                          <w:rStyle w:val="NormalTok"/>
                        </w:rPr>
                        <w:t>(</w:t>
                      </w:r>
                      <w:proofErr w:type="spellStart"/>
                      <w:r>
                        <w:rPr>
                          <w:rStyle w:val="NormalTok"/>
                        </w:rPr>
                        <w:t>props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value</w:t>
                      </w:r>
                      <w:proofErr w:type="spellEnd"/>
                      <w:r>
                        <w:rPr>
                          <w:rStyle w:val="NormalTok"/>
                        </w:rPr>
                        <w:t>)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proofErr w:type="spellStart"/>
                      <w:r>
                        <w:rPr>
                          <w:rStyle w:val="KeywordTok"/>
                        </w:rPr>
                        <w:t>const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resize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(delta) </w:t>
                      </w:r>
                      <w:r>
                        <w:rPr>
                          <w:rStyle w:val="KeywordTok"/>
                        </w:rPr>
                        <w:t>=&gt;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FunctionTok"/>
                        </w:rPr>
                        <w:t>change</w:t>
                      </w:r>
                      <w:r>
                        <w:rPr>
                          <w:rStyle w:val="NormalTok"/>
                        </w:rPr>
                        <w:t xml:space="preserve">(() </w:t>
                      </w:r>
                      <w:r>
                        <w:rPr>
                          <w:rStyle w:val="KeywordTok"/>
                        </w:rPr>
                        <w:t>=&gt;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BuiltInTok"/>
                        </w:rPr>
                        <w:t>Math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FunctionTok"/>
                        </w:rPr>
                        <w:t>min</w:t>
                      </w:r>
                      <w:proofErr w:type="spellEnd"/>
                      <w:r>
                        <w:rPr>
                          <w:rStyle w:val="NormalTok"/>
                        </w:rPr>
                        <w:t>(</w:t>
                      </w:r>
                      <w:r>
                        <w:rPr>
                          <w:rStyle w:val="DecValTok"/>
                        </w:rPr>
                        <w:t>40</w:t>
                      </w:r>
                      <w:r>
                        <w:rPr>
                          <w:rStyle w:val="OperatorTok"/>
                        </w:rPr>
                        <w:t>,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BuiltInTok"/>
                        </w:rPr>
                        <w:t>Math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FunctionTok"/>
                        </w:rPr>
                        <w:t>max</w:t>
                      </w:r>
                      <w:proofErr w:type="spellEnd"/>
                      <w:r>
                        <w:rPr>
                          <w:rStyle w:val="NormalTok"/>
                        </w:rPr>
                        <w:t>(</w:t>
                      </w:r>
                      <w:r>
                        <w:rPr>
                          <w:rStyle w:val="DecValTok"/>
                        </w:rPr>
                        <w:t>8</w:t>
                      </w:r>
                      <w:r>
                        <w:rPr>
                          <w:rStyle w:val="OperatorTok"/>
                        </w:rPr>
                        <w:t>,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+</w:t>
                      </w:r>
                      <w:r>
                        <w:rPr>
                          <w:rStyle w:val="NormalTok"/>
                        </w:rPr>
                        <w:t xml:space="preserve"> size </w:t>
                      </w:r>
                      <w:r>
                        <w:rPr>
                          <w:rStyle w:val="OperatorTok"/>
                        </w:rPr>
                        <w:t>+</w:t>
                      </w:r>
                      <w:r>
                        <w:rPr>
                          <w:rStyle w:val="NormalTok"/>
                        </w:rPr>
                        <w:t xml:space="preserve"> delta)))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proofErr w:type="spellStart"/>
                      <w:r>
                        <w:rPr>
                          <w:rStyle w:val="KeywordTok"/>
                        </w:rPr>
                        <w:t>const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decrease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() </w:t>
                      </w:r>
                      <w:r>
                        <w:rPr>
                          <w:rStyle w:val="KeywordTok"/>
                        </w:rPr>
                        <w:t>=&gt;</w:t>
                      </w:r>
                      <w:r>
                        <w:rPr>
                          <w:rStyle w:val="NormalTok"/>
                        </w:rPr>
                        <w:t xml:space="preserve"> {  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r>
                        <w:rPr>
                          <w:rStyle w:val="FunctionTok"/>
                        </w:rPr>
                        <w:t>resize</w:t>
                      </w:r>
                      <w:r>
                        <w:rPr>
                          <w:rStyle w:val="NormalTok"/>
                        </w:rPr>
                        <w:t>(</w:t>
                      </w:r>
                      <w:r>
                        <w:rPr>
                          <w:rStyle w:val="OperatorTok"/>
                        </w:rPr>
                        <w:t>-</w:t>
                      </w:r>
                      <w:r>
                        <w:rPr>
                          <w:rStyle w:val="DecValTok"/>
                        </w:rPr>
                        <w:t>1</w:t>
                      </w:r>
                      <w:r>
                        <w:rPr>
                          <w:rStyle w:val="NormalTok"/>
                        </w:rPr>
                        <w:t>)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}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proofErr w:type="spellStart"/>
                      <w:r>
                        <w:rPr>
                          <w:rStyle w:val="KeywordTok"/>
                        </w:rPr>
                        <w:t>const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increase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() </w:t>
                      </w:r>
                      <w:r>
                        <w:rPr>
                          <w:rStyle w:val="KeywordTok"/>
                        </w:rPr>
                        <w:t>=&gt;</w:t>
                      </w:r>
                      <w:r>
                        <w:rPr>
                          <w:rStyle w:val="NormalTok"/>
                        </w:rPr>
                        <w:t xml:space="preserve"> {  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r>
                        <w:rPr>
                          <w:rStyle w:val="FunctionTok"/>
                        </w:rPr>
                        <w:t>resize</w:t>
                      </w:r>
                      <w:r>
                        <w:rPr>
                          <w:rStyle w:val="NormalTok"/>
                        </w:rPr>
                        <w:t>(</w:t>
                      </w:r>
                      <w:r>
                        <w:rPr>
                          <w:rStyle w:val="OperatorTok"/>
                        </w:rPr>
                        <w:t>+</w:t>
                      </w:r>
                      <w:r>
                        <w:rPr>
                          <w:rStyle w:val="DecValTok"/>
                        </w:rPr>
                        <w:t>1</w:t>
                      </w:r>
                      <w:r>
                        <w:rPr>
                          <w:rStyle w:val="NormalTok"/>
                        </w:rPr>
                        <w:t>)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}</w:t>
                      </w:r>
                      <w:r>
                        <w:br/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proofErr w:type="spellStart"/>
                      <w:r>
                        <w:rPr>
                          <w:rStyle w:val="FunctionTok"/>
                        </w:rPr>
                        <w:t>useEffect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(() </w:t>
                      </w:r>
                      <w:r>
                        <w:rPr>
                          <w:rStyle w:val="KeywordTok"/>
                        </w:rPr>
                        <w:t>=&gt;</w:t>
                      </w:r>
                      <w:r>
                        <w:rPr>
                          <w:rStyle w:val="NormalTok"/>
                        </w:rPr>
                        <w:t xml:space="preserve">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</w:t>
                      </w:r>
                      <w:proofErr w:type="spellStart"/>
                      <w:r>
                        <w:rPr>
                          <w:rStyle w:val="BuiltInTok"/>
                        </w:rPr>
                        <w:t>document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FunctionTok"/>
                        </w:rPr>
                        <w:t>getElementsByTagName</w:t>
                      </w:r>
                      <w:proofErr w:type="spellEnd"/>
                      <w:r>
                        <w:rPr>
                          <w:rStyle w:val="NormalTok"/>
                        </w:rPr>
                        <w:t>(</w:t>
                      </w:r>
                      <w:r>
                        <w:rPr>
                          <w:rStyle w:val="StringTok"/>
                        </w:rPr>
                        <w:t>'h1'</w:t>
                      </w:r>
                      <w:r>
                        <w:rPr>
                          <w:rStyle w:val="NormalTok"/>
                        </w:rPr>
                        <w:t>)[</w:t>
                      </w:r>
                      <w:r>
                        <w:rPr>
                          <w:rStyle w:val="DecValTok"/>
                        </w:rPr>
                        <w:t>0</w:t>
                      </w:r>
                      <w:r>
                        <w:rPr>
                          <w:rStyle w:val="NormalTok"/>
                        </w:rPr>
                        <w:t>]</w:t>
                      </w:r>
                      <w:r>
                        <w:rPr>
                          <w:rStyle w:val="OperatorTok"/>
                        </w:rPr>
                        <w:t>.</w:t>
                      </w:r>
                      <w:proofErr w:type="spellStart"/>
                      <w:r>
                        <w:rPr>
                          <w:rStyle w:val="AttributeTok"/>
                        </w:rPr>
                        <w:t>style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fontSize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size </w:t>
                      </w:r>
                      <w:r>
                        <w:rPr>
                          <w:rStyle w:val="OperatorTok"/>
                        </w:rPr>
                        <w:t>+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</w:t>
                      </w:r>
                      <w:proofErr w:type="spellStart"/>
                      <w:r>
                        <w:rPr>
                          <w:rStyle w:val="StringTok"/>
                        </w:rPr>
                        <w:t>px</w:t>
                      </w:r>
                      <w:proofErr w:type="spellEnd"/>
                      <w:r>
                        <w:rPr>
                          <w:rStyle w:val="StringTok"/>
                        </w:rPr>
                        <w:t>'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})</w:t>
                      </w:r>
                      <w:r>
                        <w:br/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ControlFlowTok"/>
                        </w:rPr>
                        <w:t>return</w:t>
                      </w:r>
                      <w:r>
                        <w:rPr>
                          <w:rStyle w:val="NormalTok"/>
                        </w:rPr>
                        <w:t xml:space="preserve"> (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div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button type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"button"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NormalTok"/>
                        </w:rPr>
                        <w:t>onClick</w:t>
                      </w:r>
                      <w:proofErr w:type="spellEnd"/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>{decrease} title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"Decrease"</w:t>
                      </w:r>
                      <w:r>
                        <w:rPr>
                          <w:rStyle w:val="OperatorTok"/>
                        </w:rPr>
                        <w:t>&gt;-&lt;/</w:t>
                      </w:r>
                      <w:r>
                        <w:rPr>
                          <w:rStyle w:val="NormalTok"/>
                        </w:rPr>
                        <w:t>button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button type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"button"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NormalTok"/>
                        </w:rPr>
                        <w:t>onClick</w:t>
                      </w:r>
                      <w:proofErr w:type="spellEnd"/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>{increase} title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"Increase"</w:t>
                      </w:r>
                      <w:r>
                        <w:rPr>
                          <w:rStyle w:val="OperatorTok"/>
                        </w:rPr>
                        <w:t>&gt;+&lt;/</w:t>
                      </w:r>
                      <w:r>
                        <w:rPr>
                          <w:rStyle w:val="NormalTok"/>
                        </w:rPr>
                        <w:t>button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span style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>{{</w:t>
                      </w:r>
                      <w:proofErr w:type="spellStart"/>
                      <w:r>
                        <w:rPr>
                          <w:rStyle w:val="DataTypeTok"/>
                        </w:rPr>
                        <w:t>fontSize</w:t>
                      </w:r>
                      <w:proofErr w:type="spellEnd"/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size </w:t>
                      </w:r>
                      <w:r>
                        <w:rPr>
                          <w:rStyle w:val="OperatorTok"/>
                        </w:rPr>
                        <w:t>+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</w:t>
                      </w:r>
                      <w:proofErr w:type="spellStart"/>
                      <w:r>
                        <w:rPr>
                          <w:rStyle w:val="StringTok"/>
                        </w:rPr>
                        <w:t>px</w:t>
                      </w:r>
                      <w:proofErr w:type="spellEnd"/>
                      <w:r>
                        <w:rPr>
                          <w:rStyle w:val="StringTok"/>
                        </w:rPr>
                        <w:t>'</w:t>
                      </w:r>
                      <w:r>
                        <w:rPr>
                          <w:rStyle w:val="NormalTok"/>
                        </w:rPr>
                        <w:t>}}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rPr>
                          <w:rStyle w:val="NormalTok"/>
                        </w:rPr>
                        <w:t xml:space="preserve">Font </w:t>
                      </w:r>
                      <w:r>
                        <w:rPr>
                          <w:rStyle w:val="DataTypeTok"/>
                        </w:rPr>
                        <w:t>Size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{size}</w:t>
                      </w:r>
                      <w:proofErr w:type="spellStart"/>
                      <w:r>
                        <w:rPr>
                          <w:rStyle w:val="NormalTok"/>
                        </w:rPr>
                        <w:t>px</w:t>
                      </w:r>
                      <w:proofErr w:type="spellEnd"/>
                      <w:r>
                        <w:rPr>
                          <w:rStyle w:val="OperatorTok"/>
                        </w:rPr>
                        <w:t>&lt;/</w:t>
                      </w:r>
                      <w:r>
                        <w:rPr>
                          <w:rStyle w:val="NormalTok"/>
                        </w:rPr>
                        <w:t>span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r>
                        <w:rPr>
                          <w:rStyle w:val="OperatorTok"/>
                        </w:rPr>
                        <w:t>&lt;/</w:t>
                      </w:r>
                      <w:r>
                        <w:rPr>
                          <w:rStyle w:val="NormalTok"/>
                        </w:rPr>
                        <w:t>div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)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CC7B580" w14:textId="448AF087" w:rsidR="00F556B8" w:rsidRDefault="00F556B8" w:rsidP="00F556B8"/>
    <w:p w14:paraId="194AA924" w14:textId="77777777" w:rsidR="00FE6FCA" w:rsidRDefault="00B91FE8" w:rsidP="00F556B8">
      <w:r>
        <w:t xml:space="preserve">This </w:t>
      </w:r>
      <w:r>
        <w:rPr>
          <w:b/>
        </w:rPr>
        <w:t>Component</w:t>
      </w:r>
      <w:r>
        <w:t xml:space="preserve"> also uses </w:t>
      </w:r>
      <w:proofErr w:type="spellStart"/>
      <w:r w:rsidRPr="00B91FE8">
        <w:rPr>
          <w:rStyle w:val="VerbatimChar"/>
          <w:b/>
          <w:bCs/>
        </w:rPr>
        <w:t>useState</w:t>
      </w:r>
      <w:proofErr w:type="spellEnd"/>
      <w:r>
        <w:t xml:space="preserve"> and then defines a </w:t>
      </w:r>
      <w:r>
        <w:rPr>
          <w:b/>
        </w:rPr>
        <w:t>Method</w:t>
      </w:r>
      <w:r>
        <w:t xml:space="preserve"> that will use the </w:t>
      </w:r>
      <w:proofErr w:type="spellStart"/>
      <w:r>
        <w:rPr>
          <w:b/>
        </w:rPr>
        <w:t>Callback</w:t>
      </w:r>
      <w:proofErr w:type="spellEnd"/>
      <w:r>
        <w:t xml:space="preserve"> for </w:t>
      </w:r>
      <w:r>
        <w:rPr>
          <w:rStyle w:val="VerbatimChar"/>
        </w:rPr>
        <w:t>change</w:t>
      </w:r>
      <w:r>
        <w:t xml:space="preserve"> to update the </w:t>
      </w:r>
      <w:r>
        <w:rPr>
          <w:b/>
        </w:rPr>
        <w:t>Value</w:t>
      </w:r>
      <w:r>
        <w:t xml:space="preserve">, the initial </w:t>
      </w:r>
      <w:r w:rsidRPr="00B91FE8">
        <w:rPr>
          <w:rStyle w:val="VerbatimChar"/>
          <w:b/>
          <w:bCs/>
        </w:rPr>
        <w:t>size</w:t>
      </w:r>
      <w:r>
        <w:t xml:space="preserve"> will be passed in from the </w:t>
      </w:r>
      <w:r>
        <w:rPr>
          <w:b/>
        </w:rPr>
        <w:t>Props</w:t>
      </w:r>
      <w:r>
        <w:t xml:space="preserve">. </w:t>
      </w:r>
    </w:p>
    <w:p w14:paraId="351CE809" w14:textId="74707523" w:rsidR="00D562CA" w:rsidRDefault="00B91FE8" w:rsidP="00F556B8">
      <w:r>
        <w:t xml:space="preserve">Then there is </w:t>
      </w:r>
      <w:r w:rsidRPr="00B91FE8">
        <w:rPr>
          <w:rStyle w:val="VerbatimChar"/>
          <w:b/>
          <w:bCs/>
        </w:rPr>
        <w:t>resize</w:t>
      </w:r>
      <w:r>
        <w:t xml:space="preserve"> which will perform the updates using </w:t>
      </w:r>
      <w:r w:rsidRPr="00B91FE8">
        <w:rPr>
          <w:rStyle w:val="VerbatimChar"/>
          <w:b/>
          <w:bCs/>
        </w:rPr>
        <w:t>change</w:t>
      </w:r>
      <w:r>
        <w:t xml:space="preserve"> to adjust the value of </w:t>
      </w:r>
      <w:r w:rsidRPr="00B91FE8">
        <w:rPr>
          <w:rStyle w:val="VerbatimChar"/>
          <w:b/>
          <w:bCs/>
        </w:rPr>
        <w:t>size</w:t>
      </w:r>
      <w:r>
        <w:t xml:space="preserve"> which is used in the following </w:t>
      </w:r>
      <w:r>
        <w:rPr>
          <w:b/>
        </w:rPr>
        <w:t>Methods</w:t>
      </w:r>
      <w:r>
        <w:t xml:space="preserve"> for </w:t>
      </w:r>
      <w:r w:rsidRPr="00B91FE8">
        <w:rPr>
          <w:rStyle w:val="VerbatimChar"/>
          <w:b/>
          <w:bCs/>
        </w:rPr>
        <w:t>decrease</w:t>
      </w:r>
      <w:r>
        <w:t xml:space="preserve"> to reduce the </w:t>
      </w:r>
      <w:r>
        <w:rPr>
          <w:b/>
        </w:rPr>
        <w:t>Value</w:t>
      </w:r>
      <w:r>
        <w:t xml:space="preserve"> and </w:t>
      </w:r>
      <w:r w:rsidRPr="00B91FE8">
        <w:rPr>
          <w:rStyle w:val="VerbatimChar"/>
          <w:b/>
          <w:bCs/>
        </w:rPr>
        <w:t>increase</w:t>
      </w:r>
      <w:r>
        <w:t xml:space="preserve"> to make the </w:t>
      </w:r>
      <w:r>
        <w:rPr>
          <w:b/>
        </w:rPr>
        <w:t>Value</w:t>
      </w:r>
      <w:r>
        <w:t xml:space="preserve"> larger. </w:t>
      </w:r>
    </w:p>
    <w:p w14:paraId="213A3CCB" w14:textId="4F000D7C" w:rsidR="00F556B8" w:rsidRDefault="00B91FE8" w:rsidP="00F556B8">
      <w:r>
        <w:t xml:space="preserve">Then </w:t>
      </w:r>
      <w:proofErr w:type="spellStart"/>
      <w:r w:rsidRPr="00B91FE8">
        <w:rPr>
          <w:rStyle w:val="VerbatimChar"/>
          <w:b/>
          <w:bCs/>
        </w:rPr>
        <w:t>useEffect</w:t>
      </w:r>
      <w:proofErr w:type="spellEnd"/>
      <w:r>
        <w:t xml:space="preserve"> is used to update the </w:t>
      </w:r>
      <w:r w:rsidRPr="00B91FE8">
        <w:rPr>
          <w:rStyle w:val="VerbatimChar"/>
          <w:b/>
          <w:bCs/>
        </w:rPr>
        <w:t>h1</w:t>
      </w:r>
      <w:r>
        <w:t xml:space="preserve"> from the first part of the </w:t>
      </w:r>
      <w:r>
        <w:rPr>
          <w:b/>
        </w:rPr>
        <w:t>Workshop</w:t>
      </w:r>
      <w:r>
        <w:t xml:space="preserve"> to match the </w:t>
      </w:r>
      <w:r w:rsidRPr="00B91FE8">
        <w:rPr>
          <w:rStyle w:val="VerbatimChar"/>
          <w:b/>
          <w:bCs/>
        </w:rPr>
        <w:t>size</w:t>
      </w:r>
      <w:r>
        <w:t xml:space="preserve"> then the </w:t>
      </w:r>
      <w:r>
        <w:rPr>
          <w:b/>
        </w:rPr>
        <w:t>Method</w:t>
      </w:r>
      <w:r>
        <w:t xml:space="preserve"> for </w:t>
      </w:r>
      <w:r w:rsidRPr="00B91FE8">
        <w:rPr>
          <w:rStyle w:val="VerbatimChar"/>
          <w:b/>
          <w:bCs/>
        </w:rPr>
        <w:t>render</w:t>
      </w:r>
      <w:r>
        <w:t xml:space="preserve"> is used to output the Elements including </w:t>
      </w:r>
      <w:r w:rsidRPr="008C7CCB">
        <w:rPr>
          <w:rStyle w:val="VerbatimChar"/>
          <w:b/>
          <w:bCs/>
        </w:rPr>
        <w:t>button</w:t>
      </w:r>
      <w:r>
        <w:t xml:space="preserve"> to call </w:t>
      </w:r>
      <w:r w:rsidRPr="008C7CCB">
        <w:rPr>
          <w:rStyle w:val="VerbatimChar"/>
          <w:b/>
          <w:bCs/>
        </w:rPr>
        <w:t>increase</w:t>
      </w:r>
      <w:r>
        <w:t xml:space="preserve"> and </w:t>
      </w:r>
      <w:r w:rsidRPr="008C7CCB">
        <w:rPr>
          <w:rStyle w:val="VerbatimChar"/>
          <w:b/>
          <w:bCs/>
        </w:rPr>
        <w:t>decrease</w:t>
      </w:r>
      <w:r>
        <w:t xml:space="preserve"> when they are clicked or </w:t>
      </w:r>
      <w:proofErr w:type="spellStart"/>
      <w:r w:rsidRPr="008C7CCB">
        <w:rPr>
          <w:rStyle w:val="VerbatimChar"/>
          <w:b/>
          <w:bCs/>
        </w:rPr>
        <w:t>onClick</w:t>
      </w:r>
      <w:proofErr w:type="spellEnd"/>
      <w:r>
        <w:t xml:space="preserve"> and then a </w:t>
      </w:r>
      <w:r w:rsidRPr="005D4D55">
        <w:rPr>
          <w:rStyle w:val="VerbatimChar"/>
          <w:b/>
          <w:bCs/>
        </w:rPr>
        <w:t>span</w:t>
      </w:r>
      <w:r>
        <w:t xml:space="preserve"> to display the current </w:t>
      </w:r>
      <w:r w:rsidRPr="008C7CCB">
        <w:rPr>
          <w:rStyle w:val="VerbatimChar"/>
          <w:b/>
          <w:bCs/>
        </w:rPr>
        <w:t>size</w:t>
      </w:r>
      <w:r>
        <w:t xml:space="preserve"> and to </w:t>
      </w:r>
      <w:r w:rsidRPr="008C7CCB">
        <w:rPr>
          <w:rStyle w:val="VerbatimChar"/>
          <w:b/>
          <w:bCs/>
        </w:rPr>
        <w:t>style</w:t>
      </w:r>
      <w:r>
        <w:t xml:space="preserve"> the </w:t>
      </w:r>
      <w:r w:rsidR="008C7CCB">
        <w:t>E</w:t>
      </w:r>
      <w:r>
        <w:t>lement th</w:t>
      </w:r>
      <w:r w:rsidR="0003403E">
        <w:t>e same way</w:t>
      </w:r>
      <w:r>
        <w:t>.</w:t>
      </w:r>
    </w:p>
    <w:p w14:paraId="0E791FC6" w14:textId="77777777" w:rsidR="00903BE2" w:rsidRDefault="00903BE2" w:rsidP="00F556B8"/>
    <w:p w14:paraId="0B58EEDB" w14:textId="0142417B" w:rsidR="005D4D55" w:rsidRPr="00903BE2" w:rsidRDefault="00903BE2" w:rsidP="00F556B8">
      <w:pPr>
        <w:rPr>
          <w:rFonts w:cs="Segoe UI"/>
        </w:rPr>
      </w:pPr>
      <w:r>
        <w:t xml:space="preserve">Then you can use this </w:t>
      </w:r>
      <w:r>
        <w:rPr>
          <w:b/>
        </w:rPr>
        <w:t>Component</w:t>
      </w:r>
      <w:r>
        <w:t xml:space="preserve"> with the </w:t>
      </w:r>
      <w:r w:rsidRPr="00903BE2">
        <w:rPr>
          <w:rStyle w:val="VerbatimChar"/>
          <w:b/>
          <w:bCs/>
        </w:rPr>
        <w:t>value</w:t>
      </w:r>
      <w:r>
        <w:t xml:space="preserve"> of </w:t>
      </w:r>
      <w:r w:rsidR="00AA2A46" w:rsidRPr="00AA2A46">
        <w:rPr>
          <w:rFonts w:ascii="Consolas" w:hAnsi="Consolas"/>
          <w:b/>
          <w:bCs/>
        </w:rPr>
        <w:t>3</w:t>
      </w:r>
      <w:r w:rsidRPr="00903BE2">
        <w:rPr>
          <w:rStyle w:val="VerbatimChar"/>
          <w:b/>
          <w:bCs/>
        </w:rPr>
        <w:t>0</w:t>
      </w:r>
      <w:r>
        <w:rPr>
          <w:rStyle w:val="VerbatimChar"/>
          <w:rFonts w:ascii="Segoe UI" w:hAnsi="Segoe UI" w:cs="Segoe UI"/>
        </w:rPr>
        <w:t xml:space="preserve"> by typing in below </w:t>
      </w:r>
      <w:r w:rsidRPr="00903BE2">
        <w:rPr>
          <w:rStyle w:val="VerbatimChar"/>
          <w:rFonts w:cs="Segoe UI"/>
          <w:b/>
          <w:bCs/>
        </w:rPr>
        <w:t>&lt;</w:t>
      </w:r>
      <w:proofErr w:type="spellStart"/>
      <w:r w:rsidRPr="00903BE2">
        <w:rPr>
          <w:rStyle w:val="VerbatimChar"/>
          <w:rFonts w:cs="Segoe UI"/>
          <w:b/>
          <w:bCs/>
        </w:rPr>
        <w:t>ToggleStyle</w:t>
      </w:r>
      <w:proofErr w:type="spellEnd"/>
      <w:r w:rsidRPr="00903BE2">
        <w:rPr>
          <w:rStyle w:val="VerbatimChar"/>
          <w:rFonts w:cs="Segoe UI"/>
          <w:b/>
          <w:bCs/>
        </w:rPr>
        <w:t>/&gt;</w:t>
      </w:r>
      <w:r w:rsidR="00F77927">
        <w:rPr>
          <w:rStyle w:val="VerbatimChar"/>
          <w:rFonts w:ascii="Segoe UI" w:hAnsi="Segoe UI" w:cs="Segoe UI"/>
        </w:rPr>
        <w:t xml:space="preserve"> the following:</w:t>
      </w:r>
    </w:p>
    <w:p w14:paraId="61EC36C3" w14:textId="6BC507CF" w:rsidR="005D4D55" w:rsidRDefault="005D4D55" w:rsidP="00F556B8"/>
    <w:p w14:paraId="00C96FA9" w14:textId="4C60A10F" w:rsidR="00F77927" w:rsidRDefault="00F77927" w:rsidP="00F556B8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7E1D6C27" wp14:editId="49CB0A41">
                <wp:extent cx="6642000" cy="1404620"/>
                <wp:effectExtent l="0" t="0" r="26035" b="12700"/>
                <wp:docPr id="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ACD69C1" w14:textId="2042D252" w:rsidR="00F77927" w:rsidRPr="00236EBB" w:rsidRDefault="00F77927" w:rsidP="00F77927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Sizer value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"</w:t>
                            </w:r>
                            <w:r w:rsidR="00AA2A46">
                              <w:rPr>
                                <w:rStyle w:val="StringTok"/>
                              </w:rPr>
                              <w:t>3</w:t>
                            </w:r>
                            <w:r>
                              <w:rPr>
                                <w:rStyle w:val="StringTok"/>
                              </w:rPr>
                              <w:t>0"</w:t>
                            </w:r>
                            <w:r>
                              <w:rPr>
                                <w:rStyle w:val="OperatorTok"/>
                              </w:rPr>
                              <w:t>/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E1D6C27" id="_x0000_s105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8nDJHQ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mUaK2pSgTqQOwuB+eq0U1IDfOevI+QX33w4CNWfmnSWF&#10;rwY5wmWCl0l5mQgrCargMiBnQ7IN6YEl9t0teWHXJJWeehm7Jk8nmsf3Fx/NZZ5uPf0l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C/Jwy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ACD69C1" w14:textId="2042D252" w:rsidR="00F77927" w:rsidRPr="00236EBB" w:rsidRDefault="00F77927" w:rsidP="00F77927">
                      <w:pPr>
                        <w:pStyle w:val="SourceCode"/>
                        <w:spacing w:after="0"/>
                      </w:pP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Sizer value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"</w:t>
                      </w:r>
                      <w:r w:rsidR="00AA2A46">
                        <w:rPr>
                          <w:rStyle w:val="StringTok"/>
                        </w:rPr>
                        <w:t>3</w:t>
                      </w:r>
                      <w:r>
                        <w:rPr>
                          <w:rStyle w:val="StringTok"/>
                        </w:rPr>
                        <w:t>0"</w:t>
                      </w:r>
                      <w:r>
                        <w:rPr>
                          <w:rStyle w:val="OperatorTok"/>
                        </w:rPr>
                        <w:t>/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20FA3B4" w14:textId="1D07EF68" w:rsidR="004E578F" w:rsidRDefault="004E578F" w:rsidP="00F556B8"/>
    <w:p w14:paraId="5B949669" w14:textId="3AB00E98" w:rsidR="00000178" w:rsidRDefault="00000178" w:rsidP="00000178">
      <w:pPr>
        <w:tabs>
          <w:tab w:val="left" w:pos="1005"/>
        </w:tabs>
        <w:rPr>
          <w:rFonts w:cs="Segoe UI"/>
        </w:rPr>
      </w:pPr>
      <w:r>
        <w:rPr>
          <w:rFonts w:cs="Segoe UI"/>
        </w:rPr>
        <w:t xml:space="preserve">In the </w:t>
      </w:r>
      <w:r>
        <w:rPr>
          <w:rFonts w:cs="Segoe UI"/>
          <w:b/>
          <w:bCs/>
        </w:rPr>
        <w:t>Browser</w:t>
      </w:r>
      <w:r>
        <w:rPr>
          <w:rFonts w:cs="Segoe UI"/>
        </w:rPr>
        <w:t xml:space="preserve"> you can use the </w:t>
      </w:r>
      <w:r>
        <w:rPr>
          <w:rFonts w:cs="Segoe UI"/>
          <w:i/>
          <w:iCs/>
        </w:rPr>
        <w:t>Sizer</w:t>
      </w:r>
      <w:r>
        <w:rPr>
          <w:rFonts w:cs="Segoe UI"/>
        </w:rPr>
        <w:t xml:space="preserve"> to change the f</w:t>
      </w:r>
      <w:r>
        <w:rPr>
          <w:rFonts w:cs="Segoe UI"/>
          <w:i/>
          <w:iCs/>
        </w:rPr>
        <w:t>ont-size</w:t>
      </w:r>
      <w:r>
        <w:rPr>
          <w:rFonts w:cs="Segoe UI"/>
        </w:rPr>
        <w:t xml:space="preserve"> of itself and at the top the </w:t>
      </w:r>
      <w:r w:rsidRPr="00000178">
        <w:rPr>
          <w:rFonts w:ascii="Consolas" w:hAnsi="Consolas"/>
          <w:b/>
          <w:bCs/>
        </w:rPr>
        <w:t>h1</w:t>
      </w:r>
      <w:r>
        <w:t xml:space="preserve"> of</w:t>
      </w:r>
      <w:r>
        <w:rPr>
          <w:rFonts w:cs="Segoe UI"/>
        </w:rPr>
        <w:t xml:space="preserve"> </w:t>
      </w:r>
      <w:r>
        <w:rPr>
          <w:rFonts w:cs="Segoe UI"/>
          <w:i/>
          <w:iCs/>
        </w:rPr>
        <w:t>Hello World!</w:t>
      </w:r>
    </w:p>
    <w:p w14:paraId="0F2CA1A2" w14:textId="3E41711C" w:rsidR="00A24114" w:rsidRDefault="00A24114" w:rsidP="00000178">
      <w:pPr>
        <w:tabs>
          <w:tab w:val="left" w:pos="1005"/>
        </w:tabs>
        <w:rPr>
          <w:rFonts w:cs="Segoe UI"/>
        </w:rPr>
      </w:pPr>
    </w:p>
    <w:p w14:paraId="6F9D0DEB" w14:textId="77777777" w:rsidR="00A24114" w:rsidRPr="00F044A8" w:rsidRDefault="00A24114" w:rsidP="00000178">
      <w:pPr>
        <w:tabs>
          <w:tab w:val="left" w:pos="1005"/>
        </w:tabs>
        <w:rPr>
          <w:rFonts w:cs="Segoe UI"/>
        </w:rPr>
      </w:pPr>
    </w:p>
    <w:p w14:paraId="54783967" w14:textId="77777777" w:rsidR="004E578F" w:rsidRDefault="004E578F" w:rsidP="00F556B8"/>
    <w:p w14:paraId="133089D1" w14:textId="627F6E82" w:rsidR="004D1E77" w:rsidRDefault="004D1E77" w:rsidP="004D1E77">
      <w:pPr>
        <w:pStyle w:val="Heading1"/>
      </w:pPr>
      <w:bookmarkStart w:id="18" w:name="_Toc111660999"/>
      <w:r>
        <w:lastRenderedPageBreak/>
        <w:t>Ref</w:t>
      </w:r>
      <w:bookmarkEnd w:id="18"/>
    </w:p>
    <w:p w14:paraId="09702F6B" w14:textId="78D6B5D2" w:rsidR="00637F53" w:rsidRPr="003A1E52" w:rsidRDefault="00637F53" w:rsidP="00637F53">
      <w:r>
        <w:rPr>
          <w:b/>
        </w:rPr>
        <w:t>Ref</w:t>
      </w:r>
      <w:r>
        <w:t xml:space="preserve"> allows access to </w:t>
      </w:r>
      <w:r>
        <w:rPr>
          <w:b/>
        </w:rPr>
        <w:t>DOM</w:t>
      </w:r>
      <w:r>
        <w:t xml:space="preserve"> or </w:t>
      </w:r>
      <w:r>
        <w:rPr>
          <w:b/>
        </w:rPr>
        <w:t>React</w:t>
      </w:r>
      <w:r>
        <w:t xml:space="preserve"> Elements that have been created.</w:t>
      </w:r>
      <w:r w:rsidR="00475EBD">
        <w:t xml:space="preserve"> After following </w:t>
      </w:r>
      <w:r w:rsidR="00475EBD">
        <w:rPr>
          <w:b/>
          <w:bCs/>
        </w:rPr>
        <w:t>Setup and Start</w:t>
      </w:r>
      <w:r w:rsidR="00475EBD" w:rsidRPr="00195FAE">
        <w:t>,</w:t>
      </w:r>
      <w:r w:rsidR="00475EBD">
        <w:rPr>
          <w:b/>
          <w:bCs/>
        </w:rPr>
        <w:t xml:space="preserve"> Component and </w:t>
      </w:r>
      <w:r w:rsidR="00475EBD" w:rsidRPr="00AC42CA">
        <w:rPr>
          <w:b/>
          <w:bCs/>
        </w:rPr>
        <w:t>Props</w:t>
      </w:r>
      <w:r w:rsidR="00475EBD">
        <w:t xml:space="preserve">, </w:t>
      </w:r>
      <w:r w:rsidR="00475EBD">
        <w:rPr>
          <w:b/>
          <w:bCs/>
        </w:rPr>
        <w:t>CSS and Styles</w:t>
      </w:r>
      <w:r w:rsidR="00475EBD">
        <w:t xml:space="preserve">, </w:t>
      </w:r>
      <w:r w:rsidR="00475EBD" w:rsidRPr="00216414">
        <w:rPr>
          <w:b/>
          <w:bCs/>
        </w:rPr>
        <w:t>Context</w:t>
      </w:r>
      <w:r w:rsidR="00475EBD" w:rsidRPr="00475EBD">
        <w:t>,</w:t>
      </w:r>
      <w:r w:rsidR="00475EBD">
        <w:rPr>
          <w:b/>
          <w:bCs/>
        </w:rPr>
        <w:t xml:space="preserve"> </w:t>
      </w:r>
      <w:r w:rsidR="00475EBD" w:rsidRPr="00D1661F">
        <w:rPr>
          <w:b/>
          <w:bCs/>
        </w:rPr>
        <w:t>Events</w:t>
      </w:r>
      <w:r w:rsidR="00475EBD">
        <w:rPr>
          <w:b/>
          <w:bCs/>
        </w:rPr>
        <w:t xml:space="preserve"> </w:t>
      </w:r>
      <w:r w:rsidR="00475EBD">
        <w:t xml:space="preserve">and </w:t>
      </w:r>
      <w:r w:rsidR="00475EBD">
        <w:rPr>
          <w:b/>
          <w:bCs/>
        </w:rPr>
        <w:t xml:space="preserve">Hooks </w:t>
      </w:r>
      <w:r w:rsidR="00475EBD">
        <w:t xml:space="preserve">from </w:t>
      </w:r>
      <w:r w:rsidR="00475EBD">
        <w:rPr>
          <w:b/>
          <w:bCs/>
        </w:rPr>
        <w:t>Visual Studio Code</w:t>
      </w:r>
      <w:r w:rsidR="00475EBD">
        <w:t xml:space="preserve"> from the </w:t>
      </w:r>
      <w:r w:rsidR="00475EBD" w:rsidRPr="00475EBD">
        <w:rPr>
          <w:b/>
          <w:bCs/>
        </w:rPr>
        <w:t>Explorer</w:t>
      </w:r>
      <w:r w:rsidR="00475EBD">
        <w:t xml:space="preserve"> in the </w:t>
      </w:r>
      <w:r w:rsidR="00475EBD">
        <w:rPr>
          <w:b/>
          <w:bCs/>
        </w:rPr>
        <w:t xml:space="preserve">Folder </w:t>
      </w:r>
      <w:r w:rsidR="00475EBD">
        <w:t xml:space="preserve">of </w:t>
      </w:r>
      <w:proofErr w:type="spellStart"/>
      <w:r w:rsidR="00475EBD">
        <w:rPr>
          <w:b/>
          <w:bCs/>
        </w:rPr>
        <w:t>src</w:t>
      </w:r>
      <w:proofErr w:type="spellEnd"/>
      <w:r w:rsidR="00475EBD">
        <w:rPr>
          <w:b/>
          <w:bCs/>
        </w:rPr>
        <w:t xml:space="preserve"> </w:t>
      </w:r>
      <w:r w:rsidR="00475EBD" w:rsidRPr="00475EBD">
        <w:t>and</w:t>
      </w:r>
      <w:r w:rsidR="00475EBD">
        <w:rPr>
          <w:b/>
          <w:bCs/>
        </w:rPr>
        <w:t xml:space="preserve"> </w:t>
      </w:r>
      <w:r w:rsidR="00475EBD">
        <w:t xml:space="preserve">in the </w:t>
      </w:r>
      <w:r w:rsidR="00475EBD">
        <w:rPr>
          <w:b/>
          <w:bCs/>
        </w:rPr>
        <w:t xml:space="preserve">Component </w:t>
      </w:r>
      <w:r w:rsidR="00475EBD">
        <w:t xml:space="preserve">of </w:t>
      </w:r>
      <w:r w:rsidR="00475EBD">
        <w:rPr>
          <w:i/>
          <w:iCs/>
        </w:rPr>
        <w:t>App.js</w:t>
      </w:r>
      <w:r w:rsidR="00475EBD">
        <w:rPr>
          <w:b/>
          <w:bCs/>
          <w:i/>
          <w:iCs/>
        </w:rPr>
        <w:t xml:space="preserve"> </w:t>
      </w:r>
      <w:r w:rsidR="00DA6B91" w:rsidRPr="00D65952">
        <w:t>below</w:t>
      </w:r>
      <w:r w:rsidR="00DA6B91">
        <w:t xml:space="preserve"> the </w:t>
      </w:r>
      <w:r w:rsidR="00DA6B91">
        <w:rPr>
          <w:b/>
          <w:bCs/>
        </w:rPr>
        <w:t xml:space="preserve">Comment </w:t>
      </w:r>
      <w:r w:rsidR="00DA6B91">
        <w:t xml:space="preserve">for </w:t>
      </w:r>
      <w:r w:rsidR="00DA6B91" w:rsidRPr="00BC0287">
        <w:rPr>
          <w:rFonts w:ascii="Consolas" w:hAnsi="Consolas"/>
          <w:b/>
          <w:bCs/>
        </w:rPr>
        <w:t>// Variables</w:t>
      </w:r>
      <w:r w:rsidR="00DA6B91">
        <w:rPr>
          <w:rFonts w:cs="Segoe UI"/>
        </w:rPr>
        <w:t xml:space="preserve"> and after any previously declared </w:t>
      </w:r>
      <w:r w:rsidR="00DA6B91" w:rsidRPr="00512102">
        <w:rPr>
          <w:rFonts w:cs="Segoe UI"/>
          <w:b/>
          <w:bCs/>
        </w:rPr>
        <w:t>Variables</w:t>
      </w:r>
      <w:r w:rsidR="00DA6B91">
        <w:rPr>
          <w:rFonts w:cs="Segoe UI"/>
          <w:b/>
          <w:bCs/>
        </w:rPr>
        <w:t>,</w:t>
      </w:r>
      <w:r w:rsidR="00DA6B91">
        <w:rPr>
          <w:rFonts w:cs="Segoe UI"/>
        </w:rPr>
        <w:t xml:space="preserve"> </w:t>
      </w:r>
      <w:r w:rsidR="00DA6B91" w:rsidRPr="00512102">
        <w:rPr>
          <w:rFonts w:cs="Segoe UI"/>
        </w:rPr>
        <w:t>type</w:t>
      </w:r>
      <w:r w:rsidR="00DA6B91">
        <w:rPr>
          <w:rFonts w:cs="Segoe UI"/>
        </w:rPr>
        <w:t xml:space="preserve"> in the following </w:t>
      </w:r>
      <w:r w:rsidR="00DA6B91">
        <w:rPr>
          <w:rFonts w:cs="Segoe UI"/>
          <w:b/>
          <w:bCs/>
        </w:rPr>
        <w:t>Variable</w:t>
      </w:r>
      <w:r w:rsidR="00DA6B91">
        <w:rPr>
          <w:rFonts w:cs="Segoe UI"/>
        </w:rPr>
        <w:t>:</w:t>
      </w:r>
    </w:p>
    <w:p w14:paraId="2CA3542F" w14:textId="10E15762" w:rsidR="00DA6B91" w:rsidRDefault="00DA6B91" w:rsidP="00637F53">
      <w:pPr>
        <w:rPr>
          <w:rFonts w:cs="Segoe UI"/>
        </w:rPr>
      </w:pPr>
    </w:p>
    <w:p w14:paraId="2FE208F1" w14:textId="529F2FF2" w:rsidR="00DA6B91" w:rsidRDefault="00592510" w:rsidP="00637F53">
      <w:pPr>
        <w:rPr>
          <w:rFonts w:cs="Segoe UI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3080B7AF" wp14:editId="55137563">
                <wp:extent cx="6642000" cy="1404620"/>
                <wp:effectExtent l="0" t="0" r="26035" b="12700"/>
                <wp:docPr id="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B60AFB1" w14:textId="333AC510" w:rsidR="00592510" w:rsidRPr="00236EBB" w:rsidRDefault="008473DF" w:rsidP="008473DF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>
                              <w:rPr>
                                <w:rStyle w:val="KeywordTok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inputMessag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React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FunctionTok"/>
                              </w:rPr>
                              <w:t>createRef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080B7AF" id="_x0000_s105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XsvHQ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mZSK2pSgTqQOwuB+eq0U1IDfOevI+QX33w4CNWfmnSWF&#10;rwY5wmWCl0l5mQgrCargMiBnQ7IN6YEl9t0teWHXJJWeehm7Jk8nmsf3Fx/NZZ5uPf0l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14V7Lx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B60AFB1" w14:textId="333AC510" w:rsidR="00592510" w:rsidRPr="00236EBB" w:rsidRDefault="008473DF" w:rsidP="008473DF">
                      <w:pPr>
                        <w:pStyle w:val="SourceCode"/>
                        <w:spacing w:after="0"/>
                      </w:pPr>
                      <w:proofErr w:type="spellStart"/>
                      <w:r>
                        <w:rPr>
                          <w:rStyle w:val="KeywordTok"/>
                        </w:rPr>
                        <w:t>const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NormalTok"/>
                        </w:rPr>
                        <w:t>inputMessage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NormalTok"/>
                        </w:rPr>
                        <w:t>React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FunctionTok"/>
                        </w:rPr>
                        <w:t>createRef</w:t>
                      </w:r>
                      <w:proofErr w:type="spellEnd"/>
                      <w:r>
                        <w:rPr>
                          <w:rStyle w:val="NormalTok"/>
                        </w:rPr>
                        <w:t>()</w:t>
                      </w:r>
                      <w:r>
                        <w:rPr>
                          <w:rStyle w:val="OperatorTok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FFF3BFE" w14:textId="3DAD5A63" w:rsidR="00592510" w:rsidRDefault="00592510" w:rsidP="00637F53">
      <w:pPr>
        <w:rPr>
          <w:rFonts w:cs="Segoe UI"/>
        </w:rPr>
      </w:pPr>
    </w:p>
    <w:p w14:paraId="692B6A1A" w14:textId="77777777" w:rsidR="00A00EDB" w:rsidRDefault="00B302E2" w:rsidP="00A00EDB">
      <w:r>
        <w:t xml:space="preserve">This will use </w:t>
      </w:r>
      <w:proofErr w:type="spellStart"/>
      <w:r w:rsidRPr="00B302E2">
        <w:rPr>
          <w:rStyle w:val="VerbatimChar"/>
          <w:b/>
          <w:bCs/>
        </w:rPr>
        <w:t>createRef</w:t>
      </w:r>
      <w:proofErr w:type="spellEnd"/>
      <w:r>
        <w:t xml:space="preserve"> to create the </w:t>
      </w:r>
      <w:r>
        <w:rPr>
          <w:b/>
        </w:rPr>
        <w:t>Ref</w:t>
      </w:r>
      <w:r>
        <w:t xml:space="preserve"> then to use this in the </w:t>
      </w:r>
      <w:r>
        <w:rPr>
          <w:b/>
        </w:rPr>
        <w:t>Component</w:t>
      </w:r>
      <w:r>
        <w:t xml:space="preserve"> </w:t>
      </w:r>
      <w:r w:rsidR="00FB4674">
        <w:rPr>
          <w:rFonts w:cs="Segoe UI"/>
        </w:rPr>
        <w:t xml:space="preserve">of </w:t>
      </w:r>
      <w:r w:rsidR="00FB4674">
        <w:rPr>
          <w:rFonts w:cs="Segoe UI"/>
          <w:i/>
          <w:iCs/>
        </w:rPr>
        <w:t>App.js</w:t>
      </w:r>
      <w:r w:rsidR="001C2BF6">
        <w:rPr>
          <w:rFonts w:cs="Segoe UI"/>
        </w:rPr>
        <w:t xml:space="preserve"> </w:t>
      </w:r>
      <w:r w:rsidR="00A00EDB">
        <w:t xml:space="preserve">below the </w:t>
      </w:r>
      <w:r w:rsidR="00A00EDB" w:rsidRPr="00B92929">
        <w:rPr>
          <w:b/>
          <w:bCs/>
        </w:rPr>
        <w:t>Comment</w:t>
      </w:r>
      <w:r w:rsidR="00A00EDB">
        <w:t xml:space="preserve"> for </w:t>
      </w:r>
      <w:r w:rsidR="00A00EDB" w:rsidRPr="00B92929">
        <w:rPr>
          <w:rStyle w:val="VerbatimChar"/>
          <w:b/>
          <w:bCs/>
        </w:rPr>
        <w:t>// Methods</w:t>
      </w:r>
      <w:r w:rsidR="00A00EDB">
        <w:t xml:space="preserve"> and after any previous </w:t>
      </w:r>
      <w:r w:rsidR="00A00EDB" w:rsidRPr="00A1701E">
        <w:rPr>
          <w:b/>
          <w:bCs/>
        </w:rPr>
        <w:t>Methods</w:t>
      </w:r>
      <w:r w:rsidR="00A00EDB">
        <w:t xml:space="preserve"> type in the following </w:t>
      </w:r>
      <w:r w:rsidR="00A00EDB">
        <w:rPr>
          <w:b/>
          <w:bCs/>
        </w:rPr>
        <w:t>Method</w:t>
      </w:r>
      <w:r w:rsidR="00A00EDB">
        <w:t>:</w:t>
      </w:r>
    </w:p>
    <w:p w14:paraId="3E715D02" w14:textId="4192543E" w:rsidR="00592510" w:rsidRPr="00A00EDB" w:rsidRDefault="00592510" w:rsidP="00637F53">
      <w:pPr>
        <w:rPr>
          <w:rFonts w:cs="Segoe UI"/>
          <w:b/>
          <w:bCs/>
        </w:rPr>
      </w:pPr>
    </w:p>
    <w:p w14:paraId="7F26F49C" w14:textId="48C1A290" w:rsidR="00592510" w:rsidRDefault="005B320B" w:rsidP="00637F53">
      <w:pPr>
        <w:rPr>
          <w:rFonts w:cs="Segoe UI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1C4AEF4B" wp14:editId="01CAE418">
                <wp:extent cx="6642000" cy="1404620"/>
                <wp:effectExtent l="0" t="0" r="26035" b="12700"/>
                <wp:docPr id="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3E7067B" w14:textId="2FE0BEC3" w:rsidR="005B320B" w:rsidRPr="00236EBB" w:rsidRDefault="005B320B" w:rsidP="005B320B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function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FunctionTok"/>
                              </w:rPr>
                              <w:t>MessageInpu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)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Style w:val="KeywordTok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show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() </w:t>
                            </w:r>
                            <w:r>
                              <w:rPr>
                                <w:rStyle w:val="KeywordTok"/>
                              </w:rPr>
                              <w:t>=&gt;</w:t>
                            </w:r>
                            <w:r>
                              <w:rPr>
                                <w:rStyle w:val="NormalTok"/>
                              </w:rPr>
                              <w:t xml:space="preserve">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r>
                              <w:rPr>
                                <w:rStyle w:val="FunctionTok"/>
                              </w:rPr>
                              <w:t>alert</w:t>
                            </w:r>
                            <w:r>
                              <w:rPr>
                                <w:rStyle w:val="NormalTok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inputMessage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current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valu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}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ControlFlowTok"/>
                              </w:rPr>
                              <w:t>return</w:t>
                            </w:r>
                            <w:r>
                              <w:rPr>
                                <w:rStyle w:val="NormalTok"/>
                              </w:rPr>
                              <w:t xml:space="preserve"> (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div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input type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"text"</w:t>
                            </w:r>
                            <w:r>
                              <w:rPr>
                                <w:rStyle w:val="NormalTok"/>
                              </w:rPr>
                              <w:t xml:space="preserve"> ref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inputMessag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}</w:t>
                            </w:r>
                            <w:r>
                              <w:rPr>
                                <w:rStyle w:val="OperatorTok"/>
                              </w:rPr>
                              <w:t>/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button type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"button"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onClick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>{show}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rPr>
                                <w:rStyle w:val="NormalTok"/>
                              </w:rPr>
                              <w:t>Show</w:t>
                            </w:r>
                            <w:r>
                              <w:rPr>
                                <w:rStyle w:val="OperatorTok"/>
                              </w:rPr>
                              <w:t>&lt;/</w:t>
                            </w:r>
                            <w:r>
                              <w:rPr>
                                <w:rStyle w:val="NormalTok"/>
                              </w:rPr>
                              <w:t>button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r>
                              <w:rPr>
                                <w:rStyle w:val="OperatorTok"/>
                              </w:rPr>
                              <w:t>&lt;/</w:t>
                            </w:r>
                            <w:r>
                              <w:rPr>
                                <w:rStyle w:val="NormalTok"/>
                              </w:rPr>
                              <w:t>div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C4AEF4B" id="_x0000_s105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xfe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OY8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PIbF94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3E7067B" w14:textId="2FE0BEC3" w:rsidR="005B320B" w:rsidRPr="00236EBB" w:rsidRDefault="005B320B" w:rsidP="005B320B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function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FunctionTok"/>
                        </w:rPr>
                        <w:t>MessageInput</w:t>
                      </w:r>
                      <w:proofErr w:type="spellEnd"/>
                      <w:r>
                        <w:rPr>
                          <w:rStyle w:val="NormalTok"/>
                        </w:rPr>
                        <w:t>()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proofErr w:type="spellStart"/>
                      <w:r>
                        <w:rPr>
                          <w:rStyle w:val="KeywordTok"/>
                        </w:rPr>
                        <w:t>const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show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() </w:t>
                      </w:r>
                      <w:r>
                        <w:rPr>
                          <w:rStyle w:val="KeywordTok"/>
                        </w:rPr>
                        <w:t>=&gt;</w:t>
                      </w:r>
                      <w:r>
                        <w:rPr>
                          <w:rStyle w:val="NormalTok"/>
                        </w:rPr>
                        <w:t xml:space="preserve">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r>
                        <w:rPr>
                          <w:rStyle w:val="FunctionTok"/>
                        </w:rPr>
                        <w:t>alert</w:t>
                      </w:r>
                      <w:r>
                        <w:rPr>
                          <w:rStyle w:val="NormalTok"/>
                        </w:rPr>
                        <w:t>(</w:t>
                      </w:r>
                      <w:proofErr w:type="spellStart"/>
                      <w:r>
                        <w:rPr>
                          <w:rStyle w:val="NormalTok"/>
                        </w:rPr>
                        <w:t>inputMessage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current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value</w:t>
                      </w:r>
                      <w:proofErr w:type="spellEnd"/>
                      <w:r>
                        <w:rPr>
                          <w:rStyle w:val="NormalTok"/>
                        </w:rPr>
                        <w:t>)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}</w:t>
                      </w:r>
                      <w:r>
                        <w:br/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ControlFlowTok"/>
                        </w:rPr>
                        <w:t>return</w:t>
                      </w:r>
                      <w:r>
                        <w:rPr>
                          <w:rStyle w:val="NormalTok"/>
                        </w:rPr>
                        <w:t xml:space="preserve"> (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div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input type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"text"</w:t>
                      </w:r>
                      <w:r>
                        <w:rPr>
                          <w:rStyle w:val="NormalTok"/>
                        </w:rPr>
                        <w:t xml:space="preserve"> ref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>{</w:t>
                      </w:r>
                      <w:proofErr w:type="spellStart"/>
                      <w:r>
                        <w:rPr>
                          <w:rStyle w:val="NormalTok"/>
                        </w:rPr>
                        <w:t>inputMessage</w:t>
                      </w:r>
                      <w:proofErr w:type="spellEnd"/>
                      <w:r>
                        <w:rPr>
                          <w:rStyle w:val="NormalTok"/>
                        </w:rPr>
                        <w:t>}</w:t>
                      </w:r>
                      <w:r>
                        <w:rPr>
                          <w:rStyle w:val="OperatorTok"/>
                        </w:rPr>
                        <w:t>/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button type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"button"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NormalTok"/>
                        </w:rPr>
                        <w:t>onClick</w:t>
                      </w:r>
                      <w:proofErr w:type="spellEnd"/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>{show}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rPr>
                          <w:rStyle w:val="NormalTok"/>
                        </w:rPr>
                        <w:t>Show</w:t>
                      </w:r>
                      <w:r>
                        <w:rPr>
                          <w:rStyle w:val="OperatorTok"/>
                        </w:rPr>
                        <w:t>&lt;/</w:t>
                      </w:r>
                      <w:r>
                        <w:rPr>
                          <w:rStyle w:val="NormalTok"/>
                        </w:rPr>
                        <w:t>button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r>
                        <w:rPr>
                          <w:rStyle w:val="OperatorTok"/>
                        </w:rPr>
                        <w:t>&lt;/</w:t>
                      </w:r>
                      <w:r>
                        <w:rPr>
                          <w:rStyle w:val="NormalTok"/>
                        </w:rPr>
                        <w:t>div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)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7864049" w14:textId="045CFF6C" w:rsidR="005B320B" w:rsidRDefault="005B320B" w:rsidP="00637F53">
      <w:pPr>
        <w:rPr>
          <w:rFonts w:cs="Segoe UI"/>
        </w:rPr>
      </w:pPr>
    </w:p>
    <w:p w14:paraId="7EBF8FF9" w14:textId="07A924BA" w:rsidR="005B320B" w:rsidRDefault="00B92327" w:rsidP="00637F53">
      <w:r>
        <w:t xml:space="preserve">This </w:t>
      </w:r>
      <w:r>
        <w:rPr>
          <w:b/>
        </w:rPr>
        <w:t>Component</w:t>
      </w:r>
      <w:r>
        <w:t xml:space="preserve"> defines a </w:t>
      </w:r>
      <w:r>
        <w:rPr>
          <w:b/>
        </w:rPr>
        <w:t>Method</w:t>
      </w:r>
      <w:r>
        <w:t xml:space="preserve"> for </w:t>
      </w:r>
      <w:r>
        <w:rPr>
          <w:rStyle w:val="VerbatimChar"/>
        </w:rPr>
        <w:t>show</w:t>
      </w:r>
      <w:r>
        <w:t xml:space="preserve"> that will display the </w:t>
      </w:r>
      <w:r>
        <w:rPr>
          <w:rStyle w:val="VerbatimChar"/>
        </w:rPr>
        <w:t>current</w:t>
      </w:r>
      <w:r>
        <w:t xml:space="preserve"> contents of the </w:t>
      </w:r>
      <w:r>
        <w:rPr>
          <w:b/>
        </w:rPr>
        <w:t>Ref</w:t>
      </w:r>
      <w:r>
        <w:t xml:space="preserve"> </w:t>
      </w:r>
      <w:r>
        <w:rPr>
          <w:rStyle w:val="VerbatimChar"/>
        </w:rPr>
        <w:t>value</w:t>
      </w:r>
      <w:r>
        <w:t xml:space="preserve"> with an </w:t>
      </w:r>
      <w:r w:rsidRPr="00B92327">
        <w:rPr>
          <w:rStyle w:val="VerbatimChar"/>
          <w:b/>
          <w:bCs/>
        </w:rPr>
        <w:t>alert</w:t>
      </w:r>
      <w:r>
        <w:t xml:space="preserve"> and will display an </w:t>
      </w:r>
      <w:r w:rsidRPr="00B92327">
        <w:rPr>
          <w:rStyle w:val="VerbatimChar"/>
          <w:b/>
          <w:bCs/>
        </w:rPr>
        <w:t>input</w:t>
      </w:r>
      <w:r>
        <w:t xml:space="preserve"> using the </w:t>
      </w:r>
      <w:r w:rsidRPr="00B92327">
        <w:rPr>
          <w:rStyle w:val="VerbatimChar"/>
          <w:b/>
          <w:bCs/>
        </w:rPr>
        <w:t>ref</w:t>
      </w:r>
      <w:r>
        <w:t xml:space="preserve"> of </w:t>
      </w:r>
      <w:proofErr w:type="spellStart"/>
      <w:r w:rsidRPr="00B92327">
        <w:rPr>
          <w:rStyle w:val="VerbatimChar"/>
          <w:b/>
          <w:bCs/>
        </w:rPr>
        <w:t>inputMessage</w:t>
      </w:r>
      <w:proofErr w:type="spellEnd"/>
      <w:r>
        <w:t xml:space="preserve"> to get the </w:t>
      </w:r>
      <w:r w:rsidRPr="00B92327">
        <w:rPr>
          <w:rStyle w:val="VerbatimChar"/>
          <w:b/>
          <w:bCs/>
        </w:rPr>
        <w:t>value</w:t>
      </w:r>
      <w:r>
        <w:t xml:space="preserve"> of the </w:t>
      </w:r>
      <w:r w:rsidRPr="00B92327">
        <w:rPr>
          <w:rStyle w:val="VerbatimChar"/>
          <w:b/>
          <w:bCs/>
        </w:rPr>
        <w:t>input</w:t>
      </w:r>
      <w:r>
        <w:t xml:space="preserve"> then when the </w:t>
      </w:r>
      <w:r w:rsidRPr="00B92327">
        <w:rPr>
          <w:rStyle w:val="VerbatimChar"/>
          <w:b/>
          <w:bCs/>
        </w:rPr>
        <w:t>button</w:t>
      </w:r>
      <w:r>
        <w:t xml:space="preserve"> is </w:t>
      </w:r>
      <w:r w:rsidRPr="00B92327">
        <w:rPr>
          <w:b/>
          <w:bCs/>
        </w:rPr>
        <w:t>Clicked</w:t>
      </w:r>
      <w:r>
        <w:t xml:space="preserve"> or </w:t>
      </w:r>
      <w:proofErr w:type="spellStart"/>
      <w:r w:rsidRPr="00B92327">
        <w:rPr>
          <w:rStyle w:val="VerbatimChar"/>
          <w:b/>
          <w:bCs/>
        </w:rPr>
        <w:t>onClick</w:t>
      </w:r>
      <w:proofErr w:type="spellEnd"/>
      <w:r>
        <w:t xml:space="preserve"> this will call the </w:t>
      </w:r>
      <w:r>
        <w:rPr>
          <w:b/>
        </w:rPr>
        <w:t>Method</w:t>
      </w:r>
      <w:r>
        <w:t xml:space="preserve"> for </w:t>
      </w:r>
      <w:r w:rsidRPr="00B92327">
        <w:rPr>
          <w:rStyle w:val="VerbatimChar"/>
          <w:b/>
          <w:bCs/>
        </w:rPr>
        <w:t>show</w:t>
      </w:r>
      <w:r>
        <w:t xml:space="preserve"> to display the message.</w:t>
      </w:r>
    </w:p>
    <w:p w14:paraId="7EF2A9AA" w14:textId="3E63E481" w:rsidR="00B92327" w:rsidRDefault="00B92327" w:rsidP="00637F53"/>
    <w:p w14:paraId="19420B8C" w14:textId="56340094" w:rsidR="00B92327" w:rsidRDefault="00822D98" w:rsidP="00637F53">
      <w:pPr>
        <w:rPr>
          <w:rFonts w:cs="Segoe UI"/>
          <w:bCs/>
        </w:rPr>
      </w:pPr>
      <w:r>
        <w:t xml:space="preserve">To use this </w:t>
      </w:r>
      <w:r>
        <w:rPr>
          <w:b/>
        </w:rPr>
        <w:t>Component</w:t>
      </w:r>
      <w:r>
        <w:rPr>
          <w:bCs/>
        </w:rPr>
        <w:t xml:space="preserve">, while still within the </w:t>
      </w:r>
      <w:r>
        <w:rPr>
          <w:b/>
        </w:rPr>
        <w:t xml:space="preserve">Component </w:t>
      </w:r>
      <w:r>
        <w:rPr>
          <w:bCs/>
        </w:rPr>
        <w:t xml:space="preserve">of </w:t>
      </w:r>
      <w:r>
        <w:rPr>
          <w:bCs/>
          <w:i/>
          <w:iCs/>
        </w:rPr>
        <w:t>App.js</w:t>
      </w:r>
      <w:r>
        <w:rPr>
          <w:bCs/>
        </w:rPr>
        <w:t xml:space="preserve"> </w:t>
      </w:r>
      <w:r w:rsidR="003B2457">
        <w:rPr>
          <w:bCs/>
        </w:rPr>
        <w:t xml:space="preserve">below </w:t>
      </w:r>
      <w:r w:rsidR="003B2457" w:rsidRPr="003B2457">
        <w:rPr>
          <w:rFonts w:ascii="Consolas" w:hAnsi="Consolas"/>
          <w:b/>
        </w:rPr>
        <w:t>&lt;Sizer value="30"/&gt;</w:t>
      </w:r>
      <w:r w:rsidR="003B2457">
        <w:rPr>
          <w:rFonts w:cs="Segoe UI"/>
          <w:bCs/>
        </w:rPr>
        <w:t xml:space="preserve"> type in the following:</w:t>
      </w:r>
    </w:p>
    <w:p w14:paraId="24070EE0" w14:textId="3DD26A70" w:rsidR="003B2457" w:rsidRDefault="003B2457" w:rsidP="00637F53">
      <w:pPr>
        <w:rPr>
          <w:rFonts w:cs="Segoe UI"/>
          <w:bCs/>
        </w:rPr>
      </w:pPr>
    </w:p>
    <w:p w14:paraId="4C4A13F8" w14:textId="576363BD" w:rsidR="003B2457" w:rsidRDefault="00A1488B" w:rsidP="00637F53">
      <w:pPr>
        <w:rPr>
          <w:rFonts w:cs="Segoe UI"/>
          <w:bCs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0AA7714C" wp14:editId="54B21FF7">
                <wp:extent cx="6642000" cy="1404620"/>
                <wp:effectExtent l="0" t="0" r="26035" b="12700"/>
                <wp:docPr id="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1A0985C" w14:textId="297EC646" w:rsidR="00A1488B" w:rsidRPr="00236EBB" w:rsidRDefault="00900F4E" w:rsidP="00900F4E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MessageInput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/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A7714C" id="_x0000_s105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1A0985C" w14:textId="297EC646" w:rsidR="00A1488B" w:rsidRPr="00236EBB" w:rsidRDefault="00900F4E" w:rsidP="00900F4E">
                      <w:pPr>
                        <w:pStyle w:val="SourceCode"/>
                        <w:spacing w:after="0"/>
                      </w:pPr>
                      <w:r>
                        <w:rPr>
                          <w:rStyle w:val="OperatorTok"/>
                        </w:rPr>
                        <w:t>&lt;</w:t>
                      </w:r>
                      <w:proofErr w:type="spellStart"/>
                      <w:r>
                        <w:rPr>
                          <w:rStyle w:val="NormalTok"/>
                        </w:rPr>
                        <w:t>MessageInput</w:t>
                      </w:r>
                      <w:proofErr w:type="spellEnd"/>
                      <w:r>
                        <w:rPr>
                          <w:rStyle w:val="OperatorTok"/>
                        </w:rPr>
                        <w:t>/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AF631AA" w14:textId="71DBFEBA" w:rsidR="009B28A0" w:rsidRDefault="009B28A0" w:rsidP="00637F53">
      <w:pPr>
        <w:rPr>
          <w:rFonts w:cs="Segoe UI"/>
          <w:bCs/>
        </w:rPr>
      </w:pPr>
    </w:p>
    <w:p w14:paraId="1FC819B6" w14:textId="60B98539" w:rsidR="00A1567B" w:rsidRDefault="009B28A0" w:rsidP="00637F53">
      <w:pPr>
        <w:rPr>
          <w:rFonts w:cs="Segoe UI"/>
          <w:bCs/>
          <w:lang w:val="en-US"/>
        </w:rPr>
      </w:pPr>
      <w:r>
        <w:rPr>
          <w:rFonts w:cs="Segoe UI"/>
          <w:bCs/>
          <w:lang w:val="en-US"/>
        </w:rPr>
        <w:t xml:space="preserve">In the </w:t>
      </w:r>
      <w:r>
        <w:rPr>
          <w:rFonts w:cs="Segoe UI"/>
          <w:b/>
          <w:lang w:val="en-US"/>
        </w:rPr>
        <w:t>Browser</w:t>
      </w:r>
      <w:r>
        <w:rPr>
          <w:rFonts w:cs="Segoe UI"/>
          <w:bCs/>
          <w:lang w:val="en-US"/>
        </w:rPr>
        <w:t xml:space="preserve"> </w:t>
      </w:r>
      <w:r w:rsidR="00AC0ECB">
        <w:t xml:space="preserve">opened with </w:t>
      </w:r>
      <w:proofErr w:type="spellStart"/>
      <w:r w:rsidR="00AC0ECB" w:rsidRPr="00BC5C06">
        <w:rPr>
          <w:rFonts w:ascii="Consolas" w:hAnsi="Consolas" w:cs="Courier New"/>
          <w:b/>
          <w:bCs/>
          <w:lang w:val="en-US"/>
        </w:rPr>
        <w:t>npm</w:t>
      </w:r>
      <w:proofErr w:type="spellEnd"/>
      <w:r w:rsidR="00AC0ECB" w:rsidRPr="00BC5C06">
        <w:rPr>
          <w:rFonts w:ascii="Consolas" w:hAnsi="Consolas" w:cs="Courier New"/>
          <w:b/>
          <w:bCs/>
          <w:lang w:val="en-US"/>
        </w:rPr>
        <w:t xml:space="preserve"> start</w:t>
      </w:r>
      <w:r w:rsidR="00AC0ECB">
        <w:rPr>
          <w:rFonts w:cs="Segoe UI"/>
          <w:lang w:val="en-US"/>
        </w:rPr>
        <w:t xml:space="preserve"> from the </w:t>
      </w:r>
      <w:r w:rsidR="00AC0ECB">
        <w:rPr>
          <w:rFonts w:cs="Segoe UI"/>
          <w:b/>
          <w:bCs/>
          <w:lang w:val="en-US"/>
        </w:rPr>
        <w:t>Command Prompt</w:t>
      </w:r>
      <w:r w:rsidR="00AC0ECB">
        <w:rPr>
          <w:rFonts w:cs="Segoe UI"/>
          <w:bCs/>
          <w:lang w:val="en-US"/>
        </w:rPr>
        <w:t xml:space="preserve"> </w:t>
      </w:r>
      <w:r>
        <w:rPr>
          <w:rFonts w:cs="Segoe UI"/>
          <w:bCs/>
          <w:lang w:val="en-US"/>
        </w:rPr>
        <w:t xml:space="preserve">there should be a </w:t>
      </w:r>
      <w:r w:rsidRPr="00D30DFF">
        <w:rPr>
          <w:rFonts w:ascii="Consolas" w:hAnsi="Consolas" w:cs="Segoe UI"/>
          <w:b/>
          <w:lang w:val="en-US"/>
        </w:rPr>
        <w:t>Button</w:t>
      </w:r>
      <w:r>
        <w:rPr>
          <w:rFonts w:cs="Segoe UI"/>
          <w:bCs/>
          <w:lang w:val="en-US"/>
        </w:rPr>
        <w:t xml:space="preserve"> called </w:t>
      </w:r>
      <w:r w:rsidRPr="009B28A0">
        <w:rPr>
          <w:rFonts w:cs="Segoe UI"/>
          <w:bCs/>
          <w:i/>
          <w:iCs/>
          <w:lang w:val="en-US"/>
        </w:rPr>
        <w:t>Show</w:t>
      </w:r>
      <w:r>
        <w:rPr>
          <w:rFonts w:cs="Segoe UI"/>
          <w:b/>
          <w:lang w:val="en-US"/>
        </w:rPr>
        <w:t xml:space="preserve"> </w:t>
      </w:r>
      <w:r>
        <w:rPr>
          <w:rFonts w:cs="Segoe UI"/>
          <w:bCs/>
          <w:lang w:val="en-US"/>
        </w:rPr>
        <w:t xml:space="preserve">that when </w:t>
      </w:r>
      <w:r w:rsidRPr="003F6787">
        <w:rPr>
          <w:rFonts w:cs="Segoe UI"/>
          <w:b/>
          <w:lang w:val="en-US"/>
        </w:rPr>
        <w:t>Clicked</w:t>
      </w:r>
      <w:r>
        <w:rPr>
          <w:rFonts w:cs="Segoe UI"/>
          <w:bCs/>
          <w:lang w:val="en-US"/>
        </w:rPr>
        <w:t xml:space="preserve"> will Display an </w:t>
      </w:r>
      <w:r w:rsidRPr="00D30DFF">
        <w:rPr>
          <w:rFonts w:ascii="Consolas" w:hAnsi="Consolas" w:cs="Segoe UI"/>
          <w:b/>
          <w:lang w:val="en-US"/>
        </w:rPr>
        <w:t>alert</w:t>
      </w:r>
      <w:r>
        <w:rPr>
          <w:rFonts w:cs="Segoe UI"/>
          <w:bCs/>
          <w:lang w:val="en-US"/>
        </w:rPr>
        <w:t xml:space="preserve"> with anything that was typed in the </w:t>
      </w:r>
      <w:r w:rsidRPr="004B27FF">
        <w:rPr>
          <w:rFonts w:ascii="Consolas" w:hAnsi="Consolas" w:cs="Segoe UI"/>
          <w:b/>
          <w:lang w:val="en-US"/>
        </w:rPr>
        <w:t>Input</w:t>
      </w:r>
      <w:r w:rsidR="000125E9">
        <w:rPr>
          <w:rFonts w:cs="Segoe UI"/>
          <w:bCs/>
          <w:lang w:val="en-US"/>
        </w:rPr>
        <w:t xml:space="preserve"> before it.</w:t>
      </w:r>
    </w:p>
    <w:p w14:paraId="4085FEDD" w14:textId="77777777" w:rsidR="00A1567B" w:rsidRDefault="00A1567B">
      <w:pPr>
        <w:rPr>
          <w:rFonts w:cs="Segoe UI"/>
          <w:bCs/>
          <w:lang w:val="en-US"/>
        </w:rPr>
      </w:pPr>
      <w:r>
        <w:rPr>
          <w:rFonts w:cs="Segoe UI"/>
          <w:bCs/>
          <w:lang w:val="en-US"/>
        </w:rPr>
        <w:br w:type="page"/>
      </w:r>
    </w:p>
    <w:p w14:paraId="038BE8A4" w14:textId="18565F36" w:rsidR="004D1E77" w:rsidRDefault="00A1567B" w:rsidP="004D1E77">
      <w:pPr>
        <w:pStyle w:val="Heading1"/>
      </w:pPr>
      <w:bookmarkStart w:id="19" w:name="_Toc111661000"/>
      <w:r>
        <w:lastRenderedPageBreak/>
        <w:t>C</w:t>
      </w:r>
      <w:r w:rsidR="004D1E77">
        <w:t>onditions and Lists</w:t>
      </w:r>
      <w:bookmarkEnd w:id="19"/>
    </w:p>
    <w:p w14:paraId="5E3F8193" w14:textId="66383DB9" w:rsidR="00EF174E" w:rsidRDefault="00EF174E" w:rsidP="00EF174E">
      <w:pPr>
        <w:pStyle w:val="Heading2"/>
      </w:pPr>
      <w:bookmarkStart w:id="20" w:name="_Toc111661001"/>
      <w:r>
        <w:t>Conditions</w:t>
      </w:r>
      <w:bookmarkEnd w:id="20"/>
    </w:p>
    <w:p w14:paraId="448576C3" w14:textId="330DE9A0" w:rsidR="00741B9D" w:rsidRDefault="00C31837" w:rsidP="00741B9D">
      <w:r>
        <w:rPr>
          <w:b/>
        </w:rPr>
        <w:t>Conditions</w:t>
      </w:r>
      <w:r>
        <w:t xml:space="preserve"> can be used to control </w:t>
      </w:r>
      <w:r>
        <w:rPr>
          <w:b/>
        </w:rPr>
        <w:t>HTML</w:t>
      </w:r>
      <w:r>
        <w:t xml:space="preserve"> output in </w:t>
      </w:r>
      <w:r>
        <w:rPr>
          <w:b/>
        </w:rPr>
        <w:t>React</w:t>
      </w:r>
      <w:r>
        <w:t xml:space="preserve"> this is done using standard </w:t>
      </w:r>
      <w:r>
        <w:rPr>
          <w:b/>
        </w:rPr>
        <w:t>JavaScript</w:t>
      </w:r>
      <w:r>
        <w:t xml:space="preserve"> such as </w:t>
      </w:r>
      <w:r w:rsidRPr="00C31837">
        <w:rPr>
          <w:rStyle w:val="VerbatimChar"/>
          <w:b/>
          <w:bCs/>
        </w:rPr>
        <w:t>if</w:t>
      </w:r>
      <w:r>
        <w:t xml:space="preserve"> and </w:t>
      </w:r>
      <w:r w:rsidRPr="00C31837">
        <w:rPr>
          <w:rStyle w:val="VerbatimChar"/>
          <w:b/>
          <w:bCs/>
        </w:rPr>
        <w:t>switch</w:t>
      </w:r>
      <w:r>
        <w:t xml:space="preserve">. </w:t>
      </w:r>
      <w:r w:rsidR="00E56A18">
        <w:t xml:space="preserve">After following </w:t>
      </w:r>
      <w:r w:rsidR="00E56A18">
        <w:rPr>
          <w:b/>
          <w:bCs/>
        </w:rPr>
        <w:t>Setup and Start</w:t>
      </w:r>
      <w:r w:rsidR="00E56A18" w:rsidRPr="00195FAE">
        <w:t>,</w:t>
      </w:r>
      <w:r w:rsidR="00E56A18">
        <w:rPr>
          <w:b/>
          <w:bCs/>
        </w:rPr>
        <w:t xml:space="preserve"> Component and </w:t>
      </w:r>
      <w:r w:rsidR="00E56A18" w:rsidRPr="00AC42CA">
        <w:rPr>
          <w:b/>
          <w:bCs/>
        </w:rPr>
        <w:t>Props</w:t>
      </w:r>
      <w:r w:rsidR="00E56A18">
        <w:t xml:space="preserve">, </w:t>
      </w:r>
      <w:r w:rsidR="00E56A18">
        <w:rPr>
          <w:b/>
          <w:bCs/>
        </w:rPr>
        <w:t>CSS and Styles</w:t>
      </w:r>
      <w:r w:rsidR="00E56A18">
        <w:t xml:space="preserve">, </w:t>
      </w:r>
      <w:r w:rsidR="00E56A18" w:rsidRPr="00216414">
        <w:rPr>
          <w:b/>
          <w:bCs/>
        </w:rPr>
        <w:t>Context</w:t>
      </w:r>
      <w:r w:rsidR="00E56A18" w:rsidRPr="00475EBD">
        <w:t>,</w:t>
      </w:r>
      <w:r w:rsidR="00E56A18">
        <w:rPr>
          <w:b/>
          <w:bCs/>
        </w:rPr>
        <w:t xml:space="preserve"> </w:t>
      </w:r>
      <w:r w:rsidR="00E56A18" w:rsidRPr="00E56A18">
        <w:rPr>
          <w:b/>
          <w:bCs/>
        </w:rPr>
        <w:t>Events</w:t>
      </w:r>
      <w:r w:rsidR="00E56A18">
        <w:t xml:space="preserve">, </w:t>
      </w:r>
      <w:r w:rsidR="00E56A18" w:rsidRPr="00E56A18">
        <w:rPr>
          <w:b/>
          <w:bCs/>
        </w:rPr>
        <w:t>Hooks</w:t>
      </w:r>
      <w:r w:rsidR="00E56A18">
        <w:rPr>
          <w:b/>
          <w:bCs/>
        </w:rPr>
        <w:t xml:space="preserve"> </w:t>
      </w:r>
      <w:r w:rsidR="00E56A18" w:rsidRPr="00E56A18">
        <w:t>and</w:t>
      </w:r>
      <w:r w:rsidR="00E56A18">
        <w:rPr>
          <w:b/>
          <w:bCs/>
        </w:rPr>
        <w:t xml:space="preserve"> Ref</w:t>
      </w:r>
      <w:r w:rsidR="00E56A18" w:rsidRPr="00E56A18">
        <w:t xml:space="preserve"> </w:t>
      </w:r>
      <w:r w:rsidR="00741B9D">
        <w:t>return to</w:t>
      </w:r>
      <w:r w:rsidR="00E56A18">
        <w:t xml:space="preserve"> </w:t>
      </w:r>
      <w:r w:rsidR="00E56A18">
        <w:rPr>
          <w:b/>
          <w:bCs/>
        </w:rPr>
        <w:t>Visual Studio Code</w:t>
      </w:r>
      <w:r w:rsidR="00741B9D">
        <w:rPr>
          <w:b/>
          <w:bCs/>
        </w:rPr>
        <w:t xml:space="preserve"> </w:t>
      </w:r>
      <w:r w:rsidR="00741B9D">
        <w:t xml:space="preserve">and within the </w:t>
      </w:r>
      <w:r w:rsidR="00741B9D">
        <w:rPr>
          <w:b/>
          <w:bCs/>
        </w:rPr>
        <w:t>Component</w:t>
      </w:r>
      <w:r w:rsidR="00741B9D">
        <w:t xml:space="preserve"> of </w:t>
      </w:r>
      <w:r w:rsidR="00741B9D">
        <w:rPr>
          <w:i/>
          <w:iCs/>
        </w:rPr>
        <w:t>App.js</w:t>
      </w:r>
      <w:r w:rsidR="00741B9D">
        <w:t xml:space="preserve"> found in the </w:t>
      </w:r>
      <w:r w:rsidR="00741B9D">
        <w:rPr>
          <w:b/>
          <w:bCs/>
        </w:rPr>
        <w:t xml:space="preserve">Folder </w:t>
      </w:r>
      <w:r w:rsidR="00741B9D">
        <w:t xml:space="preserve">of </w:t>
      </w:r>
      <w:proofErr w:type="spellStart"/>
      <w:r w:rsidR="00741B9D">
        <w:rPr>
          <w:b/>
          <w:bCs/>
        </w:rPr>
        <w:t>src</w:t>
      </w:r>
      <w:proofErr w:type="spellEnd"/>
      <w:r w:rsidR="00741B9D">
        <w:t xml:space="preserve"> below</w:t>
      </w:r>
      <w:r w:rsidR="00741B9D" w:rsidRPr="00741B9D">
        <w:t xml:space="preserve"> </w:t>
      </w:r>
      <w:r w:rsidR="00741B9D">
        <w:t xml:space="preserve">the </w:t>
      </w:r>
      <w:r w:rsidR="00741B9D" w:rsidRPr="00B92929">
        <w:rPr>
          <w:b/>
          <w:bCs/>
        </w:rPr>
        <w:t>Comment</w:t>
      </w:r>
      <w:r w:rsidR="00741B9D">
        <w:t xml:space="preserve"> for </w:t>
      </w:r>
      <w:r w:rsidR="00741B9D" w:rsidRPr="00B92929">
        <w:rPr>
          <w:rStyle w:val="VerbatimChar"/>
          <w:b/>
          <w:bCs/>
        </w:rPr>
        <w:t>// Methods</w:t>
      </w:r>
      <w:r w:rsidR="00741B9D">
        <w:t xml:space="preserve"> and after any previous </w:t>
      </w:r>
      <w:r w:rsidR="00741B9D" w:rsidRPr="00A1701E">
        <w:rPr>
          <w:b/>
          <w:bCs/>
        </w:rPr>
        <w:t>Methods</w:t>
      </w:r>
      <w:r w:rsidR="00741B9D">
        <w:t xml:space="preserve"> type in the following </w:t>
      </w:r>
      <w:r w:rsidR="00741B9D">
        <w:rPr>
          <w:b/>
          <w:bCs/>
        </w:rPr>
        <w:t>Method</w:t>
      </w:r>
      <w:r w:rsidR="00741B9D">
        <w:t>:</w:t>
      </w:r>
    </w:p>
    <w:p w14:paraId="4BC147A8" w14:textId="4C27D4E4" w:rsidR="00A1567B" w:rsidRDefault="00A1567B" w:rsidP="00A1567B"/>
    <w:p w14:paraId="2F1F01ED" w14:textId="2C56C253" w:rsidR="006F4315" w:rsidRDefault="006F4315" w:rsidP="00A1567B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70A73781" wp14:editId="5A0944C0">
                <wp:extent cx="6642000" cy="1404620"/>
                <wp:effectExtent l="0" t="0" r="26035" b="12700"/>
                <wp:docPr id="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1DF1981" w14:textId="67406E75" w:rsidR="006F4315" w:rsidRPr="00236EBB" w:rsidRDefault="006F4315" w:rsidP="006F4315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function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FunctionTok"/>
                              </w:rPr>
                              <w:t>Toggle</w:t>
                            </w:r>
                            <w:r>
                              <w:rPr>
                                <w:rStyle w:val="NormalTok"/>
                              </w:rPr>
                              <w:t>()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Style w:val="KeywordTok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isShown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rPr>
                                <w:rStyle w:val="NormalTok"/>
                              </w:rPr>
                              <w:t xml:space="preserve"> toggle]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FunctionTok"/>
                              </w:rPr>
                              <w:t>useStat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</w:t>
                            </w:r>
                            <w:r>
                              <w:rPr>
                                <w:rStyle w:val="KeywordTok"/>
                              </w:rPr>
                              <w:t>false</w:t>
                            </w:r>
                            <w:r>
                              <w:rPr>
                                <w:rStyle w:val="NormalTok"/>
                              </w:rPr>
                              <w:t>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KeywordTok"/>
                              </w:rPr>
                              <w:t>let</w:t>
                            </w:r>
                            <w:r>
                              <w:rPr>
                                <w:rStyle w:val="NormalTok"/>
                              </w:rPr>
                              <w:t xml:space="preserve"> message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'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ControlFlowTok"/>
                              </w:rPr>
                              <w:t>if</w:t>
                            </w:r>
                            <w:r>
                              <w:rPr>
                                <w:rStyle w:val="NormalTok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isShown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)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message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h2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rPr>
                                <w:rStyle w:val="NormalTok"/>
                              </w:rPr>
                              <w:t>Hello World</w:t>
                            </w:r>
                            <w:r>
                              <w:rPr>
                                <w:rStyle w:val="OperatorTok"/>
                              </w:rPr>
                              <w:t>!&lt;/</w:t>
                            </w:r>
                            <w:r>
                              <w:rPr>
                                <w:rStyle w:val="NormalTok"/>
                              </w:rPr>
                              <w:t>h2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}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ControlFlowTok"/>
                              </w:rPr>
                              <w:t>return</w:t>
                            </w:r>
                            <w:r>
                              <w:rPr>
                                <w:rStyle w:val="NormalTok"/>
                              </w:rPr>
                              <w:t xml:space="preserve"> (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div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 xml:space="preserve">button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onClick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{() </w:t>
                            </w:r>
                            <w:r>
                              <w:rPr>
                                <w:rStyle w:val="KeywordTok"/>
                              </w:rPr>
                              <w:t>=&gt;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FunctionTok"/>
                              </w:rPr>
                              <w:t>toggle</w:t>
                            </w:r>
                            <w:r>
                              <w:rPr>
                                <w:rStyle w:val="NormalTok"/>
                              </w:rPr>
                              <w:t xml:space="preserve">((value) </w:t>
                            </w:r>
                            <w:r>
                              <w:rPr>
                                <w:rStyle w:val="KeywordTok"/>
                              </w:rPr>
                              <w:t>=&gt;</w:t>
                            </w:r>
                            <w:r>
                              <w:rPr>
                                <w:rStyle w:val="NormalTok"/>
                              </w:rPr>
                              <w:t xml:space="preserve"> value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!</w:t>
                            </w:r>
                            <w:r>
                              <w:rPr>
                                <w:rStyle w:val="NormalTok"/>
                              </w:rPr>
                              <w:t>value)}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 w:rsidR="00A327DA">
                              <w:rPr>
                                <w:rStyle w:val="NormalTok"/>
                              </w:rPr>
                              <w:t>Click Here</w:t>
                            </w:r>
                            <w:r>
                              <w:rPr>
                                <w:rStyle w:val="OperatorTok"/>
                              </w:rPr>
                              <w:t>&lt;/</w:t>
                            </w:r>
                            <w:r>
                              <w:rPr>
                                <w:rStyle w:val="NormalTok"/>
                              </w:rPr>
                              <w:t>button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{message}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OperatorTok"/>
                              </w:rPr>
                              <w:t>&lt;/</w:t>
                            </w:r>
                            <w:r>
                              <w:rPr>
                                <w:rStyle w:val="NormalTok"/>
                              </w:rPr>
                              <w:t>div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0A73781" id="_x0000_s106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Ib/n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uYg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Pkhv+c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1DF1981" w14:textId="67406E75" w:rsidR="006F4315" w:rsidRPr="00236EBB" w:rsidRDefault="006F4315" w:rsidP="006F4315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function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FunctionTok"/>
                        </w:rPr>
                        <w:t>Toggle</w:t>
                      </w:r>
                      <w:r>
                        <w:rPr>
                          <w:rStyle w:val="NormalTok"/>
                        </w:rPr>
                        <w:t>()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proofErr w:type="spellStart"/>
                      <w:r>
                        <w:rPr>
                          <w:rStyle w:val="KeywordTok"/>
                        </w:rPr>
                        <w:t>const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[</w:t>
                      </w:r>
                      <w:proofErr w:type="spellStart"/>
                      <w:r>
                        <w:rPr>
                          <w:rStyle w:val="NormalTok"/>
                        </w:rPr>
                        <w:t>isShown</w:t>
                      </w:r>
                      <w:proofErr w:type="spellEnd"/>
                      <w:r>
                        <w:rPr>
                          <w:rStyle w:val="OperatorTok"/>
                        </w:rPr>
                        <w:t>,</w:t>
                      </w:r>
                      <w:r>
                        <w:rPr>
                          <w:rStyle w:val="NormalTok"/>
                        </w:rPr>
                        <w:t xml:space="preserve"> toggle]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FunctionTok"/>
                        </w:rPr>
                        <w:t>useState</w:t>
                      </w:r>
                      <w:proofErr w:type="spellEnd"/>
                      <w:r>
                        <w:rPr>
                          <w:rStyle w:val="NormalTok"/>
                        </w:rPr>
                        <w:t>(</w:t>
                      </w:r>
                      <w:r>
                        <w:rPr>
                          <w:rStyle w:val="KeywordTok"/>
                        </w:rPr>
                        <w:t>false</w:t>
                      </w:r>
                      <w:r>
                        <w:rPr>
                          <w:rStyle w:val="NormalTok"/>
                        </w:rPr>
                        <w:t>)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KeywordTok"/>
                        </w:rPr>
                        <w:t>let</w:t>
                      </w:r>
                      <w:r>
                        <w:rPr>
                          <w:rStyle w:val="NormalTok"/>
                        </w:rPr>
                        <w:t xml:space="preserve"> message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'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ControlFlowTok"/>
                        </w:rPr>
                        <w:t>if</w:t>
                      </w:r>
                      <w:r>
                        <w:rPr>
                          <w:rStyle w:val="NormalTok"/>
                        </w:rPr>
                        <w:t>(</w:t>
                      </w:r>
                      <w:proofErr w:type="spellStart"/>
                      <w:r>
                        <w:rPr>
                          <w:rStyle w:val="NormalTok"/>
                        </w:rPr>
                        <w:t>isShown</w:t>
                      </w:r>
                      <w:proofErr w:type="spellEnd"/>
                      <w:r>
                        <w:rPr>
                          <w:rStyle w:val="NormalTok"/>
                        </w:rPr>
                        <w:t>)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message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h2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rPr>
                          <w:rStyle w:val="NormalTok"/>
                        </w:rPr>
                        <w:t>Hello World</w:t>
                      </w:r>
                      <w:r>
                        <w:rPr>
                          <w:rStyle w:val="OperatorTok"/>
                        </w:rPr>
                        <w:t>!&lt;/</w:t>
                      </w:r>
                      <w:r>
                        <w:rPr>
                          <w:rStyle w:val="NormalTok"/>
                        </w:rPr>
                        <w:t>h2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}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ControlFlowTok"/>
                        </w:rPr>
                        <w:t>return</w:t>
                      </w:r>
                      <w:r>
                        <w:rPr>
                          <w:rStyle w:val="NormalTok"/>
                        </w:rPr>
                        <w:t xml:space="preserve"> (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div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 xml:space="preserve">button </w:t>
                      </w:r>
                      <w:proofErr w:type="spellStart"/>
                      <w:r>
                        <w:rPr>
                          <w:rStyle w:val="NormalTok"/>
                        </w:rPr>
                        <w:t>onClick</w:t>
                      </w:r>
                      <w:proofErr w:type="spellEnd"/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{() </w:t>
                      </w:r>
                      <w:r>
                        <w:rPr>
                          <w:rStyle w:val="KeywordTok"/>
                        </w:rPr>
                        <w:t>=&gt;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FunctionTok"/>
                        </w:rPr>
                        <w:t>toggle</w:t>
                      </w:r>
                      <w:r>
                        <w:rPr>
                          <w:rStyle w:val="NormalTok"/>
                        </w:rPr>
                        <w:t xml:space="preserve">((value) </w:t>
                      </w:r>
                      <w:r>
                        <w:rPr>
                          <w:rStyle w:val="KeywordTok"/>
                        </w:rPr>
                        <w:t>=&gt;</w:t>
                      </w:r>
                      <w:r>
                        <w:rPr>
                          <w:rStyle w:val="NormalTok"/>
                        </w:rPr>
                        <w:t xml:space="preserve"> value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!</w:t>
                      </w:r>
                      <w:r>
                        <w:rPr>
                          <w:rStyle w:val="NormalTok"/>
                        </w:rPr>
                        <w:t>value)}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 w:rsidR="00A327DA">
                        <w:rPr>
                          <w:rStyle w:val="NormalTok"/>
                        </w:rPr>
                        <w:t>Click Here</w:t>
                      </w:r>
                      <w:r>
                        <w:rPr>
                          <w:rStyle w:val="OperatorTok"/>
                        </w:rPr>
                        <w:t>&lt;/</w:t>
                      </w:r>
                      <w:r>
                        <w:rPr>
                          <w:rStyle w:val="NormalTok"/>
                        </w:rPr>
                        <w:t>button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{message}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OperatorTok"/>
                        </w:rPr>
                        <w:t>&lt;/</w:t>
                      </w:r>
                      <w:r>
                        <w:rPr>
                          <w:rStyle w:val="NormalTok"/>
                        </w:rPr>
                        <w:t>div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)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769A593" w14:textId="4B01AD74" w:rsidR="006F4315" w:rsidRDefault="006F4315" w:rsidP="00A1567B"/>
    <w:p w14:paraId="62226BD4" w14:textId="77777777" w:rsidR="000F0B14" w:rsidRDefault="00CF755F" w:rsidP="00372341">
      <w:pPr>
        <w:pStyle w:val="FirstParagraph"/>
        <w:spacing w:before="0" w:after="0"/>
      </w:pPr>
      <w:r>
        <w:t xml:space="preserve">This will set the </w:t>
      </w:r>
      <w:r>
        <w:rPr>
          <w:b/>
        </w:rPr>
        <w:t>Variable</w:t>
      </w:r>
      <w:r>
        <w:t xml:space="preserve"> of </w:t>
      </w:r>
      <w:proofErr w:type="spellStart"/>
      <w:r w:rsidRPr="00CF755F">
        <w:rPr>
          <w:rStyle w:val="VerbatimChar"/>
          <w:b/>
          <w:bCs/>
        </w:rPr>
        <w:t>isShown</w:t>
      </w:r>
      <w:proofErr w:type="spellEnd"/>
      <w:r>
        <w:t xml:space="preserve"> to be used for the </w:t>
      </w:r>
      <w:r>
        <w:rPr>
          <w:b/>
        </w:rPr>
        <w:t>State</w:t>
      </w:r>
      <w:r>
        <w:t xml:space="preserve"> along with a </w:t>
      </w:r>
      <w:r>
        <w:rPr>
          <w:b/>
        </w:rPr>
        <w:t>Callback</w:t>
      </w:r>
      <w:r>
        <w:t xml:space="preserve"> which will be used to change the value in the </w:t>
      </w:r>
      <w:r>
        <w:rPr>
          <w:b/>
        </w:rPr>
        <w:t>State</w:t>
      </w:r>
      <w:r>
        <w:t xml:space="preserve">. </w:t>
      </w:r>
    </w:p>
    <w:p w14:paraId="3C32E0C6" w14:textId="63A23D9C" w:rsidR="00CE609B" w:rsidRDefault="00CF755F" w:rsidP="00372341">
      <w:pPr>
        <w:pStyle w:val="FirstParagraph"/>
        <w:spacing w:before="0" w:after="0"/>
      </w:pPr>
      <w:r>
        <w:t xml:space="preserve">There is a </w:t>
      </w:r>
      <w:r>
        <w:rPr>
          <w:b/>
        </w:rPr>
        <w:t>Variable</w:t>
      </w:r>
      <w:r>
        <w:t xml:space="preserve"> for </w:t>
      </w:r>
      <w:r w:rsidRPr="00CF755F">
        <w:rPr>
          <w:rStyle w:val="VerbatimChar"/>
          <w:b/>
          <w:bCs/>
        </w:rPr>
        <w:t>message</w:t>
      </w:r>
      <w:r>
        <w:t xml:space="preserve"> which used with </w:t>
      </w:r>
      <w:r w:rsidRPr="00CF755F">
        <w:rPr>
          <w:rStyle w:val="VerbatimChar"/>
          <w:b/>
          <w:bCs/>
        </w:rPr>
        <w:t>if</w:t>
      </w:r>
      <w:r>
        <w:t xml:space="preserve"> when </w:t>
      </w:r>
      <w:proofErr w:type="spellStart"/>
      <w:r w:rsidRPr="00CF755F">
        <w:rPr>
          <w:rStyle w:val="VerbatimChar"/>
          <w:b/>
          <w:bCs/>
        </w:rPr>
        <w:t>isShown</w:t>
      </w:r>
      <w:proofErr w:type="spellEnd"/>
      <w:r>
        <w:t xml:space="preserve"> is </w:t>
      </w:r>
      <w:r w:rsidRPr="00CF755F">
        <w:rPr>
          <w:rStyle w:val="VerbatimChar"/>
          <w:b/>
          <w:bCs/>
        </w:rPr>
        <w:t>true</w:t>
      </w:r>
      <w:r>
        <w:t xml:space="preserve"> will be set to a </w:t>
      </w:r>
      <w:r w:rsidRPr="00CF755F">
        <w:rPr>
          <w:rStyle w:val="VerbatimChar"/>
          <w:b/>
          <w:bCs/>
        </w:rPr>
        <w:t>h2</w:t>
      </w:r>
      <w:r>
        <w:t xml:space="preserve">. Then for the </w:t>
      </w:r>
      <w:r>
        <w:rPr>
          <w:rStyle w:val="VerbatimChar"/>
        </w:rPr>
        <w:t>return</w:t>
      </w:r>
      <w:r>
        <w:t xml:space="preserve"> there is a </w:t>
      </w:r>
      <w:r w:rsidRPr="00CF755F">
        <w:rPr>
          <w:rStyle w:val="VerbatimChar"/>
          <w:b/>
          <w:bCs/>
        </w:rPr>
        <w:t>button</w:t>
      </w:r>
      <w:r>
        <w:t xml:space="preserve"> that when clicked or </w:t>
      </w:r>
      <w:proofErr w:type="spellStart"/>
      <w:r w:rsidRPr="00CF755F">
        <w:rPr>
          <w:rStyle w:val="VerbatimChar"/>
          <w:b/>
          <w:bCs/>
        </w:rPr>
        <w:t>onClick</w:t>
      </w:r>
      <w:proofErr w:type="spellEnd"/>
      <w:r>
        <w:t xml:space="preserve"> will invoke the </w:t>
      </w:r>
      <w:r>
        <w:rPr>
          <w:b/>
        </w:rPr>
        <w:t>Callback</w:t>
      </w:r>
      <w:r>
        <w:t xml:space="preserve"> and will change the value using the </w:t>
      </w:r>
      <w:r w:rsidRPr="00CF755F">
        <w:rPr>
          <w:rStyle w:val="VerbatimChar"/>
          <w:b/>
          <w:bCs/>
        </w:rPr>
        <w:t>!</w:t>
      </w:r>
      <w:r>
        <w:t xml:space="preserve"> operator which means </w:t>
      </w:r>
      <w:r>
        <w:rPr>
          <w:b/>
        </w:rPr>
        <w:t>not</w:t>
      </w:r>
      <w:r>
        <w:t xml:space="preserve"> so something that is </w:t>
      </w:r>
      <w:r w:rsidRPr="00CF755F">
        <w:rPr>
          <w:rStyle w:val="VerbatimChar"/>
          <w:b/>
          <w:bCs/>
        </w:rPr>
        <w:t>false</w:t>
      </w:r>
      <w:r>
        <w:t xml:space="preserve"> will become </w:t>
      </w:r>
      <w:r w:rsidRPr="00CF755F">
        <w:rPr>
          <w:rStyle w:val="VerbatimChar"/>
          <w:b/>
          <w:bCs/>
        </w:rPr>
        <w:t>true</w:t>
      </w:r>
      <w:r>
        <w:t xml:space="preserve"> and something that is </w:t>
      </w:r>
      <w:r w:rsidRPr="00CF755F">
        <w:rPr>
          <w:rStyle w:val="VerbatimChar"/>
          <w:b/>
          <w:bCs/>
        </w:rPr>
        <w:t>true</w:t>
      </w:r>
      <w:r>
        <w:t xml:space="preserve"> will become </w:t>
      </w:r>
      <w:r w:rsidRPr="00CF755F">
        <w:rPr>
          <w:rStyle w:val="VerbatimChar"/>
          <w:b/>
          <w:bCs/>
        </w:rPr>
        <w:t>false</w:t>
      </w:r>
      <w:r>
        <w:t xml:space="preserve">. </w:t>
      </w:r>
    </w:p>
    <w:p w14:paraId="5991BC21" w14:textId="46EB13B5" w:rsidR="00A94928" w:rsidRDefault="00CF755F" w:rsidP="00A94928">
      <w:pPr>
        <w:pStyle w:val="FirstParagraph"/>
        <w:spacing w:before="0" w:after="0"/>
        <w:rPr>
          <w:rFonts w:cs="Segoe UI"/>
        </w:rPr>
      </w:pPr>
      <w:r>
        <w:t xml:space="preserve">Then </w:t>
      </w:r>
      <w:r w:rsidRPr="00CF755F">
        <w:rPr>
          <w:rStyle w:val="VerbatimChar"/>
          <w:b/>
          <w:bCs/>
        </w:rPr>
        <w:t>message</w:t>
      </w:r>
      <w:r>
        <w:t xml:space="preserve"> will be used to either be </w:t>
      </w:r>
      <w:r w:rsidRPr="00CF755F">
        <w:rPr>
          <w:rStyle w:val="VerbatimChar"/>
          <w:b/>
          <w:bCs/>
        </w:rPr>
        <w:t>''</w:t>
      </w:r>
      <w:r>
        <w:t xml:space="preserve"> when </w:t>
      </w:r>
      <w:proofErr w:type="spellStart"/>
      <w:r w:rsidRPr="00CF755F">
        <w:rPr>
          <w:rStyle w:val="VerbatimChar"/>
          <w:b/>
          <w:bCs/>
        </w:rPr>
        <w:t>isShown</w:t>
      </w:r>
      <w:proofErr w:type="spellEnd"/>
      <w:r>
        <w:t xml:space="preserve"> is </w:t>
      </w:r>
      <w:r w:rsidRPr="00CF755F">
        <w:rPr>
          <w:rStyle w:val="VerbatimChar"/>
          <w:b/>
          <w:bCs/>
        </w:rPr>
        <w:t>false</w:t>
      </w:r>
      <w:r>
        <w:t xml:space="preserve"> and </w:t>
      </w:r>
      <w:r w:rsidRPr="00CF755F">
        <w:rPr>
          <w:rStyle w:val="VerbatimChar"/>
          <w:b/>
          <w:bCs/>
        </w:rPr>
        <w:t>message</w:t>
      </w:r>
      <w:r>
        <w:t xml:space="preserve"> was never set to anything else, or when </w:t>
      </w:r>
      <w:proofErr w:type="spellStart"/>
      <w:r w:rsidRPr="00CF755F">
        <w:rPr>
          <w:rStyle w:val="VerbatimChar"/>
          <w:b/>
          <w:bCs/>
        </w:rPr>
        <w:t>isShown</w:t>
      </w:r>
      <w:proofErr w:type="spellEnd"/>
      <w:r>
        <w:t xml:space="preserve"> is </w:t>
      </w:r>
      <w:r w:rsidRPr="00CF755F">
        <w:rPr>
          <w:rStyle w:val="VerbatimChar"/>
          <w:b/>
          <w:bCs/>
        </w:rPr>
        <w:t>true</w:t>
      </w:r>
      <w:r>
        <w:t xml:space="preserve"> it will be set to the </w:t>
      </w:r>
      <w:r w:rsidRPr="00CF755F">
        <w:rPr>
          <w:rStyle w:val="VerbatimChar"/>
          <w:b/>
          <w:bCs/>
        </w:rPr>
        <w:t>h2</w:t>
      </w:r>
      <w:r>
        <w:t>.</w:t>
      </w:r>
      <w:r w:rsidR="00E71DC6">
        <w:t xml:space="preserve"> To use this in the </w:t>
      </w:r>
      <w:r w:rsidR="00E71DC6">
        <w:rPr>
          <w:b/>
          <w:bCs/>
        </w:rPr>
        <w:t>Component</w:t>
      </w:r>
      <w:r w:rsidR="00E71DC6">
        <w:t xml:space="preserve"> </w:t>
      </w:r>
      <w:r w:rsidR="00E9779B">
        <w:t>of</w:t>
      </w:r>
      <w:r w:rsidR="00E71DC6">
        <w:t xml:space="preserve"> </w:t>
      </w:r>
      <w:r w:rsidR="00E71DC6">
        <w:rPr>
          <w:i/>
          <w:iCs/>
        </w:rPr>
        <w:t>App.js</w:t>
      </w:r>
      <w:r w:rsidR="00E71DC6">
        <w:t xml:space="preserve"> type below </w:t>
      </w:r>
      <w:r w:rsidR="00E71DC6" w:rsidRPr="00E71DC6">
        <w:rPr>
          <w:rFonts w:ascii="Consolas" w:hAnsi="Consolas"/>
          <w:b/>
          <w:bCs/>
        </w:rPr>
        <w:t>&lt;</w:t>
      </w:r>
      <w:proofErr w:type="spellStart"/>
      <w:r w:rsidR="00E71DC6" w:rsidRPr="00E71DC6">
        <w:rPr>
          <w:rFonts w:ascii="Consolas" w:hAnsi="Consolas"/>
          <w:b/>
          <w:bCs/>
        </w:rPr>
        <w:t>MessageInput</w:t>
      </w:r>
      <w:proofErr w:type="spellEnd"/>
      <w:r w:rsidR="00E71DC6" w:rsidRPr="00E71DC6">
        <w:rPr>
          <w:rFonts w:ascii="Consolas" w:hAnsi="Consolas"/>
          <w:b/>
          <w:bCs/>
        </w:rPr>
        <w:t>/&gt;</w:t>
      </w:r>
      <w:r w:rsidR="000E6649" w:rsidRPr="000E6649">
        <w:rPr>
          <w:rFonts w:cs="Segoe UI"/>
        </w:rPr>
        <w:t xml:space="preserve"> the following:</w:t>
      </w:r>
    </w:p>
    <w:p w14:paraId="435FD8CD" w14:textId="77777777" w:rsidR="00A94928" w:rsidRPr="00A94928" w:rsidRDefault="00A94928" w:rsidP="00A94928">
      <w:pPr>
        <w:pStyle w:val="BodyText"/>
        <w:spacing w:after="0"/>
        <w:rPr>
          <w:lang w:val="en-US"/>
        </w:rPr>
      </w:pPr>
    </w:p>
    <w:p w14:paraId="635149CE" w14:textId="5869453B" w:rsidR="00A94928" w:rsidRDefault="00E9779B" w:rsidP="00A94928">
      <w:pPr>
        <w:pStyle w:val="FirstParagraph"/>
        <w:spacing w:before="0" w:after="0"/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719DF92D" wp14:editId="546D14E7">
                <wp:extent cx="6642000" cy="1404620"/>
                <wp:effectExtent l="0" t="0" r="26035" b="12700"/>
                <wp:docPr id="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66EBC11" w14:textId="1664DCFC" w:rsidR="00E9779B" w:rsidRPr="00236EBB" w:rsidRDefault="00E9779B" w:rsidP="00E9779B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Toggle</w:t>
                            </w:r>
                            <w:r>
                              <w:rPr>
                                <w:rStyle w:val="OperatorTok"/>
                              </w:rPr>
                              <w:t>/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9DF92D" id="_x0000_s106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rQB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uYw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CVWtAE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66EBC11" w14:textId="1664DCFC" w:rsidR="00E9779B" w:rsidRPr="00236EBB" w:rsidRDefault="00E9779B" w:rsidP="00E9779B">
                      <w:pPr>
                        <w:pStyle w:val="SourceCode"/>
                        <w:spacing w:after="0"/>
                      </w:pP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Toggle</w:t>
                      </w:r>
                      <w:r>
                        <w:rPr>
                          <w:rStyle w:val="OperatorTok"/>
                        </w:rPr>
                        <w:t>/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D99B5CD" w14:textId="77777777" w:rsidR="00A94928" w:rsidRDefault="00A94928" w:rsidP="00A94928">
      <w:pPr>
        <w:pStyle w:val="BodyText"/>
        <w:spacing w:after="0"/>
      </w:pPr>
    </w:p>
    <w:p w14:paraId="5FB51060" w14:textId="408947F1" w:rsidR="00372341" w:rsidRPr="00A94928" w:rsidRDefault="00372341" w:rsidP="00A94928">
      <w:pPr>
        <w:pStyle w:val="BodyText"/>
        <w:rPr>
          <w:lang w:val="en-US"/>
        </w:rPr>
      </w:pPr>
      <w:r>
        <w:t xml:space="preserve">If you switch over to the </w:t>
      </w:r>
      <w:r>
        <w:rPr>
          <w:b/>
          <w:bCs/>
        </w:rPr>
        <w:t>Browser</w:t>
      </w:r>
      <w:r>
        <w:t xml:space="preserve"> there will be a </w:t>
      </w:r>
      <w:r w:rsidRPr="00154899">
        <w:rPr>
          <w:rFonts w:ascii="Consolas" w:hAnsi="Consolas"/>
          <w:b/>
          <w:bCs/>
        </w:rPr>
        <w:t>button</w:t>
      </w:r>
      <w:r>
        <w:rPr>
          <w:rFonts w:cs="Segoe UI"/>
        </w:rPr>
        <w:t xml:space="preserve"> of </w:t>
      </w:r>
      <w:r>
        <w:rPr>
          <w:rFonts w:cs="Segoe UI"/>
          <w:i/>
          <w:iCs/>
        </w:rPr>
        <w:t>Click Here</w:t>
      </w:r>
      <w:r>
        <w:rPr>
          <w:rFonts w:cs="Segoe UI"/>
        </w:rPr>
        <w:t xml:space="preserve"> when </w:t>
      </w:r>
      <w:r>
        <w:rPr>
          <w:rFonts w:cs="Segoe UI"/>
          <w:b/>
          <w:bCs/>
        </w:rPr>
        <w:t>Clicked</w:t>
      </w:r>
      <w:r>
        <w:rPr>
          <w:rFonts w:cs="Segoe UI"/>
        </w:rPr>
        <w:t xml:space="preserve"> will show then hide a </w:t>
      </w:r>
      <w:r>
        <w:rPr>
          <w:rFonts w:cs="Segoe UI"/>
          <w:b/>
          <w:bCs/>
        </w:rPr>
        <w:t>h2</w:t>
      </w:r>
      <w:r>
        <w:rPr>
          <w:rFonts w:cs="Segoe UI"/>
        </w:rPr>
        <w:t xml:space="preserve"> below with the Text of </w:t>
      </w:r>
      <w:r>
        <w:rPr>
          <w:rFonts w:cs="Segoe UI"/>
          <w:i/>
          <w:iCs/>
        </w:rPr>
        <w:t>Hello World</w:t>
      </w:r>
      <w:r w:rsidRPr="00154899">
        <w:rPr>
          <w:rFonts w:cs="Segoe UI"/>
          <w:i/>
          <w:iCs/>
        </w:rPr>
        <w:t>!</w:t>
      </w:r>
    </w:p>
    <w:p w14:paraId="1A6805B2" w14:textId="6FA7D12D" w:rsidR="006F4315" w:rsidRDefault="006F4315" w:rsidP="00A1567B">
      <w:pPr>
        <w:rPr>
          <w:lang w:val="en-US"/>
        </w:rPr>
      </w:pPr>
    </w:p>
    <w:p w14:paraId="1410A555" w14:textId="5DA37CA1" w:rsidR="00BE6A8D" w:rsidRDefault="00BE6A8D">
      <w:pPr>
        <w:rPr>
          <w:lang w:val="en-US"/>
        </w:rPr>
      </w:pPr>
      <w:r>
        <w:rPr>
          <w:lang w:val="en-US"/>
        </w:rPr>
        <w:br w:type="page"/>
      </w:r>
    </w:p>
    <w:p w14:paraId="63F102A7" w14:textId="6FE55B10" w:rsidR="00BE6A8D" w:rsidRDefault="00BE6A8D" w:rsidP="00BE6A8D">
      <w:pPr>
        <w:pStyle w:val="Heading2"/>
        <w:rPr>
          <w:lang w:val="en-US"/>
        </w:rPr>
      </w:pPr>
      <w:bookmarkStart w:id="21" w:name="_Toc111661002"/>
      <w:r>
        <w:rPr>
          <w:lang w:val="en-US"/>
        </w:rPr>
        <w:lastRenderedPageBreak/>
        <w:t>Lists</w:t>
      </w:r>
      <w:bookmarkEnd w:id="21"/>
    </w:p>
    <w:p w14:paraId="3696F8FB" w14:textId="44AB48D7" w:rsidR="00D530F1" w:rsidRDefault="003F6BFF" w:rsidP="00D530F1">
      <w:pPr>
        <w:pStyle w:val="BodyText"/>
        <w:spacing w:after="0"/>
        <w:rPr>
          <w:rFonts w:cs="Segoe UI"/>
        </w:rPr>
      </w:pPr>
      <w:r>
        <w:rPr>
          <w:b/>
        </w:rPr>
        <w:t>Lists</w:t>
      </w:r>
      <w:r>
        <w:t xml:space="preserve"> can be displayed using </w:t>
      </w:r>
      <w:r w:rsidRPr="00557AC5">
        <w:rPr>
          <w:rStyle w:val="VerbatimChar"/>
          <w:b/>
          <w:bCs/>
        </w:rPr>
        <w:t>map</w:t>
      </w:r>
      <w:r>
        <w:t xml:space="preserve"> which will take an </w:t>
      </w:r>
      <w:r>
        <w:rPr>
          <w:b/>
        </w:rPr>
        <w:t>Array</w:t>
      </w:r>
      <w:r>
        <w:t xml:space="preserve"> of </w:t>
      </w:r>
      <w:r>
        <w:rPr>
          <w:b/>
        </w:rPr>
        <w:t>Numbers</w:t>
      </w:r>
      <w:r>
        <w:t xml:space="preserve"> and allow their values to be displayed for each item, </w:t>
      </w:r>
      <w:r w:rsidR="0065448F">
        <w:t xml:space="preserve">back in </w:t>
      </w:r>
      <w:r w:rsidR="0065448F">
        <w:rPr>
          <w:b/>
          <w:bCs/>
        </w:rPr>
        <w:t xml:space="preserve">Visual Studio Code </w:t>
      </w:r>
      <w:r>
        <w:t xml:space="preserve">an </w:t>
      </w:r>
      <w:r>
        <w:rPr>
          <w:b/>
        </w:rPr>
        <w:t>Array</w:t>
      </w:r>
      <w:r>
        <w:t xml:space="preserve"> can be defined </w:t>
      </w:r>
      <w:r w:rsidR="00D6464E" w:rsidRPr="00D65952">
        <w:t>below</w:t>
      </w:r>
      <w:r w:rsidR="00D6464E">
        <w:t xml:space="preserve"> the </w:t>
      </w:r>
      <w:r w:rsidR="00D6464E">
        <w:rPr>
          <w:b/>
          <w:bCs/>
        </w:rPr>
        <w:t xml:space="preserve">Comment </w:t>
      </w:r>
      <w:r w:rsidR="00D6464E">
        <w:t xml:space="preserve">for </w:t>
      </w:r>
      <w:r w:rsidR="00D6464E" w:rsidRPr="00BC0287">
        <w:rPr>
          <w:rFonts w:ascii="Consolas" w:hAnsi="Consolas"/>
          <w:b/>
          <w:bCs/>
        </w:rPr>
        <w:t>// Variables</w:t>
      </w:r>
      <w:r w:rsidR="00D6464E">
        <w:rPr>
          <w:rFonts w:cs="Segoe UI"/>
        </w:rPr>
        <w:t xml:space="preserve"> </w:t>
      </w:r>
      <w:r w:rsidR="00070431">
        <w:rPr>
          <w:rFonts w:cs="Segoe UI"/>
        </w:rPr>
        <w:t xml:space="preserve">of the </w:t>
      </w:r>
      <w:r w:rsidR="00070431">
        <w:rPr>
          <w:rFonts w:cs="Segoe UI"/>
          <w:b/>
          <w:bCs/>
        </w:rPr>
        <w:t xml:space="preserve">Component </w:t>
      </w:r>
      <w:r w:rsidR="00070431">
        <w:rPr>
          <w:rFonts w:cs="Segoe UI"/>
        </w:rPr>
        <w:t xml:space="preserve">of </w:t>
      </w:r>
      <w:r w:rsidR="00070431">
        <w:rPr>
          <w:rFonts w:cs="Segoe UI"/>
          <w:i/>
          <w:iCs/>
        </w:rPr>
        <w:t xml:space="preserve">App.js </w:t>
      </w:r>
      <w:r w:rsidR="00D6464E">
        <w:rPr>
          <w:rFonts w:cs="Segoe UI"/>
        </w:rPr>
        <w:t xml:space="preserve">and after any previously declared </w:t>
      </w:r>
      <w:r w:rsidR="00D6464E" w:rsidRPr="00512102">
        <w:rPr>
          <w:rFonts w:cs="Segoe UI"/>
          <w:b/>
          <w:bCs/>
        </w:rPr>
        <w:t>Variables</w:t>
      </w:r>
      <w:r w:rsidR="00D6464E">
        <w:rPr>
          <w:rFonts w:cs="Segoe UI"/>
          <w:b/>
          <w:bCs/>
        </w:rPr>
        <w:t>,</w:t>
      </w:r>
      <w:r w:rsidR="00D6464E">
        <w:rPr>
          <w:rFonts w:cs="Segoe UI"/>
        </w:rPr>
        <w:t xml:space="preserve"> by typing in the following </w:t>
      </w:r>
      <w:r w:rsidR="00D6464E">
        <w:rPr>
          <w:rFonts w:cs="Segoe UI"/>
          <w:b/>
          <w:bCs/>
        </w:rPr>
        <w:t>Variable</w:t>
      </w:r>
      <w:r w:rsidR="005E0921">
        <w:rPr>
          <w:rFonts w:cs="Segoe UI"/>
          <w:b/>
          <w:bCs/>
        </w:rPr>
        <w:t>s</w:t>
      </w:r>
      <w:r w:rsidR="00D6464E">
        <w:rPr>
          <w:rFonts w:cs="Segoe UI"/>
        </w:rPr>
        <w:t>:</w:t>
      </w:r>
    </w:p>
    <w:p w14:paraId="4FC277FC" w14:textId="77777777" w:rsidR="00D530F1" w:rsidRDefault="00D530F1" w:rsidP="00D530F1">
      <w:pPr>
        <w:pStyle w:val="BodyText"/>
        <w:spacing w:after="0"/>
        <w:rPr>
          <w:rFonts w:cs="Segoe UI"/>
        </w:rPr>
      </w:pPr>
    </w:p>
    <w:p w14:paraId="267D33B0" w14:textId="77777777" w:rsidR="00D530F1" w:rsidRDefault="00E267AB" w:rsidP="00D530F1">
      <w:pPr>
        <w:pStyle w:val="BodyText"/>
        <w:spacing w:after="0"/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04EFD51B" wp14:editId="7FCF266D">
                <wp:extent cx="6642000" cy="1404620"/>
                <wp:effectExtent l="0" t="0" r="26035" b="12700"/>
                <wp:docPr id="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3ADB869" w14:textId="6009835E" w:rsidR="00E267AB" w:rsidRPr="00236EBB" w:rsidRDefault="005E0921" w:rsidP="005E0921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>
                              <w:rPr>
                                <w:rStyle w:val="KeywordTok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items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[</w:t>
                            </w:r>
                            <w:r>
                              <w:rPr>
                                <w:rStyle w:val="StringTok"/>
                              </w:rPr>
                              <w:t>'Hello'</w:t>
                            </w:r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World'</w:t>
                            </w:r>
                            <w:r>
                              <w:rPr>
                                <w:rStyle w:val="NormalTok"/>
                              </w:rPr>
                              <w:t>]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proofErr w:type="spellStart"/>
                            <w:r>
                              <w:rPr>
                                <w:rStyle w:val="KeywordTok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itemElements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items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FunctionTok"/>
                              </w:rPr>
                              <w:t>map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((item) </w:t>
                            </w:r>
                            <w:r>
                              <w:rPr>
                                <w:rStyle w:val="KeywordTok"/>
                              </w:rPr>
                              <w:t>=&gt;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li key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>{item}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rPr>
                                <w:rStyle w:val="NormalTok"/>
                              </w:rPr>
                              <w:t>{item}</w:t>
                            </w:r>
                            <w:r>
                              <w:rPr>
                                <w:rStyle w:val="OperatorTok"/>
                              </w:rPr>
                              <w:t>&lt;/</w:t>
                            </w:r>
                            <w:r>
                              <w:rPr>
                                <w:rStyle w:val="NormalTok"/>
                              </w:rPr>
                              <w:t>li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4EFD51B" id="_x0000_s106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Njw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uYo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ADI2PA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3ADB869" w14:textId="6009835E" w:rsidR="00E267AB" w:rsidRPr="00236EBB" w:rsidRDefault="005E0921" w:rsidP="005E0921">
                      <w:pPr>
                        <w:pStyle w:val="SourceCode"/>
                        <w:spacing w:after="0"/>
                      </w:pPr>
                      <w:proofErr w:type="spellStart"/>
                      <w:r>
                        <w:rPr>
                          <w:rStyle w:val="KeywordTok"/>
                        </w:rPr>
                        <w:t>const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items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[</w:t>
                      </w:r>
                      <w:r>
                        <w:rPr>
                          <w:rStyle w:val="StringTok"/>
                        </w:rPr>
                        <w:t>'Hello'</w:t>
                      </w:r>
                      <w:r>
                        <w:rPr>
                          <w:rStyle w:val="OperatorTok"/>
                        </w:rPr>
                        <w:t>,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World'</w:t>
                      </w:r>
                      <w:r>
                        <w:rPr>
                          <w:rStyle w:val="NormalTok"/>
                        </w:rPr>
                        <w:t>]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proofErr w:type="spellStart"/>
                      <w:r>
                        <w:rPr>
                          <w:rStyle w:val="KeywordTok"/>
                        </w:rPr>
                        <w:t>const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NormalTok"/>
                        </w:rPr>
                        <w:t>itemElements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NormalTok"/>
                        </w:rPr>
                        <w:t>items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FunctionTok"/>
                        </w:rPr>
                        <w:t>map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((item) </w:t>
                      </w:r>
                      <w:r>
                        <w:rPr>
                          <w:rStyle w:val="KeywordTok"/>
                        </w:rPr>
                        <w:t>=&gt;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li key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>{item}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rPr>
                          <w:rStyle w:val="NormalTok"/>
                        </w:rPr>
                        <w:t>{item}</w:t>
                      </w:r>
                      <w:r>
                        <w:rPr>
                          <w:rStyle w:val="OperatorTok"/>
                        </w:rPr>
                        <w:t>&lt;/</w:t>
                      </w:r>
                      <w:r>
                        <w:rPr>
                          <w:rStyle w:val="NormalTok"/>
                        </w:rPr>
                        <w:t>li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)</w:t>
                      </w:r>
                      <w:r>
                        <w:rPr>
                          <w:rStyle w:val="OperatorTok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E89A753" w14:textId="77777777" w:rsidR="00D530F1" w:rsidRDefault="00D530F1" w:rsidP="00D530F1">
      <w:pPr>
        <w:pStyle w:val="BodyText"/>
        <w:spacing w:after="0"/>
      </w:pPr>
    </w:p>
    <w:p w14:paraId="4B2693CA" w14:textId="6F3DF450" w:rsidR="005E0921" w:rsidRDefault="00D95D29" w:rsidP="00D530F1">
      <w:pPr>
        <w:pStyle w:val="BodyText"/>
        <w:spacing w:after="0"/>
      </w:pPr>
      <w:r>
        <w:t xml:space="preserve">The </w:t>
      </w:r>
      <w:r>
        <w:rPr>
          <w:b/>
        </w:rPr>
        <w:t>Variable</w:t>
      </w:r>
      <w:r>
        <w:t xml:space="preserve"> for </w:t>
      </w:r>
      <w:r w:rsidRPr="007726FB">
        <w:rPr>
          <w:rStyle w:val="VerbatimChar"/>
          <w:b/>
          <w:bCs/>
        </w:rPr>
        <w:t>items</w:t>
      </w:r>
      <w:r>
        <w:t xml:space="preserve"> is an </w:t>
      </w:r>
      <w:r>
        <w:rPr>
          <w:b/>
        </w:rPr>
        <w:t>Array</w:t>
      </w:r>
      <w:r>
        <w:t xml:space="preserve"> denoted with </w:t>
      </w:r>
      <w:r w:rsidRPr="00D95D29">
        <w:rPr>
          <w:rStyle w:val="VerbatimChar"/>
          <w:b/>
          <w:bCs/>
        </w:rPr>
        <w:t>[</w:t>
      </w:r>
      <w:r>
        <w:t xml:space="preserve"> and </w:t>
      </w:r>
      <w:r w:rsidRPr="00D95D29">
        <w:rPr>
          <w:rStyle w:val="VerbatimChar"/>
          <w:b/>
          <w:bCs/>
        </w:rPr>
        <w:t>]</w:t>
      </w:r>
      <w:r>
        <w:t xml:space="preserve"> and then there is </w:t>
      </w:r>
      <w:proofErr w:type="spellStart"/>
      <w:r w:rsidRPr="00D95D29">
        <w:rPr>
          <w:rStyle w:val="VerbatimChar"/>
          <w:b/>
          <w:bCs/>
        </w:rPr>
        <w:t>itemElements</w:t>
      </w:r>
      <w:proofErr w:type="spellEnd"/>
      <w:r>
        <w:t xml:space="preserve"> which will represent each </w:t>
      </w:r>
      <w:r w:rsidRPr="00D95D29">
        <w:rPr>
          <w:rStyle w:val="VerbatimChar"/>
          <w:b/>
          <w:bCs/>
        </w:rPr>
        <w:t>item</w:t>
      </w:r>
      <w:r>
        <w:t xml:space="preserve"> using a </w:t>
      </w:r>
      <w:r w:rsidRPr="00D95D29">
        <w:rPr>
          <w:rStyle w:val="VerbatimChar"/>
          <w:b/>
          <w:bCs/>
        </w:rPr>
        <w:t>li</w:t>
      </w:r>
      <w:r>
        <w:t xml:space="preserve"> or </w:t>
      </w:r>
      <w:r>
        <w:rPr>
          <w:b/>
        </w:rPr>
        <w:t>List Item</w:t>
      </w:r>
      <w:r>
        <w:t xml:space="preserve"> this is also used with a </w:t>
      </w:r>
      <w:r w:rsidRPr="00D95D29">
        <w:rPr>
          <w:rStyle w:val="VerbatimChar"/>
          <w:b/>
          <w:bCs/>
        </w:rPr>
        <w:t>key</w:t>
      </w:r>
      <w:r>
        <w:t xml:space="preserve"> as this is needed for items in a </w:t>
      </w:r>
      <w:r>
        <w:rPr>
          <w:b/>
        </w:rPr>
        <w:t>List</w:t>
      </w:r>
      <w:r>
        <w:t xml:space="preserve"> when using </w:t>
      </w:r>
      <w:r>
        <w:rPr>
          <w:b/>
        </w:rPr>
        <w:t>React</w:t>
      </w:r>
      <w:r>
        <w:t>.</w:t>
      </w:r>
      <w:r w:rsidR="006040CF">
        <w:t xml:space="preserve"> To display </w:t>
      </w:r>
      <w:r w:rsidR="00C43E67">
        <w:t xml:space="preserve">the </w:t>
      </w:r>
      <w:r w:rsidR="00C43E67" w:rsidRPr="007726FB">
        <w:rPr>
          <w:rStyle w:val="VerbatimChar"/>
          <w:b/>
          <w:bCs/>
        </w:rPr>
        <w:t>items</w:t>
      </w:r>
      <w:r w:rsidR="006040CF">
        <w:t xml:space="preserve"> type </w:t>
      </w:r>
      <w:r w:rsidR="00C43E67">
        <w:t>below</w:t>
      </w:r>
      <w:r w:rsidR="009C1F46">
        <w:t xml:space="preserve"> </w:t>
      </w:r>
      <w:r w:rsidR="009C1F46" w:rsidRPr="009C1F46">
        <w:rPr>
          <w:rFonts w:ascii="Consolas" w:hAnsi="Consolas"/>
          <w:b/>
          <w:bCs/>
        </w:rPr>
        <w:t>&lt;Toggle/&gt;</w:t>
      </w:r>
      <w:r w:rsidR="00C43E67">
        <w:t xml:space="preserve"> the</w:t>
      </w:r>
      <w:r w:rsidR="006040CF">
        <w:t xml:space="preserve"> following</w:t>
      </w:r>
      <w:r w:rsidR="00C43E67">
        <w:t>:</w:t>
      </w:r>
    </w:p>
    <w:p w14:paraId="36D29E0B" w14:textId="4905E4F0" w:rsidR="001C38DF" w:rsidRDefault="001C38DF" w:rsidP="00D530F1">
      <w:pPr>
        <w:pStyle w:val="BodyText"/>
        <w:spacing w:after="0"/>
      </w:pPr>
    </w:p>
    <w:p w14:paraId="6A6E8B96" w14:textId="77777777" w:rsidR="00D66921" w:rsidRDefault="001C38DF" w:rsidP="00D66921">
      <w:pPr>
        <w:pStyle w:val="BodyText"/>
        <w:spacing w:after="0"/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78B5DD90" wp14:editId="7401E378">
                <wp:extent cx="6642000" cy="1404620"/>
                <wp:effectExtent l="0" t="0" r="26035" b="12700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3820937" w14:textId="085765A9" w:rsidR="001C38DF" w:rsidRPr="00236EBB" w:rsidRDefault="00826A3E" w:rsidP="00826A3E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ul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style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rStyle w:val="DataTypeTok"/>
                              </w:rPr>
                              <w:t>textAlign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StringTok"/>
                              </w:rPr>
                              <w:t>'left'</w:t>
                            </w:r>
                            <w:r>
                              <w:rPr>
                                <w:rStyle w:val="NormalTok"/>
                              </w:rPr>
                              <w:t>}}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rPr>
                                <w:rStyle w:val="NormalTok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itemElements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}</w:t>
                            </w:r>
                            <w:r>
                              <w:rPr>
                                <w:rStyle w:val="OperatorTok"/>
                              </w:rPr>
                              <w:t>&lt;/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ul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8B5DD90" id="_x0000_s106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Ny/0xY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3820937" w14:textId="085765A9" w:rsidR="001C38DF" w:rsidRPr="00236EBB" w:rsidRDefault="00826A3E" w:rsidP="00826A3E">
                      <w:pPr>
                        <w:pStyle w:val="SourceCode"/>
                        <w:spacing w:after="0"/>
                      </w:pPr>
                      <w:r>
                        <w:rPr>
                          <w:rStyle w:val="OperatorTok"/>
                        </w:rPr>
                        <w:t>&lt;</w:t>
                      </w:r>
                      <w:proofErr w:type="spellStart"/>
                      <w:r>
                        <w:rPr>
                          <w:rStyle w:val="NormalTok"/>
                        </w:rPr>
                        <w:t>ul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style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>{{</w:t>
                      </w:r>
                      <w:proofErr w:type="spellStart"/>
                      <w:r>
                        <w:rPr>
                          <w:rStyle w:val="DataTypeTok"/>
                        </w:rPr>
                        <w:t>textAlign</w:t>
                      </w:r>
                      <w:proofErr w:type="spellEnd"/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StringTok"/>
                        </w:rPr>
                        <w:t>'left'</w:t>
                      </w:r>
                      <w:r>
                        <w:rPr>
                          <w:rStyle w:val="NormalTok"/>
                        </w:rPr>
                        <w:t>}}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rPr>
                          <w:rStyle w:val="NormalTok"/>
                        </w:rPr>
                        <w:t>{</w:t>
                      </w:r>
                      <w:proofErr w:type="spellStart"/>
                      <w:r>
                        <w:rPr>
                          <w:rStyle w:val="NormalTok"/>
                        </w:rPr>
                        <w:t>itemElements</w:t>
                      </w:r>
                      <w:proofErr w:type="spellEnd"/>
                      <w:r>
                        <w:rPr>
                          <w:rStyle w:val="NormalTok"/>
                        </w:rPr>
                        <w:t>}</w:t>
                      </w:r>
                      <w:r>
                        <w:rPr>
                          <w:rStyle w:val="OperatorTok"/>
                        </w:rPr>
                        <w:t>&lt;/</w:t>
                      </w:r>
                      <w:proofErr w:type="spellStart"/>
                      <w:r>
                        <w:rPr>
                          <w:rStyle w:val="NormalTok"/>
                        </w:rPr>
                        <w:t>ul</w:t>
                      </w:r>
                      <w:proofErr w:type="spellEnd"/>
                      <w:r>
                        <w:rPr>
                          <w:rStyle w:val="OperatorTok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D1DF883" w14:textId="77777777" w:rsidR="00D66921" w:rsidRDefault="00D66921" w:rsidP="00D66921">
      <w:pPr>
        <w:pStyle w:val="BodyText"/>
        <w:spacing w:after="0"/>
      </w:pPr>
    </w:p>
    <w:p w14:paraId="15177E0A" w14:textId="77777777" w:rsidR="00112F27" w:rsidRDefault="00D66921" w:rsidP="00D66921">
      <w:pPr>
        <w:pStyle w:val="BodyText"/>
        <w:spacing w:after="0"/>
      </w:pPr>
      <w:r>
        <w:t xml:space="preserve">This will place the </w:t>
      </w:r>
      <w:r w:rsidRPr="00D66921">
        <w:rPr>
          <w:rStyle w:val="VerbatimChar"/>
          <w:b/>
          <w:bCs/>
        </w:rPr>
        <w:t>li</w:t>
      </w:r>
      <w:r>
        <w:t xml:space="preserve"> Elements in their appropriate </w:t>
      </w:r>
      <w:r>
        <w:rPr>
          <w:b/>
        </w:rPr>
        <w:t>Parent</w:t>
      </w:r>
      <w:r>
        <w:t xml:space="preserve"> which in this case is a </w:t>
      </w:r>
      <w:proofErr w:type="spellStart"/>
      <w:r w:rsidRPr="00D66921">
        <w:rPr>
          <w:rStyle w:val="VerbatimChar"/>
          <w:b/>
          <w:bCs/>
        </w:rPr>
        <w:t>ul</w:t>
      </w:r>
      <w:proofErr w:type="spellEnd"/>
      <w:r>
        <w:t xml:space="preserve"> for an </w:t>
      </w:r>
      <w:r>
        <w:rPr>
          <w:b/>
        </w:rPr>
        <w:t>Unordered List</w:t>
      </w:r>
      <w:r>
        <w:t xml:space="preserve"> </w:t>
      </w:r>
      <w:r w:rsidR="00112F27">
        <w:t xml:space="preserve">or </w:t>
      </w:r>
      <w:r w:rsidR="00112F27">
        <w:rPr>
          <w:b/>
          <w:bCs/>
        </w:rPr>
        <w:t>Bulleted List</w:t>
      </w:r>
      <w:r w:rsidR="00112F27" w:rsidRPr="00112F27">
        <w:t>,</w:t>
      </w:r>
      <w:r w:rsidR="00112F27">
        <w:rPr>
          <w:b/>
          <w:bCs/>
        </w:rPr>
        <w:t xml:space="preserve"> </w:t>
      </w:r>
      <w:r>
        <w:t xml:space="preserve">and will set the </w:t>
      </w:r>
      <w:r w:rsidRPr="00D66921">
        <w:rPr>
          <w:rStyle w:val="VerbatimChar"/>
          <w:b/>
          <w:bCs/>
        </w:rPr>
        <w:t>style</w:t>
      </w:r>
      <w:r>
        <w:t xml:space="preserve"> to align the items to the </w:t>
      </w:r>
      <w:r w:rsidRPr="00D66921">
        <w:rPr>
          <w:rFonts w:ascii="Consolas" w:hAnsi="Consolas"/>
          <w:b/>
          <w:bCs/>
        </w:rPr>
        <w:t>left</w:t>
      </w:r>
      <w:r>
        <w:t xml:space="preserve"> of the screen.</w:t>
      </w:r>
      <w:r w:rsidR="00C44390">
        <w:t xml:space="preserve"> </w:t>
      </w:r>
    </w:p>
    <w:p w14:paraId="77571568" w14:textId="77777777" w:rsidR="00112F27" w:rsidRDefault="00112F27" w:rsidP="00D66921">
      <w:pPr>
        <w:pStyle w:val="BodyText"/>
        <w:spacing w:after="0"/>
      </w:pPr>
    </w:p>
    <w:p w14:paraId="5900DFCE" w14:textId="4277688A" w:rsidR="00D66921" w:rsidRDefault="00C44390" w:rsidP="00D66921">
      <w:pPr>
        <w:pStyle w:val="BodyText"/>
        <w:spacing w:after="0"/>
        <w:rPr>
          <w:rFonts w:cs="Segoe UI"/>
        </w:rPr>
      </w:pPr>
      <w:r>
        <w:t xml:space="preserve">To see this switch over to the </w:t>
      </w:r>
      <w:r>
        <w:rPr>
          <w:b/>
          <w:bCs/>
        </w:rPr>
        <w:t>Browser</w:t>
      </w:r>
      <w:r>
        <w:t xml:space="preserve"> that was opened</w:t>
      </w:r>
      <w:r w:rsidRPr="00C44390">
        <w:t xml:space="preserve"> </w:t>
      </w:r>
      <w:r>
        <w:t xml:space="preserve">with </w:t>
      </w:r>
      <w:proofErr w:type="spellStart"/>
      <w:r w:rsidRPr="00BC5C06">
        <w:rPr>
          <w:rFonts w:ascii="Consolas" w:hAnsi="Consolas" w:cs="Courier New"/>
          <w:b/>
          <w:bCs/>
          <w:lang w:val="en-US"/>
        </w:rPr>
        <w:t>npm</w:t>
      </w:r>
      <w:proofErr w:type="spellEnd"/>
      <w:r w:rsidRPr="00BC5C06">
        <w:rPr>
          <w:rFonts w:ascii="Consolas" w:hAnsi="Consolas" w:cs="Courier New"/>
          <w:b/>
          <w:bCs/>
          <w:lang w:val="en-US"/>
        </w:rPr>
        <w:t xml:space="preserve"> start</w:t>
      </w:r>
      <w:r>
        <w:rPr>
          <w:rFonts w:cs="Segoe UI"/>
          <w:lang w:val="en-US"/>
        </w:rPr>
        <w:t xml:space="preserve"> from the </w:t>
      </w:r>
      <w:r>
        <w:rPr>
          <w:rFonts w:cs="Segoe UI"/>
          <w:b/>
          <w:bCs/>
          <w:lang w:val="en-US"/>
        </w:rPr>
        <w:t>Command Prompt</w:t>
      </w:r>
      <w:r>
        <w:rPr>
          <w:rFonts w:cs="Segoe UI"/>
          <w:lang w:val="en-US"/>
        </w:rPr>
        <w:t xml:space="preserve"> </w:t>
      </w:r>
      <w:r>
        <w:t xml:space="preserve">there will be a </w:t>
      </w:r>
      <w:r w:rsidRPr="003D6C12">
        <w:rPr>
          <w:rFonts w:cs="Segoe UI"/>
          <w:b/>
          <w:bCs/>
        </w:rPr>
        <w:t>Bulleted List</w:t>
      </w:r>
      <w:r>
        <w:rPr>
          <w:rFonts w:cs="Segoe UI"/>
        </w:rPr>
        <w:t xml:space="preserve"> showing the </w:t>
      </w:r>
      <w:r>
        <w:rPr>
          <w:rFonts w:cs="Segoe UI"/>
          <w:b/>
          <w:bCs/>
        </w:rPr>
        <w:t xml:space="preserve">List Items </w:t>
      </w:r>
      <w:r w:rsidRPr="003D6C12">
        <w:rPr>
          <w:rFonts w:cs="Segoe UI"/>
        </w:rPr>
        <w:t>of</w:t>
      </w:r>
      <w:r>
        <w:rPr>
          <w:rFonts w:cs="Segoe UI"/>
        </w:rPr>
        <w:t xml:space="preserve"> </w:t>
      </w:r>
      <w:r>
        <w:rPr>
          <w:rFonts w:cs="Segoe UI"/>
          <w:i/>
          <w:iCs/>
        </w:rPr>
        <w:t>Hello</w:t>
      </w:r>
      <w:r>
        <w:rPr>
          <w:rFonts w:cs="Segoe UI"/>
        </w:rPr>
        <w:t xml:space="preserve"> and </w:t>
      </w:r>
      <w:r>
        <w:rPr>
          <w:rFonts w:cs="Segoe UI"/>
          <w:i/>
          <w:iCs/>
        </w:rPr>
        <w:t>World</w:t>
      </w:r>
      <w:r>
        <w:rPr>
          <w:rFonts w:cs="Segoe UI"/>
        </w:rPr>
        <w:t>.</w:t>
      </w:r>
    </w:p>
    <w:p w14:paraId="79F25451" w14:textId="60998DA0" w:rsidR="00921ADA" w:rsidRDefault="00921ADA" w:rsidP="00D66921">
      <w:pPr>
        <w:pStyle w:val="BodyText"/>
        <w:spacing w:after="0"/>
        <w:rPr>
          <w:rFonts w:cs="Segoe UI"/>
        </w:rPr>
      </w:pPr>
    </w:p>
    <w:p w14:paraId="311B8074" w14:textId="26C9BDFC" w:rsidR="007074B0" w:rsidRDefault="001F06C8" w:rsidP="007074B0">
      <w:pPr>
        <w:pStyle w:val="BodyText"/>
        <w:spacing w:after="0"/>
        <w:rPr>
          <w:rFonts w:cs="Segoe UI"/>
        </w:rPr>
      </w:pPr>
      <w:r>
        <w:t xml:space="preserve">You can also combine a </w:t>
      </w:r>
      <w:r>
        <w:rPr>
          <w:b/>
        </w:rPr>
        <w:t>List</w:t>
      </w:r>
      <w:r>
        <w:t xml:space="preserve"> with a </w:t>
      </w:r>
      <w:r>
        <w:rPr>
          <w:b/>
        </w:rPr>
        <w:t>Component</w:t>
      </w:r>
      <w:r>
        <w:t xml:space="preserve"> using </w:t>
      </w:r>
      <w:r w:rsidRPr="001F06C8">
        <w:rPr>
          <w:rStyle w:val="VerbatimChar"/>
          <w:b/>
          <w:bCs/>
        </w:rPr>
        <w:t>switch</w:t>
      </w:r>
      <w:r>
        <w:t xml:space="preserve"> to display values from a </w:t>
      </w:r>
      <w:r>
        <w:rPr>
          <w:b/>
        </w:rPr>
        <w:t>Variable</w:t>
      </w:r>
      <w:r w:rsidR="0065448F">
        <w:t xml:space="preserve"> back in </w:t>
      </w:r>
      <w:r w:rsidR="0065448F">
        <w:rPr>
          <w:b/>
          <w:bCs/>
        </w:rPr>
        <w:t>Visual Studio Code</w:t>
      </w:r>
      <w:r w:rsidR="0065448F">
        <w:t xml:space="preserve"> </w:t>
      </w:r>
      <w:r w:rsidR="007074B0" w:rsidRPr="00D65952">
        <w:t>below</w:t>
      </w:r>
      <w:r w:rsidR="007074B0">
        <w:t xml:space="preserve"> the </w:t>
      </w:r>
      <w:r w:rsidR="007074B0">
        <w:rPr>
          <w:b/>
          <w:bCs/>
        </w:rPr>
        <w:t xml:space="preserve">Comment </w:t>
      </w:r>
      <w:r w:rsidR="007074B0">
        <w:t xml:space="preserve">for </w:t>
      </w:r>
      <w:r w:rsidR="007074B0" w:rsidRPr="00BC0287">
        <w:rPr>
          <w:rFonts w:ascii="Consolas" w:hAnsi="Consolas"/>
          <w:b/>
          <w:bCs/>
        </w:rPr>
        <w:t>// Variables</w:t>
      </w:r>
      <w:r w:rsidR="007074B0">
        <w:rPr>
          <w:rFonts w:cs="Segoe UI"/>
        </w:rPr>
        <w:t xml:space="preserve"> for the </w:t>
      </w:r>
      <w:r w:rsidR="007074B0">
        <w:rPr>
          <w:rFonts w:cs="Segoe UI"/>
          <w:b/>
          <w:bCs/>
        </w:rPr>
        <w:t xml:space="preserve">Component </w:t>
      </w:r>
      <w:r w:rsidR="007074B0">
        <w:rPr>
          <w:rFonts w:cs="Segoe UI"/>
        </w:rPr>
        <w:t xml:space="preserve">of </w:t>
      </w:r>
      <w:r w:rsidR="007074B0">
        <w:rPr>
          <w:rFonts w:cs="Segoe UI"/>
          <w:i/>
          <w:iCs/>
        </w:rPr>
        <w:t xml:space="preserve">App.js </w:t>
      </w:r>
      <w:r w:rsidR="007074B0">
        <w:rPr>
          <w:rFonts w:cs="Segoe UI"/>
        </w:rPr>
        <w:t xml:space="preserve">and after any previously declared </w:t>
      </w:r>
      <w:r w:rsidR="007074B0" w:rsidRPr="00512102">
        <w:rPr>
          <w:rFonts w:cs="Segoe UI"/>
          <w:b/>
          <w:bCs/>
        </w:rPr>
        <w:t>Variables</w:t>
      </w:r>
      <w:r w:rsidR="007074B0">
        <w:rPr>
          <w:rFonts w:cs="Segoe UI"/>
          <w:b/>
          <w:bCs/>
        </w:rPr>
        <w:t>,</w:t>
      </w:r>
      <w:r w:rsidR="007074B0">
        <w:rPr>
          <w:rFonts w:cs="Segoe UI"/>
        </w:rPr>
        <w:t xml:space="preserve"> by typing in the following </w:t>
      </w:r>
      <w:r w:rsidR="007074B0">
        <w:rPr>
          <w:rFonts w:cs="Segoe UI"/>
          <w:b/>
          <w:bCs/>
        </w:rPr>
        <w:t>Variable</w:t>
      </w:r>
      <w:r w:rsidR="007074B0">
        <w:rPr>
          <w:rFonts w:cs="Segoe UI"/>
        </w:rPr>
        <w:t>:</w:t>
      </w:r>
    </w:p>
    <w:p w14:paraId="248A305C" w14:textId="646DFBA8" w:rsidR="00454FF3" w:rsidRDefault="00454FF3" w:rsidP="007074B0">
      <w:pPr>
        <w:pStyle w:val="BodyText"/>
        <w:spacing w:after="0"/>
        <w:rPr>
          <w:rFonts w:cs="Segoe UI"/>
        </w:rPr>
      </w:pPr>
    </w:p>
    <w:p w14:paraId="6A5C4BBF" w14:textId="4B57D46E" w:rsidR="00454FF3" w:rsidRDefault="00A476F9" w:rsidP="007074B0">
      <w:pPr>
        <w:pStyle w:val="BodyText"/>
        <w:spacing w:after="0"/>
        <w:rPr>
          <w:rFonts w:cs="Segoe UI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037D5C34" wp14:editId="7B46DB01">
                <wp:extent cx="6642000" cy="1404620"/>
                <wp:effectExtent l="0" t="0" r="26035" b="12700"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8280F7D" w14:textId="1949C67B" w:rsidR="00A476F9" w:rsidRPr="00236EBB" w:rsidRDefault="00636459" w:rsidP="00636459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>
                              <w:rPr>
                                <w:rStyle w:val="KeywordTok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values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[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r>
                              <w:rPr>
                                <w:rStyle w:val="DataTypeTok"/>
                              </w:rPr>
                              <w:t>name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None'</w:t>
                            </w:r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r>
                              <w:rPr>
                                <w:rStyle w:val="DataTypeTok"/>
                              </w:rPr>
                              <w:t>status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'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}</w:t>
                            </w:r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r>
                              <w:rPr>
                                <w:rStyle w:val="DataTypeTok"/>
                              </w:rPr>
                              <w:t>name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Danger'</w:t>
                            </w:r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r>
                              <w:rPr>
                                <w:rStyle w:val="DataTypeTok"/>
                              </w:rPr>
                              <w:t>status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red'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}</w:t>
                            </w:r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r>
                              <w:rPr>
                                <w:rStyle w:val="DataTypeTok"/>
                              </w:rPr>
                              <w:t>name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Warning'</w:t>
                            </w:r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r>
                              <w:rPr>
                                <w:rStyle w:val="DataTypeTok"/>
                              </w:rPr>
                              <w:t>status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yellow'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}</w:t>
                            </w:r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r>
                              <w:rPr>
                                <w:rStyle w:val="DataTypeTok"/>
                              </w:rPr>
                              <w:t>name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Proceed'</w:t>
                            </w:r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r>
                              <w:rPr>
                                <w:rStyle w:val="DataTypeTok"/>
                              </w:rPr>
                              <w:t>status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green'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}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]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37D5C34" id="_x0000_s106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8280F7D" w14:textId="1949C67B" w:rsidR="00A476F9" w:rsidRPr="00236EBB" w:rsidRDefault="00636459" w:rsidP="00636459">
                      <w:pPr>
                        <w:pStyle w:val="SourceCode"/>
                        <w:spacing w:after="0"/>
                      </w:pPr>
                      <w:proofErr w:type="spellStart"/>
                      <w:r>
                        <w:rPr>
                          <w:rStyle w:val="KeywordTok"/>
                        </w:rPr>
                        <w:t>const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values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[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r>
                        <w:rPr>
                          <w:rStyle w:val="DataTypeTok"/>
                        </w:rPr>
                        <w:t>name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None'</w:t>
                      </w:r>
                      <w:r>
                        <w:rPr>
                          <w:rStyle w:val="OperatorTok"/>
                        </w:rPr>
                        <w:t>,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r>
                        <w:rPr>
                          <w:rStyle w:val="DataTypeTok"/>
                        </w:rPr>
                        <w:t>status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'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}</w:t>
                      </w:r>
                      <w:r>
                        <w:rPr>
                          <w:rStyle w:val="OperatorTok"/>
                        </w:rPr>
                        <w:t>,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r>
                        <w:rPr>
                          <w:rStyle w:val="DataTypeTok"/>
                        </w:rPr>
                        <w:t>name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Danger'</w:t>
                      </w:r>
                      <w:r>
                        <w:rPr>
                          <w:rStyle w:val="OperatorTok"/>
                        </w:rPr>
                        <w:t>,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r>
                        <w:rPr>
                          <w:rStyle w:val="DataTypeTok"/>
                        </w:rPr>
                        <w:t>status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red'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}</w:t>
                      </w:r>
                      <w:r>
                        <w:rPr>
                          <w:rStyle w:val="OperatorTok"/>
                        </w:rPr>
                        <w:t>,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r>
                        <w:rPr>
                          <w:rStyle w:val="DataTypeTok"/>
                        </w:rPr>
                        <w:t>name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Warning'</w:t>
                      </w:r>
                      <w:r>
                        <w:rPr>
                          <w:rStyle w:val="OperatorTok"/>
                        </w:rPr>
                        <w:t>,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r>
                        <w:rPr>
                          <w:rStyle w:val="DataTypeTok"/>
                        </w:rPr>
                        <w:t>status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yellow'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}</w:t>
                      </w:r>
                      <w:r>
                        <w:rPr>
                          <w:rStyle w:val="OperatorTok"/>
                        </w:rPr>
                        <w:t>,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r>
                        <w:rPr>
                          <w:rStyle w:val="DataTypeTok"/>
                        </w:rPr>
                        <w:t>name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Proceed'</w:t>
                      </w:r>
                      <w:r>
                        <w:rPr>
                          <w:rStyle w:val="OperatorTok"/>
                        </w:rPr>
                        <w:t>,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r>
                        <w:rPr>
                          <w:rStyle w:val="DataTypeTok"/>
                        </w:rPr>
                        <w:t>status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green'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}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]</w:t>
                      </w:r>
                      <w:r>
                        <w:rPr>
                          <w:rStyle w:val="OperatorTok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3CD98E3" w14:textId="77777777" w:rsidR="00E33D81" w:rsidRDefault="00E33D81" w:rsidP="00D66921">
      <w:pPr>
        <w:pStyle w:val="BodyText"/>
        <w:spacing w:after="0"/>
      </w:pPr>
    </w:p>
    <w:p w14:paraId="485698B1" w14:textId="57B0F320" w:rsidR="00F546BD" w:rsidRDefault="00E33D81" w:rsidP="00D66921">
      <w:pPr>
        <w:pStyle w:val="BodyText"/>
        <w:spacing w:after="0"/>
        <w:rPr>
          <w:bCs/>
          <w:i/>
          <w:iCs/>
        </w:rPr>
      </w:pPr>
      <w:r>
        <w:t xml:space="preserve">This will define a list of items that will be used in the </w:t>
      </w:r>
      <w:r>
        <w:rPr>
          <w:b/>
        </w:rPr>
        <w:t>Component</w:t>
      </w:r>
      <w:r>
        <w:rPr>
          <w:bCs/>
        </w:rPr>
        <w:t xml:space="preserve"> of </w:t>
      </w:r>
      <w:r>
        <w:rPr>
          <w:bCs/>
          <w:i/>
          <w:iCs/>
        </w:rPr>
        <w:t>App.js</w:t>
      </w:r>
    </w:p>
    <w:p w14:paraId="3A6BE772" w14:textId="77777777" w:rsidR="00F546BD" w:rsidRDefault="00F546BD">
      <w:pPr>
        <w:rPr>
          <w:bCs/>
          <w:i/>
          <w:iCs/>
        </w:rPr>
      </w:pPr>
      <w:r>
        <w:rPr>
          <w:bCs/>
          <w:i/>
          <w:iCs/>
        </w:rPr>
        <w:br w:type="page"/>
      </w:r>
    </w:p>
    <w:p w14:paraId="21EC0995" w14:textId="2E2DF6D6" w:rsidR="00F546BD" w:rsidRDefault="00F546BD" w:rsidP="00F546BD">
      <w:pPr>
        <w:rPr>
          <w:rFonts w:cs="Segoe UI"/>
        </w:rPr>
      </w:pPr>
      <w:r>
        <w:rPr>
          <w:bCs/>
        </w:rPr>
        <w:lastRenderedPageBreak/>
        <w:t xml:space="preserve">While still in the </w:t>
      </w:r>
      <w:r>
        <w:rPr>
          <w:b/>
        </w:rPr>
        <w:t xml:space="preserve">Component </w:t>
      </w:r>
      <w:r>
        <w:rPr>
          <w:bCs/>
        </w:rPr>
        <w:t xml:space="preserve">of </w:t>
      </w:r>
      <w:r>
        <w:rPr>
          <w:bCs/>
          <w:i/>
          <w:iCs/>
        </w:rPr>
        <w:t>App.js</w:t>
      </w:r>
      <w:r>
        <w:rPr>
          <w:b/>
          <w:i/>
          <w:iCs/>
        </w:rPr>
        <w:t xml:space="preserve"> </w:t>
      </w:r>
      <w:r w:rsidRPr="00D65952">
        <w:t>below</w:t>
      </w:r>
      <w:r>
        <w:t xml:space="preserve"> the </w:t>
      </w:r>
      <w:r>
        <w:rPr>
          <w:b/>
          <w:bCs/>
        </w:rPr>
        <w:t xml:space="preserve">Comment </w:t>
      </w:r>
      <w:r>
        <w:t xml:space="preserve">for </w:t>
      </w:r>
      <w:r w:rsidRPr="00BC0287">
        <w:rPr>
          <w:rFonts w:ascii="Consolas" w:hAnsi="Consolas"/>
          <w:b/>
          <w:bCs/>
        </w:rPr>
        <w:t xml:space="preserve">// </w:t>
      </w:r>
      <w:r>
        <w:rPr>
          <w:rFonts w:ascii="Consolas" w:hAnsi="Consolas"/>
          <w:b/>
          <w:bCs/>
        </w:rPr>
        <w:t>Classes</w:t>
      </w:r>
      <w:r>
        <w:rPr>
          <w:rFonts w:cs="Segoe UI"/>
        </w:rPr>
        <w:t xml:space="preserve"> and after any previously declared </w:t>
      </w:r>
      <w:r>
        <w:rPr>
          <w:rFonts w:cs="Segoe UI"/>
          <w:b/>
          <w:bCs/>
        </w:rPr>
        <w:t>Classes,</w:t>
      </w:r>
      <w:r>
        <w:rPr>
          <w:rFonts w:cs="Segoe UI"/>
        </w:rPr>
        <w:t xml:space="preserve"> </w:t>
      </w:r>
      <w:r w:rsidRPr="00512102">
        <w:rPr>
          <w:rFonts w:cs="Segoe UI"/>
        </w:rPr>
        <w:t>type</w:t>
      </w:r>
      <w:r>
        <w:rPr>
          <w:rFonts w:cs="Segoe UI"/>
        </w:rPr>
        <w:t xml:space="preserve"> in the following </w:t>
      </w:r>
      <w:r>
        <w:rPr>
          <w:rFonts w:cs="Segoe UI"/>
          <w:b/>
          <w:bCs/>
        </w:rPr>
        <w:t>Class</w:t>
      </w:r>
      <w:r>
        <w:rPr>
          <w:rFonts w:cs="Segoe UI"/>
        </w:rPr>
        <w:t>:</w:t>
      </w:r>
    </w:p>
    <w:p w14:paraId="34632B9C" w14:textId="77777777" w:rsidR="00BD0C27" w:rsidRDefault="00BD0C27" w:rsidP="00F546BD">
      <w:pPr>
        <w:rPr>
          <w:rFonts w:cs="Segoe UI"/>
        </w:rPr>
      </w:pPr>
    </w:p>
    <w:p w14:paraId="5BEABF12" w14:textId="186C752C" w:rsidR="00F546BD" w:rsidRDefault="00BD0C27" w:rsidP="00D66921">
      <w:pPr>
        <w:pStyle w:val="BodyText"/>
        <w:spacing w:after="0"/>
        <w:rPr>
          <w:b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13D7DB73" wp14:editId="5B0A82AC">
                <wp:extent cx="6642000" cy="1404620"/>
                <wp:effectExtent l="0" t="0" r="26035" b="12700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9D5FF7D" w14:textId="0F9BEFA1" w:rsidR="00BD0C27" w:rsidRPr="00236EBB" w:rsidRDefault="00023F19" w:rsidP="00023F19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class</w:t>
                            </w:r>
                            <w:r>
                              <w:rPr>
                                <w:rStyle w:val="NormalTok"/>
                              </w:rPr>
                              <w:t xml:space="preserve"> Elements </w:t>
                            </w:r>
                            <w:r>
                              <w:rPr>
                                <w:rStyle w:val="KeywordTok"/>
                              </w:rPr>
                              <w:t>extends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React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Componen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FunctionTok"/>
                              </w:rPr>
                              <w:t>render</w:t>
                            </w:r>
                            <w:r>
                              <w:rPr>
                                <w:rStyle w:val="NormalTok"/>
                              </w:rPr>
                              <w:t>()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Style w:val="KeywordTok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display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(value) </w:t>
                            </w:r>
                            <w:r>
                              <w:rPr>
                                <w:rStyle w:val="KeywordTok"/>
                              </w:rPr>
                              <w:t>=&gt;</w:t>
                            </w:r>
                            <w:r>
                              <w:rPr>
                                <w:rStyle w:val="NormalTok"/>
                              </w:rPr>
                              <w:t xml:space="preserve">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</w:t>
                            </w:r>
                            <w:r>
                              <w:rPr>
                                <w:rStyle w:val="ControlFlowTok"/>
                              </w:rPr>
                              <w:t>switch</w:t>
                            </w:r>
                            <w:r>
                              <w:rPr>
                                <w:rStyle w:val="NormalTok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value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status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)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  </w:t>
                            </w:r>
                            <w:r>
                              <w:rPr>
                                <w:rStyle w:val="ControlFlowTok"/>
                              </w:rPr>
                              <w:t>case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red'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    </w:t>
                            </w:r>
                            <w:r>
                              <w:rPr>
                                <w:rStyle w:val="ControlFlowTok"/>
                              </w:rPr>
                              <w:t>return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span style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rStyle w:val="DataTypeTok"/>
                              </w:rPr>
                              <w:t>backgroundColor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red'</w:t>
                            </w:r>
                            <w:r>
                              <w:rPr>
                                <w:rStyle w:val="NormalTok"/>
                              </w:rPr>
                              <w:t>}}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rPr>
                                <w:rStyle w:val="NormalTok"/>
                              </w:rPr>
                              <w:t>Danger</w:t>
                            </w:r>
                            <w:r>
                              <w:rPr>
                                <w:rStyle w:val="OperatorTok"/>
                              </w:rPr>
                              <w:t>&lt;/</w:t>
                            </w:r>
                            <w:r>
                              <w:rPr>
                                <w:rStyle w:val="NormalTok"/>
                              </w:rPr>
                              <w:t>span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  </w:t>
                            </w:r>
                            <w:r>
                              <w:rPr>
                                <w:rStyle w:val="ControlFlowTok"/>
                              </w:rPr>
                              <w:t>case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yellow'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    </w:t>
                            </w:r>
                            <w:r>
                              <w:rPr>
                                <w:rStyle w:val="ControlFlowTok"/>
                              </w:rPr>
                              <w:t>return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span style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rStyle w:val="DataTypeTok"/>
                              </w:rPr>
                              <w:t>backgroundColor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yellow'</w:t>
                            </w:r>
                            <w:r>
                              <w:rPr>
                                <w:rStyle w:val="NormalTok"/>
                              </w:rPr>
                              <w:t>}}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rPr>
                                <w:rStyle w:val="NormalTok"/>
                              </w:rPr>
                              <w:t>Warning</w:t>
                            </w:r>
                            <w:r>
                              <w:rPr>
                                <w:rStyle w:val="OperatorTok"/>
                              </w:rPr>
                              <w:t>&lt;/</w:t>
                            </w:r>
                            <w:r>
                              <w:rPr>
                                <w:rStyle w:val="NormalTok"/>
                              </w:rPr>
                              <w:t>span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  </w:t>
                            </w:r>
                            <w:r>
                              <w:rPr>
                                <w:rStyle w:val="ControlFlowTok"/>
                              </w:rPr>
                              <w:t>case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green'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    </w:t>
                            </w:r>
                            <w:r>
                              <w:rPr>
                                <w:rStyle w:val="ControlFlowTok"/>
                              </w:rPr>
                              <w:t>return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span style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rStyle w:val="DataTypeTok"/>
                              </w:rPr>
                              <w:t>backgroundColor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green'</w:t>
                            </w:r>
                            <w:r>
                              <w:rPr>
                                <w:rStyle w:val="NormalTok"/>
                              </w:rPr>
                              <w:t>}}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rPr>
                                <w:rStyle w:val="NormalTok"/>
                              </w:rPr>
                              <w:t>Proceed</w:t>
                            </w:r>
                            <w:r>
                              <w:rPr>
                                <w:rStyle w:val="OperatorTok"/>
                              </w:rPr>
                              <w:t>&lt;/</w:t>
                            </w:r>
                            <w:r>
                              <w:rPr>
                                <w:rStyle w:val="NormalTok"/>
                              </w:rPr>
                              <w:t>span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  </w:t>
                            </w:r>
                            <w:r>
                              <w:rPr>
                                <w:rStyle w:val="ControlFlowTok"/>
                              </w:rPr>
                              <w:t>default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    </w:t>
                            </w:r>
                            <w:r>
                              <w:rPr>
                                <w:rStyle w:val="ControlFlowTok"/>
                              </w:rPr>
                              <w:t>return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span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rPr>
                                <w:rStyle w:val="NormalTok"/>
                              </w:rPr>
                              <w:t>None</w:t>
                            </w:r>
                            <w:r>
                              <w:rPr>
                                <w:rStyle w:val="OperatorTok"/>
                              </w:rPr>
                              <w:t>&lt;/</w:t>
                            </w:r>
                            <w:r>
                              <w:rPr>
                                <w:rStyle w:val="NormalTok"/>
                              </w:rPr>
                              <w:t>span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}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}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Style w:val="KeywordTok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elements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(values) </w:t>
                            </w:r>
                            <w:r>
                              <w:rPr>
                                <w:rStyle w:val="KeywordTok"/>
                              </w:rPr>
                              <w:t>=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</w:t>
                            </w:r>
                            <w:r>
                              <w:rPr>
                                <w:rStyle w:val="ControlFlowTok"/>
                              </w:rPr>
                              <w:t>return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values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FunctionTok"/>
                              </w:rPr>
                              <w:t>map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((item) </w:t>
                            </w:r>
                            <w:r>
                              <w:rPr>
                                <w:rStyle w:val="KeywordTok"/>
                              </w:rPr>
                              <w:t>=&gt;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 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li key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>{item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name</w:t>
                            </w:r>
                            <w:r>
                              <w:rPr>
                                <w:rStyle w:val="NormalTok"/>
                              </w:rPr>
                              <w:t>}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rPr>
                                <w:rStyle w:val="NormalTok"/>
                              </w:rPr>
                              <w:t>{</w:t>
                            </w:r>
                            <w:r>
                              <w:rPr>
                                <w:rStyle w:val="FunctionTok"/>
                              </w:rPr>
                              <w:t>display</w:t>
                            </w:r>
                            <w:r>
                              <w:rPr>
                                <w:rStyle w:val="NormalTok"/>
                              </w:rPr>
                              <w:t>(item)}</w:t>
                            </w:r>
                            <w:r>
                              <w:rPr>
                                <w:rStyle w:val="OperatorTok"/>
                              </w:rPr>
                              <w:t>&lt;/</w:t>
                            </w:r>
                            <w:r>
                              <w:rPr>
                                <w:rStyle w:val="NormalTok"/>
                              </w:rPr>
                              <w:t>li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}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r>
                              <w:rPr>
                                <w:rStyle w:val="ControlFlowTok"/>
                              </w:rPr>
                              <w:t>return</w:t>
                            </w:r>
                            <w:r>
                              <w:rPr>
                                <w:rStyle w:val="NormalTok"/>
                              </w:rPr>
                              <w:t xml:space="preserve"> (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ul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style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rStyle w:val="DataTypeTok"/>
                              </w:rPr>
                              <w:t>textAlign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StringTok"/>
                              </w:rPr>
                              <w:t>'left'</w:t>
                            </w:r>
                            <w:r>
                              <w:rPr>
                                <w:rStyle w:val="NormalTok"/>
                              </w:rPr>
                              <w:t>}}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  {</w:t>
                            </w:r>
                            <w:r>
                              <w:rPr>
                                <w:rStyle w:val="FunctionTok"/>
                              </w:rPr>
                              <w:t>elements</w:t>
                            </w:r>
                            <w:r>
                              <w:rPr>
                                <w:rStyle w:val="NormalTok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Style w:val="KeywordTok"/>
                              </w:rPr>
                              <w:t>this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props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valu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)}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</w:t>
                            </w:r>
                            <w:r>
                              <w:rPr>
                                <w:rStyle w:val="OperatorTok"/>
                              </w:rPr>
                              <w:t>&lt;/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ul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rPr>
                                <w:rStyle w:val="NormalTok"/>
                              </w:rPr>
                              <w:t>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}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3D7DB73" id="_x0000_s106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DMi5HI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9D5FF7D" w14:textId="0F9BEFA1" w:rsidR="00BD0C27" w:rsidRPr="00236EBB" w:rsidRDefault="00023F19" w:rsidP="00023F19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class</w:t>
                      </w:r>
                      <w:r>
                        <w:rPr>
                          <w:rStyle w:val="NormalTok"/>
                        </w:rPr>
                        <w:t xml:space="preserve"> Elements </w:t>
                      </w:r>
                      <w:r>
                        <w:rPr>
                          <w:rStyle w:val="KeywordTok"/>
                        </w:rPr>
                        <w:t>extends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NormalTok"/>
                        </w:rPr>
                        <w:t>React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Component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FunctionTok"/>
                        </w:rPr>
                        <w:t>render</w:t>
                      </w:r>
                      <w:r>
                        <w:rPr>
                          <w:rStyle w:val="NormalTok"/>
                        </w:rPr>
                        <w:t>()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proofErr w:type="spellStart"/>
                      <w:r>
                        <w:rPr>
                          <w:rStyle w:val="KeywordTok"/>
                        </w:rPr>
                        <w:t>const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display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(value) </w:t>
                      </w:r>
                      <w:r>
                        <w:rPr>
                          <w:rStyle w:val="KeywordTok"/>
                        </w:rPr>
                        <w:t>=&gt;</w:t>
                      </w:r>
                      <w:r>
                        <w:rPr>
                          <w:rStyle w:val="NormalTok"/>
                        </w:rPr>
                        <w:t xml:space="preserve">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</w:t>
                      </w:r>
                      <w:r>
                        <w:rPr>
                          <w:rStyle w:val="ControlFlowTok"/>
                        </w:rPr>
                        <w:t>switch</w:t>
                      </w:r>
                      <w:r>
                        <w:rPr>
                          <w:rStyle w:val="NormalTok"/>
                        </w:rPr>
                        <w:t>(</w:t>
                      </w:r>
                      <w:proofErr w:type="spellStart"/>
                      <w:r>
                        <w:rPr>
                          <w:rStyle w:val="NormalTok"/>
                        </w:rPr>
                        <w:t>value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status</w:t>
                      </w:r>
                      <w:proofErr w:type="spellEnd"/>
                      <w:r>
                        <w:rPr>
                          <w:rStyle w:val="NormalTok"/>
                        </w:rPr>
                        <w:t>)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  </w:t>
                      </w:r>
                      <w:r>
                        <w:rPr>
                          <w:rStyle w:val="ControlFlowTok"/>
                        </w:rPr>
                        <w:t>case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red'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    </w:t>
                      </w:r>
                      <w:r>
                        <w:rPr>
                          <w:rStyle w:val="ControlFlowTok"/>
                        </w:rPr>
                        <w:t>return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span style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>{{</w:t>
                      </w:r>
                      <w:proofErr w:type="spellStart"/>
                      <w:r>
                        <w:rPr>
                          <w:rStyle w:val="DataTypeTok"/>
                        </w:rPr>
                        <w:t>backgroundColor</w:t>
                      </w:r>
                      <w:proofErr w:type="spellEnd"/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red'</w:t>
                      </w:r>
                      <w:r>
                        <w:rPr>
                          <w:rStyle w:val="NormalTok"/>
                        </w:rPr>
                        <w:t>}}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rPr>
                          <w:rStyle w:val="NormalTok"/>
                        </w:rPr>
                        <w:t>Danger</w:t>
                      </w:r>
                      <w:r>
                        <w:rPr>
                          <w:rStyle w:val="OperatorTok"/>
                        </w:rPr>
                        <w:t>&lt;/</w:t>
                      </w:r>
                      <w:r>
                        <w:rPr>
                          <w:rStyle w:val="NormalTok"/>
                        </w:rPr>
                        <w:t>span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  </w:t>
                      </w:r>
                      <w:r>
                        <w:rPr>
                          <w:rStyle w:val="ControlFlowTok"/>
                        </w:rPr>
                        <w:t>case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yellow'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    </w:t>
                      </w:r>
                      <w:r>
                        <w:rPr>
                          <w:rStyle w:val="ControlFlowTok"/>
                        </w:rPr>
                        <w:t>return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span style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>{{</w:t>
                      </w:r>
                      <w:proofErr w:type="spellStart"/>
                      <w:r>
                        <w:rPr>
                          <w:rStyle w:val="DataTypeTok"/>
                        </w:rPr>
                        <w:t>backgroundColor</w:t>
                      </w:r>
                      <w:proofErr w:type="spellEnd"/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yellow'</w:t>
                      </w:r>
                      <w:r>
                        <w:rPr>
                          <w:rStyle w:val="NormalTok"/>
                        </w:rPr>
                        <w:t>}}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rPr>
                          <w:rStyle w:val="NormalTok"/>
                        </w:rPr>
                        <w:t>Warning</w:t>
                      </w:r>
                      <w:r>
                        <w:rPr>
                          <w:rStyle w:val="OperatorTok"/>
                        </w:rPr>
                        <w:t>&lt;/</w:t>
                      </w:r>
                      <w:r>
                        <w:rPr>
                          <w:rStyle w:val="NormalTok"/>
                        </w:rPr>
                        <w:t>span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  </w:t>
                      </w:r>
                      <w:r>
                        <w:rPr>
                          <w:rStyle w:val="ControlFlowTok"/>
                        </w:rPr>
                        <w:t>case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green'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    </w:t>
                      </w:r>
                      <w:r>
                        <w:rPr>
                          <w:rStyle w:val="ControlFlowTok"/>
                        </w:rPr>
                        <w:t>return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span style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>{{</w:t>
                      </w:r>
                      <w:proofErr w:type="spellStart"/>
                      <w:r>
                        <w:rPr>
                          <w:rStyle w:val="DataTypeTok"/>
                        </w:rPr>
                        <w:t>backgroundColor</w:t>
                      </w:r>
                      <w:proofErr w:type="spellEnd"/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green'</w:t>
                      </w:r>
                      <w:r>
                        <w:rPr>
                          <w:rStyle w:val="NormalTok"/>
                        </w:rPr>
                        <w:t>}}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rPr>
                          <w:rStyle w:val="NormalTok"/>
                        </w:rPr>
                        <w:t>Proceed</w:t>
                      </w:r>
                      <w:r>
                        <w:rPr>
                          <w:rStyle w:val="OperatorTok"/>
                        </w:rPr>
                        <w:t>&lt;/</w:t>
                      </w:r>
                      <w:r>
                        <w:rPr>
                          <w:rStyle w:val="NormalTok"/>
                        </w:rPr>
                        <w:t>span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  </w:t>
                      </w:r>
                      <w:r>
                        <w:rPr>
                          <w:rStyle w:val="ControlFlowTok"/>
                        </w:rPr>
                        <w:t>default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    </w:t>
                      </w:r>
                      <w:r>
                        <w:rPr>
                          <w:rStyle w:val="ControlFlowTok"/>
                        </w:rPr>
                        <w:t>return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span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rPr>
                          <w:rStyle w:val="NormalTok"/>
                        </w:rPr>
                        <w:t>None</w:t>
                      </w:r>
                      <w:r>
                        <w:rPr>
                          <w:rStyle w:val="OperatorTok"/>
                        </w:rPr>
                        <w:t>&lt;/</w:t>
                      </w:r>
                      <w:r>
                        <w:rPr>
                          <w:rStyle w:val="NormalTok"/>
                        </w:rPr>
                        <w:t>span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}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}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proofErr w:type="spellStart"/>
                      <w:r>
                        <w:rPr>
                          <w:rStyle w:val="KeywordTok"/>
                        </w:rPr>
                        <w:t>const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elements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(values) </w:t>
                      </w:r>
                      <w:r>
                        <w:rPr>
                          <w:rStyle w:val="KeywordTok"/>
                        </w:rPr>
                        <w:t>=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</w:t>
                      </w:r>
                      <w:r>
                        <w:rPr>
                          <w:rStyle w:val="ControlFlowTok"/>
                        </w:rPr>
                        <w:t>return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NormalTok"/>
                        </w:rPr>
                        <w:t>values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FunctionTok"/>
                        </w:rPr>
                        <w:t>map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((item) </w:t>
                      </w:r>
                      <w:r>
                        <w:rPr>
                          <w:rStyle w:val="KeywordTok"/>
                        </w:rPr>
                        <w:t>=&gt;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 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li key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>{item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name</w:t>
                      </w:r>
                      <w:r>
                        <w:rPr>
                          <w:rStyle w:val="NormalTok"/>
                        </w:rPr>
                        <w:t>}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rPr>
                          <w:rStyle w:val="NormalTok"/>
                        </w:rPr>
                        <w:t>{</w:t>
                      </w:r>
                      <w:r>
                        <w:rPr>
                          <w:rStyle w:val="FunctionTok"/>
                        </w:rPr>
                        <w:t>display</w:t>
                      </w:r>
                      <w:r>
                        <w:rPr>
                          <w:rStyle w:val="NormalTok"/>
                        </w:rPr>
                        <w:t>(item)}</w:t>
                      </w:r>
                      <w:r>
                        <w:rPr>
                          <w:rStyle w:val="OperatorTok"/>
                        </w:rPr>
                        <w:t>&lt;/</w:t>
                      </w:r>
                      <w:r>
                        <w:rPr>
                          <w:rStyle w:val="NormalTok"/>
                        </w:rPr>
                        <w:t>li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)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}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r>
                        <w:rPr>
                          <w:rStyle w:val="ControlFlowTok"/>
                        </w:rPr>
                        <w:t>return</w:t>
                      </w:r>
                      <w:r>
                        <w:rPr>
                          <w:rStyle w:val="NormalTok"/>
                        </w:rPr>
                        <w:t xml:space="preserve"> (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proofErr w:type="spellStart"/>
                      <w:r>
                        <w:rPr>
                          <w:rStyle w:val="NormalTok"/>
                        </w:rPr>
                        <w:t>ul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style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>{{</w:t>
                      </w:r>
                      <w:proofErr w:type="spellStart"/>
                      <w:r>
                        <w:rPr>
                          <w:rStyle w:val="DataTypeTok"/>
                        </w:rPr>
                        <w:t>textAlign</w:t>
                      </w:r>
                      <w:proofErr w:type="spellEnd"/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StringTok"/>
                        </w:rPr>
                        <w:t>'left'</w:t>
                      </w:r>
                      <w:r>
                        <w:rPr>
                          <w:rStyle w:val="NormalTok"/>
                        </w:rPr>
                        <w:t>}}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  {</w:t>
                      </w:r>
                      <w:r>
                        <w:rPr>
                          <w:rStyle w:val="FunctionTok"/>
                        </w:rPr>
                        <w:t>elements</w:t>
                      </w:r>
                      <w:r>
                        <w:rPr>
                          <w:rStyle w:val="NormalTok"/>
                        </w:rPr>
                        <w:t>(</w:t>
                      </w:r>
                      <w:proofErr w:type="spellStart"/>
                      <w:r>
                        <w:rPr>
                          <w:rStyle w:val="KeywordTok"/>
                        </w:rPr>
                        <w:t>this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props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value</w:t>
                      </w:r>
                      <w:proofErr w:type="spellEnd"/>
                      <w:r>
                        <w:rPr>
                          <w:rStyle w:val="NormalTok"/>
                        </w:rPr>
                        <w:t>)}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</w:t>
                      </w:r>
                      <w:r>
                        <w:rPr>
                          <w:rStyle w:val="OperatorTok"/>
                        </w:rPr>
                        <w:t>&lt;/</w:t>
                      </w:r>
                      <w:proofErr w:type="spellStart"/>
                      <w:r>
                        <w:rPr>
                          <w:rStyle w:val="NormalTok"/>
                        </w:rPr>
                        <w:t>ul</w:t>
                      </w:r>
                      <w:proofErr w:type="spellEnd"/>
                      <w:r>
                        <w:rPr>
                          <w:rStyle w:val="OperatorTok"/>
                        </w:rPr>
                        <w:t>&gt;</w:t>
                      </w:r>
                      <w:r>
                        <w:rPr>
                          <w:rStyle w:val="NormalTok"/>
                        </w:rPr>
                        <w:t>)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}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C56F5BB" w14:textId="77777777" w:rsidR="003558DF" w:rsidRPr="00F546BD" w:rsidRDefault="003558DF" w:rsidP="00D66921">
      <w:pPr>
        <w:pStyle w:val="BodyText"/>
        <w:spacing w:after="0"/>
        <w:rPr>
          <w:b/>
        </w:rPr>
      </w:pPr>
    </w:p>
    <w:p w14:paraId="4A8D3FD1" w14:textId="3194C8A1" w:rsidR="00FA2A7E" w:rsidRDefault="00FA2A7E" w:rsidP="00D6464E">
      <w:pPr>
        <w:pStyle w:val="BodyText"/>
      </w:pPr>
      <w:r>
        <w:t xml:space="preserve">This </w:t>
      </w:r>
      <w:r>
        <w:rPr>
          <w:b/>
        </w:rPr>
        <w:t>Component</w:t>
      </w:r>
      <w:r>
        <w:t xml:space="preserve"> is comprised of a single </w:t>
      </w:r>
      <w:r>
        <w:rPr>
          <w:b/>
        </w:rPr>
        <w:t>Method</w:t>
      </w:r>
      <w:r>
        <w:t xml:space="preserve"> for </w:t>
      </w:r>
      <w:r w:rsidRPr="00FA2A7E">
        <w:rPr>
          <w:rStyle w:val="VerbatimChar"/>
          <w:b/>
          <w:bCs/>
        </w:rPr>
        <w:t>render</w:t>
      </w:r>
      <w:r>
        <w:t xml:space="preserve"> within this is a </w:t>
      </w:r>
      <w:r>
        <w:rPr>
          <w:b/>
        </w:rPr>
        <w:t>Method</w:t>
      </w:r>
      <w:r>
        <w:t xml:space="preserve"> defined for </w:t>
      </w:r>
      <w:r w:rsidRPr="00FA2A7E">
        <w:rPr>
          <w:rStyle w:val="VerbatimChar"/>
          <w:b/>
          <w:bCs/>
        </w:rPr>
        <w:t>display</w:t>
      </w:r>
      <w:r>
        <w:t xml:space="preserve"> this contains the </w:t>
      </w:r>
      <w:r w:rsidRPr="00FA2A7E">
        <w:rPr>
          <w:rStyle w:val="VerbatimChar"/>
          <w:b/>
          <w:bCs/>
        </w:rPr>
        <w:t>switch</w:t>
      </w:r>
      <w:r>
        <w:t xml:space="preserve"> statement to control the </w:t>
      </w:r>
      <w:r w:rsidRPr="00FA2A7E">
        <w:rPr>
          <w:rStyle w:val="VerbatimChar"/>
          <w:b/>
          <w:bCs/>
        </w:rPr>
        <w:t>span</w:t>
      </w:r>
      <w:r>
        <w:t xml:space="preserve"> that will be displayed and then there is </w:t>
      </w:r>
      <w:r w:rsidRPr="00FA2A7E">
        <w:rPr>
          <w:rStyle w:val="VerbatimChar"/>
          <w:b/>
          <w:bCs/>
        </w:rPr>
        <w:t>elements</w:t>
      </w:r>
      <w:r>
        <w:t xml:space="preserve"> that will display this within an </w:t>
      </w:r>
      <w:r w:rsidRPr="00FA2A7E">
        <w:rPr>
          <w:rStyle w:val="VerbatimChar"/>
          <w:b/>
          <w:bCs/>
        </w:rPr>
        <w:t>li</w:t>
      </w:r>
      <w:r>
        <w:t xml:space="preserve"> which will then be returned inside an </w:t>
      </w:r>
      <w:proofErr w:type="spellStart"/>
      <w:r w:rsidRPr="00FA2A7E">
        <w:rPr>
          <w:rStyle w:val="VerbatimChar"/>
          <w:b/>
          <w:bCs/>
        </w:rPr>
        <w:t>ul</w:t>
      </w:r>
      <w:proofErr w:type="spellEnd"/>
      <w:r>
        <w:t xml:space="preserve"> which is an </w:t>
      </w:r>
      <w:r>
        <w:rPr>
          <w:b/>
          <w:bCs/>
        </w:rPr>
        <w:t>Unordered List</w:t>
      </w:r>
      <w:r>
        <w:t xml:space="preserve"> or </w:t>
      </w:r>
      <w:r>
        <w:rPr>
          <w:b/>
          <w:bCs/>
        </w:rPr>
        <w:t xml:space="preserve">Bulleted List </w:t>
      </w:r>
      <w:r>
        <w:t xml:space="preserve">with the </w:t>
      </w:r>
      <w:r w:rsidRPr="00FA2A7E">
        <w:rPr>
          <w:rStyle w:val="VerbatimChar"/>
          <w:b/>
          <w:bCs/>
        </w:rPr>
        <w:t>style</w:t>
      </w:r>
      <w:r>
        <w:t xml:space="preserve"> to align it to the </w:t>
      </w:r>
      <w:r w:rsidRPr="00FA2A7E">
        <w:rPr>
          <w:rFonts w:ascii="Consolas" w:hAnsi="Consolas"/>
          <w:b/>
          <w:bCs/>
        </w:rPr>
        <w:t>left</w:t>
      </w:r>
      <w:r>
        <w:t>.</w:t>
      </w:r>
    </w:p>
    <w:p w14:paraId="7867FD45" w14:textId="6B1F3DDA" w:rsidR="004A70E9" w:rsidRDefault="004E088A" w:rsidP="004A70E9">
      <w:pPr>
        <w:pStyle w:val="BodyText"/>
        <w:spacing w:after="0"/>
        <w:rPr>
          <w:rFonts w:cs="Segoe UI"/>
        </w:rPr>
      </w:pPr>
      <w:r>
        <w:t xml:space="preserve">In </w:t>
      </w:r>
      <w:r w:rsidR="00175DA8">
        <w:t xml:space="preserve">the </w:t>
      </w:r>
      <w:r w:rsidR="00175DA8">
        <w:rPr>
          <w:b/>
          <w:bCs/>
        </w:rPr>
        <w:t>Component</w:t>
      </w:r>
      <w:r w:rsidR="00175DA8">
        <w:t xml:space="preserve"> of </w:t>
      </w:r>
      <w:r>
        <w:rPr>
          <w:i/>
          <w:iCs/>
        </w:rPr>
        <w:t>App.js</w:t>
      </w:r>
      <w:r>
        <w:t xml:space="preserve"> below </w:t>
      </w:r>
      <w:r w:rsidRPr="004E088A">
        <w:rPr>
          <w:rFonts w:ascii="Consolas" w:hAnsi="Consolas"/>
          <w:b/>
          <w:bCs/>
        </w:rPr>
        <w:t>&lt;</w:t>
      </w:r>
      <w:proofErr w:type="spellStart"/>
      <w:r w:rsidRPr="004E088A">
        <w:rPr>
          <w:rFonts w:ascii="Consolas" w:hAnsi="Consolas"/>
          <w:b/>
          <w:bCs/>
        </w:rPr>
        <w:t>ul</w:t>
      </w:r>
      <w:proofErr w:type="spellEnd"/>
      <w:r w:rsidRPr="004E088A">
        <w:rPr>
          <w:rFonts w:ascii="Consolas" w:hAnsi="Consolas"/>
          <w:b/>
          <w:bCs/>
        </w:rPr>
        <w:t xml:space="preserve"> style={{</w:t>
      </w:r>
      <w:proofErr w:type="spellStart"/>
      <w:r w:rsidRPr="004E088A">
        <w:rPr>
          <w:rFonts w:ascii="Consolas" w:hAnsi="Consolas"/>
          <w:b/>
          <w:bCs/>
        </w:rPr>
        <w:t>textAlign</w:t>
      </w:r>
      <w:proofErr w:type="spellEnd"/>
      <w:r w:rsidRPr="004E088A">
        <w:rPr>
          <w:rFonts w:ascii="Consolas" w:hAnsi="Consolas"/>
          <w:b/>
          <w:bCs/>
        </w:rPr>
        <w:t>:'left'}}&gt;{</w:t>
      </w:r>
      <w:proofErr w:type="spellStart"/>
      <w:r w:rsidRPr="004E088A">
        <w:rPr>
          <w:rFonts w:ascii="Consolas" w:hAnsi="Consolas"/>
          <w:b/>
          <w:bCs/>
        </w:rPr>
        <w:t>itemElements</w:t>
      </w:r>
      <w:proofErr w:type="spellEnd"/>
      <w:r w:rsidRPr="004E088A">
        <w:rPr>
          <w:rFonts w:ascii="Consolas" w:hAnsi="Consolas"/>
          <w:b/>
          <w:bCs/>
        </w:rPr>
        <w:t>}&lt;/</w:t>
      </w:r>
      <w:proofErr w:type="spellStart"/>
      <w:r w:rsidRPr="004E088A">
        <w:rPr>
          <w:rFonts w:ascii="Consolas" w:hAnsi="Consolas"/>
          <w:b/>
          <w:bCs/>
        </w:rPr>
        <w:t>ul</w:t>
      </w:r>
      <w:proofErr w:type="spellEnd"/>
      <w:r w:rsidRPr="004E088A">
        <w:rPr>
          <w:rFonts w:ascii="Consolas" w:hAnsi="Consolas"/>
          <w:b/>
          <w:bCs/>
        </w:rPr>
        <w:t>&gt;</w:t>
      </w:r>
      <w:r>
        <w:rPr>
          <w:rFonts w:cs="Segoe UI"/>
        </w:rPr>
        <w:t xml:space="preserve"> type the following:</w:t>
      </w:r>
    </w:p>
    <w:p w14:paraId="2894BFCB" w14:textId="77777777" w:rsidR="004A70E9" w:rsidRDefault="004A70E9" w:rsidP="004A70E9">
      <w:pPr>
        <w:pStyle w:val="BodyText"/>
        <w:spacing w:after="0"/>
        <w:rPr>
          <w:rFonts w:cs="Segoe UI"/>
        </w:rPr>
      </w:pPr>
    </w:p>
    <w:p w14:paraId="5A110780" w14:textId="77777777" w:rsidR="00A05263" w:rsidRDefault="004A70E9" w:rsidP="00A05263">
      <w:pPr>
        <w:pStyle w:val="BodyText"/>
        <w:spacing w:after="0"/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315603D4" wp14:editId="4BDDB40E">
                <wp:extent cx="6642000" cy="1404620"/>
                <wp:effectExtent l="0" t="0" r="26035" b="12700"/>
                <wp:docPr id="1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58693AC" w14:textId="08DBBBE4" w:rsidR="004A70E9" w:rsidRPr="00236EBB" w:rsidRDefault="004A70E9" w:rsidP="004A70E9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Elements value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>{values}</w:t>
                            </w:r>
                            <w:r>
                              <w:rPr>
                                <w:rStyle w:val="OperatorTok"/>
                              </w:rPr>
                              <w:t>/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5603D4" id="_x0000_s106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hjR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NFLUpoTqROogDO6n10pBA/ids46cX3D/7SBQcWbeW1L4&#10;apAjXCZ4mZSXibCSoAouA3I2JNuQHlhi392SF3Y6qfTcy9g1eTrRPL6/+Ggu83Tr+S+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AxFhjR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58693AC" w14:textId="08DBBBE4" w:rsidR="004A70E9" w:rsidRPr="00236EBB" w:rsidRDefault="004A70E9" w:rsidP="004A70E9">
                      <w:pPr>
                        <w:pStyle w:val="SourceCode"/>
                        <w:spacing w:after="0"/>
                      </w:pP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Elements value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>{values}</w:t>
                      </w:r>
                      <w:r>
                        <w:rPr>
                          <w:rStyle w:val="OperatorTok"/>
                        </w:rPr>
                        <w:t>/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33CE3B" w14:textId="77777777" w:rsidR="00A05263" w:rsidRDefault="00A05263" w:rsidP="00A05263">
      <w:pPr>
        <w:pStyle w:val="BodyText"/>
        <w:spacing w:after="0"/>
      </w:pPr>
    </w:p>
    <w:p w14:paraId="13F4DF08" w14:textId="6192B417" w:rsidR="004A70E9" w:rsidRPr="00D66921" w:rsidRDefault="00A05263" w:rsidP="00623F05">
      <w:pPr>
        <w:pStyle w:val="BodyText"/>
        <w:spacing w:after="0"/>
        <w:rPr>
          <w:lang w:val="en-US"/>
        </w:rPr>
      </w:pPr>
      <w:r>
        <w:t xml:space="preserve">If you switch over to the </w:t>
      </w:r>
      <w:r>
        <w:rPr>
          <w:b/>
          <w:bCs/>
        </w:rPr>
        <w:t>Browser</w:t>
      </w:r>
      <w:r>
        <w:t xml:space="preserve"> that was opened, there will be another </w:t>
      </w:r>
      <w:r w:rsidRPr="003D6C12">
        <w:rPr>
          <w:rFonts w:cs="Segoe UI"/>
          <w:b/>
          <w:bCs/>
        </w:rPr>
        <w:t>Bulleted List</w:t>
      </w:r>
      <w:r>
        <w:rPr>
          <w:rFonts w:cs="Segoe UI"/>
        </w:rPr>
        <w:t xml:space="preserve"> showing the </w:t>
      </w:r>
      <w:r>
        <w:rPr>
          <w:rFonts w:cs="Segoe UI"/>
          <w:b/>
          <w:bCs/>
        </w:rPr>
        <w:t xml:space="preserve">List Items </w:t>
      </w:r>
      <w:r w:rsidRPr="003D6C12">
        <w:rPr>
          <w:rFonts w:cs="Segoe UI"/>
        </w:rPr>
        <w:t>of</w:t>
      </w:r>
      <w:r>
        <w:rPr>
          <w:rFonts w:cs="Segoe UI"/>
        </w:rPr>
        <w:t xml:space="preserve"> </w:t>
      </w:r>
      <w:r>
        <w:rPr>
          <w:rFonts w:cs="Segoe UI"/>
          <w:i/>
          <w:iCs/>
        </w:rPr>
        <w:t>None</w:t>
      </w:r>
      <w:r>
        <w:rPr>
          <w:rFonts w:cs="Segoe UI"/>
        </w:rPr>
        <w:t xml:space="preserve">, then </w:t>
      </w:r>
      <w:r>
        <w:rPr>
          <w:rFonts w:cs="Segoe UI"/>
          <w:i/>
          <w:iCs/>
        </w:rPr>
        <w:t>Danger</w:t>
      </w:r>
      <w:r>
        <w:rPr>
          <w:rFonts w:cs="Segoe UI"/>
          <w:b/>
          <w:bCs/>
          <w:i/>
          <w:iCs/>
        </w:rPr>
        <w:t xml:space="preserve"> </w:t>
      </w:r>
      <w:r>
        <w:rPr>
          <w:rFonts w:cs="Segoe UI"/>
        </w:rPr>
        <w:t xml:space="preserve">with a </w:t>
      </w:r>
      <w:r>
        <w:rPr>
          <w:rFonts w:cs="Segoe UI"/>
          <w:i/>
          <w:iCs/>
        </w:rPr>
        <w:t>red</w:t>
      </w:r>
      <w:r>
        <w:rPr>
          <w:rFonts w:cs="Segoe UI"/>
        </w:rPr>
        <w:t xml:space="preserve"> Background, </w:t>
      </w:r>
      <w:r>
        <w:rPr>
          <w:rFonts w:cs="Segoe UI"/>
          <w:i/>
          <w:iCs/>
        </w:rPr>
        <w:t>Warning</w:t>
      </w:r>
      <w:r>
        <w:rPr>
          <w:rFonts w:cs="Segoe UI"/>
        </w:rPr>
        <w:t xml:space="preserve"> with a yellow Background and </w:t>
      </w:r>
      <w:r>
        <w:rPr>
          <w:rFonts w:cs="Segoe UI"/>
          <w:i/>
          <w:iCs/>
        </w:rPr>
        <w:t>Proceed</w:t>
      </w:r>
      <w:r>
        <w:rPr>
          <w:rFonts w:cs="Segoe UI"/>
        </w:rPr>
        <w:t xml:space="preserve"> with a </w:t>
      </w:r>
      <w:r>
        <w:rPr>
          <w:rFonts w:cs="Segoe UI"/>
          <w:i/>
          <w:iCs/>
        </w:rPr>
        <w:t>green</w:t>
      </w:r>
      <w:r>
        <w:rPr>
          <w:rFonts w:cs="Segoe UI"/>
        </w:rPr>
        <w:t xml:space="preserve"> Background.</w:t>
      </w:r>
    </w:p>
    <w:p w14:paraId="669F78BF" w14:textId="77777777" w:rsidR="00623F05" w:rsidRDefault="00623F05">
      <w:pPr>
        <w:rPr>
          <w:rFonts w:ascii="Segoe UI Semibold" w:eastAsiaTheme="majorEastAsia" w:hAnsi="Segoe UI Semibold" w:cstheme="majorBidi"/>
          <w:color w:val="485974"/>
          <w:sz w:val="34"/>
          <w:szCs w:val="32"/>
        </w:rPr>
      </w:pPr>
      <w:r>
        <w:br w:type="page"/>
      </w:r>
    </w:p>
    <w:p w14:paraId="6BCDDF4A" w14:textId="51BF1A81" w:rsidR="004D1E77" w:rsidRDefault="004D1E77" w:rsidP="004D1E77">
      <w:pPr>
        <w:pStyle w:val="Heading1"/>
      </w:pPr>
      <w:bookmarkStart w:id="22" w:name="_Toc111661003"/>
      <w:r>
        <w:lastRenderedPageBreak/>
        <w:t>Forms</w:t>
      </w:r>
      <w:bookmarkEnd w:id="22"/>
    </w:p>
    <w:p w14:paraId="2B68A473" w14:textId="0BEB3A82" w:rsidR="004E5281" w:rsidRPr="004E5281" w:rsidRDefault="004E5281" w:rsidP="004E5281">
      <w:r>
        <w:rPr>
          <w:b/>
        </w:rPr>
        <w:t>Forms</w:t>
      </w:r>
      <w:r>
        <w:t xml:space="preserve"> in </w:t>
      </w:r>
      <w:r>
        <w:rPr>
          <w:b/>
        </w:rPr>
        <w:t>React</w:t>
      </w:r>
      <w:r>
        <w:t xml:space="preserve"> can either be </w:t>
      </w:r>
      <w:r>
        <w:rPr>
          <w:b/>
        </w:rPr>
        <w:t>Controlled</w:t>
      </w:r>
      <w:r>
        <w:t xml:space="preserve"> where each Element in the </w:t>
      </w:r>
      <w:r>
        <w:rPr>
          <w:b/>
        </w:rPr>
        <w:t>Form</w:t>
      </w:r>
      <w:r>
        <w:t xml:space="preserve"> maintains their own state and this is updated based on </w:t>
      </w:r>
      <w:r w:rsidRPr="004E5281">
        <w:rPr>
          <w:b/>
          <w:bCs/>
        </w:rPr>
        <w:t>Input</w:t>
      </w:r>
      <w:r>
        <w:t xml:space="preserve"> by the user and is designed for smaller </w:t>
      </w:r>
      <w:r>
        <w:rPr>
          <w:b/>
        </w:rPr>
        <w:t>Forms</w:t>
      </w:r>
      <w:r>
        <w:t xml:space="preserve"> to update a few </w:t>
      </w:r>
      <w:r w:rsidRPr="004E5281">
        <w:rPr>
          <w:b/>
          <w:bCs/>
        </w:rPr>
        <w:t>Values</w:t>
      </w:r>
      <w:r>
        <w:t xml:space="preserve"> or </w:t>
      </w:r>
      <w:r>
        <w:rPr>
          <w:b/>
        </w:rPr>
        <w:t>Uncontrolled</w:t>
      </w:r>
      <w:r>
        <w:t xml:space="preserve"> where data for the </w:t>
      </w:r>
      <w:r>
        <w:rPr>
          <w:b/>
        </w:rPr>
        <w:t>Form</w:t>
      </w:r>
      <w:r>
        <w:t xml:space="preserve"> is handled by the </w:t>
      </w:r>
      <w:r>
        <w:rPr>
          <w:b/>
        </w:rPr>
        <w:t>DOM</w:t>
      </w:r>
      <w:r>
        <w:t xml:space="preserve"> itself.</w:t>
      </w:r>
    </w:p>
    <w:p w14:paraId="72082495" w14:textId="5D7FA4C7" w:rsidR="00AB2649" w:rsidRDefault="00741474" w:rsidP="00741474">
      <w:pPr>
        <w:pStyle w:val="Heading2"/>
      </w:pPr>
      <w:bookmarkStart w:id="23" w:name="_Toc111661004"/>
      <w:r>
        <w:t>Controlled</w:t>
      </w:r>
      <w:bookmarkEnd w:id="23"/>
    </w:p>
    <w:p w14:paraId="020F7413" w14:textId="75F32933" w:rsidR="0040195B" w:rsidRDefault="0040195B" w:rsidP="0040195B">
      <w:r>
        <w:t xml:space="preserve">To create a </w:t>
      </w:r>
      <w:r>
        <w:rPr>
          <w:b/>
          <w:bCs/>
        </w:rPr>
        <w:t>Controlled</w:t>
      </w:r>
      <w:r>
        <w:t xml:space="preserve"> </w:t>
      </w:r>
      <w:r>
        <w:rPr>
          <w:b/>
          <w:bCs/>
        </w:rPr>
        <w:t>Component</w:t>
      </w:r>
      <w:r>
        <w:t xml:space="preserve"> after following </w:t>
      </w:r>
      <w:r>
        <w:rPr>
          <w:b/>
          <w:bCs/>
        </w:rPr>
        <w:t>Setup and Start</w:t>
      </w:r>
      <w:r w:rsidRPr="00195FAE">
        <w:t>,</w:t>
      </w:r>
      <w:r>
        <w:rPr>
          <w:b/>
          <w:bCs/>
        </w:rPr>
        <w:t xml:space="preserve"> Component and </w:t>
      </w:r>
      <w:r w:rsidRPr="00AC42CA">
        <w:rPr>
          <w:b/>
          <w:bCs/>
        </w:rPr>
        <w:t>Props</w:t>
      </w:r>
      <w:r>
        <w:t xml:space="preserve">, </w:t>
      </w:r>
      <w:r>
        <w:rPr>
          <w:b/>
          <w:bCs/>
        </w:rPr>
        <w:t>CSS and Styles</w:t>
      </w:r>
      <w:r>
        <w:t xml:space="preserve">, </w:t>
      </w:r>
      <w:r w:rsidRPr="00216414">
        <w:rPr>
          <w:b/>
          <w:bCs/>
        </w:rPr>
        <w:t>Context</w:t>
      </w:r>
      <w:r w:rsidRPr="00475EBD">
        <w:t>,</w:t>
      </w:r>
      <w:r>
        <w:rPr>
          <w:b/>
          <w:bCs/>
        </w:rPr>
        <w:t xml:space="preserve"> </w:t>
      </w:r>
      <w:r w:rsidRPr="00E56A18">
        <w:rPr>
          <w:b/>
          <w:bCs/>
        </w:rPr>
        <w:t>Events</w:t>
      </w:r>
      <w:r>
        <w:t xml:space="preserve">, </w:t>
      </w:r>
      <w:r w:rsidRPr="00E56A18">
        <w:rPr>
          <w:b/>
          <w:bCs/>
        </w:rPr>
        <w:t>Hooks</w:t>
      </w:r>
      <w:r w:rsidRPr="0040195B">
        <w:t>,</w:t>
      </w:r>
      <w:r>
        <w:rPr>
          <w:b/>
          <w:bCs/>
        </w:rPr>
        <w:t xml:space="preserve"> Ref </w:t>
      </w:r>
      <w:r>
        <w:t xml:space="preserve">and </w:t>
      </w:r>
      <w:r>
        <w:rPr>
          <w:b/>
          <w:bCs/>
        </w:rPr>
        <w:t>Conditions and Lists</w:t>
      </w:r>
      <w:r w:rsidRPr="00E56A18">
        <w:t xml:space="preserve"> </w:t>
      </w:r>
      <w:r>
        <w:t xml:space="preserve">return to </w:t>
      </w:r>
      <w:r>
        <w:rPr>
          <w:b/>
          <w:bCs/>
        </w:rPr>
        <w:t xml:space="preserve">Visual Studio Code </w:t>
      </w:r>
      <w:r>
        <w:t xml:space="preserve">and within the </w:t>
      </w:r>
      <w:r>
        <w:rPr>
          <w:b/>
          <w:bCs/>
        </w:rPr>
        <w:t>Component</w:t>
      </w:r>
      <w:r>
        <w:t xml:space="preserve"> of </w:t>
      </w:r>
      <w:r>
        <w:rPr>
          <w:i/>
          <w:iCs/>
        </w:rPr>
        <w:t>App.js</w:t>
      </w:r>
      <w:r>
        <w:t xml:space="preserve"> found in the </w:t>
      </w:r>
      <w:r>
        <w:rPr>
          <w:b/>
          <w:bCs/>
        </w:rPr>
        <w:t xml:space="preserve">Folder </w:t>
      </w:r>
      <w:r>
        <w:t xml:space="preserve">of </w:t>
      </w:r>
      <w:proofErr w:type="spellStart"/>
      <w:r>
        <w:rPr>
          <w:b/>
          <w:bCs/>
        </w:rPr>
        <w:t>src</w:t>
      </w:r>
      <w:proofErr w:type="spellEnd"/>
      <w:r>
        <w:t xml:space="preserve"> below</w:t>
      </w:r>
      <w:r w:rsidRPr="00741B9D">
        <w:t xml:space="preserve"> </w:t>
      </w:r>
      <w:r>
        <w:t xml:space="preserve">the </w:t>
      </w:r>
      <w:r w:rsidRPr="00B92929">
        <w:rPr>
          <w:b/>
          <w:bCs/>
        </w:rPr>
        <w:t>Comment</w:t>
      </w:r>
      <w:r>
        <w:t xml:space="preserve"> for </w:t>
      </w:r>
      <w:r w:rsidRPr="00B92929">
        <w:rPr>
          <w:rStyle w:val="VerbatimChar"/>
          <w:b/>
          <w:bCs/>
        </w:rPr>
        <w:t>// Methods</w:t>
      </w:r>
      <w:r>
        <w:t xml:space="preserve"> and after any previous </w:t>
      </w:r>
      <w:r w:rsidRPr="00A1701E">
        <w:rPr>
          <w:b/>
          <w:bCs/>
        </w:rPr>
        <w:t>Methods</w:t>
      </w:r>
      <w:r>
        <w:t xml:space="preserve"> type in the following </w:t>
      </w:r>
      <w:r>
        <w:rPr>
          <w:b/>
          <w:bCs/>
        </w:rPr>
        <w:t>Method</w:t>
      </w:r>
      <w:r>
        <w:t>:</w:t>
      </w:r>
    </w:p>
    <w:p w14:paraId="0C80919A" w14:textId="3B5E6F07" w:rsidR="00381DB9" w:rsidRDefault="00381DB9" w:rsidP="0040195B"/>
    <w:p w14:paraId="30D62E38" w14:textId="422CE4B8" w:rsidR="00381DB9" w:rsidRDefault="00B57F55" w:rsidP="0040195B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4F4F427B" wp14:editId="2EB64825">
                <wp:extent cx="6642000" cy="1404620"/>
                <wp:effectExtent l="0" t="0" r="26035" b="12700"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967D66A" w14:textId="77777777" w:rsidR="00B57F55" w:rsidRDefault="00B57F55" w:rsidP="00B57F55">
                            <w:pPr>
                              <w:pStyle w:val="SourceCode"/>
                              <w:spacing w:after="0"/>
                              <w:rPr>
                                <w:rStyle w:val="NormalTok"/>
                              </w:rPr>
                            </w:pPr>
                            <w:r>
                              <w:rPr>
                                <w:rStyle w:val="KeywordTok"/>
                              </w:rPr>
                              <w:t>function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FunctionTok"/>
                              </w:rPr>
                              <w:t>Controlled</w:t>
                            </w:r>
                            <w:r>
                              <w:rPr>
                                <w:rStyle w:val="NormalTok"/>
                              </w:rPr>
                              <w:t>()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Style w:val="KeywordTok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[name</w:t>
                            </w:r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setNam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]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FunctionTok"/>
                              </w:rPr>
                              <w:t>useStat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</w:t>
                            </w:r>
                            <w:r>
                              <w:rPr>
                                <w:rStyle w:val="StringTok"/>
                              </w:rPr>
                              <w:t>''</w:t>
                            </w:r>
                            <w:r>
                              <w:rPr>
                                <w:rStyle w:val="NormalTok"/>
                              </w:rPr>
                              <w:t>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Style w:val="KeywordTok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handleSubmi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(</w:t>
                            </w:r>
                            <w:r>
                              <w:rPr>
                                <w:rStyle w:val="BuiltInTok"/>
                              </w:rPr>
                              <w:t>event</w:t>
                            </w:r>
                            <w:r>
                              <w:rPr>
                                <w:rStyle w:val="NormalTok"/>
                              </w:rPr>
                              <w:t xml:space="preserve">) </w:t>
                            </w:r>
                            <w:r>
                              <w:rPr>
                                <w:rStyle w:val="KeywordTok"/>
                              </w:rPr>
                              <w:t>=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Style w:val="BuiltInTok"/>
                              </w:rPr>
                              <w:t>event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FunctionTok"/>
                              </w:rPr>
                              <w:t>preventDefaul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r>
                              <w:rPr>
                                <w:rStyle w:val="FunctionTok"/>
                              </w:rPr>
                              <w:t>alert</w:t>
                            </w:r>
                            <w:r>
                              <w:rPr>
                                <w:rStyle w:val="NormalTok"/>
                              </w:rPr>
                              <w:t>(name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}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ControlFlowTok"/>
                              </w:rPr>
                              <w:t>return</w:t>
                            </w:r>
                            <w:r>
                              <w:rPr>
                                <w:rStyle w:val="NormalTok"/>
                              </w:rPr>
                              <w:t xml:space="preserve"> (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 xml:space="preserve">form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onSubmit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handleSubmi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}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input id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"name"</w:t>
                            </w:r>
                            <w:r>
                              <w:rPr>
                                <w:rStyle w:val="NormalTok"/>
                              </w:rPr>
                              <w:t xml:space="preserve"> type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"text"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</w:p>
                          <w:p w14:paraId="08488EC5" w14:textId="72E1338D" w:rsidR="00B57F55" w:rsidRPr="00236EBB" w:rsidRDefault="00B57F55" w:rsidP="00B57F55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NormalTok"/>
                              </w:rPr>
                              <w:t xml:space="preserve">     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onChange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>{(</w:t>
                            </w:r>
                            <w:r>
                              <w:rPr>
                                <w:rStyle w:val="BuiltInTok"/>
                              </w:rPr>
                              <w:t>event</w:t>
                            </w:r>
                            <w:r>
                              <w:rPr>
                                <w:rStyle w:val="NormalTok"/>
                              </w:rPr>
                              <w:t xml:space="preserve">) </w:t>
                            </w:r>
                            <w:r>
                              <w:rPr>
                                <w:rStyle w:val="KeywordTok"/>
                              </w:rPr>
                              <w:t>=&gt;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FunctionTok"/>
                              </w:rPr>
                              <w:t>setNam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Style w:val="BuiltInTok"/>
                              </w:rPr>
                              <w:t>event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target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valu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)}</w:t>
                            </w:r>
                            <w:r>
                              <w:rPr>
                                <w:rStyle w:val="OperatorTok"/>
                              </w:rPr>
                              <w:t>/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input type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"submit"</w:t>
                            </w:r>
                            <w:r>
                              <w:rPr>
                                <w:rStyle w:val="NormalTok"/>
                              </w:rPr>
                              <w:t xml:space="preserve"> value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"</w:t>
                            </w:r>
                            <w:r w:rsidR="00EE5264">
                              <w:rPr>
                                <w:rStyle w:val="StringTok"/>
                              </w:rPr>
                              <w:t>C</w:t>
                            </w:r>
                            <w:r>
                              <w:rPr>
                                <w:rStyle w:val="StringTok"/>
                              </w:rPr>
                              <w:t>ontrolled"</w:t>
                            </w:r>
                            <w:r>
                              <w:rPr>
                                <w:rStyle w:val="OperatorTok"/>
                              </w:rPr>
                              <w:t>/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r>
                              <w:rPr>
                                <w:rStyle w:val="OperatorTok"/>
                              </w:rPr>
                              <w:t>&lt;/</w:t>
                            </w:r>
                            <w:r>
                              <w:rPr>
                                <w:rStyle w:val="NormalTok"/>
                              </w:rPr>
                              <w:t>form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)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F4F427B" id="_x0000_s106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RM3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pFTUpoTqROogDO6n10pBA/ids46cX3D/7SBQcWbeW1L4&#10;apAjXCZ4mZSXibCSoAouA3I2JNuQHlhi392SF3Y6qfTcy9g1eTrRPL6/+Ggu83Tr+S+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DtYRM3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967D66A" w14:textId="77777777" w:rsidR="00B57F55" w:rsidRDefault="00B57F55" w:rsidP="00B57F55">
                      <w:pPr>
                        <w:pStyle w:val="SourceCode"/>
                        <w:spacing w:after="0"/>
                        <w:rPr>
                          <w:rStyle w:val="NormalTok"/>
                        </w:rPr>
                      </w:pPr>
                      <w:r>
                        <w:rPr>
                          <w:rStyle w:val="KeywordTok"/>
                        </w:rPr>
                        <w:t>function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FunctionTok"/>
                        </w:rPr>
                        <w:t>Controlled</w:t>
                      </w:r>
                      <w:r>
                        <w:rPr>
                          <w:rStyle w:val="NormalTok"/>
                        </w:rPr>
                        <w:t>()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proofErr w:type="spellStart"/>
                      <w:r>
                        <w:rPr>
                          <w:rStyle w:val="KeywordTok"/>
                        </w:rPr>
                        <w:t>const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[name</w:t>
                      </w:r>
                      <w:r>
                        <w:rPr>
                          <w:rStyle w:val="OperatorTok"/>
                        </w:rPr>
                        <w:t>,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NormalTok"/>
                        </w:rPr>
                        <w:t>setName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]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FunctionTok"/>
                        </w:rPr>
                        <w:t>useState</w:t>
                      </w:r>
                      <w:proofErr w:type="spellEnd"/>
                      <w:r>
                        <w:rPr>
                          <w:rStyle w:val="NormalTok"/>
                        </w:rPr>
                        <w:t>(</w:t>
                      </w:r>
                      <w:r>
                        <w:rPr>
                          <w:rStyle w:val="StringTok"/>
                        </w:rPr>
                        <w:t>''</w:t>
                      </w:r>
                      <w:r>
                        <w:rPr>
                          <w:rStyle w:val="NormalTok"/>
                        </w:rPr>
                        <w:t>)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proofErr w:type="spellStart"/>
                      <w:r>
                        <w:rPr>
                          <w:rStyle w:val="KeywordTok"/>
                        </w:rPr>
                        <w:t>const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NormalTok"/>
                        </w:rPr>
                        <w:t>handleSubmit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(</w:t>
                      </w:r>
                      <w:r>
                        <w:rPr>
                          <w:rStyle w:val="BuiltInTok"/>
                        </w:rPr>
                        <w:t>event</w:t>
                      </w:r>
                      <w:r>
                        <w:rPr>
                          <w:rStyle w:val="NormalTok"/>
                        </w:rPr>
                        <w:t xml:space="preserve">) </w:t>
                      </w:r>
                      <w:r>
                        <w:rPr>
                          <w:rStyle w:val="KeywordTok"/>
                        </w:rPr>
                        <w:t>=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proofErr w:type="spellStart"/>
                      <w:r>
                        <w:rPr>
                          <w:rStyle w:val="BuiltInTok"/>
                        </w:rPr>
                        <w:t>event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FunctionTok"/>
                        </w:rPr>
                        <w:t>preventDefault</w:t>
                      </w:r>
                      <w:proofErr w:type="spellEnd"/>
                      <w:r>
                        <w:rPr>
                          <w:rStyle w:val="NormalTok"/>
                        </w:rPr>
                        <w:t>()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r>
                        <w:rPr>
                          <w:rStyle w:val="FunctionTok"/>
                        </w:rPr>
                        <w:t>alert</w:t>
                      </w:r>
                      <w:r>
                        <w:rPr>
                          <w:rStyle w:val="NormalTok"/>
                        </w:rPr>
                        <w:t>(name)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}</w:t>
                      </w:r>
                      <w:r>
                        <w:br/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ControlFlowTok"/>
                        </w:rPr>
                        <w:t>return</w:t>
                      </w:r>
                      <w:r>
                        <w:rPr>
                          <w:rStyle w:val="NormalTok"/>
                        </w:rPr>
                        <w:t xml:space="preserve"> (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 xml:space="preserve">form </w:t>
                      </w:r>
                      <w:proofErr w:type="spellStart"/>
                      <w:r>
                        <w:rPr>
                          <w:rStyle w:val="NormalTok"/>
                        </w:rPr>
                        <w:t>onSubmit</w:t>
                      </w:r>
                      <w:proofErr w:type="spellEnd"/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>{</w:t>
                      </w:r>
                      <w:proofErr w:type="spellStart"/>
                      <w:r>
                        <w:rPr>
                          <w:rStyle w:val="NormalTok"/>
                        </w:rPr>
                        <w:t>handleSubmit</w:t>
                      </w:r>
                      <w:proofErr w:type="spellEnd"/>
                      <w:r>
                        <w:rPr>
                          <w:rStyle w:val="NormalTok"/>
                        </w:rPr>
                        <w:t>}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input id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"name"</w:t>
                      </w:r>
                      <w:r>
                        <w:rPr>
                          <w:rStyle w:val="NormalTok"/>
                        </w:rPr>
                        <w:t xml:space="preserve"> type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"text"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</w:p>
                    <w:p w14:paraId="08488EC5" w14:textId="72E1338D" w:rsidR="00B57F55" w:rsidRPr="00236EBB" w:rsidRDefault="00B57F55" w:rsidP="00B57F55">
                      <w:pPr>
                        <w:pStyle w:val="SourceCode"/>
                        <w:spacing w:after="0"/>
                      </w:pPr>
                      <w:r>
                        <w:rPr>
                          <w:rStyle w:val="NormalTok"/>
                        </w:rPr>
                        <w:t xml:space="preserve">      </w:t>
                      </w:r>
                      <w:proofErr w:type="spellStart"/>
                      <w:r>
                        <w:rPr>
                          <w:rStyle w:val="NormalTok"/>
                        </w:rPr>
                        <w:t>onChange</w:t>
                      </w:r>
                      <w:proofErr w:type="spellEnd"/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>{(</w:t>
                      </w:r>
                      <w:r>
                        <w:rPr>
                          <w:rStyle w:val="BuiltInTok"/>
                        </w:rPr>
                        <w:t>event</w:t>
                      </w:r>
                      <w:r>
                        <w:rPr>
                          <w:rStyle w:val="NormalTok"/>
                        </w:rPr>
                        <w:t xml:space="preserve">) </w:t>
                      </w:r>
                      <w:r>
                        <w:rPr>
                          <w:rStyle w:val="KeywordTok"/>
                        </w:rPr>
                        <w:t>=&gt;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FunctionTok"/>
                        </w:rPr>
                        <w:t>setName</w:t>
                      </w:r>
                      <w:proofErr w:type="spellEnd"/>
                      <w:r>
                        <w:rPr>
                          <w:rStyle w:val="NormalTok"/>
                        </w:rPr>
                        <w:t>(</w:t>
                      </w:r>
                      <w:proofErr w:type="spellStart"/>
                      <w:r>
                        <w:rPr>
                          <w:rStyle w:val="BuiltInTok"/>
                        </w:rPr>
                        <w:t>event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target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value</w:t>
                      </w:r>
                      <w:proofErr w:type="spellEnd"/>
                      <w:r>
                        <w:rPr>
                          <w:rStyle w:val="NormalTok"/>
                        </w:rPr>
                        <w:t>)}</w:t>
                      </w:r>
                      <w:r>
                        <w:rPr>
                          <w:rStyle w:val="OperatorTok"/>
                        </w:rPr>
                        <w:t>/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input type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"submit"</w:t>
                      </w:r>
                      <w:r>
                        <w:rPr>
                          <w:rStyle w:val="NormalTok"/>
                        </w:rPr>
                        <w:t xml:space="preserve"> value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"</w:t>
                      </w:r>
                      <w:r w:rsidR="00EE5264">
                        <w:rPr>
                          <w:rStyle w:val="StringTok"/>
                        </w:rPr>
                        <w:t>C</w:t>
                      </w:r>
                      <w:r>
                        <w:rPr>
                          <w:rStyle w:val="StringTok"/>
                        </w:rPr>
                        <w:t>ontrolled"</w:t>
                      </w:r>
                      <w:r>
                        <w:rPr>
                          <w:rStyle w:val="OperatorTok"/>
                        </w:rPr>
                        <w:t>/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r>
                        <w:rPr>
                          <w:rStyle w:val="OperatorTok"/>
                        </w:rPr>
                        <w:t>&lt;/</w:t>
                      </w:r>
                      <w:r>
                        <w:rPr>
                          <w:rStyle w:val="NormalTok"/>
                        </w:rPr>
                        <w:t>form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)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CC3A0C6" w14:textId="3586739C" w:rsidR="00B57F55" w:rsidRDefault="00B57F55" w:rsidP="004E5281"/>
    <w:p w14:paraId="78055E96" w14:textId="67E8D6A6" w:rsidR="00AC7AEF" w:rsidRDefault="0016244D" w:rsidP="00AC7AEF">
      <w:pPr>
        <w:pStyle w:val="BodyText"/>
        <w:spacing w:after="0"/>
        <w:rPr>
          <w:rFonts w:cs="Segoe UI"/>
        </w:rPr>
      </w:pPr>
      <w:r>
        <w:t xml:space="preserve">This </w:t>
      </w:r>
      <w:r>
        <w:rPr>
          <w:b/>
        </w:rPr>
        <w:t>Component</w:t>
      </w:r>
      <w:r>
        <w:t xml:space="preserve"> uses </w:t>
      </w:r>
      <w:proofErr w:type="spellStart"/>
      <w:r w:rsidRPr="0016244D">
        <w:rPr>
          <w:rStyle w:val="VerbatimChar"/>
          <w:b/>
          <w:bCs/>
        </w:rPr>
        <w:t>useState</w:t>
      </w:r>
      <w:proofErr w:type="spellEnd"/>
      <w:r>
        <w:t xml:space="preserve"> to store </w:t>
      </w:r>
      <w:r>
        <w:rPr>
          <w:b/>
        </w:rPr>
        <w:t>State</w:t>
      </w:r>
      <w:r>
        <w:t xml:space="preserve"> it defines </w:t>
      </w:r>
      <w:proofErr w:type="spellStart"/>
      <w:r w:rsidRPr="0016244D">
        <w:rPr>
          <w:rStyle w:val="VerbatimChar"/>
          <w:b/>
          <w:bCs/>
        </w:rPr>
        <w:t>handleSubmit</w:t>
      </w:r>
      <w:proofErr w:type="spellEnd"/>
      <w:r>
        <w:t xml:space="preserve"> to show an </w:t>
      </w:r>
      <w:r w:rsidRPr="0016244D">
        <w:rPr>
          <w:rStyle w:val="VerbatimChar"/>
          <w:b/>
          <w:bCs/>
        </w:rPr>
        <w:t>alert</w:t>
      </w:r>
      <w:r>
        <w:t xml:space="preserve"> with </w:t>
      </w:r>
      <w:r w:rsidRPr="0016244D">
        <w:rPr>
          <w:rStyle w:val="VerbatimChar"/>
          <w:b/>
          <w:bCs/>
        </w:rPr>
        <w:t>name</w:t>
      </w:r>
      <w:r>
        <w:t xml:space="preserve"> and in the </w:t>
      </w:r>
      <w:r w:rsidRPr="0016244D">
        <w:rPr>
          <w:rStyle w:val="VerbatimChar"/>
          <w:b/>
          <w:bCs/>
        </w:rPr>
        <w:t>form</w:t>
      </w:r>
      <w:r>
        <w:t xml:space="preserve"> it has an </w:t>
      </w:r>
      <w:r w:rsidRPr="0016244D">
        <w:rPr>
          <w:rStyle w:val="VerbatimChar"/>
          <w:b/>
          <w:bCs/>
        </w:rPr>
        <w:t>input</w:t>
      </w:r>
      <w:r>
        <w:t xml:space="preserve"> which when changed or </w:t>
      </w:r>
      <w:proofErr w:type="spellStart"/>
      <w:r w:rsidRPr="0016244D">
        <w:rPr>
          <w:rStyle w:val="VerbatimChar"/>
          <w:b/>
          <w:bCs/>
        </w:rPr>
        <w:t>onChange</w:t>
      </w:r>
      <w:proofErr w:type="spellEnd"/>
      <w:r>
        <w:t xml:space="preserve"> will call </w:t>
      </w:r>
      <w:proofErr w:type="spellStart"/>
      <w:r w:rsidRPr="0016244D">
        <w:rPr>
          <w:rStyle w:val="VerbatimChar"/>
          <w:b/>
          <w:bCs/>
        </w:rPr>
        <w:t>setName</w:t>
      </w:r>
      <w:proofErr w:type="spellEnd"/>
      <w:r>
        <w:t xml:space="preserve"> to set the </w:t>
      </w:r>
      <w:r>
        <w:rPr>
          <w:b/>
        </w:rPr>
        <w:t>Value</w:t>
      </w:r>
      <w:r>
        <w:t xml:space="preserve"> in </w:t>
      </w:r>
      <w:r>
        <w:rPr>
          <w:b/>
        </w:rPr>
        <w:t>State</w:t>
      </w:r>
      <w:r>
        <w:t xml:space="preserve"> and on submitting the </w:t>
      </w:r>
      <w:r>
        <w:rPr>
          <w:b/>
        </w:rPr>
        <w:t>Form</w:t>
      </w:r>
      <w:r>
        <w:t xml:space="preserve"> the </w:t>
      </w:r>
      <w:proofErr w:type="spellStart"/>
      <w:r w:rsidRPr="0016244D">
        <w:rPr>
          <w:rStyle w:val="VerbatimChar"/>
          <w:b/>
          <w:bCs/>
        </w:rPr>
        <w:t>handleSubmit</w:t>
      </w:r>
      <w:proofErr w:type="spellEnd"/>
      <w:r>
        <w:t xml:space="preserve"> will be called. </w:t>
      </w:r>
      <w:r w:rsidR="00AC7AEF">
        <w:t xml:space="preserve">While still in the </w:t>
      </w:r>
      <w:r w:rsidR="00AC7AEF">
        <w:rPr>
          <w:b/>
          <w:bCs/>
        </w:rPr>
        <w:t>Component</w:t>
      </w:r>
      <w:r w:rsidR="00AC7AEF">
        <w:t xml:space="preserve"> of </w:t>
      </w:r>
      <w:r w:rsidR="00AC7AEF">
        <w:rPr>
          <w:i/>
          <w:iCs/>
        </w:rPr>
        <w:t>App.js</w:t>
      </w:r>
      <w:r w:rsidR="00AC7AEF">
        <w:t xml:space="preserve"> below </w:t>
      </w:r>
      <w:r w:rsidR="00AC7AEF" w:rsidRPr="00AC7AEF">
        <w:rPr>
          <w:rFonts w:ascii="Consolas" w:hAnsi="Consolas"/>
          <w:b/>
          <w:bCs/>
        </w:rPr>
        <w:t>&lt;Elements value={values}/&gt;</w:t>
      </w:r>
      <w:r w:rsidR="00AC7AEF" w:rsidRPr="00482265">
        <w:rPr>
          <w:rFonts w:cs="Segoe UI"/>
        </w:rPr>
        <w:t xml:space="preserve"> </w:t>
      </w:r>
      <w:r w:rsidR="00AC7AEF">
        <w:rPr>
          <w:rFonts w:cs="Segoe UI"/>
        </w:rPr>
        <w:t>type the following:</w:t>
      </w:r>
    </w:p>
    <w:p w14:paraId="020DF3BA" w14:textId="6478EAA0" w:rsidR="009C07FA" w:rsidRDefault="009C07FA" w:rsidP="004E5281"/>
    <w:p w14:paraId="0DCDE2DB" w14:textId="1036444E" w:rsidR="006B6EBF" w:rsidRDefault="006B6EBF" w:rsidP="004E5281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0CE711D2" wp14:editId="17A36295">
                <wp:extent cx="6642000" cy="1404620"/>
                <wp:effectExtent l="0" t="0" r="26035" b="12700"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E84A029" w14:textId="04340E43" w:rsidR="006B6EBF" w:rsidRPr="00236EBB" w:rsidRDefault="006B6EBF" w:rsidP="006B6EBF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 w:rsidR="005C41AA">
                              <w:rPr>
                                <w:rStyle w:val="NormalTok"/>
                              </w:rPr>
                              <w:t>Controlled</w:t>
                            </w:r>
                            <w:r>
                              <w:rPr>
                                <w:rStyle w:val="OperatorTok"/>
                              </w:rPr>
                              <w:t>/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E711D2" id="_x0000_s106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3/G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e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yP9/x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E84A029" w14:textId="04340E43" w:rsidR="006B6EBF" w:rsidRPr="00236EBB" w:rsidRDefault="006B6EBF" w:rsidP="006B6EBF">
                      <w:pPr>
                        <w:pStyle w:val="SourceCode"/>
                        <w:spacing w:after="0"/>
                      </w:pPr>
                      <w:r>
                        <w:rPr>
                          <w:rStyle w:val="OperatorTok"/>
                        </w:rPr>
                        <w:t>&lt;</w:t>
                      </w:r>
                      <w:r w:rsidR="005C41AA">
                        <w:rPr>
                          <w:rStyle w:val="NormalTok"/>
                        </w:rPr>
                        <w:t>Controlled</w:t>
                      </w:r>
                      <w:r>
                        <w:rPr>
                          <w:rStyle w:val="OperatorTok"/>
                        </w:rPr>
                        <w:t>/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71257DA" w14:textId="46913B17" w:rsidR="009C07FA" w:rsidRDefault="009C07FA" w:rsidP="004E5281"/>
    <w:p w14:paraId="43F8519D" w14:textId="5FD95EF9" w:rsidR="005C41AA" w:rsidRDefault="005C41AA" w:rsidP="005C41AA">
      <w:pPr>
        <w:rPr>
          <w:rFonts w:cs="Segoe UI"/>
          <w:bCs/>
          <w:lang w:val="en-US"/>
        </w:rPr>
      </w:pPr>
      <w:r>
        <w:t xml:space="preserve">If you switch over to the </w:t>
      </w:r>
      <w:r>
        <w:rPr>
          <w:b/>
          <w:bCs/>
        </w:rPr>
        <w:t>Browser</w:t>
      </w:r>
      <w:r>
        <w:t xml:space="preserve"> that was opened with </w:t>
      </w:r>
      <w:proofErr w:type="spellStart"/>
      <w:r w:rsidRPr="00BC5C06">
        <w:rPr>
          <w:rFonts w:ascii="Consolas" w:hAnsi="Consolas" w:cs="Courier New"/>
          <w:b/>
          <w:bCs/>
          <w:lang w:val="en-US"/>
        </w:rPr>
        <w:t>npm</w:t>
      </w:r>
      <w:proofErr w:type="spellEnd"/>
      <w:r w:rsidRPr="00BC5C06">
        <w:rPr>
          <w:rFonts w:ascii="Consolas" w:hAnsi="Consolas" w:cs="Courier New"/>
          <w:b/>
          <w:bCs/>
          <w:lang w:val="en-US"/>
        </w:rPr>
        <w:t xml:space="preserve"> start</w:t>
      </w:r>
      <w:r>
        <w:rPr>
          <w:rFonts w:cs="Segoe UI"/>
          <w:lang w:val="en-US"/>
        </w:rPr>
        <w:t xml:space="preserve"> from the </w:t>
      </w:r>
      <w:r>
        <w:rPr>
          <w:rFonts w:cs="Segoe UI"/>
          <w:b/>
          <w:bCs/>
          <w:lang w:val="en-US"/>
        </w:rPr>
        <w:t>Command Prompt</w:t>
      </w:r>
      <w:r>
        <w:rPr>
          <w:rFonts w:cs="Segoe UI"/>
          <w:bCs/>
          <w:lang w:val="en-US"/>
        </w:rPr>
        <w:t xml:space="preserve"> there should be a </w:t>
      </w:r>
      <w:r w:rsidRPr="00D30DFF">
        <w:rPr>
          <w:rFonts w:ascii="Consolas" w:hAnsi="Consolas" w:cs="Segoe UI"/>
          <w:b/>
          <w:lang w:val="en-US"/>
        </w:rPr>
        <w:t>Button</w:t>
      </w:r>
      <w:r>
        <w:rPr>
          <w:rFonts w:cs="Segoe UI"/>
          <w:bCs/>
          <w:lang w:val="en-US"/>
        </w:rPr>
        <w:t xml:space="preserve"> called </w:t>
      </w:r>
      <w:r w:rsidR="00BF4EDB">
        <w:rPr>
          <w:rFonts w:cs="Segoe UI"/>
          <w:bCs/>
          <w:i/>
          <w:iCs/>
          <w:lang w:val="en-US"/>
        </w:rPr>
        <w:t>C</w:t>
      </w:r>
      <w:r>
        <w:rPr>
          <w:rFonts w:cs="Segoe UI"/>
          <w:bCs/>
          <w:i/>
          <w:iCs/>
          <w:lang w:val="en-US"/>
        </w:rPr>
        <w:t>ontrol</w:t>
      </w:r>
      <w:r w:rsidR="00025572">
        <w:rPr>
          <w:rFonts w:cs="Segoe UI"/>
          <w:bCs/>
          <w:i/>
          <w:iCs/>
          <w:lang w:val="en-US"/>
        </w:rPr>
        <w:t>l</w:t>
      </w:r>
      <w:r>
        <w:rPr>
          <w:rFonts w:cs="Segoe UI"/>
          <w:bCs/>
          <w:i/>
          <w:iCs/>
          <w:lang w:val="en-US"/>
        </w:rPr>
        <w:t>ed</w:t>
      </w:r>
      <w:r>
        <w:rPr>
          <w:rFonts w:cs="Segoe UI"/>
          <w:b/>
          <w:lang w:val="en-US"/>
        </w:rPr>
        <w:t xml:space="preserve"> </w:t>
      </w:r>
      <w:r>
        <w:rPr>
          <w:rFonts w:cs="Segoe UI"/>
          <w:bCs/>
          <w:lang w:val="en-US"/>
        </w:rPr>
        <w:t xml:space="preserve">that when </w:t>
      </w:r>
      <w:r w:rsidRPr="003F6787">
        <w:rPr>
          <w:rFonts w:cs="Segoe UI"/>
          <w:b/>
          <w:lang w:val="en-US"/>
        </w:rPr>
        <w:t>Clicked</w:t>
      </w:r>
      <w:r>
        <w:rPr>
          <w:rFonts w:cs="Segoe UI"/>
          <w:bCs/>
          <w:lang w:val="en-US"/>
        </w:rPr>
        <w:t xml:space="preserve"> will Display an </w:t>
      </w:r>
      <w:r w:rsidRPr="00D30DFF">
        <w:rPr>
          <w:rFonts w:ascii="Consolas" w:hAnsi="Consolas" w:cs="Segoe UI"/>
          <w:b/>
          <w:lang w:val="en-US"/>
        </w:rPr>
        <w:t>alert</w:t>
      </w:r>
      <w:r>
        <w:rPr>
          <w:rFonts w:cs="Segoe UI"/>
          <w:bCs/>
          <w:lang w:val="en-US"/>
        </w:rPr>
        <w:t xml:space="preserve"> with anything that was typed in the </w:t>
      </w:r>
      <w:r w:rsidRPr="004B27FF">
        <w:rPr>
          <w:rFonts w:ascii="Consolas" w:hAnsi="Consolas" w:cs="Segoe UI"/>
          <w:b/>
          <w:lang w:val="en-US"/>
        </w:rPr>
        <w:t>Input</w:t>
      </w:r>
      <w:r>
        <w:rPr>
          <w:rFonts w:cs="Segoe UI"/>
          <w:bCs/>
          <w:lang w:val="en-US"/>
        </w:rPr>
        <w:t xml:space="preserve"> before it.</w:t>
      </w:r>
    </w:p>
    <w:p w14:paraId="411F8DDE" w14:textId="77777777" w:rsidR="00733128" w:rsidRDefault="00733128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F9D3871" w14:textId="189FAF94" w:rsidR="00741474" w:rsidRDefault="00741474" w:rsidP="00741474">
      <w:pPr>
        <w:pStyle w:val="Heading2"/>
      </w:pPr>
      <w:bookmarkStart w:id="24" w:name="_Toc111661005"/>
      <w:r>
        <w:lastRenderedPageBreak/>
        <w:t>Uncontrolled</w:t>
      </w:r>
      <w:bookmarkEnd w:id="24"/>
    </w:p>
    <w:p w14:paraId="48816428" w14:textId="47CF4ACC" w:rsidR="00BB6414" w:rsidRDefault="00ED5713" w:rsidP="00BB6414">
      <w:r>
        <w:t xml:space="preserve">To create an </w:t>
      </w:r>
      <w:r>
        <w:rPr>
          <w:b/>
        </w:rPr>
        <w:t>Uncontrolled Component</w:t>
      </w:r>
      <w:r>
        <w:rPr>
          <w:bCs/>
        </w:rPr>
        <w:t xml:space="preserve"> back in </w:t>
      </w:r>
      <w:r>
        <w:rPr>
          <w:b/>
        </w:rPr>
        <w:t>Visual Studio Code</w:t>
      </w:r>
      <w:r>
        <w:rPr>
          <w:bCs/>
        </w:rPr>
        <w:t xml:space="preserve"> </w:t>
      </w:r>
      <w:r w:rsidR="00BB6414">
        <w:t xml:space="preserve">and within the </w:t>
      </w:r>
      <w:r w:rsidR="00BB6414">
        <w:rPr>
          <w:b/>
          <w:bCs/>
        </w:rPr>
        <w:t>Component</w:t>
      </w:r>
      <w:r w:rsidR="00BB6414">
        <w:t xml:space="preserve"> of </w:t>
      </w:r>
      <w:r w:rsidR="00BB6414">
        <w:rPr>
          <w:i/>
          <w:iCs/>
        </w:rPr>
        <w:t>App.js</w:t>
      </w:r>
      <w:r w:rsidR="00BB6414">
        <w:t xml:space="preserve"> found in the </w:t>
      </w:r>
      <w:r w:rsidR="00BB6414">
        <w:rPr>
          <w:b/>
          <w:bCs/>
        </w:rPr>
        <w:t xml:space="preserve">Folder </w:t>
      </w:r>
      <w:r w:rsidR="00BB6414">
        <w:t xml:space="preserve">of </w:t>
      </w:r>
      <w:proofErr w:type="spellStart"/>
      <w:r w:rsidR="00BB6414">
        <w:rPr>
          <w:b/>
          <w:bCs/>
        </w:rPr>
        <w:t>src</w:t>
      </w:r>
      <w:proofErr w:type="spellEnd"/>
      <w:r w:rsidR="00BB6414">
        <w:t xml:space="preserve"> below</w:t>
      </w:r>
      <w:r w:rsidR="00BB6414" w:rsidRPr="00741B9D">
        <w:t xml:space="preserve"> </w:t>
      </w:r>
      <w:r w:rsidR="00BB6414">
        <w:t xml:space="preserve">the </w:t>
      </w:r>
      <w:r w:rsidR="00BB6414" w:rsidRPr="00B92929">
        <w:rPr>
          <w:b/>
          <w:bCs/>
        </w:rPr>
        <w:t>Comment</w:t>
      </w:r>
      <w:r w:rsidR="00BB6414">
        <w:t xml:space="preserve"> for </w:t>
      </w:r>
      <w:r w:rsidR="00BB6414" w:rsidRPr="00B92929">
        <w:rPr>
          <w:rStyle w:val="VerbatimChar"/>
          <w:b/>
          <w:bCs/>
        </w:rPr>
        <w:t>// Methods</w:t>
      </w:r>
      <w:r w:rsidR="00BB6414">
        <w:t xml:space="preserve"> and after any previous </w:t>
      </w:r>
      <w:r w:rsidR="00BB6414" w:rsidRPr="00A1701E">
        <w:rPr>
          <w:b/>
          <w:bCs/>
        </w:rPr>
        <w:t>Methods</w:t>
      </w:r>
      <w:r w:rsidR="00BB6414">
        <w:t xml:space="preserve"> type in the following </w:t>
      </w:r>
      <w:r w:rsidR="00BB6414">
        <w:rPr>
          <w:b/>
          <w:bCs/>
        </w:rPr>
        <w:t>Method</w:t>
      </w:r>
      <w:r w:rsidR="00BB6414">
        <w:t>:</w:t>
      </w:r>
    </w:p>
    <w:p w14:paraId="767549D3" w14:textId="77777777" w:rsidR="000E07CF" w:rsidRDefault="000E07CF" w:rsidP="00BB6414"/>
    <w:p w14:paraId="72AC0E28" w14:textId="492801D4" w:rsidR="00733128" w:rsidRDefault="000E07CF" w:rsidP="00741474">
      <w:pPr>
        <w:rPr>
          <w:bCs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1EDB0167" wp14:editId="52D188A9">
                <wp:extent cx="6642000" cy="1404620"/>
                <wp:effectExtent l="0" t="0" r="26035" b="12700"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018C218" w14:textId="33908480" w:rsidR="000E07CF" w:rsidRPr="00236EBB" w:rsidRDefault="000E07CF" w:rsidP="000E07CF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function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FunctionTok"/>
                              </w:rPr>
                              <w:t>Uncontrolled</w:t>
                            </w:r>
                            <w:r>
                              <w:rPr>
                                <w:rStyle w:val="NormalTok"/>
                              </w:rPr>
                              <w:t>()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KeywordTok"/>
                              </w:rPr>
                              <w:t>let</w:t>
                            </w:r>
                            <w:r>
                              <w:rPr>
                                <w:rStyle w:val="NormalTok"/>
                              </w:rPr>
                              <w:t xml:space="preserve"> value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React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FunctionTok"/>
                              </w:rPr>
                              <w:t>createRef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Style w:val="KeywordTok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handleSubmi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(</w:t>
                            </w:r>
                            <w:r>
                              <w:rPr>
                                <w:rStyle w:val="BuiltInTok"/>
                              </w:rPr>
                              <w:t>event</w:t>
                            </w:r>
                            <w:r>
                              <w:rPr>
                                <w:rStyle w:val="NormalTok"/>
                              </w:rPr>
                              <w:t xml:space="preserve">) </w:t>
                            </w:r>
                            <w:r>
                              <w:rPr>
                                <w:rStyle w:val="KeywordTok"/>
                              </w:rPr>
                              <w:t>=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Style w:val="BuiltInTok"/>
                              </w:rPr>
                              <w:t>event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FunctionTok"/>
                              </w:rPr>
                              <w:t>preventDefaul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r>
                              <w:rPr>
                                <w:rStyle w:val="FunctionTok"/>
                              </w:rPr>
                              <w:t>alert</w:t>
                            </w:r>
                            <w:r>
                              <w:rPr>
                                <w:rStyle w:val="NormalTok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value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current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valu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}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ControlFlowTok"/>
                              </w:rPr>
                              <w:t>return</w:t>
                            </w:r>
                            <w:r>
                              <w:rPr>
                                <w:rStyle w:val="NormalTok"/>
                              </w:rPr>
                              <w:t xml:space="preserve"> (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 xml:space="preserve">form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onSubmit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handleSubmi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}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input id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"name"</w:t>
                            </w:r>
                            <w:r>
                              <w:rPr>
                                <w:rStyle w:val="NormalTok"/>
                              </w:rPr>
                              <w:t xml:space="preserve"> type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"text"</w:t>
                            </w:r>
                            <w:r>
                              <w:rPr>
                                <w:rStyle w:val="NormalTok"/>
                              </w:rPr>
                              <w:t xml:space="preserve"> ref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>{value}</w:t>
                            </w:r>
                            <w:r>
                              <w:rPr>
                                <w:rStyle w:val="OperatorTok"/>
                              </w:rPr>
                              <w:t>/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input type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"submit"</w:t>
                            </w:r>
                            <w:r>
                              <w:rPr>
                                <w:rStyle w:val="NormalTok"/>
                              </w:rPr>
                              <w:t xml:space="preserve"> value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"Uncontrolled"</w:t>
                            </w:r>
                            <w:r>
                              <w:rPr>
                                <w:rStyle w:val="OperatorTok"/>
                              </w:rPr>
                              <w:t>/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r>
                              <w:rPr>
                                <w:rStyle w:val="OperatorTok"/>
                              </w:rPr>
                              <w:t>&lt;/</w:t>
                            </w:r>
                            <w:r>
                              <w:rPr>
                                <w:rStyle w:val="NormalTok"/>
                              </w:rPr>
                              <w:t>form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)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EDB0167" id="_x0000_s106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HQg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fvIw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BSIdCA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018C218" w14:textId="33908480" w:rsidR="000E07CF" w:rsidRPr="00236EBB" w:rsidRDefault="000E07CF" w:rsidP="000E07CF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function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FunctionTok"/>
                        </w:rPr>
                        <w:t>Uncontrolled</w:t>
                      </w:r>
                      <w:r>
                        <w:rPr>
                          <w:rStyle w:val="NormalTok"/>
                        </w:rPr>
                        <w:t>()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KeywordTok"/>
                        </w:rPr>
                        <w:t>let</w:t>
                      </w:r>
                      <w:r>
                        <w:rPr>
                          <w:rStyle w:val="NormalTok"/>
                        </w:rPr>
                        <w:t xml:space="preserve"> value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NormalTok"/>
                        </w:rPr>
                        <w:t>React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FunctionTok"/>
                        </w:rPr>
                        <w:t>createRef</w:t>
                      </w:r>
                      <w:proofErr w:type="spellEnd"/>
                      <w:r>
                        <w:rPr>
                          <w:rStyle w:val="NormalTok"/>
                        </w:rPr>
                        <w:t>()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proofErr w:type="spellStart"/>
                      <w:r>
                        <w:rPr>
                          <w:rStyle w:val="KeywordTok"/>
                        </w:rPr>
                        <w:t>const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NormalTok"/>
                        </w:rPr>
                        <w:t>handleSubmit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(</w:t>
                      </w:r>
                      <w:r>
                        <w:rPr>
                          <w:rStyle w:val="BuiltInTok"/>
                        </w:rPr>
                        <w:t>event</w:t>
                      </w:r>
                      <w:r>
                        <w:rPr>
                          <w:rStyle w:val="NormalTok"/>
                        </w:rPr>
                        <w:t xml:space="preserve">) </w:t>
                      </w:r>
                      <w:r>
                        <w:rPr>
                          <w:rStyle w:val="KeywordTok"/>
                        </w:rPr>
                        <w:t>=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proofErr w:type="spellStart"/>
                      <w:r>
                        <w:rPr>
                          <w:rStyle w:val="BuiltInTok"/>
                        </w:rPr>
                        <w:t>event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FunctionTok"/>
                        </w:rPr>
                        <w:t>preventDefault</w:t>
                      </w:r>
                      <w:proofErr w:type="spellEnd"/>
                      <w:r>
                        <w:rPr>
                          <w:rStyle w:val="NormalTok"/>
                        </w:rPr>
                        <w:t>()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r>
                        <w:rPr>
                          <w:rStyle w:val="FunctionTok"/>
                        </w:rPr>
                        <w:t>alert</w:t>
                      </w:r>
                      <w:r>
                        <w:rPr>
                          <w:rStyle w:val="NormalTok"/>
                        </w:rPr>
                        <w:t>(</w:t>
                      </w:r>
                      <w:proofErr w:type="spellStart"/>
                      <w:r>
                        <w:rPr>
                          <w:rStyle w:val="NormalTok"/>
                        </w:rPr>
                        <w:t>value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current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value</w:t>
                      </w:r>
                      <w:proofErr w:type="spellEnd"/>
                      <w:r>
                        <w:rPr>
                          <w:rStyle w:val="NormalTok"/>
                        </w:rPr>
                        <w:t>)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}</w:t>
                      </w:r>
                      <w:r>
                        <w:br/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ControlFlowTok"/>
                        </w:rPr>
                        <w:t>return</w:t>
                      </w:r>
                      <w:r>
                        <w:rPr>
                          <w:rStyle w:val="NormalTok"/>
                        </w:rPr>
                        <w:t xml:space="preserve"> (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 xml:space="preserve">form </w:t>
                      </w:r>
                      <w:proofErr w:type="spellStart"/>
                      <w:r>
                        <w:rPr>
                          <w:rStyle w:val="NormalTok"/>
                        </w:rPr>
                        <w:t>onSubmit</w:t>
                      </w:r>
                      <w:proofErr w:type="spellEnd"/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>{</w:t>
                      </w:r>
                      <w:proofErr w:type="spellStart"/>
                      <w:r>
                        <w:rPr>
                          <w:rStyle w:val="NormalTok"/>
                        </w:rPr>
                        <w:t>handleSubmit</w:t>
                      </w:r>
                      <w:proofErr w:type="spellEnd"/>
                      <w:r>
                        <w:rPr>
                          <w:rStyle w:val="NormalTok"/>
                        </w:rPr>
                        <w:t>}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input id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"name"</w:t>
                      </w:r>
                      <w:r>
                        <w:rPr>
                          <w:rStyle w:val="NormalTok"/>
                        </w:rPr>
                        <w:t xml:space="preserve"> type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"text"</w:t>
                      </w:r>
                      <w:r>
                        <w:rPr>
                          <w:rStyle w:val="NormalTok"/>
                        </w:rPr>
                        <w:t xml:space="preserve"> ref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>{value}</w:t>
                      </w:r>
                      <w:r>
                        <w:rPr>
                          <w:rStyle w:val="OperatorTok"/>
                        </w:rPr>
                        <w:t>/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input type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"submit"</w:t>
                      </w:r>
                      <w:r>
                        <w:rPr>
                          <w:rStyle w:val="NormalTok"/>
                        </w:rPr>
                        <w:t xml:space="preserve"> value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"Uncontrolled"</w:t>
                      </w:r>
                      <w:r>
                        <w:rPr>
                          <w:rStyle w:val="OperatorTok"/>
                        </w:rPr>
                        <w:t>/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r>
                        <w:rPr>
                          <w:rStyle w:val="OperatorTok"/>
                        </w:rPr>
                        <w:t>&lt;/</w:t>
                      </w:r>
                      <w:r>
                        <w:rPr>
                          <w:rStyle w:val="NormalTok"/>
                        </w:rPr>
                        <w:t>form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)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714E778" w14:textId="7BE72A40" w:rsidR="000E07CF" w:rsidRDefault="000E07CF" w:rsidP="00741474">
      <w:pPr>
        <w:rPr>
          <w:bCs/>
        </w:rPr>
      </w:pPr>
    </w:p>
    <w:p w14:paraId="3AB3ADE8" w14:textId="6207360C" w:rsidR="00467459" w:rsidRDefault="00595770" w:rsidP="00467459">
      <w:pPr>
        <w:pStyle w:val="BodyText"/>
        <w:spacing w:after="0"/>
        <w:rPr>
          <w:rFonts w:cs="Segoe UI"/>
        </w:rPr>
      </w:pPr>
      <w:r>
        <w:t xml:space="preserve">This </w:t>
      </w:r>
      <w:r>
        <w:rPr>
          <w:b/>
        </w:rPr>
        <w:t>Component</w:t>
      </w:r>
      <w:r>
        <w:t xml:space="preserve"> uses </w:t>
      </w:r>
      <w:proofErr w:type="spellStart"/>
      <w:r w:rsidRPr="00595770">
        <w:rPr>
          <w:rStyle w:val="VerbatimChar"/>
          <w:b/>
          <w:bCs/>
        </w:rPr>
        <w:t>createRef</w:t>
      </w:r>
      <w:proofErr w:type="spellEnd"/>
      <w:r>
        <w:t xml:space="preserve"> to create a </w:t>
      </w:r>
      <w:r>
        <w:rPr>
          <w:b/>
        </w:rPr>
        <w:t>Ref</w:t>
      </w:r>
      <w:r>
        <w:t xml:space="preserve"> and defines </w:t>
      </w:r>
      <w:proofErr w:type="spellStart"/>
      <w:r w:rsidRPr="00595770">
        <w:rPr>
          <w:rStyle w:val="VerbatimChar"/>
          <w:b/>
          <w:bCs/>
        </w:rPr>
        <w:t>handleSubmit</w:t>
      </w:r>
      <w:proofErr w:type="spellEnd"/>
      <w:r>
        <w:t xml:space="preserve"> to show an </w:t>
      </w:r>
      <w:r w:rsidRPr="00595770">
        <w:rPr>
          <w:rStyle w:val="VerbatimChar"/>
          <w:b/>
          <w:bCs/>
        </w:rPr>
        <w:t>alert</w:t>
      </w:r>
      <w:r>
        <w:t xml:space="preserve"> with the </w:t>
      </w:r>
      <w:r w:rsidRPr="00595770">
        <w:rPr>
          <w:rStyle w:val="VerbatimChar"/>
          <w:b/>
          <w:bCs/>
        </w:rPr>
        <w:t>value</w:t>
      </w:r>
      <w:r>
        <w:t xml:space="preserve"> and in the </w:t>
      </w:r>
      <w:r>
        <w:rPr>
          <w:rStyle w:val="VerbatimChar"/>
        </w:rPr>
        <w:t>form</w:t>
      </w:r>
      <w:r>
        <w:t xml:space="preserve"> it has an </w:t>
      </w:r>
      <w:r w:rsidRPr="00595770">
        <w:rPr>
          <w:rStyle w:val="VerbatimChar"/>
          <w:b/>
          <w:bCs/>
        </w:rPr>
        <w:t>input</w:t>
      </w:r>
      <w:r>
        <w:t xml:space="preserve"> which can be typed into that uses the </w:t>
      </w:r>
      <w:r w:rsidRPr="00595770">
        <w:rPr>
          <w:rStyle w:val="VerbatimChar"/>
          <w:b/>
          <w:bCs/>
        </w:rPr>
        <w:t>ref</w:t>
      </w:r>
      <w:r>
        <w:t xml:space="preserve"> to set the </w:t>
      </w:r>
      <w:r w:rsidRPr="00595770">
        <w:rPr>
          <w:rStyle w:val="VerbatimChar"/>
          <w:b/>
          <w:bCs/>
        </w:rPr>
        <w:t>value</w:t>
      </w:r>
      <w:r>
        <w:t xml:space="preserve"> and on submitting the </w:t>
      </w:r>
      <w:r>
        <w:rPr>
          <w:b/>
        </w:rPr>
        <w:t>Form</w:t>
      </w:r>
      <w:r>
        <w:t xml:space="preserve"> the </w:t>
      </w:r>
      <w:proofErr w:type="spellStart"/>
      <w:r w:rsidRPr="00595770">
        <w:rPr>
          <w:rStyle w:val="VerbatimChar"/>
          <w:b/>
          <w:bCs/>
        </w:rPr>
        <w:t>handleSubmit</w:t>
      </w:r>
      <w:proofErr w:type="spellEnd"/>
      <w:r>
        <w:t xml:space="preserve"> will be called.</w:t>
      </w:r>
      <w:r w:rsidR="00467459">
        <w:t xml:space="preserve"> While still in the </w:t>
      </w:r>
      <w:r w:rsidR="00467459">
        <w:rPr>
          <w:b/>
          <w:bCs/>
        </w:rPr>
        <w:t>Component</w:t>
      </w:r>
      <w:r w:rsidR="00467459">
        <w:t xml:space="preserve"> of </w:t>
      </w:r>
      <w:r w:rsidR="00467459">
        <w:rPr>
          <w:i/>
          <w:iCs/>
        </w:rPr>
        <w:t>App.js</w:t>
      </w:r>
      <w:r w:rsidR="00467459">
        <w:t xml:space="preserve"> below </w:t>
      </w:r>
      <w:r w:rsidR="00744789" w:rsidRPr="00744789">
        <w:rPr>
          <w:rFonts w:ascii="Consolas" w:hAnsi="Consolas"/>
          <w:b/>
          <w:bCs/>
        </w:rPr>
        <w:t>&lt;Controlled/&gt;</w:t>
      </w:r>
      <w:r w:rsidR="00744789">
        <w:rPr>
          <w:rFonts w:ascii="Consolas" w:hAnsi="Consolas"/>
          <w:b/>
          <w:bCs/>
        </w:rPr>
        <w:t xml:space="preserve"> </w:t>
      </w:r>
      <w:r w:rsidR="00467459">
        <w:rPr>
          <w:rFonts w:cs="Segoe UI"/>
        </w:rPr>
        <w:t xml:space="preserve">type </w:t>
      </w:r>
      <w:r w:rsidR="00744789">
        <w:rPr>
          <w:rFonts w:cs="Segoe UI"/>
        </w:rPr>
        <w:t xml:space="preserve">in </w:t>
      </w:r>
      <w:r w:rsidR="00467459">
        <w:rPr>
          <w:rFonts w:cs="Segoe UI"/>
        </w:rPr>
        <w:t>the following:</w:t>
      </w:r>
    </w:p>
    <w:p w14:paraId="49B15342" w14:textId="0E09911C" w:rsidR="00744789" w:rsidRDefault="00744789" w:rsidP="00467459">
      <w:pPr>
        <w:pStyle w:val="BodyText"/>
        <w:spacing w:after="0"/>
        <w:rPr>
          <w:rFonts w:cs="Segoe UI"/>
        </w:rPr>
      </w:pPr>
    </w:p>
    <w:p w14:paraId="201094BF" w14:textId="6C3C8E84" w:rsidR="003D7627" w:rsidRDefault="003D7627" w:rsidP="00467459">
      <w:pPr>
        <w:pStyle w:val="BodyText"/>
        <w:spacing w:after="0"/>
        <w:rPr>
          <w:rFonts w:cs="Segoe UI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6A34608D" wp14:editId="7668F223">
                <wp:extent cx="6642000" cy="1404620"/>
                <wp:effectExtent l="0" t="0" r="26035" b="12700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727385B" w14:textId="6BCE542C" w:rsidR="003D7627" w:rsidRPr="00236EBB" w:rsidRDefault="003F116F" w:rsidP="003F116F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NormalTok"/>
                              </w:rPr>
                              <w:t>Uncontrolled</w:t>
                            </w:r>
                            <w:r>
                              <w:rPr>
                                <w:rStyle w:val="OperatorTok"/>
                              </w:rPr>
                              <w:t>/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A34608D" id="_x0000_s107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df/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R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8XX/x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727385B" w14:textId="6BCE542C" w:rsidR="003D7627" w:rsidRPr="00236EBB" w:rsidRDefault="003F116F" w:rsidP="003F116F">
                      <w:pPr>
                        <w:pStyle w:val="SourceCode"/>
                        <w:spacing w:after="0"/>
                      </w:pP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NormalTok"/>
                        </w:rPr>
                        <w:t>Uncontrolled</w:t>
                      </w:r>
                      <w:r>
                        <w:rPr>
                          <w:rStyle w:val="OperatorTok"/>
                        </w:rPr>
                        <w:t>/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7B2E3F2" w14:textId="79286113" w:rsidR="00744789" w:rsidRDefault="00744789" w:rsidP="00467459">
      <w:pPr>
        <w:pStyle w:val="BodyText"/>
        <w:spacing w:after="0"/>
        <w:rPr>
          <w:rFonts w:cs="Segoe UI"/>
        </w:rPr>
      </w:pPr>
    </w:p>
    <w:p w14:paraId="1AB5ABD6" w14:textId="6CBCDDF6" w:rsidR="00353EDB" w:rsidRPr="00F50398" w:rsidRDefault="00353EDB" w:rsidP="00353EDB">
      <w:r>
        <w:t xml:space="preserve">If you switch over to the </w:t>
      </w:r>
      <w:r>
        <w:rPr>
          <w:b/>
          <w:bCs/>
        </w:rPr>
        <w:t>Browser</w:t>
      </w:r>
      <w:r>
        <w:t xml:space="preserve"> that was opened with </w:t>
      </w:r>
      <w:proofErr w:type="spellStart"/>
      <w:r w:rsidRPr="00BC5C06">
        <w:rPr>
          <w:rFonts w:ascii="Consolas" w:hAnsi="Consolas" w:cs="Courier New"/>
          <w:b/>
          <w:bCs/>
          <w:lang w:val="en-US"/>
        </w:rPr>
        <w:t>npm</w:t>
      </w:r>
      <w:proofErr w:type="spellEnd"/>
      <w:r w:rsidRPr="00BC5C06">
        <w:rPr>
          <w:rFonts w:ascii="Consolas" w:hAnsi="Consolas" w:cs="Courier New"/>
          <w:b/>
          <w:bCs/>
          <w:lang w:val="en-US"/>
        </w:rPr>
        <w:t xml:space="preserve"> start</w:t>
      </w:r>
      <w:r>
        <w:rPr>
          <w:rFonts w:cs="Segoe UI"/>
          <w:lang w:val="en-US"/>
        </w:rPr>
        <w:t xml:space="preserve"> from the </w:t>
      </w:r>
      <w:r>
        <w:rPr>
          <w:rFonts w:cs="Segoe UI"/>
          <w:b/>
          <w:bCs/>
          <w:lang w:val="en-US"/>
        </w:rPr>
        <w:t>Command Prompt</w:t>
      </w:r>
      <w:r>
        <w:rPr>
          <w:rFonts w:cs="Segoe UI"/>
          <w:bCs/>
          <w:lang w:val="en-US"/>
        </w:rPr>
        <w:t xml:space="preserve"> there should be a </w:t>
      </w:r>
      <w:r w:rsidRPr="00D30DFF">
        <w:rPr>
          <w:rFonts w:ascii="Consolas" w:hAnsi="Consolas" w:cs="Segoe UI"/>
          <w:b/>
          <w:lang w:val="en-US"/>
        </w:rPr>
        <w:t>Button</w:t>
      </w:r>
      <w:r>
        <w:rPr>
          <w:rFonts w:cs="Segoe UI"/>
          <w:bCs/>
          <w:lang w:val="en-US"/>
        </w:rPr>
        <w:t xml:space="preserve"> called </w:t>
      </w:r>
      <w:r>
        <w:rPr>
          <w:rFonts w:cs="Segoe UI"/>
          <w:bCs/>
          <w:i/>
          <w:iCs/>
          <w:lang w:val="en-US"/>
        </w:rPr>
        <w:t>Uncontrolled</w:t>
      </w:r>
      <w:r>
        <w:rPr>
          <w:rFonts w:cs="Segoe UI"/>
          <w:b/>
          <w:lang w:val="en-US"/>
        </w:rPr>
        <w:t xml:space="preserve"> </w:t>
      </w:r>
      <w:r>
        <w:rPr>
          <w:rFonts w:cs="Segoe UI"/>
          <w:bCs/>
          <w:lang w:val="en-US"/>
        </w:rPr>
        <w:t xml:space="preserve">that when </w:t>
      </w:r>
      <w:r w:rsidRPr="003F6787">
        <w:rPr>
          <w:rFonts w:cs="Segoe UI"/>
          <w:b/>
          <w:lang w:val="en-US"/>
        </w:rPr>
        <w:t>Clicked</w:t>
      </w:r>
      <w:r>
        <w:rPr>
          <w:rFonts w:cs="Segoe UI"/>
          <w:bCs/>
          <w:lang w:val="en-US"/>
        </w:rPr>
        <w:t xml:space="preserve"> will Display an </w:t>
      </w:r>
      <w:r w:rsidRPr="00D30DFF">
        <w:rPr>
          <w:rFonts w:ascii="Consolas" w:hAnsi="Consolas" w:cs="Segoe UI"/>
          <w:b/>
          <w:lang w:val="en-US"/>
        </w:rPr>
        <w:t>alert</w:t>
      </w:r>
      <w:r>
        <w:rPr>
          <w:rFonts w:cs="Segoe UI"/>
          <w:bCs/>
          <w:lang w:val="en-US"/>
        </w:rPr>
        <w:t xml:space="preserve"> with anything that was typed in the </w:t>
      </w:r>
      <w:r w:rsidRPr="004B27FF">
        <w:rPr>
          <w:rFonts w:ascii="Consolas" w:hAnsi="Consolas" w:cs="Segoe UI"/>
          <w:b/>
          <w:lang w:val="en-US"/>
        </w:rPr>
        <w:t>Input</w:t>
      </w:r>
      <w:r>
        <w:rPr>
          <w:rFonts w:cs="Segoe UI"/>
          <w:bCs/>
          <w:lang w:val="en-US"/>
        </w:rPr>
        <w:t xml:space="preserve"> before it</w:t>
      </w:r>
      <w:r w:rsidR="00F50398">
        <w:rPr>
          <w:rFonts w:cs="Segoe UI"/>
          <w:bCs/>
          <w:lang w:val="en-US"/>
        </w:rPr>
        <w:t xml:space="preserve"> </w:t>
      </w:r>
      <w:r w:rsidR="00F50398">
        <w:t xml:space="preserve">and that concludes this </w:t>
      </w:r>
      <w:r w:rsidR="00F50398">
        <w:rPr>
          <w:b/>
          <w:bCs/>
        </w:rPr>
        <w:t>Workshop</w:t>
      </w:r>
      <w:r w:rsidR="00F50398">
        <w:t xml:space="preserve"> about </w:t>
      </w:r>
      <w:r w:rsidR="00F50398">
        <w:rPr>
          <w:b/>
          <w:bCs/>
        </w:rPr>
        <w:t>React</w:t>
      </w:r>
      <w:r w:rsidR="00F50398">
        <w:t xml:space="preserve"> from </w:t>
      </w:r>
      <w:hyperlink r:id="rId35" w:history="1">
        <w:r w:rsidR="00F50398" w:rsidRPr="005007AF">
          <w:rPr>
            <w:rStyle w:val="Hyperlink"/>
          </w:rPr>
          <w:t>tutorialr.com</w:t>
        </w:r>
      </w:hyperlink>
      <w:r w:rsidR="00F50398">
        <w:t>!</w:t>
      </w:r>
    </w:p>
    <w:p w14:paraId="1D211F2C" w14:textId="77777777" w:rsidR="00353EDB" w:rsidRPr="00353EDB" w:rsidRDefault="00353EDB" w:rsidP="00467459">
      <w:pPr>
        <w:pStyle w:val="BodyText"/>
        <w:spacing w:after="0"/>
        <w:rPr>
          <w:rFonts w:cs="Segoe UI"/>
          <w:lang w:val="en-US"/>
        </w:rPr>
      </w:pPr>
    </w:p>
    <w:p w14:paraId="235D4F97" w14:textId="77777777" w:rsidR="003F116F" w:rsidRDefault="003F116F" w:rsidP="00467459">
      <w:pPr>
        <w:pStyle w:val="BodyText"/>
        <w:spacing w:after="0"/>
        <w:rPr>
          <w:rFonts w:cs="Segoe UI"/>
        </w:rPr>
      </w:pPr>
    </w:p>
    <w:p w14:paraId="6E4CCBF6" w14:textId="1A237CE4" w:rsidR="000272E1" w:rsidRPr="00ED5713" w:rsidRDefault="000272E1" w:rsidP="00741474">
      <w:pPr>
        <w:rPr>
          <w:bCs/>
        </w:rPr>
      </w:pPr>
    </w:p>
    <w:p w14:paraId="1CE687B0" w14:textId="77777777" w:rsidR="004345AA" w:rsidRPr="004345AA" w:rsidRDefault="004345AA" w:rsidP="004345AA"/>
    <w:p w14:paraId="6B2443E7" w14:textId="371B3B6B" w:rsidR="00716755" w:rsidRDefault="00716755" w:rsidP="00716755">
      <w:pPr>
        <w:pStyle w:val="BodyText"/>
      </w:pPr>
    </w:p>
    <w:p w14:paraId="2AC338B0" w14:textId="77777777" w:rsidR="00C11B37" w:rsidRDefault="00C11B37" w:rsidP="00716755">
      <w:pPr>
        <w:pStyle w:val="BodyText"/>
      </w:pPr>
    </w:p>
    <w:p w14:paraId="7CD4AC39" w14:textId="77777777" w:rsidR="00E96283" w:rsidRPr="00E96283" w:rsidRDefault="00E96283" w:rsidP="004401E5">
      <w:pPr>
        <w:pStyle w:val="BodyText"/>
      </w:pPr>
    </w:p>
    <w:p w14:paraId="236806A3" w14:textId="77777777" w:rsidR="009D2F2A" w:rsidRPr="00214889" w:rsidRDefault="009D2F2A" w:rsidP="004401E5">
      <w:pPr>
        <w:pStyle w:val="BodyText"/>
      </w:pPr>
    </w:p>
    <w:sectPr w:rsidR="009D2F2A" w:rsidRPr="00214889" w:rsidSect="00135A30">
      <w:headerReference w:type="default" r:id="rId36"/>
      <w:footerReference w:type="default" r:id="rId37"/>
      <w:headerReference w:type="first" r:id="rId38"/>
      <w:footerReference w:type="first" r:id="rId39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4BFCD" w14:textId="77777777" w:rsidR="0068618A" w:rsidRDefault="0068618A" w:rsidP="00071E16">
      <w:pPr>
        <w:spacing w:line="240" w:lineRule="auto"/>
      </w:pPr>
      <w:r>
        <w:separator/>
      </w:r>
    </w:p>
  </w:endnote>
  <w:endnote w:type="continuationSeparator" w:id="0">
    <w:p w14:paraId="5F73AE75" w14:textId="77777777" w:rsidR="0068618A" w:rsidRDefault="0068618A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34" name="Picture 34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33" name="Picture 33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7" name="Picture 7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6" name="Picture 6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5" name="Picture 5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54EE67" w14:textId="77777777" w:rsidR="0068618A" w:rsidRDefault="0068618A" w:rsidP="00071E16">
      <w:pPr>
        <w:spacing w:line="240" w:lineRule="auto"/>
      </w:pPr>
      <w:r>
        <w:separator/>
      </w:r>
    </w:p>
  </w:footnote>
  <w:footnote w:type="continuationSeparator" w:id="0">
    <w:p w14:paraId="5F08339A" w14:textId="77777777" w:rsidR="0068618A" w:rsidRDefault="0068618A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32" name="Picture 32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8" name="Picture 8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C30"/>
    <w:rsid w:val="000125E9"/>
    <w:rsid w:val="000127B8"/>
    <w:rsid w:val="00013918"/>
    <w:rsid w:val="00013FF1"/>
    <w:rsid w:val="00014C80"/>
    <w:rsid w:val="0001593F"/>
    <w:rsid w:val="00015DD4"/>
    <w:rsid w:val="000217EE"/>
    <w:rsid w:val="00021B97"/>
    <w:rsid w:val="00023F19"/>
    <w:rsid w:val="00025572"/>
    <w:rsid w:val="000255FE"/>
    <w:rsid w:val="00025C27"/>
    <w:rsid w:val="00025CEB"/>
    <w:rsid w:val="00026364"/>
    <w:rsid w:val="000272E1"/>
    <w:rsid w:val="0003403E"/>
    <w:rsid w:val="0003506D"/>
    <w:rsid w:val="00035078"/>
    <w:rsid w:val="0003757C"/>
    <w:rsid w:val="00037A2D"/>
    <w:rsid w:val="000409A4"/>
    <w:rsid w:val="00040EB7"/>
    <w:rsid w:val="00043E5F"/>
    <w:rsid w:val="00044ED1"/>
    <w:rsid w:val="00045B40"/>
    <w:rsid w:val="00051B99"/>
    <w:rsid w:val="00051EDD"/>
    <w:rsid w:val="00052E69"/>
    <w:rsid w:val="000534B8"/>
    <w:rsid w:val="00056B23"/>
    <w:rsid w:val="00061456"/>
    <w:rsid w:val="000652DA"/>
    <w:rsid w:val="0006630E"/>
    <w:rsid w:val="0006671E"/>
    <w:rsid w:val="00070431"/>
    <w:rsid w:val="00071E16"/>
    <w:rsid w:val="00072338"/>
    <w:rsid w:val="00077BB8"/>
    <w:rsid w:val="00080658"/>
    <w:rsid w:val="00080DE0"/>
    <w:rsid w:val="000912E6"/>
    <w:rsid w:val="00093408"/>
    <w:rsid w:val="00097A05"/>
    <w:rsid w:val="000A19CD"/>
    <w:rsid w:val="000A2E3D"/>
    <w:rsid w:val="000A3DE0"/>
    <w:rsid w:val="000A560F"/>
    <w:rsid w:val="000A58ED"/>
    <w:rsid w:val="000A6894"/>
    <w:rsid w:val="000B2A59"/>
    <w:rsid w:val="000C30BC"/>
    <w:rsid w:val="000C313C"/>
    <w:rsid w:val="000C331E"/>
    <w:rsid w:val="000C4307"/>
    <w:rsid w:val="000C7097"/>
    <w:rsid w:val="000D2AF2"/>
    <w:rsid w:val="000D5EAB"/>
    <w:rsid w:val="000E03FD"/>
    <w:rsid w:val="000E07CF"/>
    <w:rsid w:val="000E12F2"/>
    <w:rsid w:val="000E1F8F"/>
    <w:rsid w:val="000E216D"/>
    <w:rsid w:val="000E24EC"/>
    <w:rsid w:val="000E2EAD"/>
    <w:rsid w:val="000E6649"/>
    <w:rsid w:val="000E6E7A"/>
    <w:rsid w:val="000F0B14"/>
    <w:rsid w:val="000F0D73"/>
    <w:rsid w:val="000F4532"/>
    <w:rsid w:val="000F65D0"/>
    <w:rsid w:val="000F7359"/>
    <w:rsid w:val="001129E9"/>
    <w:rsid w:val="00112F27"/>
    <w:rsid w:val="00113186"/>
    <w:rsid w:val="0011581F"/>
    <w:rsid w:val="001164FF"/>
    <w:rsid w:val="00121803"/>
    <w:rsid w:val="00121D4E"/>
    <w:rsid w:val="001222BA"/>
    <w:rsid w:val="00123D34"/>
    <w:rsid w:val="001336A1"/>
    <w:rsid w:val="00134105"/>
    <w:rsid w:val="001352F4"/>
    <w:rsid w:val="00135A30"/>
    <w:rsid w:val="00136DF4"/>
    <w:rsid w:val="001370B5"/>
    <w:rsid w:val="00141F1D"/>
    <w:rsid w:val="00143F58"/>
    <w:rsid w:val="00146518"/>
    <w:rsid w:val="001469E0"/>
    <w:rsid w:val="001519CE"/>
    <w:rsid w:val="00152402"/>
    <w:rsid w:val="00152C11"/>
    <w:rsid w:val="00153632"/>
    <w:rsid w:val="00154899"/>
    <w:rsid w:val="0016244D"/>
    <w:rsid w:val="00170996"/>
    <w:rsid w:val="00170DB2"/>
    <w:rsid w:val="00170FFF"/>
    <w:rsid w:val="00173E6B"/>
    <w:rsid w:val="00175DA8"/>
    <w:rsid w:val="001763A7"/>
    <w:rsid w:val="001816FE"/>
    <w:rsid w:val="0018190C"/>
    <w:rsid w:val="001838A0"/>
    <w:rsid w:val="00184C50"/>
    <w:rsid w:val="00187574"/>
    <w:rsid w:val="00187C37"/>
    <w:rsid w:val="00195AE2"/>
    <w:rsid w:val="00195FAE"/>
    <w:rsid w:val="00197752"/>
    <w:rsid w:val="001A2CA0"/>
    <w:rsid w:val="001A4159"/>
    <w:rsid w:val="001A63A3"/>
    <w:rsid w:val="001B4C2E"/>
    <w:rsid w:val="001B6CCD"/>
    <w:rsid w:val="001C135F"/>
    <w:rsid w:val="001C28D2"/>
    <w:rsid w:val="001C2BF6"/>
    <w:rsid w:val="001C38DF"/>
    <w:rsid w:val="001C4139"/>
    <w:rsid w:val="001D11A2"/>
    <w:rsid w:val="001D2B00"/>
    <w:rsid w:val="001E386C"/>
    <w:rsid w:val="001E3EF5"/>
    <w:rsid w:val="001E4DD4"/>
    <w:rsid w:val="001F05D7"/>
    <w:rsid w:val="001F06C8"/>
    <w:rsid w:val="001F0D0A"/>
    <w:rsid w:val="001F37CA"/>
    <w:rsid w:val="001F588F"/>
    <w:rsid w:val="001F6555"/>
    <w:rsid w:val="001F6C93"/>
    <w:rsid w:val="002059FD"/>
    <w:rsid w:val="002103DD"/>
    <w:rsid w:val="00211FC5"/>
    <w:rsid w:val="00213971"/>
    <w:rsid w:val="00214889"/>
    <w:rsid w:val="00214F63"/>
    <w:rsid w:val="002151B3"/>
    <w:rsid w:val="00216414"/>
    <w:rsid w:val="0022402F"/>
    <w:rsid w:val="00224CBD"/>
    <w:rsid w:val="002253AD"/>
    <w:rsid w:val="002312EA"/>
    <w:rsid w:val="002322F6"/>
    <w:rsid w:val="00232C30"/>
    <w:rsid w:val="002355DF"/>
    <w:rsid w:val="0023633C"/>
    <w:rsid w:val="00236647"/>
    <w:rsid w:val="002367FC"/>
    <w:rsid w:val="00236EBB"/>
    <w:rsid w:val="002465E3"/>
    <w:rsid w:val="00247521"/>
    <w:rsid w:val="002540A3"/>
    <w:rsid w:val="002550B9"/>
    <w:rsid w:val="00260E81"/>
    <w:rsid w:val="00263FBE"/>
    <w:rsid w:val="00276745"/>
    <w:rsid w:val="002769DF"/>
    <w:rsid w:val="00286CAE"/>
    <w:rsid w:val="00291298"/>
    <w:rsid w:val="00292A7C"/>
    <w:rsid w:val="00295182"/>
    <w:rsid w:val="002953A8"/>
    <w:rsid w:val="002A0B17"/>
    <w:rsid w:val="002A14F9"/>
    <w:rsid w:val="002A7D3D"/>
    <w:rsid w:val="002B56ED"/>
    <w:rsid w:val="002C15EC"/>
    <w:rsid w:val="002C5A87"/>
    <w:rsid w:val="002C7342"/>
    <w:rsid w:val="002D01A5"/>
    <w:rsid w:val="002D1203"/>
    <w:rsid w:val="002D2FE3"/>
    <w:rsid w:val="002D7C36"/>
    <w:rsid w:val="002E1253"/>
    <w:rsid w:val="002E65BD"/>
    <w:rsid w:val="002E7780"/>
    <w:rsid w:val="002F1DD1"/>
    <w:rsid w:val="002F280B"/>
    <w:rsid w:val="002F40F2"/>
    <w:rsid w:val="002F7C10"/>
    <w:rsid w:val="003002A6"/>
    <w:rsid w:val="00300341"/>
    <w:rsid w:val="00303C26"/>
    <w:rsid w:val="003052BC"/>
    <w:rsid w:val="00306FAE"/>
    <w:rsid w:val="003070F6"/>
    <w:rsid w:val="003102ED"/>
    <w:rsid w:val="0031068A"/>
    <w:rsid w:val="0031106B"/>
    <w:rsid w:val="00312D7D"/>
    <w:rsid w:val="003131B4"/>
    <w:rsid w:val="003143E9"/>
    <w:rsid w:val="00317A73"/>
    <w:rsid w:val="00317D99"/>
    <w:rsid w:val="00317F36"/>
    <w:rsid w:val="0032447E"/>
    <w:rsid w:val="0032790F"/>
    <w:rsid w:val="0033047C"/>
    <w:rsid w:val="00335532"/>
    <w:rsid w:val="0034112B"/>
    <w:rsid w:val="00345AE5"/>
    <w:rsid w:val="003472B0"/>
    <w:rsid w:val="00353EDB"/>
    <w:rsid w:val="003558DF"/>
    <w:rsid w:val="003564AD"/>
    <w:rsid w:val="0035770D"/>
    <w:rsid w:val="00361017"/>
    <w:rsid w:val="00362E2B"/>
    <w:rsid w:val="0037090B"/>
    <w:rsid w:val="00371823"/>
    <w:rsid w:val="00372341"/>
    <w:rsid w:val="0037443C"/>
    <w:rsid w:val="003760D6"/>
    <w:rsid w:val="00381DB9"/>
    <w:rsid w:val="00387BD4"/>
    <w:rsid w:val="00391428"/>
    <w:rsid w:val="00392D82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C23DB"/>
    <w:rsid w:val="003C27A5"/>
    <w:rsid w:val="003C31A2"/>
    <w:rsid w:val="003C76A5"/>
    <w:rsid w:val="003C7F2F"/>
    <w:rsid w:val="003D305C"/>
    <w:rsid w:val="003D657A"/>
    <w:rsid w:val="003D6C12"/>
    <w:rsid w:val="003D7627"/>
    <w:rsid w:val="003E60F3"/>
    <w:rsid w:val="003E74A0"/>
    <w:rsid w:val="003E7943"/>
    <w:rsid w:val="003F09CA"/>
    <w:rsid w:val="003F116F"/>
    <w:rsid w:val="003F11ED"/>
    <w:rsid w:val="003F3A28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105E9"/>
    <w:rsid w:val="0041167B"/>
    <w:rsid w:val="00416A8E"/>
    <w:rsid w:val="004178D4"/>
    <w:rsid w:val="00421AB9"/>
    <w:rsid w:val="004255AA"/>
    <w:rsid w:val="00426550"/>
    <w:rsid w:val="00433F80"/>
    <w:rsid w:val="004345AA"/>
    <w:rsid w:val="00437DF0"/>
    <w:rsid w:val="00437E8B"/>
    <w:rsid w:val="004401E5"/>
    <w:rsid w:val="0044322A"/>
    <w:rsid w:val="004438C6"/>
    <w:rsid w:val="00443E0A"/>
    <w:rsid w:val="0044459E"/>
    <w:rsid w:val="00445A66"/>
    <w:rsid w:val="0045128C"/>
    <w:rsid w:val="00452A94"/>
    <w:rsid w:val="00454FF3"/>
    <w:rsid w:val="00463FA4"/>
    <w:rsid w:val="004654AF"/>
    <w:rsid w:val="00467459"/>
    <w:rsid w:val="004674A3"/>
    <w:rsid w:val="004721C0"/>
    <w:rsid w:val="00475DA0"/>
    <w:rsid w:val="00475EBD"/>
    <w:rsid w:val="0047653F"/>
    <w:rsid w:val="00476740"/>
    <w:rsid w:val="00477D1F"/>
    <w:rsid w:val="00482265"/>
    <w:rsid w:val="00487416"/>
    <w:rsid w:val="00487A6E"/>
    <w:rsid w:val="00493E5B"/>
    <w:rsid w:val="00497284"/>
    <w:rsid w:val="004A15B9"/>
    <w:rsid w:val="004A2FBD"/>
    <w:rsid w:val="004A70E9"/>
    <w:rsid w:val="004A70EB"/>
    <w:rsid w:val="004B1294"/>
    <w:rsid w:val="004B20F1"/>
    <w:rsid w:val="004B27FF"/>
    <w:rsid w:val="004B5E6E"/>
    <w:rsid w:val="004B64EA"/>
    <w:rsid w:val="004B6F5F"/>
    <w:rsid w:val="004C221F"/>
    <w:rsid w:val="004C5190"/>
    <w:rsid w:val="004C625F"/>
    <w:rsid w:val="004C7976"/>
    <w:rsid w:val="004D1E77"/>
    <w:rsid w:val="004D2138"/>
    <w:rsid w:val="004D3F65"/>
    <w:rsid w:val="004D4967"/>
    <w:rsid w:val="004E0117"/>
    <w:rsid w:val="004E088A"/>
    <w:rsid w:val="004E17AE"/>
    <w:rsid w:val="004E2E22"/>
    <w:rsid w:val="004E5281"/>
    <w:rsid w:val="004E578F"/>
    <w:rsid w:val="004E70C0"/>
    <w:rsid w:val="005007AF"/>
    <w:rsid w:val="005048A4"/>
    <w:rsid w:val="00507104"/>
    <w:rsid w:val="00510391"/>
    <w:rsid w:val="005120C5"/>
    <w:rsid w:val="00512102"/>
    <w:rsid w:val="00512366"/>
    <w:rsid w:val="00525F7D"/>
    <w:rsid w:val="0052764C"/>
    <w:rsid w:val="005357EB"/>
    <w:rsid w:val="005401E8"/>
    <w:rsid w:val="0054650A"/>
    <w:rsid w:val="0055063E"/>
    <w:rsid w:val="00551A2E"/>
    <w:rsid w:val="00552818"/>
    <w:rsid w:val="00552A82"/>
    <w:rsid w:val="00553DBC"/>
    <w:rsid w:val="00557AC5"/>
    <w:rsid w:val="00557F5B"/>
    <w:rsid w:val="00561CA9"/>
    <w:rsid w:val="00564617"/>
    <w:rsid w:val="005650F7"/>
    <w:rsid w:val="00565434"/>
    <w:rsid w:val="0056644A"/>
    <w:rsid w:val="00567818"/>
    <w:rsid w:val="00570172"/>
    <w:rsid w:val="00571B00"/>
    <w:rsid w:val="00580A36"/>
    <w:rsid w:val="00586AEE"/>
    <w:rsid w:val="00590227"/>
    <w:rsid w:val="00590D99"/>
    <w:rsid w:val="0059205B"/>
    <w:rsid w:val="00592510"/>
    <w:rsid w:val="00595770"/>
    <w:rsid w:val="005A0D73"/>
    <w:rsid w:val="005A1E2B"/>
    <w:rsid w:val="005B320B"/>
    <w:rsid w:val="005C0B7B"/>
    <w:rsid w:val="005C1376"/>
    <w:rsid w:val="005C41AA"/>
    <w:rsid w:val="005C5F68"/>
    <w:rsid w:val="005C6800"/>
    <w:rsid w:val="005C79DE"/>
    <w:rsid w:val="005D4D55"/>
    <w:rsid w:val="005E0921"/>
    <w:rsid w:val="005E500F"/>
    <w:rsid w:val="005E645D"/>
    <w:rsid w:val="005F0EE2"/>
    <w:rsid w:val="005F15E7"/>
    <w:rsid w:val="005F45DA"/>
    <w:rsid w:val="005F7E84"/>
    <w:rsid w:val="00602AD2"/>
    <w:rsid w:val="006039D7"/>
    <w:rsid w:val="006040CF"/>
    <w:rsid w:val="00607997"/>
    <w:rsid w:val="00607F5E"/>
    <w:rsid w:val="00616330"/>
    <w:rsid w:val="006166CB"/>
    <w:rsid w:val="00621EB6"/>
    <w:rsid w:val="00622471"/>
    <w:rsid w:val="00623F05"/>
    <w:rsid w:val="0062575B"/>
    <w:rsid w:val="00626FBE"/>
    <w:rsid w:val="006303C9"/>
    <w:rsid w:val="006322A0"/>
    <w:rsid w:val="00633345"/>
    <w:rsid w:val="006336B2"/>
    <w:rsid w:val="006356CE"/>
    <w:rsid w:val="00636459"/>
    <w:rsid w:val="006379F1"/>
    <w:rsid w:val="00637F53"/>
    <w:rsid w:val="00641A60"/>
    <w:rsid w:val="00642295"/>
    <w:rsid w:val="00644BD0"/>
    <w:rsid w:val="00645ECF"/>
    <w:rsid w:val="006463AA"/>
    <w:rsid w:val="0064723F"/>
    <w:rsid w:val="006504B9"/>
    <w:rsid w:val="006536B2"/>
    <w:rsid w:val="0065448F"/>
    <w:rsid w:val="00660109"/>
    <w:rsid w:val="0066139B"/>
    <w:rsid w:val="00661CEE"/>
    <w:rsid w:val="00661DC1"/>
    <w:rsid w:val="006622F2"/>
    <w:rsid w:val="00666B0F"/>
    <w:rsid w:val="00670568"/>
    <w:rsid w:val="00670BB8"/>
    <w:rsid w:val="00671135"/>
    <w:rsid w:val="00672184"/>
    <w:rsid w:val="00672C69"/>
    <w:rsid w:val="0067444B"/>
    <w:rsid w:val="00681CCA"/>
    <w:rsid w:val="00681F6F"/>
    <w:rsid w:val="0068214F"/>
    <w:rsid w:val="00684402"/>
    <w:rsid w:val="0068494B"/>
    <w:rsid w:val="00685764"/>
    <w:rsid w:val="00685CC7"/>
    <w:rsid w:val="0068618A"/>
    <w:rsid w:val="006905AF"/>
    <w:rsid w:val="00692896"/>
    <w:rsid w:val="006960D2"/>
    <w:rsid w:val="006A05ED"/>
    <w:rsid w:val="006A228D"/>
    <w:rsid w:val="006A4C7B"/>
    <w:rsid w:val="006A568D"/>
    <w:rsid w:val="006B2FF9"/>
    <w:rsid w:val="006B5EA0"/>
    <w:rsid w:val="006B6A4B"/>
    <w:rsid w:val="006B6EBF"/>
    <w:rsid w:val="006C4A98"/>
    <w:rsid w:val="006C6B02"/>
    <w:rsid w:val="006C6C07"/>
    <w:rsid w:val="006C716B"/>
    <w:rsid w:val="006D3132"/>
    <w:rsid w:val="006E060B"/>
    <w:rsid w:val="006E3F8D"/>
    <w:rsid w:val="006E5E38"/>
    <w:rsid w:val="006F0410"/>
    <w:rsid w:val="006F40BC"/>
    <w:rsid w:val="006F4315"/>
    <w:rsid w:val="007042EF"/>
    <w:rsid w:val="007052F7"/>
    <w:rsid w:val="007074B0"/>
    <w:rsid w:val="0071036D"/>
    <w:rsid w:val="00712021"/>
    <w:rsid w:val="0071324A"/>
    <w:rsid w:val="0071347D"/>
    <w:rsid w:val="00716755"/>
    <w:rsid w:val="0072180F"/>
    <w:rsid w:val="0072383D"/>
    <w:rsid w:val="00727510"/>
    <w:rsid w:val="00730BFD"/>
    <w:rsid w:val="00731613"/>
    <w:rsid w:val="00733128"/>
    <w:rsid w:val="00734E6E"/>
    <w:rsid w:val="0073510B"/>
    <w:rsid w:val="00735556"/>
    <w:rsid w:val="00737E86"/>
    <w:rsid w:val="007404CD"/>
    <w:rsid w:val="00741474"/>
    <w:rsid w:val="00741B9D"/>
    <w:rsid w:val="00741BF3"/>
    <w:rsid w:val="00744789"/>
    <w:rsid w:val="007451F6"/>
    <w:rsid w:val="007476FF"/>
    <w:rsid w:val="0075368C"/>
    <w:rsid w:val="00755494"/>
    <w:rsid w:val="0076056F"/>
    <w:rsid w:val="00761032"/>
    <w:rsid w:val="007617BC"/>
    <w:rsid w:val="00762B8D"/>
    <w:rsid w:val="0076565C"/>
    <w:rsid w:val="00766474"/>
    <w:rsid w:val="0077180D"/>
    <w:rsid w:val="007726FB"/>
    <w:rsid w:val="007745C6"/>
    <w:rsid w:val="00775470"/>
    <w:rsid w:val="00776F92"/>
    <w:rsid w:val="00777A4D"/>
    <w:rsid w:val="00777C6E"/>
    <w:rsid w:val="00777D4C"/>
    <w:rsid w:val="00790B78"/>
    <w:rsid w:val="00791C95"/>
    <w:rsid w:val="0079241A"/>
    <w:rsid w:val="0079648C"/>
    <w:rsid w:val="007A1383"/>
    <w:rsid w:val="007A1CF2"/>
    <w:rsid w:val="007A37F8"/>
    <w:rsid w:val="007A5169"/>
    <w:rsid w:val="007A775B"/>
    <w:rsid w:val="007B0010"/>
    <w:rsid w:val="007B114F"/>
    <w:rsid w:val="007B1847"/>
    <w:rsid w:val="007B6A22"/>
    <w:rsid w:val="007C0DD9"/>
    <w:rsid w:val="007C33B5"/>
    <w:rsid w:val="007C4EFA"/>
    <w:rsid w:val="007C6ABC"/>
    <w:rsid w:val="007D1464"/>
    <w:rsid w:val="007D27AC"/>
    <w:rsid w:val="007D52F5"/>
    <w:rsid w:val="007E0FC0"/>
    <w:rsid w:val="007E16A8"/>
    <w:rsid w:val="007E6714"/>
    <w:rsid w:val="007E7357"/>
    <w:rsid w:val="007F06C5"/>
    <w:rsid w:val="007F2E72"/>
    <w:rsid w:val="007F3494"/>
    <w:rsid w:val="008042C3"/>
    <w:rsid w:val="008073F4"/>
    <w:rsid w:val="00810870"/>
    <w:rsid w:val="00822D98"/>
    <w:rsid w:val="00825142"/>
    <w:rsid w:val="00826A3E"/>
    <w:rsid w:val="00826D8C"/>
    <w:rsid w:val="00827FA2"/>
    <w:rsid w:val="00840839"/>
    <w:rsid w:val="00841E10"/>
    <w:rsid w:val="00842742"/>
    <w:rsid w:val="008473DF"/>
    <w:rsid w:val="00851CA6"/>
    <w:rsid w:val="00851FFA"/>
    <w:rsid w:val="00853596"/>
    <w:rsid w:val="0085432A"/>
    <w:rsid w:val="00854D16"/>
    <w:rsid w:val="00861A0D"/>
    <w:rsid w:val="00862B75"/>
    <w:rsid w:val="00864C74"/>
    <w:rsid w:val="00864D6E"/>
    <w:rsid w:val="0086534E"/>
    <w:rsid w:val="00865F04"/>
    <w:rsid w:val="00870F0C"/>
    <w:rsid w:val="00874957"/>
    <w:rsid w:val="00876744"/>
    <w:rsid w:val="00876986"/>
    <w:rsid w:val="00877463"/>
    <w:rsid w:val="00881BD3"/>
    <w:rsid w:val="008820A4"/>
    <w:rsid w:val="0088281F"/>
    <w:rsid w:val="00886940"/>
    <w:rsid w:val="00890537"/>
    <w:rsid w:val="00894306"/>
    <w:rsid w:val="0089648D"/>
    <w:rsid w:val="00897BC7"/>
    <w:rsid w:val="008A2880"/>
    <w:rsid w:val="008A50E5"/>
    <w:rsid w:val="008A6E0E"/>
    <w:rsid w:val="008A7FEE"/>
    <w:rsid w:val="008B0A1C"/>
    <w:rsid w:val="008B0B1A"/>
    <w:rsid w:val="008B3C3D"/>
    <w:rsid w:val="008B3D06"/>
    <w:rsid w:val="008B60ED"/>
    <w:rsid w:val="008B650A"/>
    <w:rsid w:val="008C3CFD"/>
    <w:rsid w:val="008C55AD"/>
    <w:rsid w:val="008C7B84"/>
    <w:rsid w:val="008C7CCB"/>
    <w:rsid w:val="008D111F"/>
    <w:rsid w:val="008D5EEA"/>
    <w:rsid w:val="008E196A"/>
    <w:rsid w:val="008E36B1"/>
    <w:rsid w:val="008F0608"/>
    <w:rsid w:val="00900F4E"/>
    <w:rsid w:val="00903BE2"/>
    <w:rsid w:val="00907C21"/>
    <w:rsid w:val="00911805"/>
    <w:rsid w:val="00914115"/>
    <w:rsid w:val="00914B7C"/>
    <w:rsid w:val="00921ADA"/>
    <w:rsid w:val="0092295A"/>
    <w:rsid w:val="009259DC"/>
    <w:rsid w:val="00932AE9"/>
    <w:rsid w:val="00933BAE"/>
    <w:rsid w:val="00936C98"/>
    <w:rsid w:val="00942C05"/>
    <w:rsid w:val="00943C55"/>
    <w:rsid w:val="00943D35"/>
    <w:rsid w:val="00944838"/>
    <w:rsid w:val="009501CA"/>
    <w:rsid w:val="009522B9"/>
    <w:rsid w:val="00952A39"/>
    <w:rsid w:val="0095319B"/>
    <w:rsid w:val="009616F6"/>
    <w:rsid w:val="0096378E"/>
    <w:rsid w:val="0096425D"/>
    <w:rsid w:val="009661B6"/>
    <w:rsid w:val="00970465"/>
    <w:rsid w:val="009712D9"/>
    <w:rsid w:val="00973DFE"/>
    <w:rsid w:val="00974ED6"/>
    <w:rsid w:val="009813F6"/>
    <w:rsid w:val="009879AE"/>
    <w:rsid w:val="0099185B"/>
    <w:rsid w:val="009938DA"/>
    <w:rsid w:val="00995995"/>
    <w:rsid w:val="00996085"/>
    <w:rsid w:val="009964E1"/>
    <w:rsid w:val="00996E2D"/>
    <w:rsid w:val="009A274F"/>
    <w:rsid w:val="009A28B2"/>
    <w:rsid w:val="009A77F2"/>
    <w:rsid w:val="009B28A0"/>
    <w:rsid w:val="009B51EA"/>
    <w:rsid w:val="009B631F"/>
    <w:rsid w:val="009C07FA"/>
    <w:rsid w:val="009C089E"/>
    <w:rsid w:val="009C174B"/>
    <w:rsid w:val="009C17D6"/>
    <w:rsid w:val="009C1F46"/>
    <w:rsid w:val="009C4F83"/>
    <w:rsid w:val="009D2950"/>
    <w:rsid w:val="009D2F2A"/>
    <w:rsid w:val="009D339A"/>
    <w:rsid w:val="009D46FB"/>
    <w:rsid w:val="009D7009"/>
    <w:rsid w:val="009E33E4"/>
    <w:rsid w:val="009E46FE"/>
    <w:rsid w:val="00A003F3"/>
    <w:rsid w:val="00A00EDB"/>
    <w:rsid w:val="00A043DA"/>
    <w:rsid w:val="00A05263"/>
    <w:rsid w:val="00A05431"/>
    <w:rsid w:val="00A06523"/>
    <w:rsid w:val="00A11927"/>
    <w:rsid w:val="00A13D83"/>
    <w:rsid w:val="00A1488B"/>
    <w:rsid w:val="00A1567B"/>
    <w:rsid w:val="00A15A3D"/>
    <w:rsid w:val="00A1701E"/>
    <w:rsid w:val="00A20BD1"/>
    <w:rsid w:val="00A24114"/>
    <w:rsid w:val="00A249E1"/>
    <w:rsid w:val="00A327DA"/>
    <w:rsid w:val="00A32E72"/>
    <w:rsid w:val="00A37035"/>
    <w:rsid w:val="00A4769F"/>
    <w:rsid w:val="00A476F9"/>
    <w:rsid w:val="00A50044"/>
    <w:rsid w:val="00A50755"/>
    <w:rsid w:val="00A54CFA"/>
    <w:rsid w:val="00A55509"/>
    <w:rsid w:val="00A55666"/>
    <w:rsid w:val="00A568AE"/>
    <w:rsid w:val="00A56E4F"/>
    <w:rsid w:val="00A625A9"/>
    <w:rsid w:val="00A6295B"/>
    <w:rsid w:val="00A62F80"/>
    <w:rsid w:val="00A6389B"/>
    <w:rsid w:val="00A63BBE"/>
    <w:rsid w:val="00A65416"/>
    <w:rsid w:val="00A65B87"/>
    <w:rsid w:val="00A664B8"/>
    <w:rsid w:val="00A66FD2"/>
    <w:rsid w:val="00A71651"/>
    <w:rsid w:val="00A759FE"/>
    <w:rsid w:val="00A763A5"/>
    <w:rsid w:val="00A768F6"/>
    <w:rsid w:val="00A80578"/>
    <w:rsid w:val="00A811E7"/>
    <w:rsid w:val="00A84A4A"/>
    <w:rsid w:val="00A85E0B"/>
    <w:rsid w:val="00A94928"/>
    <w:rsid w:val="00A97A9A"/>
    <w:rsid w:val="00AA17B7"/>
    <w:rsid w:val="00AA1CA2"/>
    <w:rsid w:val="00AA283B"/>
    <w:rsid w:val="00AA2A46"/>
    <w:rsid w:val="00AA2E29"/>
    <w:rsid w:val="00AA3BE3"/>
    <w:rsid w:val="00AA4F59"/>
    <w:rsid w:val="00AB1424"/>
    <w:rsid w:val="00AB203F"/>
    <w:rsid w:val="00AB2649"/>
    <w:rsid w:val="00AB4782"/>
    <w:rsid w:val="00AB4C0D"/>
    <w:rsid w:val="00AB7038"/>
    <w:rsid w:val="00AC0ECB"/>
    <w:rsid w:val="00AC1BC6"/>
    <w:rsid w:val="00AC42CA"/>
    <w:rsid w:val="00AC63D8"/>
    <w:rsid w:val="00AC7AEF"/>
    <w:rsid w:val="00AD389A"/>
    <w:rsid w:val="00AE4D9C"/>
    <w:rsid w:val="00AE65B5"/>
    <w:rsid w:val="00AF0CDB"/>
    <w:rsid w:val="00AF304E"/>
    <w:rsid w:val="00AF37E4"/>
    <w:rsid w:val="00AF3F64"/>
    <w:rsid w:val="00AF40EA"/>
    <w:rsid w:val="00B04DFD"/>
    <w:rsid w:val="00B069DF"/>
    <w:rsid w:val="00B0795F"/>
    <w:rsid w:val="00B10385"/>
    <w:rsid w:val="00B1605D"/>
    <w:rsid w:val="00B17162"/>
    <w:rsid w:val="00B2029D"/>
    <w:rsid w:val="00B202CB"/>
    <w:rsid w:val="00B2348E"/>
    <w:rsid w:val="00B24442"/>
    <w:rsid w:val="00B24563"/>
    <w:rsid w:val="00B2588D"/>
    <w:rsid w:val="00B302E2"/>
    <w:rsid w:val="00B323E5"/>
    <w:rsid w:val="00B33050"/>
    <w:rsid w:val="00B34BBF"/>
    <w:rsid w:val="00B41B5D"/>
    <w:rsid w:val="00B422AE"/>
    <w:rsid w:val="00B423F4"/>
    <w:rsid w:val="00B45955"/>
    <w:rsid w:val="00B51B8E"/>
    <w:rsid w:val="00B535DE"/>
    <w:rsid w:val="00B5694E"/>
    <w:rsid w:val="00B56FCE"/>
    <w:rsid w:val="00B57BDA"/>
    <w:rsid w:val="00B57F55"/>
    <w:rsid w:val="00B63C8A"/>
    <w:rsid w:val="00B64A12"/>
    <w:rsid w:val="00B67C3F"/>
    <w:rsid w:val="00B67D43"/>
    <w:rsid w:val="00B725F6"/>
    <w:rsid w:val="00B752E4"/>
    <w:rsid w:val="00B763E6"/>
    <w:rsid w:val="00B80965"/>
    <w:rsid w:val="00B82A18"/>
    <w:rsid w:val="00B841AC"/>
    <w:rsid w:val="00B91194"/>
    <w:rsid w:val="00B91FE8"/>
    <w:rsid w:val="00B92327"/>
    <w:rsid w:val="00B92929"/>
    <w:rsid w:val="00B9448E"/>
    <w:rsid w:val="00B967E5"/>
    <w:rsid w:val="00B97E52"/>
    <w:rsid w:val="00BA2B20"/>
    <w:rsid w:val="00BB148A"/>
    <w:rsid w:val="00BB29E4"/>
    <w:rsid w:val="00BB3EC8"/>
    <w:rsid w:val="00BB43C9"/>
    <w:rsid w:val="00BB483F"/>
    <w:rsid w:val="00BB6414"/>
    <w:rsid w:val="00BC0287"/>
    <w:rsid w:val="00BC0FDD"/>
    <w:rsid w:val="00BC2935"/>
    <w:rsid w:val="00BC3EA1"/>
    <w:rsid w:val="00BC40A5"/>
    <w:rsid w:val="00BC4656"/>
    <w:rsid w:val="00BC5944"/>
    <w:rsid w:val="00BC5C06"/>
    <w:rsid w:val="00BC689A"/>
    <w:rsid w:val="00BC6E60"/>
    <w:rsid w:val="00BC7B8D"/>
    <w:rsid w:val="00BD0C27"/>
    <w:rsid w:val="00BD1893"/>
    <w:rsid w:val="00BD2051"/>
    <w:rsid w:val="00BD20EC"/>
    <w:rsid w:val="00BD4FD4"/>
    <w:rsid w:val="00BD6360"/>
    <w:rsid w:val="00BE1A01"/>
    <w:rsid w:val="00BE4681"/>
    <w:rsid w:val="00BE6A8D"/>
    <w:rsid w:val="00BE6F59"/>
    <w:rsid w:val="00BE72F8"/>
    <w:rsid w:val="00BE7505"/>
    <w:rsid w:val="00BF1D65"/>
    <w:rsid w:val="00BF4EDB"/>
    <w:rsid w:val="00BF5E04"/>
    <w:rsid w:val="00BF606D"/>
    <w:rsid w:val="00BF68F2"/>
    <w:rsid w:val="00C02B7C"/>
    <w:rsid w:val="00C052B8"/>
    <w:rsid w:val="00C05513"/>
    <w:rsid w:val="00C1084C"/>
    <w:rsid w:val="00C1186C"/>
    <w:rsid w:val="00C11B37"/>
    <w:rsid w:val="00C17A17"/>
    <w:rsid w:val="00C17FD4"/>
    <w:rsid w:val="00C20FCC"/>
    <w:rsid w:val="00C2413D"/>
    <w:rsid w:val="00C24BF5"/>
    <w:rsid w:val="00C24CE0"/>
    <w:rsid w:val="00C25B68"/>
    <w:rsid w:val="00C302A2"/>
    <w:rsid w:val="00C31837"/>
    <w:rsid w:val="00C322AB"/>
    <w:rsid w:val="00C34CB5"/>
    <w:rsid w:val="00C402EA"/>
    <w:rsid w:val="00C43E67"/>
    <w:rsid w:val="00C44390"/>
    <w:rsid w:val="00C504E8"/>
    <w:rsid w:val="00C644F8"/>
    <w:rsid w:val="00C64A28"/>
    <w:rsid w:val="00C6713A"/>
    <w:rsid w:val="00C673B5"/>
    <w:rsid w:val="00C70362"/>
    <w:rsid w:val="00C70AD8"/>
    <w:rsid w:val="00C739CA"/>
    <w:rsid w:val="00C74FE1"/>
    <w:rsid w:val="00C7512D"/>
    <w:rsid w:val="00C76505"/>
    <w:rsid w:val="00C76771"/>
    <w:rsid w:val="00C7773B"/>
    <w:rsid w:val="00C80FFA"/>
    <w:rsid w:val="00C84AE3"/>
    <w:rsid w:val="00C92D57"/>
    <w:rsid w:val="00C9672D"/>
    <w:rsid w:val="00CA0D4B"/>
    <w:rsid w:val="00CA2FF0"/>
    <w:rsid w:val="00CA3531"/>
    <w:rsid w:val="00CA68C9"/>
    <w:rsid w:val="00CB1D5C"/>
    <w:rsid w:val="00CB3C2A"/>
    <w:rsid w:val="00CB6E77"/>
    <w:rsid w:val="00CC3215"/>
    <w:rsid w:val="00CC33E5"/>
    <w:rsid w:val="00CD2344"/>
    <w:rsid w:val="00CD4796"/>
    <w:rsid w:val="00CD62E4"/>
    <w:rsid w:val="00CD7552"/>
    <w:rsid w:val="00CD7C11"/>
    <w:rsid w:val="00CE2722"/>
    <w:rsid w:val="00CE2A20"/>
    <w:rsid w:val="00CE478B"/>
    <w:rsid w:val="00CE609B"/>
    <w:rsid w:val="00CF228E"/>
    <w:rsid w:val="00CF4537"/>
    <w:rsid w:val="00CF755F"/>
    <w:rsid w:val="00D01ED9"/>
    <w:rsid w:val="00D029B0"/>
    <w:rsid w:val="00D0372C"/>
    <w:rsid w:val="00D05AD9"/>
    <w:rsid w:val="00D107C2"/>
    <w:rsid w:val="00D1157F"/>
    <w:rsid w:val="00D12C6B"/>
    <w:rsid w:val="00D14DCF"/>
    <w:rsid w:val="00D1661F"/>
    <w:rsid w:val="00D1703F"/>
    <w:rsid w:val="00D22EA8"/>
    <w:rsid w:val="00D25FDE"/>
    <w:rsid w:val="00D261C0"/>
    <w:rsid w:val="00D30593"/>
    <w:rsid w:val="00D30DFF"/>
    <w:rsid w:val="00D32C1C"/>
    <w:rsid w:val="00D34B3A"/>
    <w:rsid w:val="00D432E7"/>
    <w:rsid w:val="00D530F1"/>
    <w:rsid w:val="00D5314D"/>
    <w:rsid w:val="00D53F08"/>
    <w:rsid w:val="00D54DF2"/>
    <w:rsid w:val="00D562CA"/>
    <w:rsid w:val="00D5799B"/>
    <w:rsid w:val="00D57BAD"/>
    <w:rsid w:val="00D635DA"/>
    <w:rsid w:val="00D6464E"/>
    <w:rsid w:val="00D65952"/>
    <w:rsid w:val="00D65FC8"/>
    <w:rsid w:val="00D66921"/>
    <w:rsid w:val="00D6789C"/>
    <w:rsid w:val="00D67C76"/>
    <w:rsid w:val="00D70D78"/>
    <w:rsid w:val="00D72224"/>
    <w:rsid w:val="00D73475"/>
    <w:rsid w:val="00D737DB"/>
    <w:rsid w:val="00D750A5"/>
    <w:rsid w:val="00D751EF"/>
    <w:rsid w:val="00D7719C"/>
    <w:rsid w:val="00D7747E"/>
    <w:rsid w:val="00D81103"/>
    <w:rsid w:val="00D81758"/>
    <w:rsid w:val="00D81E13"/>
    <w:rsid w:val="00D85C48"/>
    <w:rsid w:val="00D85D2B"/>
    <w:rsid w:val="00D9082B"/>
    <w:rsid w:val="00D91F7A"/>
    <w:rsid w:val="00D94732"/>
    <w:rsid w:val="00D95D29"/>
    <w:rsid w:val="00D97C02"/>
    <w:rsid w:val="00DA1395"/>
    <w:rsid w:val="00DA2C5F"/>
    <w:rsid w:val="00DA50C3"/>
    <w:rsid w:val="00DA5484"/>
    <w:rsid w:val="00DA58AD"/>
    <w:rsid w:val="00DA6B91"/>
    <w:rsid w:val="00DB280E"/>
    <w:rsid w:val="00DC28F9"/>
    <w:rsid w:val="00DD0F9A"/>
    <w:rsid w:val="00DD3673"/>
    <w:rsid w:val="00DD4E7C"/>
    <w:rsid w:val="00DD69A2"/>
    <w:rsid w:val="00DE03AF"/>
    <w:rsid w:val="00DE15C4"/>
    <w:rsid w:val="00DE3663"/>
    <w:rsid w:val="00DE3961"/>
    <w:rsid w:val="00DE515C"/>
    <w:rsid w:val="00DE7996"/>
    <w:rsid w:val="00DE7E73"/>
    <w:rsid w:val="00DF3959"/>
    <w:rsid w:val="00DF5C18"/>
    <w:rsid w:val="00DF644D"/>
    <w:rsid w:val="00DF6C45"/>
    <w:rsid w:val="00DF6FB7"/>
    <w:rsid w:val="00E0759E"/>
    <w:rsid w:val="00E129C8"/>
    <w:rsid w:val="00E13C57"/>
    <w:rsid w:val="00E158BF"/>
    <w:rsid w:val="00E16109"/>
    <w:rsid w:val="00E21C24"/>
    <w:rsid w:val="00E23914"/>
    <w:rsid w:val="00E25A20"/>
    <w:rsid w:val="00E267AB"/>
    <w:rsid w:val="00E308D7"/>
    <w:rsid w:val="00E33099"/>
    <w:rsid w:val="00E33D81"/>
    <w:rsid w:val="00E341A2"/>
    <w:rsid w:val="00E35A4F"/>
    <w:rsid w:val="00E4236A"/>
    <w:rsid w:val="00E42BB8"/>
    <w:rsid w:val="00E47C4B"/>
    <w:rsid w:val="00E518DC"/>
    <w:rsid w:val="00E518DE"/>
    <w:rsid w:val="00E56A18"/>
    <w:rsid w:val="00E604E0"/>
    <w:rsid w:val="00E6175A"/>
    <w:rsid w:val="00E63B3E"/>
    <w:rsid w:val="00E65867"/>
    <w:rsid w:val="00E66AD8"/>
    <w:rsid w:val="00E66B23"/>
    <w:rsid w:val="00E713EB"/>
    <w:rsid w:val="00E71DC6"/>
    <w:rsid w:val="00E77F2B"/>
    <w:rsid w:val="00E80EE2"/>
    <w:rsid w:val="00E83094"/>
    <w:rsid w:val="00E86F71"/>
    <w:rsid w:val="00E90B16"/>
    <w:rsid w:val="00E96283"/>
    <w:rsid w:val="00E9779B"/>
    <w:rsid w:val="00EA03D7"/>
    <w:rsid w:val="00EA0E50"/>
    <w:rsid w:val="00EA0F18"/>
    <w:rsid w:val="00EA1925"/>
    <w:rsid w:val="00EA342F"/>
    <w:rsid w:val="00EC31CF"/>
    <w:rsid w:val="00ED14CE"/>
    <w:rsid w:val="00ED3C7E"/>
    <w:rsid w:val="00ED5713"/>
    <w:rsid w:val="00EE5264"/>
    <w:rsid w:val="00EE5C05"/>
    <w:rsid w:val="00EE650F"/>
    <w:rsid w:val="00EF174E"/>
    <w:rsid w:val="00EF44D3"/>
    <w:rsid w:val="00EF4A59"/>
    <w:rsid w:val="00F00ECE"/>
    <w:rsid w:val="00F03354"/>
    <w:rsid w:val="00F044A8"/>
    <w:rsid w:val="00F04E22"/>
    <w:rsid w:val="00F0709F"/>
    <w:rsid w:val="00F23106"/>
    <w:rsid w:val="00F25D2D"/>
    <w:rsid w:val="00F2671E"/>
    <w:rsid w:val="00F30D12"/>
    <w:rsid w:val="00F33265"/>
    <w:rsid w:val="00F3621A"/>
    <w:rsid w:val="00F43A43"/>
    <w:rsid w:val="00F43FDD"/>
    <w:rsid w:val="00F50398"/>
    <w:rsid w:val="00F51E09"/>
    <w:rsid w:val="00F524D9"/>
    <w:rsid w:val="00F52A7C"/>
    <w:rsid w:val="00F546BD"/>
    <w:rsid w:val="00F556B8"/>
    <w:rsid w:val="00F5709C"/>
    <w:rsid w:val="00F6178C"/>
    <w:rsid w:val="00F63BA5"/>
    <w:rsid w:val="00F673C7"/>
    <w:rsid w:val="00F70C2E"/>
    <w:rsid w:val="00F720AC"/>
    <w:rsid w:val="00F727CC"/>
    <w:rsid w:val="00F72AB0"/>
    <w:rsid w:val="00F72CD1"/>
    <w:rsid w:val="00F7457A"/>
    <w:rsid w:val="00F77927"/>
    <w:rsid w:val="00F83FB0"/>
    <w:rsid w:val="00F85C69"/>
    <w:rsid w:val="00F8659B"/>
    <w:rsid w:val="00F90C1D"/>
    <w:rsid w:val="00F91FF5"/>
    <w:rsid w:val="00F97905"/>
    <w:rsid w:val="00F97A57"/>
    <w:rsid w:val="00F97D09"/>
    <w:rsid w:val="00FA2A7E"/>
    <w:rsid w:val="00FA3978"/>
    <w:rsid w:val="00FA5AAF"/>
    <w:rsid w:val="00FA70B1"/>
    <w:rsid w:val="00FB39C0"/>
    <w:rsid w:val="00FB4674"/>
    <w:rsid w:val="00FB6823"/>
    <w:rsid w:val="00FC1024"/>
    <w:rsid w:val="00FC2BB2"/>
    <w:rsid w:val="00FC4E12"/>
    <w:rsid w:val="00FD16B0"/>
    <w:rsid w:val="00FD1C68"/>
    <w:rsid w:val="00FD2759"/>
    <w:rsid w:val="00FE0C45"/>
    <w:rsid w:val="00FE2B34"/>
    <w:rsid w:val="00FE37DC"/>
    <w:rsid w:val="00FE6FCA"/>
    <w:rsid w:val="00FF165F"/>
    <w:rsid w:val="00FF274E"/>
    <w:rsid w:val="00FF4CD6"/>
    <w:rsid w:val="00FF61F0"/>
    <w:rsid w:val="00FF67FE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reactjs.org/" TargetMode="External"/><Relationship Id="rId26" Type="http://schemas.openxmlformats.org/officeDocument/2006/relationships/hyperlink" Target="https://reactjs.org/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nodejs.org/" TargetMode="External"/><Relationship Id="rId34" Type="http://schemas.openxmlformats.org/officeDocument/2006/relationships/hyperlink" Target="https://openmoji.org/" TargetMode="External"/><Relationship Id="rId7" Type="http://schemas.openxmlformats.org/officeDocument/2006/relationships/image" Target="media/image2.svg"/><Relationship Id="rId2" Type="http://schemas.openxmlformats.org/officeDocument/2006/relationships/settings" Target="settings.xml"/><Relationship Id="rId16" Type="http://schemas.openxmlformats.org/officeDocument/2006/relationships/hyperlink" Target="https://nodejs.org/" TargetMode="External"/><Relationship Id="rId20" Type="http://schemas.openxmlformats.org/officeDocument/2006/relationships/hyperlink" Target="https://code.visualstudio.com/" TargetMode="External"/><Relationship Id="rId29" Type="http://schemas.openxmlformats.org/officeDocument/2006/relationships/image" Target="media/image14.png"/><Relationship Id="rId4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24" Type="http://schemas.openxmlformats.org/officeDocument/2006/relationships/image" Target="media/image12.png"/><Relationship Id="rId32" Type="http://schemas.openxmlformats.org/officeDocument/2006/relationships/image" Target="media/image17.png"/><Relationship Id="rId37" Type="http://schemas.openxmlformats.org/officeDocument/2006/relationships/footer" Target="footer1.xml"/><Relationship Id="rId40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8.jpeg"/><Relationship Id="rId23" Type="http://schemas.openxmlformats.org/officeDocument/2006/relationships/image" Target="media/image11.png"/><Relationship Id="rId28" Type="http://schemas.openxmlformats.org/officeDocument/2006/relationships/hyperlink" Target="https://code.visualstudio.com/" TargetMode="External"/><Relationship Id="rId36" Type="http://schemas.openxmlformats.org/officeDocument/2006/relationships/header" Target="header1.xml"/><Relationship Id="rId10" Type="http://schemas.openxmlformats.org/officeDocument/2006/relationships/hyperlink" Target="https://www.tutorialr.com/workshops/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16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7.svg"/><Relationship Id="rId22" Type="http://schemas.openxmlformats.org/officeDocument/2006/relationships/image" Target="media/image10.jpeg"/><Relationship Id="rId27" Type="http://schemas.openxmlformats.org/officeDocument/2006/relationships/hyperlink" Target="https://angular.io/" TargetMode="External"/><Relationship Id="rId30" Type="http://schemas.openxmlformats.org/officeDocument/2006/relationships/image" Target="media/image15.png"/><Relationship Id="rId35" Type="http://schemas.openxmlformats.org/officeDocument/2006/relationships/hyperlink" Target="https://www.tutorialr.com/" TargetMode="External"/><Relationship Id="rId8" Type="http://schemas.openxmlformats.org/officeDocument/2006/relationships/hyperlink" Target="https://www.buymeacoffee.com/tutorialrdotcom" TargetMode="External"/><Relationship Id="rId3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hyperlink" Target="https://docs.npmjs.com/" TargetMode="External"/><Relationship Id="rId25" Type="http://schemas.openxmlformats.org/officeDocument/2006/relationships/image" Target="media/image13.jpg"/><Relationship Id="rId33" Type="http://schemas.openxmlformats.org/officeDocument/2006/relationships/image" Target="media/image18.png"/><Relationship Id="rId38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9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5</Pages>
  <Words>3678</Words>
  <Characters>20967</Characters>
  <Application>Microsoft Office Word</Application>
  <DocSecurity>0</DocSecurity>
  <Lines>174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14T12:34:00Z</dcterms:created>
  <dcterms:modified xsi:type="dcterms:W3CDTF">2022-08-24T19:35:00Z</dcterms:modified>
</cp:coreProperties>
</file>